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5DB35" w14:textId="77777777" w:rsidR="0088737B" w:rsidRPr="00D05850" w:rsidRDefault="00B1718C">
      <w:pPr>
        <w:pStyle w:val="BodyText"/>
        <w:rPr>
          <w:sz w:val="20"/>
          <w:u w:val="single"/>
        </w:rPr>
      </w:pPr>
      <w:r w:rsidRPr="00D05850">
        <w:rPr>
          <w:rFonts w:ascii="Carlito"/>
          <w:u w:val="single"/>
        </w:rPr>
        <w:pict w14:anchorId="712F894B">
          <v:shape id="_x0000_s1026" style="position:absolute;margin-left:59.8pt;margin-top:71.5pt;width:491.8pt;height:669.15pt;z-index:-251658752;mso-position-horizontal-relative:page;mso-position-vertical-relative:page" coordorigin="1196,1474" coordsize="9836,13514" o:spt="100" adj="0,,0" path="m10989,1578r-63,l10926,14883r63,l10989,1578xm10989,1516r-9751,l1238,1578r,13306l1238,14946r9751,l10989,14884r-9688,l1301,1578r9688,l10989,1516xm11031,1494r-21,l11010,14967r21,l11031,1494xm11031,1474r-9835,l1196,1494r,13474l1196,14988r9835,l11031,14968r-9814,l1217,1494r9814,l11031,1474xe" fillcolor="#404040" stroked="f">
            <v:stroke joinstyle="round"/>
            <v:formulas/>
            <v:path arrowok="t" o:connecttype="segments"/>
            <w10:wrap anchorx="page" anchory="page"/>
          </v:shape>
        </w:pict>
      </w:r>
    </w:p>
    <w:p w14:paraId="47074A0F" w14:textId="77777777" w:rsidR="0088737B" w:rsidRPr="00D05850" w:rsidRDefault="0088737B">
      <w:pPr>
        <w:pStyle w:val="BodyText"/>
        <w:rPr>
          <w:sz w:val="20"/>
          <w:u w:val="single"/>
        </w:rPr>
      </w:pPr>
    </w:p>
    <w:p w14:paraId="7DB0F810" w14:textId="77777777" w:rsidR="0088737B" w:rsidRPr="00D05850" w:rsidRDefault="0088737B">
      <w:pPr>
        <w:pStyle w:val="BodyText"/>
        <w:rPr>
          <w:sz w:val="20"/>
          <w:u w:val="single"/>
        </w:rPr>
      </w:pPr>
    </w:p>
    <w:p w14:paraId="09297D1F" w14:textId="77777777" w:rsidR="0088737B" w:rsidRPr="00D05850" w:rsidRDefault="0088737B">
      <w:pPr>
        <w:pStyle w:val="BodyText"/>
        <w:rPr>
          <w:sz w:val="20"/>
          <w:u w:val="single"/>
        </w:rPr>
      </w:pPr>
    </w:p>
    <w:p w14:paraId="17B1B2C1" w14:textId="77777777" w:rsidR="0088737B" w:rsidRPr="00D05850" w:rsidRDefault="0088737B">
      <w:pPr>
        <w:pStyle w:val="BodyText"/>
        <w:rPr>
          <w:sz w:val="20"/>
          <w:u w:val="single"/>
        </w:rPr>
      </w:pPr>
    </w:p>
    <w:p w14:paraId="17235B33" w14:textId="77777777" w:rsidR="0088737B" w:rsidRPr="00D05850" w:rsidRDefault="0088737B">
      <w:pPr>
        <w:pStyle w:val="BodyText"/>
        <w:spacing w:before="5"/>
        <w:rPr>
          <w:sz w:val="14"/>
          <w:u w:val="single"/>
        </w:rPr>
      </w:pPr>
    </w:p>
    <w:p w14:paraId="426E7923" w14:textId="77777777" w:rsidR="0088737B" w:rsidRPr="00D05850" w:rsidRDefault="00D834F7">
      <w:pPr>
        <w:tabs>
          <w:tab w:val="left" w:pos="5740"/>
        </w:tabs>
        <w:ind w:left="910"/>
        <w:rPr>
          <w:rFonts w:ascii="Times New Roman"/>
          <w:sz w:val="20"/>
          <w:u w:val="single"/>
        </w:rPr>
      </w:pPr>
      <w:r w:rsidRPr="00D05850">
        <w:rPr>
          <w:rFonts w:ascii="Times New Roman"/>
          <w:noProof/>
          <w:sz w:val="20"/>
          <w:u w:val="single"/>
        </w:rPr>
        <w:drawing>
          <wp:inline distT="0" distB="0" distL="0" distR="0" wp14:anchorId="47B2FD47" wp14:editId="38AB7086">
            <wp:extent cx="1610422" cy="640079"/>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610422" cy="640079"/>
                    </a:xfrm>
                    <a:prstGeom prst="rect">
                      <a:avLst/>
                    </a:prstGeom>
                  </pic:spPr>
                </pic:pic>
              </a:graphicData>
            </a:graphic>
          </wp:inline>
        </w:drawing>
      </w:r>
      <w:r w:rsidRPr="00D05850">
        <w:rPr>
          <w:rFonts w:ascii="Times New Roman"/>
          <w:sz w:val="20"/>
          <w:u w:val="single"/>
        </w:rPr>
        <w:tab/>
      </w:r>
      <w:r w:rsidRPr="00D05850">
        <w:rPr>
          <w:rFonts w:ascii="Times New Roman"/>
          <w:noProof/>
          <w:position w:val="33"/>
          <w:sz w:val="20"/>
          <w:u w:val="single"/>
        </w:rPr>
        <w:drawing>
          <wp:inline distT="0" distB="0" distL="0" distR="0" wp14:anchorId="24089574" wp14:editId="785A55A2">
            <wp:extent cx="1804009" cy="426053"/>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1804009" cy="426053"/>
                    </a:xfrm>
                    <a:prstGeom prst="rect">
                      <a:avLst/>
                    </a:prstGeom>
                  </pic:spPr>
                </pic:pic>
              </a:graphicData>
            </a:graphic>
          </wp:inline>
        </w:drawing>
      </w:r>
    </w:p>
    <w:p w14:paraId="232A03BE" w14:textId="77777777" w:rsidR="0088737B" w:rsidRPr="00D05850" w:rsidRDefault="0088737B">
      <w:pPr>
        <w:pStyle w:val="BodyText"/>
        <w:rPr>
          <w:sz w:val="20"/>
          <w:u w:val="single"/>
        </w:rPr>
      </w:pPr>
    </w:p>
    <w:p w14:paraId="1DDE4334" w14:textId="77777777" w:rsidR="0088737B" w:rsidRPr="00D05850" w:rsidRDefault="0088737B">
      <w:pPr>
        <w:pStyle w:val="BodyText"/>
        <w:rPr>
          <w:sz w:val="20"/>
          <w:u w:val="single"/>
        </w:rPr>
      </w:pPr>
    </w:p>
    <w:p w14:paraId="72C4D7B0" w14:textId="77777777" w:rsidR="0088737B" w:rsidRPr="00D05850" w:rsidRDefault="0088737B" w:rsidP="00D834F7">
      <w:pPr>
        <w:pStyle w:val="BodyText"/>
        <w:spacing w:before="6"/>
        <w:jc w:val="center"/>
        <w:rPr>
          <w:b/>
          <w:sz w:val="21"/>
          <w:u w:val="single"/>
        </w:rPr>
      </w:pPr>
    </w:p>
    <w:p w14:paraId="049364D1" w14:textId="77777777" w:rsidR="0088737B" w:rsidRPr="00D05850" w:rsidRDefault="00D834F7" w:rsidP="00D834F7">
      <w:pPr>
        <w:pStyle w:val="BodyText"/>
        <w:jc w:val="center"/>
        <w:rPr>
          <w:b/>
          <w:u w:val="single"/>
        </w:rPr>
      </w:pPr>
      <w:r w:rsidRPr="00D05850">
        <w:rPr>
          <w:b/>
          <w:u w:val="single"/>
        </w:rPr>
        <w:t>Informatics Institute of Technology</w:t>
      </w:r>
    </w:p>
    <w:p w14:paraId="258F4C5E" w14:textId="103C48C2" w:rsidR="0088737B" w:rsidRPr="00D05850" w:rsidRDefault="00D834F7" w:rsidP="00D834F7">
      <w:pPr>
        <w:pStyle w:val="BodyText"/>
        <w:jc w:val="center"/>
        <w:rPr>
          <w:b/>
          <w:u w:val="single"/>
        </w:rPr>
      </w:pPr>
      <w:r w:rsidRPr="00D05850">
        <w:rPr>
          <w:b/>
          <w:u w:val="single"/>
        </w:rPr>
        <w:t>Department of Computing (B</w:t>
      </w:r>
      <w:r w:rsidR="0059488E" w:rsidRPr="00D05850">
        <w:rPr>
          <w:b/>
          <w:u w:val="single"/>
        </w:rPr>
        <w:t>Sc</w:t>
      </w:r>
      <w:r w:rsidRPr="00D05850">
        <w:rPr>
          <w:b/>
          <w:u w:val="single"/>
        </w:rPr>
        <w:t xml:space="preserve">.) in </w:t>
      </w:r>
      <w:r w:rsidR="0059488E" w:rsidRPr="00D05850">
        <w:rPr>
          <w:b/>
          <w:u w:val="single"/>
        </w:rPr>
        <w:t>Computer Science</w:t>
      </w:r>
    </w:p>
    <w:p w14:paraId="05716C99" w14:textId="77777777" w:rsidR="0088737B" w:rsidRPr="00D05850" w:rsidRDefault="0088737B" w:rsidP="00D834F7">
      <w:pPr>
        <w:pStyle w:val="BodyText"/>
        <w:rPr>
          <w:sz w:val="20"/>
          <w:u w:val="single"/>
        </w:rPr>
      </w:pPr>
    </w:p>
    <w:p w14:paraId="6B5FD0C4" w14:textId="77777777" w:rsidR="0088737B" w:rsidRPr="00D05850" w:rsidRDefault="0088737B" w:rsidP="00D834F7">
      <w:pPr>
        <w:pStyle w:val="BodyText"/>
        <w:shd w:val="clear" w:color="auto" w:fill="FFFFFF" w:themeFill="background1"/>
        <w:rPr>
          <w:sz w:val="20"/>
          <w:u w:val="single"/>
        </w:rPr>
      </w:pPr>
    </w:p>
    <w:p w14:paraId="55D8EF54" w14:textId="77777777" w:rsidR="0088737B" w:rsidRPr="00D05850" w:rsidRDefault="0088737B">
      <w:pPr>
        <w:pStyle w:val="BodyText"/>
        <w:rPr>
          <w:sz w:val="20"/>
          <w:u w:val="single"/>
        </w:rPr>
      </w:pPr>
    </w:p>
    <w:p w14:paraId="7E625ABB" w14:textId="77777777" w:rsidR="0088737B" w:rsidRPr="00D05850" w:rsidRDefault="0088737B">
      <w:pPr>
        <w:pStyle w:val="BodyText"/>
        <w:spacing w:before="11"/>
        <w:rPr>
          <w:sz w:val="23"/>
          <w:u w:val="single"/>
        </w:rPr>
      </w:pPr>
    </w:p>
    <w:p w14:paraId="1E3FA362" w14:textId="56EFCBF0" w:rsidR="00D834F7" w:rsidRPr="00D05850" w:rsidRDefault="00D834F7">
      <w:pPr>
        <w:spacing w:before="35" w:line="412" w:lineRule="auto"/>
        <w:ind w:left="1360" w:right="1466"/>
        <w:jc w:val="center"/>
        <w:rPr>
          <w:rFonts w:ascii="Carlito"/>
          <w:b/>
          <w:color w:val="212121"/>
          <w:sz w:val="32"/>
          <w:u w:val="single"/>
        </w:rPr>
      </w:pPr>
      <w:r w:rsidRPr="00D05850">
        <w:rPr>
          <w:rFonts w:ascii="Carlito"/>
          <w:b/>
          <w:color w:val="212121"/>
          <w:sz w:val="32"/>
          <w:u w:val="single"/>
        </w:rPr>
        <w:t xml:space="preserve">Module: </w:t>
      </w:r>
      <w:r w:rsidR="001D3414" w:rsidRPr="00D05850">
        <w:rPr>
          <w:rFonts w:ascii="Carlito"/>
          <w:b/>
          <w:color w:val="212121"/>
          <w:sz w:val="32"/>
          <w:u w:val="single"/>
        </w:rPr>
        <w:t>5DATA001C.2</w:t>
      </w:r>
    </w:p>
    <w:p w14:paraId="34074E8E" w14:textId="3EBAA04C" w:rsidR="00805975" w:rsidRPr="00D05850" w:rsidRDefault="00805975">
      <w:pPr>
        <w:spacing w:before="35" w:line="412" w:lineRule="auto"/>
        <w:ind w:left="1360" w:right="1466"/>
        <w:jc w:val="center"/>
        <w:rPr>
          <w:rFonts w:ascii="Carlito"/>
          <w:b/>
          <w:color w:val="212121"/>
          <w:sz w:val="32"/>
          <w:u w:val="single"/>
        </w:rPr>
      </w:pPr>
      <w:r w:rsidRPr="00D05850">
        <w:rPr>
          <w:rFonts w:ascii="Carlito"/>
          <w:b/>
          <w:color w:val="212121"/>
          <w:sz w:val="32"/>
          <w:u w:val="single"/>
        </w:rPr>
        <w:t>Machine Learning and Data Mining</w:t>
      </w:r>
    </w:p>
    <w:p w14:paraId="0A6BAC5D" w14:textId="764E35BA" w:rsidR="0088737B" w:rsidRPr="00D05850" w:rsidRDefault="00D834F7">
      <w:pPr>
        <w:spacing w:before="35" w:line="412" w:lineRule="auto"/>
        <w:ind w:left="1360" w:right="1466"/>
        <w:jc w:val="center"/>
        <w:rPr>
          <w:rFonts w:ascii="Carlito"/>
          <w:b/>
          <w:sz w:val="32"/>
          <w:u w:val="single"/>
        </w:rPr>
      </w:pPr>
      <w:r w:rsidRPr="00D05850">
        <w:rPr>
          <w:rFonts w:ascii="Carlito"/>
          <w:b/>
          <w:color w:val="212121"/>
          <w:sz w:val="32"/>
          <w:u w:val="single"/>
        </w:rPr>
        <w:t>Module Leader: M</w:t>
      </w:r>
      <w:r w:rsidR="007C1D58" w:rsidRPr="00D05850">
        <w:rPr>
          <w:rFonts w:ascii="Carlito"/>
          <w:b/>
          <w:color w:val="212121"/>
          <w:sz w:val="32"/>
          <w:u w:val="single"/>
        </w:rPr>
        <w:t xml:space="preserve">r. </w:t>
      </w:r>
      <w:proofErr w:type="spellStart"/>
      <w:r w:rsidR="007C1D58" w:rsidRPr="00D05850">
        <w:rPr>
          <w:rFonts w:ascii="Carlito"/>
          <w:b/>
          <w:color w:val="212121"/>
          <w:sz w:val="32"/>
          <w:u w:val="single"/>
        </w:rPr>
        <w:t>Achala</w:t>
      </w:r>
      <w:proofErr w:type="spellEnd"/>
      <w:r w:rsidR="007C1D58" w:rsidRPr="00D05850">
        <w:rPr>
          <w:rFonts w:ascii="Carlito"/>
          <w:b/>
          <w:color w:val="212121"/>
          <w:sz w:val="32"/>
          <w:u w:val="single"/>
        </w:rPr>
        <w:t xml:space="preserve"> </w:t>
      </w:r>
      <w:proofErr w:type="spellStart"/>
      <w:r w:rsidR="007C1D58" w:rsidRPr="00D05850">
        <w:rPr>
          <w:rFonts w:ascii="Carlito"/>
          <w:b/>
          <w:color w:val="212121"/>
          <w:sz w:val="32"/>
          <w:u w:val="single"/>
        </w:rPr>
        <w:t>Aponso</w:t>
      </w:r>
      <w:proofErr w:type="spellEnd"/>
    </w:p>
    <w:p w14:paraId="5FC02361" w14:textId="66F72778" w:rsidR="0088737B" w:rsidRPr="00D05850" w:rsidRDefault="00D834F7" w:rsidP="00D834F7">
      <w:pPr>
        <w:pStyle w:val="BodyText"/>
        <w:jc w:val="center"/>
        <w:rPr>
          <w:b/>
          <w:u w:val="single"/>
        </w:rPr>
      </w:pPr>
      <w:r w:rsidRPr="00D05850">
        <w:rPr>
          <w:b/>
          <w:u w:val="single"/>
        </w:rPr>
        <w:t xml:space="preserve">Tutorial </w:t>
      </w:r>
      <w:r w:rsidR="0059488E" w:rsidRPr="00D05850">
        <w:rPr>
          <w:b/>
          <w:u w:val="single"/>
        </w:rPr>
        <w:t>1</w:t>
      </w:r>
    </w:p>
    <w:p w14:paraId="691A37E6" w14:textId="77777777" w:rsidR="0088737B" w:rsidRPr="00D05850" w:rsidRDefault="0088737B" w:rsidP="00D834F7">
      <w:pPr>
        <w:pStyle w:val="BodyText"/>
        <w:jc w:val="center"/>
        <w:rPr>
          <w:b/>
          <w:sz w:val="36"/>
          <w:u w:val="single"/>
        </w:rPr>
      </w:pPr>
    </w:p>
    <w:p w14:paraId="13A72DAC" w14:textId="0D7029CA" w:rsidR="0088737B" w:rsidRPr="00D05850" w:rsidRDefault="00B1718C" w:rsidP="00F225A4">
      <w:pPr>
        <w:pStyle w:val="BodyText"/>
        <w:tabs>
          <w:tab w:val="left" w:pos="3052"/>
          <w:tab w:val="right" w:pos="4023"/>
        </w:tabs>
        <w:spacing w:line="470" w:lineRule="auto"/>
        <w:ind w:right="5490"/>
        <w:rPr>
          <w:color w:val="212121"/>
          <w:u w:val="single"/>
        </w:rPr>
      </w:pPr>
      <w:r w:rsidRPr="00D05850">
        <w:rPr>
          <w:noProof/>
          <w:color w:val="212121"/>
          <w:u w:val="single"/>
        </w:rPr>
        <w:pict w14:anchorId="46050CF4">
          <v:rect id="_x0000_s1027" style="position:absolute;margin-left:.2pt;margin-top:13.35pt;width:478.2pt;height:286.05pt;z-index:251658752">
            <v:textbox>
              <w:txbxContent>
                <w:p w14:paraId="42A8A2F3" w14:textId="29D63731" w:rsidR="00F225A4" w:rsidRDefault="00F225A4">
                  <w:r>
                    <w:t>Date of Submission</w:t>
                  </w:r>
                  <w:r>
                    <w:tab/>
                    <w:t xml:space="preserve">: </w:t>
                  </w:r>
                  <w:r w:rsidR="00797F1D">
                    <w:t>09/052022</w:t>
                  </w:r>
                </w:p>
                <w:p w14:paraId="363AFA75" w14:textId="15B85AA6" w:rsidR="00F225A4" w:rsidRDefault="00F225A4">
                  <w:r>
                    <w:t xml:space="preserve">Name                     </w:t>
                  </w:r>
                  <w:r>
                    <w:tab/>
                    <w:t xml:space="preserve">: </w:t>
                  </w:r>
                  <w:proofErr w:type="spellStart"/>
                  <w:r>
                    <w:t>K.A.D.S.</w:t>
                  </w:r>
                  <w:proofErr w:type="gramStart"/>
                  <w:r>
                    <w:t>T.Kumarapeli</w:t>
                  </w:r>
                  <w:proofErr w:type="spellEnd"/>
                  <w:proofErr w:type="gramEnd"/>
                </w:p>
                <w:p w14:paraId="5C7A4BD9" w14:textId="469FD617" w:rsidR="00F225A4" w:rsidRDefault="00F225A4">
                  <w:r>
                    <w:t>UOW No</w:t>
                  </w:r>
                  <w:r>
                    <w:tab/>
                  </w:r>
                  <w:r>
                    <w:tab/>
                    <w:t>: W1790958</w:t>
                  </w:r>
                </w:p>
                <w:p w14:paraId="7CE4FE0D" w14:textId="4AED7B21" w:rsidR="00F225A4" w:rsidRDefault="00F225A4">
                  <w:r>
                    <w:t xml:space="preserve">IIT No </w:t>
                  </w:r>
                  <w:r>
                    <w:tab/>
                  </w:r>
                  <w:r>
                    <w:tab/>
                  </w:r>
                  <w:r>
                    <w:tab/>
                    <w:t>: 2019952</w:t>
                  </w:r>
                </w:p>
                <w:p w14:paraId="0D847F62" w14:textId="77777777" w:rsidR="00F225A4" w:rsidRDefault="00F225A4"/>
              </w:txbxContent>
            </v:textbox>
          </v:rect>
        </w:pict>
      </w:r>
      <w:r w:rsidR="0059488E" w:rsidRPr="00D05850">
        <w:rPr>
          <w:b/>
          <w:sz w:val="36"/>
          <w:u w:val="single"/>
        </w:rPr>
        <w:t xml:space="preserve">         </w:t>
      </w:r>
    </w:p>
    <w:p w14:paraId="40D3C380" w14:textId="57E1D333" w:rsidR="0059488E" w:rsidRPr="00D05850" w:rsidRDefault="0059488E" w:rsidP="00D834F7">
      <w:pPr>
        <w:pStyle w:val="BodyText"/>
        <w:tabs>
          <w:tab w:val="left" w:pos="3052"/>
          <w:tab w:val="right" w:pos="4023"/>
        </w:tabs>
        <w:spacing w:line="470" w:lineRule="auto"/>
        <w:ind w:left="892" w:right="5490"/>
        <w:rPr>
          <w:color w:val="212121"/>
          <w:u w:val="single"/>
        </w:rPr>
      </w:pPr>
    </w:p>
    <w:p w14:paraId="1CBF4BFB" w14:textId="77777777" w:rsidR="0059488E" w:rsidRPr="00D05850" w:rsidRDefault="0059488E" w:rsidP="00D834F7">
      <w:pPr>
        <w:pStyle w:val="BodyText"/>
        <w:tabs>
          <w:tab w:val="left" w:pos="3052"/>
          <w:tab w:val="right" w:pos="4023"/>
        </w:tabs>
        <w:spacing w:line="470" w:lineRule="auto"/>
        <w:ind w:left="892" w:right="5490"/>
        <w:rPr>
          <w:color w:val="212121"/>
          <w:u w:val="single"/>
        </w:rPr>
      </w:pPr>
    </w:p>
    <w:p w14:paraId="36AA2EE3" w14:textId="77777777" w:rsidR="0059488E" w:rsidRPr="00D05850" w:rsidRDefault="0059488E" w:rsidP="00D834F7">
      <w:pPr>
        <w:pStyle w:val="BodyText"/>
        <w:tabs>
          <w:tab w:val="left" w:pos="3052"/>
          <w:tab w:val="right" w:pos="4023"/>
        </w:tabs>
        <w:spacing w:line="470" w:lineRule="auto"/>
        <w:ind w:left="892" w:right="5490"/>
        <w:rPr>
          <w:color w:val="212121"/>
          <w:u w:val="single"/>
        </w:rPr>
      </w:pPr>
    </w:p>
    <w:p w14:paraId="57C36574" w14:textId="71D294FA" w:rsidR="0059488E" w:rsidRPr="00D05850" w:rsidRDefault="0059488E" w:rsidP="006958BF">
      <w:pPr>
        <w:pStyle w:val="BodyText"/>
        <w:tabs>
          <w:tab w:val="left" w:pos="3052"/>
          <w:tab w:val="right" w:pos="4023"/>
        </w:tabs>
        <w:spacing w:line="470" w:lineRule="auto"/>
        <w:ind w:right="5490"/>
        <w:rPr>
          <w:u w:val="single"/>
        </w:rPr>
        <w:sectPr w:rsidR="0059488E" w:rsidRPr="00D05850">
          <w:footerReference w:type="default" r:id="rId9"/>
          <w:type w:val="continuous"/>
          <w:pgSz w:w="12240" w:h="15840"/>
          <w:pgMar w:top="1480" w:right="1320" w:bottom="280" w:left="1340" w:header="720" w:footer="720" w:gutter="0"/>
          <w:cols w:space="720"/>
        </w:sectPr>
      </w:pPr>
    </w:p>
    <w:p w14:paraId="1C685B91" w14:textId="5559C10C" w:rsidR="00D96B4B" w:rsidRPr="00D05850" w:rsidRDefault="006958BF" w:rsidP="00D96B4B">
      <w:pPr>
        <w:pStyle w:val="Heading1"/>
      </w:pPr>
      <w:bookmarkStart w:id="0" w:name="_bookmark0"/>
      <w:bookmarkStart w:id="1" w:name="_bookmark1"/>
      <w:bookmarkEnd w:id="0"/>
      <w:bookmarkEnd w:id="1"/>
      <w:r w:rsidRPr="00D05850">
        <w:lastRenderedPageBreak/>
        <w:t>Clustering Part</w:t>
      </w:r>
    </w:p>
    <w:p w14:paraId="6F4FDB66" w14:textId="2755866A" w:rsidR="00D96B4B" w:rsidRPr="001A69AB" w:rsidRDefault="00D96B4B" w:rsidP="00D96B4B">
      <w:pPr>
        <w:pStyle w:val="BodyText"/>
      </w:pPr>
      <w:r w:rsidRPr="001A69AB">
        <w:t xml:space="preserve">With the given problem </w:t>
      </w:r>
      <w:r w:rsidR="003A554F" w:rsidRPr="001A69AB">
        <w:t>description,</w:t>
      </w:r>
      <w:r w:rsidRPr="001A69AB">
        <w:t xml:space="preserve"> we will be able to perform all tasks whit in below steps.</w:t>
      </w:r>
    </w:p>
    <w:p w14:paraId="1AD0FD21" w14:textId="77777777" w:rsidR="00D96B4B" w:rsidRPr="00D05850" w:rsidRDefault="00D96B4B" w:rsidP="00D96B4B">
      <w:pPr>
        <w:pStyle w:val="BodyText"/>
        <w:rPr>
          <w:u w:val="single"/>
        </w:rPr>
      </w:pPr>
    </w:p>
    <w:p w14:paraId="548CBE11" w14:textId="58B3F15B" w:rsidR="00D96B4B" w:rsidRPr="00D05850" w:rsidRDefault="00D96B4B" w:rsidP="00D96B4B">
      <w:pPr>
        <w:pStyle w:val="BodyText"/>
        <w:jc w:val="center"/>
        <w:rPr>
          <w:u w:val="single"/>
        </w:rPr>
      </w:pPr>
      <w:r w:rsidRPr="001A69AB">
        <w:drawing>
          <wp:inline distT="0" distB="0" distL="0" distR="0" wp14:anchorId="599DD7B2" wp14:editId="4A8433B7">
            <wp:extent cx="5060950" cy="4287442"/>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10"/>
                    <a:stretch>
                      <a:fillRect/>
                    </a:stretch>
                  </pic:blipFill>
                  <pic:spPr>
                    <a:xfrm>
                      <a:off x="0" y="0"/>
                      <a:ext cx="5068516" cy="4293852"/>
                    </a:xfrm>
                    <a:prstGeom prst="rect">
                      <a:avLst/>
                    </a:prstGeom>
                  </pic:spPr>
                </pic:pic>
              </a:graphicData>
            </a:graphic>
          </wp:inline>
        </w:drawing>
      </w:r>
    </w:p>
    <w:p w14:paraId="0A3F1FB5" w14:textId="32B00898" w:rsidR="00FB28C2" w:rsidRPr="00D05850" w:rsidRDefault="00FB28C2" w:rsidP="00D96B4B">
      <w:pPr>
        <w:pStyle w:val="BodyText"/>
        <w:jc w:val="center"/>
        <w:rPr>
          <w:u w:val="single"/>
        </w:rPr>
      </w:pPr>
    </w:p>
    <w:p w14:paraId="26467EA5" w14:textId="79754818" w:rsidR="00FB28C2" w:rsidRPr="00D05850" w:rsidRDefault="00FB28C2" w:rsidP="00D96B4B">
      <w:pPr>
        <w:pStyle w:val="BodyText"/>
        <w:jc w:val="center"/>
        <w:rPr>
          <w:u w:val="single"/>
        </w:rPr>
      </w:pPr>
    </w:p>
    <w:p w14:paraId="235BBDDA" w14:textId="118F14DD" w:rsidR="00FB28C2" w:rsidRPr="00D05850" w:rsidRDefault="00FB28C2" w:rsidP="00D96B4B">
      <w:pPr>
        <w:pStyle w:val="BodyText"/>
        <w:jc w:val="center"/>
        <w:rPr>
          <w:u w:val="single"/>
        </w:rPr>
      </w:pPr>
    </w:p>
    <w:p w14:paraId="39200C65" w14:textId="1D885BAE" w:rsidR="00FB28C2" w:rsidRPr="00D05850" w:rsidRDefault="00FB28C2" w:rsidP="00D96B4B">
      <w:pPr>
        <w:pStyle w:val="BodyText"/>
        <w:jc w:val="center"/>
        <w:rPr>
          <w:u w:val="single"/>
        </w:rPr>
      </w:pPr>
    </w:p>
    <w:p w14:paraId="1331E5A6" w14:textId="7C43D70F" w:rsidR="00FB28C2" w:rsidRPr="00D05850" w:rsidRDefault="00FB28C2" w:rsidP="00D96B4B">
      <w:pPr>
        <w:pStyle w:val="BodyText"/>
        <w:jc w:val="center"/>
        <w:rPr>
          <w:u w:val="single"/>
        </w:rPr>
      </w:pPr>
    </w:p>
    <w:p w14:paraId="519E5EC6" w14:textId="43A6A360" w:rsidR="00FB28C2" w:rsidRPr="00D05850" w:rsidRDefault="00FB28C2" w:rsidP="00D96B4B">
      <w:pPr>
        <w:pStyle w:val="BodyText"/>
        <w:jc w:val="center"/>
        <w:rPr>
          <w:u w:val="single"/>
        </w:rPr>
      </w:pPr>
    </w:p>
    <w:p w14:paraId="6AD684B8" w14:textId="42AE87CC" w:rsidR="00FB28C2" w:rsidRPr="00D05850" w:rsidRDefault="00FB28C2" w:rsidP="00D96B4B">
      <w:pPr>
        <w:pStyle w:val="BodyText"/>
        <w:jc w:val="center"/>
        <w:rPr>
          <w:u w:val="single"/>
        </w:rPr>
      </w:pPr>
    </w:p>
    <w:p w14:paraId="3C9C67D0" w14:textId="57477412" w:rsidR="00FB28C2" w:rsidRPr="00D05850" w:rsidRDefault="00FB28C2" w:rsidP="00D96B4B">
      <w:pPr>
        <w:pStyle w:val="BodyText"/>
        <w:jc w:val="center"/>
        <w:rPr>
          <w:u w:val="single"/>
        </w:rPr>
      </w:pPr>
    </w:p>
    <w:p w14:paraId="6B3CCAC0" w14:textId="163B1D64" w:rsidR="00FB28C2" w:rsidRPr="00D05850" w:rsidRDefault="00FB28C2" w:rsidP="00D96B4B">
      <w:pPr>
        <w:pStyle w:val="BodyText"/>
        <w:jc w:val="center"/>
        <w:rPr>
          <w:u w:val="single"/>
        </w:rPr>
      </w:pPr>
    </w:p>
    <w:p w14:paraId="74E33FB2" w14:textId="4D0F7C9C" w:rsidR="00FB28C2" w:rsidRPr="00D05850" w:rsidRDefault="00FB28C2" w:rsidP="00D96B4B">
      <w:pPr>
        <w:pStyle w:val="BodyText"/>
        <w:jc w:val="center"/>
        <w:rPr>
          <w:u w:val="single"/>
        </w:rPr>
      </w:pPr>
    </w:p>
    <w:p w14:paraId="662C4AB4" w14:textId="4C3ADA05" w:rsidR="00FB28C2" w:rsidRPr="00D05850" w:rsidRDefault="00FB28C2" w:rsidP="00D96B4B">
      <w:pPr>
        <w:pStyle w:val="BodyText"/>
        <w:jc w:val="center"/>
        <w:rPr>
          <w:u w:val="single"/>
        </w:rPr>
      </w:pPr>
    </w:p>
    <w:p w14:paraId="08CACA9C" w14:textId="66CB7F83" w:rsidR="00FB28C2" w:rsidRPr="00D05850" w:rsidRDefault="00FB28C2" w:rsidP="00D96B4B">
      <w:pPr>
        <w:pStyle w:val="BodyText"/>
        <w:jc w:val="center"/>
        <w:rPr>
          <w:u w:val="single"/>
        </w:rPr>
      </w:pPr>
    </w:p>
    <w:p w14:paraId="27E7B150" w14:textId="7E8A130A" w:rsidR="00FB28C2" w:rsidRPr="00D05850" w:rsidRDefault="00FB28C2" w:rsidP="00D96B4B">
      <w:pPr>
        <w:pStyle w:val="BodyText"/>
        <w:jc w:val="center"/>
        <w:rPr>
          <w:u w:val="single"/>
        </w:rPr>
      </w:pPr>
    </w:p>
    <w:p w14:paraId="120963B1" w14:textId="0D4236ED" w:rsidR="00FB28C2" w:rsidRPr="00D05850" w:rsidRDefault="00FB28C2" w:rsidP="00D96B4B">
      <w:pPr>
        <w:pStyle w:val="BodyText"/>
        <w:jc w:val="center"/>
        <w:rPr>
          <w:u w:val="single"/>
        </w:rPr>
      </w:pPr>
    </w:p>
    <w:p w14:paraId="4041C95C" w14:textId="36D6AF28" w:rsidR="00FB28C2" w:rsidRPr="00D05850" w:rsidRDefault="00FB28C2" w:rsidP="00D96B4B">
      <w:pPr>
        <w:pStyle w:val="BodyText"/>
        <w:jc w:val="center"/>
        <w:rPr>
          <w:u w:val="single"/>
        </w:rPr>
      </w:pPr>
    </w:p>
    <w:p w14:paraId="650A581D" w14:textId="58E32E6B" w:rsidR="00FB28C2" w:rsidRPr="00D05850" w:rsidRDefault="00FB28C2" w:rsidP="00D96B4B">
      <w:pPr>
        <w:pStyle w:val="BodyText"/>
        <w:jc w:val="center"/>
        <w:rPr>
          <w:u w:val="single"/>
        </w:rPr>
      </w:pPr>
    </w:p>
    <w:p w14:paraId="1E78AF91" w14:textId="16F40859" w:rsidR="00FB28C2" w:rsidRPr="00D05850" w:rsidRDefault="00FB28C2" w:rsidP="00D96B4B">
      <w:pPr>
        <w:pStyle w:val="BodyText"/>
        <w:jc w:val="center"/>
        <w:rPr>
          <w:u w:val="single"/>
        </w:rPr>
      </w:pPr>
    </w:p>
    <w:p w14:paraId="2AF0FA6D" w14:textId="79C3F4FF" w:rsidR="00FB28C2" w:rsidRPr="00D05850" w:rsidRDefault="00FB28C2" w:rsidP="00D96B4B">
      <w:pPr>
        <w:pStyle w:val="BodyText"/>
        <w:jc w:val="center"/>
        <w:rPr>
          <w:u w:val="single"/>
        </w:rPr>
      </w:pPr>
    </w:p>
    <w:p w14:paraId="6D9ACCD3" w14:textId="66B0B3F6" w:rsidR="00FB28C2" w:rsidRPr="00D05850" w:rsidRDefault="00FB28C2" w:rsidP="00D96B4B">
      <w:pPr>
        <w:pStyle w:val="BodyText"/>
        <w:jc w:val="center"/>
        <w:rPr>
          <w:u w:val="single"/>
        </w:rPr>
      </w:pPr>
    </w:p>
    <w:p w14:paraId="23F4C135" w14:textId="7FA4C3C0" w:rsidR="00FB28C2" w:rsidRPr="00D05850" w:rsidRDefault="00FB28C2" w:rsidP="00D96B4B">
      <w:pPr>
        <w:pStyle w:val="BodyText"/>
        <w:jc w:val="center"/>
        <w:rPr>
          <w:u w:val="single"/>
        </w:rPr>
      </w:pPr>
    </w:p>
    <w:p w14:paraId="6EF6911C" w14:textId="0429E2D3" w:rsidR="00FB28C2" w:rsidRPr="00D05850" w:rsidRDefault="00FB28C2" w:rsidP="00D96B4B">
      <w:pPr>
        <w:pStyle w:val="BodyText"/>
        <w:jc w:val="center"/>
        <w:rPr>
          <w:u w:val="single"/>
        </w:rPr>
      </w:pPr>
    </w:p>
    <w:p w14:paraId="55EF71AC" w14:textId="5DE8B617" w:rsidR="00FB28C2" w:rsidRPr="00D05850" w:rsidRDefault="00FB28C2" w:rsidP="00D96B4B">
      <w:pPr>
        <w:pStyle w:val="BodyText"/>
        <w:jc w:val="center"/>
        <w:rPr>
          <w:u w:val="single"/>
        </w:rPr>
      </w:pPr>
    </w:p>
    <w:p w14:paraId="439E6BB1" w14:textId="2F964F40" w:rsidR="00FB28C2" w:rsidRPr="00D05850" w:rsidRDefault="00FB28C2" w:rsidP="00D96B4B">
      <w:pPr>
        <w:pStyle w:val="BodyText"/>
        <w:jc w:val="center"/>
        <w:rPr>
          <w:u w:val="single"/>
        </w:rPr>
      </w:pPr>
    </w:p>
    <w:p w14:paraId="346B1DF2" w14:textId="0C68A2A3" w:rsidR="00FB28C2" w:rsidRPr="00D05850" w:rsidRDefault="00FB28C2" w:rsidP="00D96B4B">
      <w:pPr>
        <w:pStyle w:val="BodyText"/>
        <w:jc w:val="center"/>
        <w:rPr>
          <w:u w:val="single"/>
        </w:rPr>
      </w:pPr>
    </w:p>
    <w:p w14:paraId="2533F2E6" w14:textId="54FA376C" w:rsidR="00FB28C2" w:rsidRPr="00D05850" w:rsidRDefault="00FB28C2" w:rsidP="00D96B4B">
      <w:pPr>
        <w:pStyle w:val="BodyText"/>
        <w:jc w:val="center"/>
        <w:rPr>
          <w:u w:val="single"/>
        </w:rPr>
      </w:pPr>
    </w:p>
    <w:p w14:paraId="1E2D0A38" w14:textId="77777777" w:rsidR="00FB28C2" w:rsidRPr="00D05850" w:rsidRDefault="00FB28C2" w:rsidP="00D96B4B">
      <w:pPr>
        <w:pStyle w:val="BodyText"/>
        <w:jc w:val="center"/>
        <w:rPr>
          <w:u w:val="single"/>
        </w:rPr>
      </w:pPr>
    </w:p>
    <w:p w14:paraId="29720FDC" w14:textId="77777777" w:rsidR="00B06451" w:rsidRPr="00D05850" w:rsidRDefault="00B06451" w:rsidP="00B06451">
      <w:pPr>
        <w:pStyle w:val="BodyText"/>
        <w:rPr>
          <w:u w:val="single"/>
        </w:rPr>
      </w:pPr>
    </w:p>
    <w:p w14:paraId="33C5508F" w14:textId="1D71233B" w:rsidR="006958BF" w:rsidRPr="00D05850" w:rsidRDefault="006958BF" w:rsidP="006958BF">
      <w:pPr>
        <w:pStyle w:val="Heading2"/>
      </w:pPr>
      <w:r w:rsidRPr="00D05850">
        <w:lastRenderedPageBreak/>
        <w:t>EDA- Get High Level Idea about dataset</w:t>
      </w:r>
    </w:p>
    <w:p w14:paraId="1861540B" w14:textId="28C05E39" w:rsidR="00B06451" w:rsidRPr="00D05850" w:rsidRDefault="00B06451" w:rsidP="00B06451">
      <w:pPr>
        <w:pStyle w:val="BodyText"/>
        <w:rPr>
          <w:u w:val="single"/>
        </w:rPr>
      </w:pPr>
    </w:p>
    <w:p w14:paraId="76EB7437" w14:textId="05BF4C1C" w:rsidR="00B06451" w:rsidRPr="00D05850" w:rsidRDefault="00B06451" w:rsidP="00B06451">
      <w:pPr>
        <w:pStyle w:val="BodyText"/>
        <w:rPr>
          <w:u w:val="single"/>
        </w:rPr>
      </w:pPr>
      <w:r w:rsidRPr="001A69AB">
        <w:rPr>
          <w:noProof/>
        </w:rPr>
        <w:drawing>
          <wp:inline distT="0" distB="0" distL="0" distR="0" wp14:anchorId="49A93A36" wp14:editId="4A6AFED7">
            <wp:extent cx="6083300" cy="493522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a:stretch>
                      <a:fillRect/>
                    </a:stretch>
                  </pic:blipFill>
                  <pic:spPr>
                    <a:xfrm>
                      <a:off x="0" y="0"/>
                      <a:ext cx="6083300" cy="4935220"/>
                    </a:xfrm>
                    <a:prstGeom prst="rect">
                      <a:avLst/>
                    </a:prstGeom>
                  </pic:spPr>
                </pic:pic>
              </a:graphicData>
            </a:graphic>
          </wp:inline>
        </w:drawing>
      </w:r>
    </w:p>
    <w:p w14:paraId="16D78506" w14:textId="6516E928" w:rsidR="00B06451" w:rsidRPr="00D05850" w:rsidRDefault="00B06451" w:rsidP="00B06451">
      <w:pPr>
        <w:pStyle w:val="BodyText"/>
        <w:rPr>
          <w:u w:val="single"/>
        </w:rPr>
      </w:pPr>
    </w:p>
    <w:p w14:paraId="3AFB834A" w14:textId="5DFDA57D" w:rsidR="00B06451" w:rsidRPr="001A69AB" w:rsidRDefault="00B06451" w:rsidP="00B06451">
      <w:pPr>
        <w:pStyle w:val="BodyText"/>
      </w:pPr>
      <w:r w:rsidRPr="001A69AB">
        <w:t>From above figure we will be able to get an idea about the dataset and the data distribution with Min and Max Values and Some Statistical Measures of the Dataset.</w:t>
      </w:r>
    </w:p>
    <w:p w14:paraId="66C29947" w14:textId="527F3613" w:rsidR="0031367D" w:rsidRPr="001A69AB" w:rsidRDefault="0031367D" w:rsidP="00B06451">
      <w:pPr>
        <w:pStyle w:val="BodyText"/>
      </w:pPr>
    </w:p>
    <w:p w14:paraId="754A4559" w14:textId="12DB00A9" w:rsidR="0031367D" w:rsidRPr="001A69AB" w:rsidRDefault="0031367D" w:rsidP="00B06451">
      <w:pPr>
        <w:pStyle w:val="BodyText"/>
      </w:pPr>
      <w:r w:rsidRPr="001A69AB">
        <w:t>There are 4710 total observations and 12 features in this dataset.</w:t>
      </w:r>
      <w:r w:rsidR="00817114" w:rsidRPr="001A69AB">
        <w:t xml:space="preserve"> There is a column called quality which is ordinal variable to represent quality of </w:t>
      </w:r>
      <w:r w:rsidR="006347D3" w:rsidRPr="001A69AB">
        <w:t>each</w:t>
      </w:r>
      <w:r w:rsidR="00817114" w:rsidRPr="001A69AB">
        <w:t xml:space="preserve"> red wine sample and it has four qualities such as 5,6,7,8 and in this </w:t>
      </w:r>
      <w:r w:rsidR="006347D3" w:rsidRPr="001A69AB">
        <w:t>project,</w:t>
      </w:r>
      <w:r w:rsidR="00817114" w:rsidRPr="001A69AB">
        <w:t xml:space="preserve"> I will map </w:t>
      </w:r>
      <w:r w:rsidR="00852FD4" w:rsidRPr="001A69AB">
        <w:t>these values</w:t>
      </w:r>
      <w:r w:rsidR="00817114" w:rsidRPr="001A69AB">
        <w:t xml:space="preserve"> to 1,2,3,4 and it will be help in next stages.</w:t>
      </w:r>
    </w:p>
    <w:p w14:paraId="7D79FE72" w14:textId="4C235ACB" w:rsidR="006347D3" w:rsidRPr="00D05850" w:rsidRDefault="006347D3" w:rsidP="00B06451">
      <w:pPr>
        <w:pStyle w:val="BodyText"/>
        <w:rPr>
          <w:u w:val="single"/>
        </w:rPr>
      </w:pPr>
    </w:p>
    <w:p w14:paraId="72E807A3" w14:textId="4A79FEA3" w:rsidR="00B06451" w:rsidRPr="00D05850" w:rsidRDefault="00B06451" w:rsidP="00B06451">
      <w:pPr>
        <w:pStyle w:val="BodyText"/>
        <w:rPr>
          <w:u w:val="single"/>
        </w:rPr>
      </w:pPr>
    </w:p>
    <w:p w14:paraId="66E60A54" w14:textId="773E76A7" w:rsidR="0031367D" w:rsidRPr="00D05850" w:rsidRDefault="00817114" w:rsidP="002C3016">
      <w:pPr>
        <w:pStyle w:val="BodyText"/>
        <w:jc w:val="center"/>
        <w:rPr>
          <w:u w:val="single"/>
        </w:rPr>
      </w:pPr>
      <w:r w:rsidRPr="001A69AB">
        <w:drawing>
          <wp:inline distT="0" distB="0" distL="0" distR="0" wp14:anchorId="2272408A" wp14:editId="2616DE9E">
            <wp:extent cx="4508500" cy="2296783"/>
            <wp:effectExtent l="0" t="0" r="0" b="0"/>
            <wp:docPr id="36" name="Picture 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with medium confidence"/>
                    <pic:cNvPicPr/>
                  </pic:nvPicPr>
                  <pic:blipFill>
                    <a:blip r:embed="rId12"/>
                    <a:stretch>
                      <a:fillRect/>
                    </a:stretch>
                  </pic:blipFill>
                  <pic:spPr>
                    <a:xfrm>
                      <a:off x="0" y="0"/>
                      <a:ext cx="4516454" cy="2300835"/>
                    </a:xfrm>
                    <a:prstGeom prst="rect">
                      <a:avLst/>
                    </a:prstGeom>
                  </pic:spPr>
                </pic:pic>
              </a:graphicData>
            </a:graphic>
          </wp:inline>
        </w:drawing>
      </w:r>
    </w:p>
    <w:p w14:paraId="325AD523" w14:textId="61AF6BEA" w:rsidR="007F46FF" w:rsidRPr="00D05850" w:rsidRDefault="007F46FF" w:rsidP="002C3016">
      <w:pPr>
        <w:pStyle w:val="BodyText"/>
        <w:jc w:val="center"/>
        <w:rPr>
          <w:u w:val="single"/>
        </w:rPr>
      </w:pPr>
    </w:p>
    <w:p w14:paraId="21CBE5CC" w14:textId="263B8B44" w:rsidR="007F46FF" w:rsidRPr="00D05850" w:rsidRDefault="007F46FF" w:rsidP="002C3016">
      <w:pPr>
        <w:pStyle w:val="BodyText"/>
        <w:jc w:val="center"/>
        <w:rPr>
          <w:u w:val="single"/>
        </w:rPr>
      </w:pPr>
    </w:p>
    <w:p w14:paraId="555A8678" w14:textId="77777777" w:rsidR="007F46FF" w:rsidRPr="00D05850" w:rsidRDefault="007F46FF" w:rsidP="002C3016">
      <w:pPr>
        <w:pStyle w:val="BodyText"/>
        <w:jc w:val="center"/>
        <w:rPr>
          <w:u w:val="single"/>
        </w:rPr>
      </w:pPr>
    </w:p>
    <w:p w14:paraId="736A4313" w14:textId="0A81D06D" w:rsidR="00B06451" w:rsidRPr="001A69AB" w:rsidRDefault="00B06451" w:rsidP="00B06451">
      <w:pPr>
        <w:pStyle w:val="BodyText"/>
      </w:pPr>
      <w:r w:rsidRPr="001A69AB">
        <w:lastRenderedPageBreak/>
        <w:t>Missing Values!</w:t>
      </w:r>
    </w:p>
    <w:p w14:paraId="6B3F8D37" w14:textId="001962BB" w:rsidR="00B06451" w:rsidRPr="00D05850" w:rsidRDefault="00B06451" w:rsidP="00B06451">
      <w:pPr>
        <w:pStyle w:val="BodyText"/>
        <w:rPr>
          <w:u w:val="single"/>
        </w:rPr>
      </w:pPr>
    </w:p>
    <w:p w14:paraId="68ED5B33" w14:textId="0F120B88" w:rsidR="00B06451" w:rsidRPr="00D05850" w:rsidRDefault="00B06451" w:rsidP="0010437C">
      <w:pPr>
        <w:pStyle w:val="BodyText"/>
        <w:jc w:val="center"/>
        <w:rPr>
          <w:u w:val="single"/>
        </w:rPr>
      </w:pPr>
      <w:r w:rsidRPr="001A69AB">
        <w:rPr>
          <w:noProof/>
        </w:rPr>
        <w:drawing>
          <wp:inline distT="0" distB="0" distL="0" distR="0" wp14:anchorId="4251086B" wp14:editId="39BCCA90">
            <wp:extent cx="3829584" cy="2333951"/>
            <wp:effectExtent l="0" t="0" r="0" b="952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3"/>
                    <a:stretch>
                      <a:fillRect/>
                    </a:stretch>
                  </pic:blipFill>
                  <pic:spPr>
                    <a:xfrm>
                      <a:off x="0" y="0"/>
                      <a:ext cx="3829584" cy="2333951"/>
                    </a:xfrm>
                    <a:prstGeom prst="rect">
                      <a:avLst/>
                    </a:prstGeom>
                  </pic:spPr>
                </pic:pic>
              </a:graphicData>
            </a:graphic>
          </wp:inline>
        </w:drawing>
      </w:r>
    </w:p>
    <w:p w14:paraId="1735685A" w14:textId="2980416A" w:rsidR="00B06451" w:rsidRPr="001A69AB" w:rsidRDefault="00B06451" w:rsidP="00B06451">
      <w:pPr>
        <w:pStyle w:val="BodyText"/>
      </w:pPr>
    </w:p>
    <w:p w14:paraId="27DD89E5" w14:textId="67C2C300" w:rsidR="006958BF" w:rsidRPr="001A69AB" w:rsidRDefault="00B06451" w:rsidP="0043360E">
      <w:pPr>
        <w:pStyle w:val="BodyText"/>
      </w:pPr>
      <w:r w:rsidRPr="001A69AB">
        <w:t xml:space="preserve">There are </w:t>
      </w:r>
      <w:r w:rsidR="00AE7D2D" w:rsidRPr="001A69AB">
        <w:t>not</w:t>
      </w:r>
      <w:r w:rsidRPr="001A69AB">
        <w:t xml:space="preserve"> any missing values that we have to deal with in this dataset.</w:t>
      </w:r>
    </w:p>
    <w:p w14:paraId="35BFB988" w14:textId="173D6AC7" w:rsidR="0043360E" w:rsidRPr="001A69AB" w:rsidRDefault="0043360E" w:rsidP="0043360E">
      <w:pPr>
        <w:pStyle w:val="BodyText"/>
      </w:pPr>
    </w:p>
    <w:p w14:paraId="2A361C00" w14:textId="781D3E3C" w:rsidR="0043360E" w:rsidRPr="001A69AB" w:rsidRDefault="005D0CB4" w:rsidP="0010437C">
      <w:pPr>
        <w:pStyle w:val="BodyText"/>
        <w:jc w:val="center"/>
      </w:pPr>
      <w:r w:rsidRPr="001A69AB">
        <w:rPr>
          <w:noProof/>
        </w:rPr>
        <w:drawing>
          <wp:inline distT="0" distB="0" distL="0" distR="0" wp14:anchorId="14E976AA" wp14:editId="37B3078A">
            <wp:extent cx="4816025" cy="521208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4"/>
                    <a:stretch>
                      <a:fillRect/>
                    </a:stretch>
                  </pic:blipFill>
                  <pic:spPr>
                    <a:xfrm>
                      <a:off x="0" y="0"/>
                      <a:ext cx="4818391" cy="5214640"/>
                    </a:xfrm>
                    <a:prstGeom prst="rect">
                      <a:avLst/>
                    </a:prstGeom>
                  </pic:spPr>
                </pic:pic>
              </a:graphicData>
            </a:graphic>
          </wp:inline>
        </w:drawing>
      </w:r>
    </w:p>
    <w:p w14:paraId="4B54D2CB" w14:textId="615F84B4" w:rsidR="0043360E" w:rsidRPr="001A69AB" w:rsidRDefault="0043360E" w:rsidP="0043360E">
      <w:pPr>
        <w:pStyle w:val="BodyText"/>
      </w:pPr>
    </w:p>
    <w:p w14:paraId="2872C4D5" w14:textId="1544EA5E" w:rsidR="005D0CB4" w:rsidRPr="001A69AB" w:rsidRDefault="00F6723E" w:rsidP="0043360E">
      <w:pPr>
        <w:pStyle w:val="BodyText"/>
      </w:pPr>
      <w:r w:rsidRPr="001A69AB">
        <w:t xml:space="preserve">By using this </w:t>
      </w:r>
      <w:r w:rsidR="000743FA" w:rsidRPr="001A69AB">
        <w:t>figure,</w:t>
      </w:r>
      <w:r w:rsidRPr="001A69AB">
        <w:t xml:space="preserve"> we can see alcohol level is the most correlated feature for the Quality.</w:t>
      </w:r>
    </w:p>
    <w:p w14:paraId="53F1BAB5" w14:textId="7B9498ED" w:rsidR="0043360E" w:rsidRPr="001A69AB" w:rsidRDefault="0043360E" w:rsidP="0043360E">
      <w:pPr>
        <w:pStyle w:val="BodyText"/>
      </w:pPr>
    </w:p>
    <w:p w14:paraId="0EBBC0E0" w14:textId="53E2FFC1" w:rsidR="0043360E" w:rsidRPr="001A69AB" w:rsidRDefault="0043360E" w:rsidP="0043360E">
      <w:pPr>
        <w:pStyle w:val="BodyText"/>
      </w:pPr>
    </w:p>
    <w:p w14:paraId="202AA7CA" w14:textId="2F484BAB" w:rsidR="007A2E9C" w:rsidRPr="001A69AB" w:rsidRDefault="007A2E9C" w:rsidP="0043360E">
      <w:pPr>
        <w:pStyle w:val="BodyText"/>
      </w:pPr>
    </w:p>
    <w:p w14:paraId="038BA33C" w14:textId="77777777" w:rsidR="00B618D4" w:rsidRPr="001A69AB" w:rsidRDefault="00B618D4" w:rsidP="0043360E">
      <w:pPr>
        <w:pStyle w:val="BodyText"/>
      </w:pPr>
    </w:p>
    <w:p w14:paraId="1ADDC4E8" w14:textId="77777777" w:rsidR="000743FA" w:rsidRPr="001A69AB" w:rsidRDefault="000743FA" w:rsidP="0043360E">
      <w:pPr>
        <w:pStyle w:val="BodyText"/>
      </w:pPr>
    </w:p>
    <w:p w14:paraId="03D68346" w14:textId="1351BCEB" w:rsidR="006958BF" w:rsidRPr="00D05850" w:rsidRDefault="006958BF" w:rsidP="006958BF">
      <w:pPr>
        <w:pStyle w:val="Heading2"/>
      </w:pPr>
      <w:r w:rsidRPr="00D05850">
        <w:lastRenderedPageBreak/>
        <w:t>Outlier Removal and Feature Scaling</w:t>
      </w:r>
      <w:r w:rsidR="007A2E9C" w:rsidRPr="00D05850">
        <w:t xml:space="preserve"> - Preprocessing</w:t>
      </w:r>
    </w:p>
    <w:p w14:paraId="32E2C7C6" w14:textId="1652BA06" w:rsidR="006958BF" w:rsidRPr="00D05850" w:rsidRDefault="006958BF" w:rsidP="006958BF">
      <w:pPr>
        <w:pStyle w:val="BodyText"/>
        <w:rPr>
          <w:u w:val="single"/>
        </w:rPr>
      </w:pPr>
    </w:p>
    <w:p w14:paraId="7EB746ED" w14:textId="61833D8D" w:rsidR="00B06451" w:rsidRPr="00D05850" w:rsidRDefault="00AE7D2D" w:rsidP="006958BF">
      <w:pPr>
        <w:pStyle w:val="BodyText"/>
        <w:rPr>
          <w:b/>
          <w:bCs/>
          <w:u w:val="single"/>
        </w:rPr>
      </w:pPr>
      <w:r w:rsidRPr="00D05850">
        <w:rPr>
          <w:b/>
          <w:bCs/>
          <w:u w:val="single"/>
        </w:rPr>
        <w:t>Outlier Removal</w:t>
      </w:r>
    </w:p>
    <w:p w14:paraId="02DD3A78" w14:textId="7C18C4D0" w:rsidR="00AE7D2D" w:rsidRPr="00D05850" w:rsidRDefault="00AE7D2D" w:rsidP="006958BF">
      <w:pPr>
        <w:pStyle w:val="BodyText"/>
        <w:rPr>
          <w:u w:val="single"/>
        </w:rPr>
      </w:pPr>
    </w:p>
    <w:p w14:paraId="6BC2EFFD" w14:textId="6FF64AF5" w:rsidR="00AE7D2D" w:rsidRPr="001A69AB" w:rsidRDefault="00AE7D2D" w:rsidP="00AE7D2D">
      <w:pPr>
        <w:pStyle w:val="BodyText"/>
      </w:pPr>
      <w:r w:rsidRPr="001A69AB">
        <w:t>Outlier is a silent killer, an observation that is numerically distant from the rest of the data or in a simple word it is the value which is out of the range.</w:t>
      </w:r>
    </w:p>
    <w:p w14:paraId="117FE7A9" w14:textId="77777777" w:rsidR="00AE7D2D" w:rsidRPr="001A69AB" w:rsidRDefault="00AE7D2D" w:rsidP="00AE7D2D">
      <w:pPr>
        <w:pStyle w:val="BodyText"/>
      </w:pPr>
    </w:p>
    <w:p w14:paraId="791B4A5B" w14:textId="27007202" w:rsidR="00AE7D2D" w:rsidRPr="001A69AB" w:rsidRDefault="00AE7D2D" w:rsidP="00AE7D2D">
      <w:pPr>
        <w:pStyle w:val="BodyText"/>
      </w:pPr>
      <w:r w:rsidRPr="001A69AB">
        <w:t>Reasons for outliers,</w:t>
      </w:r>
    </w:p>
    <w:p w14:paraId="307DB46C" w14:textId="4E0B8280" w:rsidR="00AE7D2D" w:rsidRPr="001A69AB" w:rsidRDefault="00AE7D2D" w:rsidP="00AE7D2D">
      <w:pPr>
        <w:pStyle w:val="BodyText"/>
      </w:pPr>
      <w:r w:rsidRPr="001A69AB">
        <w:t>* Data Entry Errors: - Human errors such as errors caused during data collection, recording, or entry can cause outliers in data.</w:t>
      </w:r>
    </w:p>
    <w:p w14:paraId="617F6248" w14:textId="59C35F81" w:rsidR="00AE7D2D" w:rsidRPr="001A69AB" w:rsidRDefault="00AE7D2D" w:rsidP="00AE7D2D">
      <w:pPr>
        <w:pStyle w:val="BodyText"/>
        <w:rPr>
          <w:sz w:val="27"/>
          <w:szCs w:val="27"/>
        </w:rPr>
      </w:pPr>
      <w:r w:rsidRPr="001A69AB">
        <w:t>* Data Entry Errors: - Human errors such as errors caused during data collection, recording, or entry can cause outliers in data.</w:t>
      </w:r>
    </w:p>
    <w:p w14:paraId="6EEA5632" w14:textId="62BEEF01" w:rsidR="00AE7D2D" w:rsidRPr="001A69AB" w:rsidRDefault="00AE7D2D" w:rsidP="00AE7D2D">
      <w:pPr>
        <w:pStyle w:val="BodyText"/>
        <w:rPr>
          <w:sz w:val="27"/>
          <w:szCs w:val="27"/>
        </w:rPr>
      </w:pPr>
      <w:r w:rsidRPr="001A69AB">
        <w:t>* Measurement Error: - It is the most common source of outliers. This is caused when the measurement instrument used turns out to be faulty.</w:t>
      </w:r>
    </w:p>
    <w:p w14:paraId="2EF9A78A" w14:textId="28BB9FAA" w:rsidR="00AE7D2D" w:rsidRPr="001A69AB" w:rsidRDefault="00AE7D2D" w:rsidP="00AE7D2D">
      <w:pPr>
        <w:pStyle w:val="BodyText"/>
        <w:rPr>
          <w:sz w:val="27"/>
          <w:szCs w:val="27"/>
        </w:rPr>
      </w:pPr>
      <w:r w:rsidRPr="001A69AB">
        <w:t>* Natural Outlier: - When an outlier is not artificial (due to error), it is a natural outlier. Most of real-world data belong to this category.</w:t>
      </w:r>
    </w:p>
    <w:p w14:paraId="38AF32EF" w14:textId="07ED19E9" w:rsidR="00AE7D2D" w:rsidRPr="001A69AB" w:rsidRDefault="00AE7D2D" w:rsidP="00AE7D2D">
      <w:pPr>
        <w:pStyle w:val="BodyText"/>
      </w:pPr>
    </w:p>
    <w:p w14:paraId="2D58A982" w14:textId="33B5229E" w:rsidR="00B96679" w:rsidRPr="001A69AB" w:rsidRDefault="005F4FD6" w:rsidP="00AE7D2D">
      <w:pPr>
        <w:pStyle w:val="BodyText"/>
      </w:pPr>
      <w:r w:rsidRPr="001A69AB">
        <w:t xml:space="preserve">For detect outliers we can use different techniques such as Hypothesis Testing, Z-score methos, Isolation Forest and Visualizing the Data. In this Project We use </w:t>
      </w:r>
      <w:r w:rsidR="00792D69" w:rsidRPr="001A69AB">
        <w:t>Z-score Method</w:t>
      </w:r>
      <w:r w:rsidRPr="001A69AB">
        <w:t>.</w:t>
      </w:r>
    </w:p>
    <w:p w14:paraId="46FDDDDE" w14:textId="77777777" w:rsidR="00BA4B44" w:rsidRPr="001A69AB" w:rsidRDefault="00BA4B44" w:rsidP="00AE7D2D">
      <w:pPr>
        <w:pStyle w:val="BodyText"/>
      </w:pPr>
    </w:p>
    <w:p w14:paraId="68E20EF1" w14:textId="43641675" w:rsidR="00B96679" w:rsidRPr="001A69AB" w:rsidRDefault="00B96679" w:rsidP="00AE7D2D">
      <w:pPr>
        <w:pStyle w:val="BodyText"/>
      </w:pPr>
    </w:p>
    <w:p w14:paraId="71BE5759" w14:textId="2E29F129" w:rsidR="00B96679" w:rsidRPr="00D05850" w:rsidRDefault="00B96679" w:rsidP="00AE7D2D">
      <w:pPr>
        <w:pStyle w:val="BodyText"/>
        <w:rPr>
          <w:u w:val="single"/>
        </w:rPr>
      </w:pPr>
    </w:p>
    <w:p w14:paraId="1A15873E" w14:textId="11B58236" w:rsidR="00B96679" w:rsidRPr="00D05850" w:rsidRDefault="00B96679" w:rsidP="00AE7D2D">
      <w:pPr>
        <w:pStyle w:val="BodyText"/>
        <w:rPr>
          <w:b/>
          <w:bCs/>
          <w:u w:val="single"/>
        </w:rPr>
      </w:pPr>
      <w:r w:rsidRPr="00D05850">
        <w:rPr>
          <w:b/>
          <w:bCs/>
          <w:u w:val="single"/>
        </w:rPr>
        <w:t>IQR method</w:t>
      </w:r>
    </w:p>
    <w:p w14:paraId="55DDF3A4" w14:textId="77777777" w:rsidR="00F34AAA" w:rsidRPr="00D05850" w:rsidRDefault="001E73AB" w:rsidP="0010437C">
      <w:pPr>
        <w:pStyle w:val="BodyText"/>
        <w:keepNext/>
        <w:jc w:val="center"/>
        <w:rPr>
          <w:u w:val="single"/>
        </w:rPr>
      </w:pPr>
      <w:r w:rsidRPr="001A69AB">
        <w:rPr>
          <w:noProof/>
        </w:rPr>
        <w:drawing>
          <wp:inline distT="0" distB="0" distL="0" distR="0" wp14:anchorId="102AD421" wp14:editId="041395E5">
            <wp:extent cx="6083300" cy="279019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83300" cy="2790190"/>
                    </a:xfrm>
                    <a:prstGeom prst="rect">
                      <a:avLst/>
                    </a:prstGeom>
                    <a:noFill/>
                    <a:ln>
                      <a:noFill/>
                    </a:ln>
                  </pic:spPr>
                </pic:pic>
              </a:graphicData>
            </a:graphic>
          </wp:inline>
        </w:drawing>
      </w:r>
    </w:p>
    <w:p w14:paraId="69337C3F" w14:textId="6F4F11A5" w:rsidR="005F4FD6" w:rsidRPr="00D05850" w:rsidRDefault="00F34AAA" w:rsidP="00F34AAA">
      <w:pPr>
        <w:pStyle w:val="Caption"/>
        <w:jc w:val="center"/>
        <w:rPr>
          <w:u w:val="single"/>
        </w:rPr>
      </w:pPr>
      <w:r w:rsidRPr="00D05850">
        <w:rPr>
          <w:u w:val="single"/>
        </w:rPr>
        <w:t xml:space="preserve">Figure </w:t>
      </w:r>
      <w:r w:rsidR="00FE155F" w:rsidRPr="00D05850">
        <w:rPr>
          <w:u w:val="single"/>
        </w:rPr>
        <w:fldChar w:fldCharType="begin"/>
      </w:r>
      <w:r w:rsidR="00FE155F" w:rsidRPr="00D05850">
        <w:rPr>
          <w:u w:val="single"/>
        </w:rPr>
        <w:instrText xml:space="preserve"> SEQ Figure \* ARABIC </w:instrText>
      </w:r>
      <w:r w:rsidR="00FE155F" w:rsidRPr="00D05850">
        <w:rPr>
          <w:u w:val="single"/>
        </w:rPr>
        <w:fldChar w:fldCharType="separate"/>
      </w:r>
      <w:r w:rsidR="00DF35D7" w:rsidRPr="00D05850">
        <w:rPr>
          <w:noProof/>
          <w:u w:val="single"/>
        </w:rPr>
        <w:t>1</w:t>
      </w:r>
      <w:r w:rsidR="00FE155F" w:rsidRPr="00D05850">
        <w:rPr>
          <w:noProof/>
          <w:u w:val="single"/>
        </w:rPr>
        <w:fldChar w:fldCharType="end"/>
      </w:r>
      <w:r w:rsidRPr="00D05850">
        <w:rPr>
          <w:u w:val="single"/>
        </w:rPr>
        <w:t xml:space="preserve"> : IQR method</w:t>
      </w:r>
    </w:p>
    <w:p w14:paraId="2C5ACE70" w14:textId="32AE7B13" w:rsidR="005F4FD6" w:rsidRPr="00D05850" w:rsidRDefault="005F4FD6" w:rsidP="00AE7D2D">
      <w:pPr>
        <w:pStyle w:val="BodyText"/>
        <w:rPr>
          <w:u w:val="single"/>
        </w:rPr>
      </w:pPr>
    </w:p>
    <w:p w14:paraId="4900251F" w14:textId="77777777" w:rsidR="001E73AB" w:rsidRPr="00D05850" w:rsidRDefault="001E73AB" w:rsidP="00AE7D2D">
      <w:pPr>
        <w:pStyle w:val="BodyText"/>
        <w:rPr>
          <w:u w:val="single"/>
        </w:rPr>
      </w:pPr>
    </w:p>
    <w:p w14:paraId="0963E088" w14:textId="7E6A2451" w:rsidR="00660318" w:rsidRPr="001A69AB" w:rsidRDefault="005F4FD6" w:rsidP="00AE7D2D">
      <w:pPr>
        <w:pStyle w:val="BodyText"/>
      </w:pPr>
      <w:r w:rsidRPr="001A69AB">
        <w:t>Any Value which is</w:t>
      </w:r>
      <w:r w:rsidR="00660318" w:rsidRPr="001A69AB">
        <w:t xml:space="preserve"> -1.5*IQR &gt; x or 1.5*IQR &gt; x treated as outliers. </w:t>
      </w:r>
    </w:p>
    <w:p w14:paraId="6C9F04B9" w14:textId="2B8510B7" w:rsidR="00660318" w:rsidRPr="001A69AB" w:rsidRDefault="00660318" w:rsidP="00AE7D2D">
      <w:pPr>
        <w:pStyle w:val="BodyText"/>
      </w:pPr>
    </w:p>
    <w:p w14:paraId="52C83603" w14:textId="77777777" w:rsidR="00660318" w:rsidRPr="001A69AB" w:rsidRDefault="00660318" w:rsidP="00660318">
      <w:pPr>
        <w:pStyle w:val="BodyText"/>
        <w:rPr>
          <w:sz w:val="21"/>
          <w:szCs w:val="21"/>
          <w:lang w:bidi="si-LK"/>
        </w:rPr>
      </w:pPr>
      <w:r w:rsidRPr="001A69AB">
        <w:rPr>
          <w:lang w:bidi="si-LK"/>
        </w:rPr>
        <w:t>* Q1 represents the 1st quartile/25th percentile of the data.</w:t>
      </w:r>
    </w:p>
    <w:p w14:paraId="65CCF45E" w14:textId="77777777" w:rsidR="00660318" w:rsidRPr="001A69AB" w:rsidRDefault="00660318" w:rsidP="00660318">
      <w:pPr>
        <w:pStyle w:val="BodyText"/>
        <w:rPr>
          <w:sz w:val="21"/>
          <w:szCs w:val="21"/>
          <w:lang w:bidi="si-LK"/>
        </w:rPr>
      </w:pPr>
      <w:r w:rsidRPr="001A69AB">
        <w:rPr>
          <w:lang w:bidi="si-LK"/>
        </w:rPr>
        <w:t>* Q2 represents the 2nd quartile/median/50th percentile of the data.</w:t>
      </w:r>
    </w:p>
    <w:p w14:paraId="02C7ADD7" w14:textId="77777777" w:rsidR="00660318" w:rsidRPr="001A69AB" w:rsidRDefault="00660318" w:rsidP="00660318">
      <w:pPr>
        <w:pStyle w:val="BodyText"/>
        <w:rPr>
          <w:sz w:val="21"/>
          <w:szCs w:val="21"/>
          <w:lang w:bidi="si-LK"/>
        </w:rPr>
      </w:pPr>
      <w:r w:rsidRPr="001A69AB">
        <w:rPr>
          <w:lang w:bidi="si-LK"/>
        </w:rPr>
        <w:t>* Q3 represents the 3rd quartile/75th percentile of the data.</w:t>
      </w:r>
    </w:p>
    <w:p w14:paraId="34F8EDE1" w14:textId="143558A8" w:rsidR="007A78AF" w:rsidRPr="001A69AB" w:rsidRDefault="00660318" w:rsidP="00AE7D2D">
      <w:pPr>
        <w:pStyle w:val="BodyText"/>
        <w:rPr>
          <w:sz w:val="21"/>
          <w:szCs w:val="21"/>
          <w:lang w:bidi="si-LK"/>
        </w:rPr>
      </w:pPr>
      <w:r w:rsidRPr="001A69AB">
        <w:rPr>
          <w:lang w:bidi="si-LK"/>
        </w:rPr>
        <w:t>* (Q1–1.5*IQR) represent the smallest value in the data set and (Q3+1.5*IQR) represent the largest value in the data set.</w:t>
      </w:r>
    </w:p>
    <w:p w14:paraId="7DF730AA" w14:textId="0CB00595" w:rsidR="00BA4B44" w:rsidRPr="00D05850" w:rsidRDefault="00BA4B44" w:rsidP="00AE7D2D">
      <w:pPr>
        <w:pStyle w:val="BodyText"/>
        <w:rPr>
          <w:u w:val="single"/>
        </w:rPr>
      </w:pPr>
    </w:p>
    <w:p w14:paraId="57D2E7D0" w14:textId="511409BA" w:rsidR="00395D57" w:rsidRPr="00D05850" w:rsidRDefault="00395D57" w:rsidP="00AE7D2D">
      <w:pPr>
        <w:pStyle w:val="BodyText"/>
        <w:rPr>
          <w:u w:val="single"/>
        </w:rPr>
      </w:pPr>
    </w:p>
    <w:p w14:paraId="60B8BE47" w14:textId="757B29D7" w:rsidR="008B74B1" w:rsidRPr="00D05850" w:rsidRDefault="008B74B1" w:rsidP="00AE7D2D">
      <w:pPr>
        <w:pStyle w:val="BodyText"/>
        <w:rPr>
          <w:u w:val="single"/>
        </w:rPr>
      </w:pPr>
    </w:p>
    <w:p w14:paraId="11010123" w14:textId="6E956212" w:rsidR="00B33DC5" w:rsidRPr="00D05850" w:rsidRDefault="00B33DC5" w:rsidP="00AE7D2D">
      <w:pPr>
        <w:pStyle w:val="BodyText"/>
        <w:rPr>
          <w:u w:val="single"/>
        </w:rPr>
      </w:pPr>
    </w:p>
    <w:p w14:paraId="73E03BE1" w14:textId="77777777" w:rsidR="00B33DC5" w:rsidRPr="00D05850" w:rsidRDefault="00B33DC5" w:rsidP="00AE7D2D">
      <w:pPr>
        <w:pStyle w:val="BodyText"/>
        <w:rPr>
          <w:u w:val="single"/>
        </w:rPr>
      </w:pPr>
    </w:p>
    <w:p w14:paraId="23CBC7DF" w14:textId="77777777" w:rsidR="005D12DC" w:rsidRPr="00D05850" w:rsidRDefault="005D12DC" w:rsidP="00AE7D2D">
      <w:pPr>
        <w:pStyle w:val="BodyText"/>
        <w:rPr>
          <w:u w:val="single"/>
        </w:rPr>
      </w:pPr>
    </w:p>
    <w:p w14:paraId="6C6D72D6" w14:textId="5D96D1B0" w:rsidR="007A78AF" w:rsidRPr="00D05850" w:rsidRDefault="007A78AF" w:rsidP="00AE7D2D">
      <w:pPr>
        <w:pStyle w:val="BodyText"/>
        <w:rPr>
          <w:b/>
          <w:bCs/>
          <w:u w:val="single"/>
        </w:rPr>
      </w:pPr>
      <w:r w:rsidRPr="00D05850">
        <w:rPr>
          <w:b/>
          <w:bCs/>
          <w:u w:val="single"/>
        </w:rPr>
        <w:lastRenderedPageBreak/>
        <w:t>Z-Score Method</w:t>
      </w:r>
    </w:p>
    <w:p w14:paraId="76CF359B" w14:textId="1A7F86A9" w:rsidR="000F0B01" w:rsidRPr="001A69AB" w:rsidRDefault="000F0B01" w:rsidP="00AE7D2D">
      <w:pPr>
        <w:pStyle w:val="BodyText"/>
      </w:pPr>
      <w:r w:rsidRPr="001A69AB">
        <w:t xml:space="preserve">Using this </w:t>
      </w:r>
      <w:r w:rsidR="002B752D" w:rsidRPr="001A69AB">
        <w:t>method,</w:t>
      </w:r>
      <w:r w:rsidRPr="001A69AB">
        <w:t xml:space="preserve"> we will be able to find how many Slandered Deviations value away from the mean.</w:t>
      </w:r>
    </w:p>
    <w:p w14:paraId="2056912A" w14:textId="53D0CFF7" w:rsidR="00B96679" w:rsidRPr="001A69AB" w:rsidRDefault="00B96679" w:rsidP="00B96679">
      <w:pPr>
        <w:pStyle w:val="BodyText"/>
        <w:jc w:val="center"/>
      </w:pPr>
      <w:r w:rsidRPr="001A69AB">
        <w:rPr>
          <w:noProof/>
        </w:rPr>
        <w:drawing>
          <wp:inline distT="0" distB="0" distL="0" distR="0" wp14:anchorId="07579874" wp14:editId="1609A791">
            <wp:extent cx="3947160" cy="3947160"/>
            <wp:effectExtent l="0" t="0" r="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47160" cy="3947160"/>
                    </a:xfrm>
                    <a:prstGeom prst="rect">
                      <a:avLst/>
                    </a:prstGeom>
                    <a:noFill/>
                    <a:ln>
                      <a:noFill/>
                    </a:ln>
                  </pic:spPr>
                </pic:pic>
              </a:graphicData>
            </a:graphic>
          </wp:inline>
        </w:drawing>
      </w:r>
    </w:p>
    <w:p w14:paraId="17B3BC3B" w14:textId="35D9DC02" w:rsidR="000F0B01" w:rsidRPr="001A69AB" w:rsidRDefault="000F0B01" w:rsidP="000F0B01">
      <w:pPr>
        <w:pStyle w:val="BodyText"/>
        <w:rPr>
          <w:sz w:val="21"/>
          <w:szCs w:val="21"/>
          <w:lang w:bidi="si-LK"/>
        </w:rPr>
      </w:pPr>
      <w:r w:rsidRPr="001A69AB">
        <w:rPr>
          <w:lang w:bidi="si-LK"/>
        </w:rPr>
        <w:t>Figure</w:t>
      </w:r>
      <w:r w:rsidR="00532557" w:rsidRPr="001A69AB">
        <w:rPr>
          <w:lang w:bidi="si-LK"/>
        </w:rPr>
        <w:t xml:space="preserve"> </w:t>
      </w:r>
      <w:r w:rsidRPr="001A69AB">
        <w:rPr>
          <w:lang w:bidi="si-LK"/>
        </w:rPr>
        <w:t>shows area under normal curve and how much area that standard deviation covers.</w:t>
      </w:r>
    </w:p>
    <w:p w14:paraId="6548E944" w14:textId="77777777" w:rsidR="000F0B01" w:rsidRPr="001A69AB" w:rsidRDefault="000F0B01" w:rsidP="000F0B01">
      <w:pPr>
        <w:pStyle w:val="BodyText"/>
        <w:rPr>
          <w:sz w:val="21"/>
          <w:szCs w:val="21"/>
          <w:lang w:bidi="si-LK"/>
        </w:rPr>
      </w:pPr>
      <w:r w:rsidRPr="001A69AB">
        <w:rPr>
          <w:lang w:bidi="si-LK"/>
        </w:rPr>
        <w:t>* 68% of the data points lie between + or - 1 standard deviation.</w:t>
      </w:r>
    </w:p>
    <w:p w14:paraId="3929BAA2" w14:textId="77777777" w:rsidR="000F0B01" w:rsidRPr="001A69AB" w:rsidRDefault="000F0B01" w:rsidP="000F0B01">
      <w:pPr>
        <w:pStyle w:val="BodyText"/>
        <w:rPr>
          <w:sz w:val="21"/>
          <w:szCs w:val="21"/>
          <w:lang w:bidi="si-LK"/>
        </w:rPr>
      </w:pPr>
      <w:r w:rsidRPr="001A69AB">
        <w:rPr>
          <w:lang w:bidi="si-LK"/>
        </w:rPr>
        <w:t>* 95% of the data points lie between + or - 2 standard deviation</w:t>
      </w:r>
    </w:p>
    <w:p w14:paraId="61110C15" w14:textId="12D3DD21" w:rsidR="005C19CF" w:rsidRPr="001A69AB" w:rsidRDefault="000F0B01" w:rsidP="000F0B01">
      <w:pPr>
        <w:pStyle w:val="BodyText"/>
        <w:rPr>
          <w:lang w:bidi="si-LK"/>
        </w:rPr>
      </w:pPr>
      <w:r w:rsidRPr="001A69AB">
        <w:rPr>
          <w:lang w:bidi="si-LK"/>
        </w:rPr>
        <w:t>* 99.7% of the data points lie between + or - 3 standard deviation</w:t>
      </w:r>
    </w:p>
    <w:p w14:paraId="64D7053E" w14:textId="77777777" w:rsidR="009C09AB" w:rsidRPr="001A69AB" w:rsidRDefault="009C09AB" w:rsidP="000F0B01">
      <w:pPr>
        <w:pStyle w:val="BodyText"/>
        <w:rPr>
          <w:lang w:bidi="si-LK"/>
        </w:rPr>
      </w:pPr>
    </w:p>
    <w:p w14:paraId="116E2C1A" w14:textId="77777777" w:rsidR="005C19CF" w:rsidRPr="001A69AB" w:rsidRDefault="005C19CF" w:rsidP="000F0B01">
      <w:pPr>
        <w:pStyle w:val="BodyText"/>
        <w:rPr>
          <w:sz w:val="21"/>
          <w:szCs w:val="21"/>
          <w:lang w:bidi="si-LK"/>
        </w:rPr>
      </w:pPr>
    </w:p>
    <w:p w14:paraId="6F5C5B0F" w14:textId="4E6C2D09" w:rsidR="006958BF" w:rsidRPr="001A69AB" w:rsidRDefault="00B07B87" w:rsidP="006958BF">
      <w:pPr>
        <w:pStyle w:val="BodyText"/>
      </w:pPr>
      <w:r w:rsidRPr="001A69AB">
        <w:t xml:space="preserve">By experimenting above mentioned IQR method I experienced most of the data points are eliminated </w:t>
      </w:r>
      <w:r w:rsidR="0043360E" w:rsidRPr="001A69AB">
        <w:t xml:space="preserve">with IQR method. Because of that reason we </w:t>
      </w:r>
      <w:r w:rsidR="00514665" w:rsidRPr="001A69AB">
        <w:t>are using</w:t>
      </w:r>
      <w:r w:rsidR="0043360E" w:rsidRPr="001A69AB">
        <w:t xml:space="preserve"> Z-score method to Scale and Remove Outliers in this Dataset.</w:t>
      </w:r>
    </w:p>
    <w:p w14:paraId="27088B10" w14:textId="0DCBA1A8" w:rsidR="004E568E" w:rsidRPr="001A69AB" w:rsidRDefault="004E568E" w:rsidP="006958BF">
      <w:pPr>
        <w:pStyle w:val="BodyText"/>
      </w:pPr>
    </w:p>
    <w:p w14:paraId="512FA848" w14:textId="77777777" w:rsidR="004E568E" w:rsidRPr="001A69AB" w:rsidRDefault="004E568E" w:rsidP="004E568E">
      <w:pPr>
        <w:pStyle w:val="BodyText"/>
        <w:keepNext/>
        <w:jc w:val="center"/>
      </w:pPr>
      <w:r w:rsidRPr="001A69AB">
        <w:rPr>
          <w:noProof/>
        </w:rPr>
        <w:drawing>
          <wp:inline distT="0" distB="0" distL="0" distR="0" wp14:anchorId="0BF4783D" wp14:editId="0E22226E">
            <wp:extent cx="2369820" cy="1935480"/>
            <wp:effectExtent l="0" t="0" r="0" b="0"/>
            <wp:docPr id="14" name="Picture 14" descr="Z-Score: Definition, Calculation &amp; Interpretation | Simply Psych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Z-Score: Definition, Calculation &amp; Interpretation | Simply Psycholog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9820" cy="1935480"/>
                    </a:xfrm>
                    <a:prstGeom prst="rect">
                      <a:avLst/>
                    </a:prstGeom>
                    <a:noFill/>
                    <a:ln>
                      <a:noFill/>
                    </a:ln>
                  </pic:spPr>
                </pic:pic>
              </a:graphicData>
            </a:graphic>
          </wp:inline>
        </w:drawing>
      </w:r>
    </w:p>
    <w:p w14:paraId="58057063" w14:textId="0FAA1FB5" w:rsidR="004E568E" w:rsidRPr="001A69AB" w:rsidRDefault="004E568E" w:rsidP="004E568E">
      <w:pPr>
        <w:pStyle w:val="Caption"/>
        <w:jc w:val="center"/>
      </w:pPr>
      <w:r w:rsidRPr="001A69AB">
        <w:t xml:space="preserve">Figure </w:t>
      </w:r>
      <w:fldSimple w:instr=" SEQ Figure \* ARABIC ">
        <w:r w:rsidR="00DF35D7" w:rsidRPr="001A69AB">
          <w:rPr>
            <w:noProof/>
          </w:rPr>
          <w:t>2</w:t>
        </w:r>
      </w:fldSimple>
      <w:r w:rsidRPr="001A69AB">
        <w:t xml:space="preserve"> : z-score formula</w:t>
      </w:r>
    </w:p>
    <w:p w14:paraId="3A049D27" w14:textId="5E0DA128" w:rsidR="001709A4" w:rsidRPr="001A69AB" w:rsidRDefault="001709A4" w:rsidP="006958BF">
      <w:pPr>
        <w:pStyle w:val="BodyText"/>
      </w:pPr>
    </w:p>
    <w:p w14:paraId="4BEC5A04" w14:textId="77777777" w:rsidR="001709A4" w:rsidRPr="001A69AB" w:rsidRDefault="001709A4" w:rsidP="006958BF">
      <w:pPr>
        <w:pStyle w:val="BodyText"/>
      </w:pPr>
    </w:p>
    <w:p w14:paraId="62E6B731" w14:textId="480EBEB3" w:rsidR="00514665" w:rsidRPr="001A69AB" w:rsidRDefault="00514665" w:rsidP="006958BF">
      <w:pPr>
        <w:pStyle w:val="BodyText"/>
      </w:pPr>
    </w:p>
    <w:p w14:paraId="156A7110" w14:textId="77777777" w:rsidR="004E568E" w:rsidRPr="001A69AB" w:rsidRDefault="001709A4" w:rsidP="004E568E">
      <w:pPr>
        <w:pStyle w:val="BodyText"/>
        <w:keepNext/>
      </w:pPr>
      <w:r w:rsidRPr="001A69AB">
        <w:rPr>
          <w:noProof/>
        </w:rPr>
        <w:lastRenderedPageBreak/>
        <w:drawing>
          <wp:inline distT="0" distB="0" distL="0" distR="0" wp14:anchorId="1EC96751" wp14:editId="31E8A23A">
            <wp:extent cx="6981649" cy="2918460"/>
            <wp:effectExtent l="0" t="0" r="0" b="0"/>
            <wp:docPr id="13" name="Picture 13"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 screen&#10;&#10;Description automatically generated with medium confidence"/>
                    <pic:cNvPicPr/>
                  </pic:nvPicPr>
                  <pic:blipFill>
                    <a:blip r:embed="rId18"/>
                    <a:stretch>
                      <a:fillRect/>
                    </a:stretch>
                  </pic:blipFill>
                  <pic:spPr>
                    <a:xfrm>
                      <a:off x="0" y="0"/>
                      <a:ext cx="6996426" cy="2924637"/>
                    </a:xfrm>
                    <a:prstGeom prst="rect">
                      <a:avLst/>
                    </a:prstGeom>
                  </pic:spPr>
                </pic:pic>
              </a:graphicData>
            </a:graphic>
          </wp:inline>
        </w:drawing>
      </w:r>
    </w:p>
    <w:p w14:paraId="78B6A214" w14:textId="6D1EB287" w:rsidR="00514665" w:rsidRPr="001A69AB" w:rsidRDefault="004E568E" w:rsidP="004E568E">
      <w:pPr>
        <w:pStyle w:val="Caption"/>
        <w:jc w:val="center"/>
      </w:pPr>
      <w:r w:rsidRPr="001A69AB">
        <w:t xml:space="preserve">Figure </w:t>
      </w:r>
      <w:fldSimple w:instr=" SEQ Figure \* ARABIC ">
        <w:r w:rsidR="00DF35D7" w:rsidRPr="001A69AB">
          <w:rPr>
            <w:noProof/>
          </w:rPr>
          <w:t>3</w:t>
        </w:r>
      </w:fldSimple>
      <w:r w:rsidRPr="001A69AB">
        <w:t xml:space="preserve"> : applying z-score normalization</w:t>
      </w:r>
    </w:p>
    <w:p w14:paraId="72DFC6A7" w14:textId="0DD4E13E" w:rsidR="002A5EF9" w:rsidRPr="001A69AB" w:rsidRDefault="002A5EF9" w:rsidP="002A5EF9"/>
    <w:p w14:paraId="020431D1" w14:textId="77777777" w:rsidR="002A5EF9" w:rsidRPr="001A69AB" w:rsidRDefault="002A5EF9" w:rsidP="002A5EF9">
      <w:pPr>
        <w:keepNext/>
      </w:pPr>
      <w:r w:rsidRPr="001A69AB">
        <w:rPr>
          <w:noProof/>
        </w:rPr>
        <w:drawing>
          <wp:inline distT="0" distB="0" distL="0" distR="0" wp14:anchorId="379F7477" wp14:editId="377731C2">
            <wp:extent cx="6645910" cy="5125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5910" cy="5125720"/>
                    </a:xfrm>
                    <a:prstGeom prst="rect">
                      <a:avLst/>
                    </a:prstGeom>
                  </pic:spPr>
                </pic:pic>
              </a:graphicData>
            </a:graphic>
          </wp:inline>
        </w:drawing>
      </w:r>
    </w:p>
    <w:p w14:paraId="3AD1C2A4" w14:textId="1369954B" w:rsidR="002A5EF9" w:rsidRPr="001A69AB" w:rsidRDefault="002A5EF9" w:rsidP="002A5EF9">
      <w:pPr>
        <w:pStyle w:val="Caption"/>
        <w:jc w:val="center"/>
      </w:pPr>
      <w:r w:rsidRPr="001A69AB">
        <w:t xml:space="preserve">Figure </w:t>
      </w:r>
      <w:fldSimple w:instr=" SEQ Figure \* ARABIC ">
        <w:r w:rsidR="00DF35D7" w:rsidRPr="001A69AB">
          <w:rPr>
            <w:noProof/>
          </w:rPr>
          <w:t>4</w:t>
        </w:r>
      </w:fldSimple>
      <w:r w:rsidRPr="001A69AB">
        <w:t xml:space="preserve"> : summary of normalized data frame</w:t>
      </w:r>
    </w:p>
    <w:p w14:paraId="5A051C3F" w14:textId="11198AA9" w:rsidR="0010437C" w:rsidRPr="001A69AB" w:rsidRDefault="0010437C" w:rsidP="0010437C">
      <w:pPr>
        <w:rPr>
          <w:i/>
          <w:iCs/>
          <w:color w:val="1F497D" w:themeColor="text2"/>
          <w:sz w:val="18"/>
          <w:szCs w:val="18"/>
        </w:rPr>
      </w:pPr>
    </w:p>
    <w:p w14:paraId="1BE92CD8" w14:textId="5B6A1DD4" w:rsidR="0010437C" w:rsidRPr="001A69AB" w:rsidRDefault="0010437C" w:rsidP="0010437C">
      <w:pPr>
        <w:rPr>
          <w:i/>
          <w:iCs/>
          <w:color w:val="1F497D" w:themeColor="text2"/>
          <w:sz w:val="18"/>
          <w:szCs w:val="18"/>
        </w:rPr>
      </w:pPr>
    </w:p>
    <w:p w14:paraId="1107332C" w14:textId="5C42DAB3" w:rsidR="0010437C" w:rsidRPr="001A69AB" w:rsidRDefault="0010437C" w:rsidP="0010437C"/>
    <w:p w14:paraId="0BCCFC51" w14:textId="51F8697F" w:rsidR="0010437C" w:rsidRPr="001A69AB" w:rsidRDefault="0010437C" w:rsidP="0010437C"/>
    <w:p w14:paraId="41F3FE36" w14:textId="486C25A0" w:rsidR="0010437C" w:rsidRPr="001A69AB" w:rsidRDefault="0010437C" w:rsidP="0010437C"/>
    <w:p w14:paraId="77EC33F4" w14:textId="3B9206C3" w:rsidR="0010437C" w:rsidRPr="001A69AB" w:rsidRDefault="0010437C" w:rsidP="0010437C"/>
    <w:p w14:paraId="63A004A6" w14:textId="05E3F157" w:rsidR="00896044" w:rsidRPr="001A69AB" w:rsidRDefault="009752ED" w:rsidP="009752ED">
      <w:pPr>
        <w:pStyle w:val="BodyText"/>
      </w:pPr>
      <w:r w:rsidRPr="001A69AB">
        <w:lastRenderedPageBreak/>
        <w:t xml:space="preserve">Eliminating all outliers using </w:t>
      </w:r>
      <w:r w:rsidR="00896044" w:rsidRPr="001A69AB">
        <w:t>z-score,</w:t>
      </w:r>
    </w:p>
    <w:p w14:paraId="14AE3FD2" w14:textId="7BD30B04" w:rsidR="00896044" w:rsidRPr="001A69AB" w:rsidRDefault="00896044" w:rsidP="009752ED">
      <w:pPr>
        <w:pStyle w:val="BodyText"/>
      </w:pPr>
    </w:p>
    <w:p w14:paraId="50D32E33" w14:textId="77777777" w:rsidR="0019592B" w:rsidRPr="001A69AB" w:rsidRDefault="0019592B" w:rsidP="0019592B">
      <w:pPr>
        <w:pStyle w:val="BodyText"/>
        <w:keepNext/>
        <w:jc w:val="center"/>
      </w:pPr>
      <w:r w:rsidRPr="001A69AB">
        <w:rPr>
          <w:noProof/>
        </w:rPr>
        <w:drawing>
          <wp:inline distT="0" distB="0" distL="0" distR="0" wp14:anchorId="194E8D3D" wp14:editId="2B44B19C">
            <wp:extent cx="6645910" cy="959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959485"/>
                    </a:xfrm>
                    <a:prstGeom prst="rect">
                      <a:avLst/>
                    </a:prstGeom>
                  </pic:spPr>
                </pic:pic>
              </a:graphicData>
            </a:graphic>
          </wp:inline>
        </w:drawing>
      </w:r>
    </w:p>
    <w:p w14:paraId="6A5A8D57" w14:textId="6A4911A6" w:rsidR="00896044" w:rsidRPr="001A69AB" w:rsidRDefault="0019592B" w:rsidP="0019592B">
      <w:pPr>
        <w:pStyle w:val="Caption"/>
        <w:jc w:val="center"/>
      </w:pPr>
      <w:r w:rsidRPr="001A69AB">
        <w:t xml:space="preserve">Figure </w:t>
      </w:r>
      <w:fldSimple w:instr=" SEQ Figure \* ARABIC ">
        <w:r w:rsidR="00DF35D7" w:rsidRPr="001A69AB">
          <w:rPr>
            <w:noProof/>
          </w:rPr>
          <w:t>5</w:t>
        </w:r>
      </w:fldSimple>
      <w:r w:rsidRPr="001A69AB">
        <w:t xml:space="preserve"> : eliminating outliers</w:t>
      </w:r>
    </w:p>
    <w:p w14:paraId="5914FF6A" w14:textId="15976724" w:rsidR="00EF07C9" w:rsidRPr="001A69AB" w:rsidRDefault="00EF07C9" w:rsidP="00EF07C9"/>
    <w:p w14:paraId="6C5C9D8D" w14:textId="32479705" w:rsidR="00EF07C9" w:rsidRPr="001A69AB" w:rsidRDefault="00EF07C9" w:rsidP="009C09AB">
      <w:pPr>
        <w:pStyle w:val="BodyText"/>
      </w:pPr>
      <w:r w:rsidRPr="001A69AB">
        <w:t>Below figure shows a summary of final dataset after scaling and outlier removal.</w:t>
      </w:r>
    </w:p>
    <w:p w14:paraId="7F795CE6" w14:textId="6DEDEBB2" w:rsidR="00EF07C9" w:rsidRPr="001A69AB" w:rsidRDefault="00EF07C9" w:rsidP="00EF07C9"/>
    <w:p w14:paraId="70C5AA01" w14:textId="77777777" w:rsidR="00EF07C9" w:rsidRPr="001A69AB" w:rsidRDefault="00EF07C9" w:rsidP="00EF07C9">
      <w:pPr>
        <w:keepNext/>
      </w:pPr>
      <w:r w:rsidRPr="001A69AB">
        <w:rPr>
          <w:noProof/>
        </w:rPr>
        <w:drawing>
          <wp:inline distT="0" distB="0" distL="0" distR="0" wp14:anchorId="1105E1DF" wp14:editId="017BB78C">
            <wp:extent cx="6645910" cy="53879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5387975"/>
                    </a:xfrm>
                    <a:prstGeom prst="rect">
                      <a:avLst/>
                    </a:prstGeom>
                  </pic:spPr>
                </pic:pic>
              </a:graphicData>
            </a:graphic>
          </wp:inline>
        </w:drawing>
      </w:r>
    </w:p>
    <w:p w14:paraId="36FE1CBD" w14:textId="22C93BA8" w:rsidR="00A80773" w:rsidRPr="001A69AB" w:rsidRDefault="00EF07C9" w:rsidP="007A2E9C">
      <w:pPr>
        <w:pStyle w:val="Caption"/>
        <w:jc w:val="center"/>
      </w:pPr>
      <w:r w:rsidRPr="001A69AB">
        <w:t xml:space="preserve">Figure </w:t>
      </w:r>
      <w:fldSimple w:instr=" SEQ Figure \* ARABIC ">
        <w:r w:rsidR="00DF35D7" w:rsidRPr="001A69AB">
          <w:rPr>
            <w:noProof/>
          </w:rPr>
          <w:t>6</w:t>
        </w:r>
      </w:fldSimple>
      <w:r w:rsidRPr="001A69AB">
        <w:t xml:space="preserve"> : summary of scaled and outlier removed data frame</w:t>
      </w:r>
    </w:p>
    <w:p w14:paraId="5A9B2B5D" w14:textId="0DDB719E" w:rsidR="007A2E9C" w:rsidRPr="001A69AB" w:rsidRDefault="007A2E9C" w:rsidP="007A2E9C"/>
    <w:p w14:paraId="7F00ADE6" w14:textId="4DC33FA8" w:rsidR="007A2E9C" w:rsidRPr="001A69AB" w:rsidRDefault="007A2E9C" w:rsidP="007A2E9C">
      <w:pPr>
        <w:pStyle w:val="BodyText"/>
      </w:pPr>
    </w:p>
    <w:p w14:paraId="566E012C" w14:textId="552FD976" w:rsidR="00C743A8" w:rsidRPr="001A69AB" w:rsidRDefault="00C743A8" w:rsidP="007A2E9C">
      <w:pPr>
        <w:pStyle w:val="BodyText"/>
      </w:pPr>
    </w:p>
    <w:p w14:paraId="62402BB5" w14:textId="77777777" w:rsidR="00AE5429" w:rsidRPr="001A69AB" w:rsidRDefault="00AE5429" w:rsidP="007A2E9C">
      <w:pPr>
        <w:pStyle w:val="BodyText"/>
      </w:pPr>
    </w:p>
    <w:p w14:paraId="76E4543A" w14:textId="30803DBE" w:rsidR="00C743A8" w:rsidRPr="001A69AB" w:rsidRDefault="00C743A8" w:rsidP="007A2E9C">
      <w:pPr>
        <w:pStyle w:val="BodyText"/>
      </w:pPr>
    </w:p>
    <w:p w14:paraId="5FD07A75" w14:textId="5BF6C49A" w:rsidR="00C743A8" w:rsidRPr="001A69AB" w:rsidRDefault="00C743A8" w:rsidP="007A2E9C">
      <w:pPr>
        <w:pStyle w:val="BodyText"/>
      </w:pPr>
    </w:p>
    <w:p w14:paraId="24E12994" w14:textId="6C4A3E1A" w:rsidR="00C743A8" w:rsidRPr="001A69AB" w:rsidRDefault="00D278B9" w:rsidP="00D278B9">
      <w:pPr>
        <w:pStyle w:val="BodyText"/>
        <w:rPr>
          <w:noProof/>
        </w:rPr>
      </w:pPr>
      <w:r w:rsidRPr="001A69AB">
        <w:rPr>
          <w:noProof/>
        </w:rPr>
        <w:lastRenderedPageBreak/>
        <w:drawing>
          <wp:inline distT="0" distB="0" distL="0" distR="0" wp14:anchorId="248A12B9" wp14:editId="180E5646">
            <wp:extent cx="2499360" cy="234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2" cstate="print">
                      <a:extLst>
                        <a:ext uri="{28A0092B-C50C-407E-A947-70E740481C1C}">
                          <a14:useLocalDpi xmlns:a14="http://schemas.microsoft.com/office/drawing/2010/main" val="0"/>
                        </a:ext>
                      </a:extLst>
                    </a:blip>
                    <a:srcRect b="5996"/>
                    <a:stretch/>
                  </pic:blipFill>
                  <pic:spPr bwMode="auto">
                    <a:xfrm>
                      <a:off x="0" y="0"/>
                      <a:ext cx="2499577" cy="2349704"/>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237B6707" wp14:editId="09E564A4">
            <wp:extent cx="2506980" cy="2336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3" cstate="print">
                      <a:extLst>
                        <a:ext uri="{28A0092B-C50C-407E-A947-70E740481C1C}">
                          <a14:useLocalDpi xmlns:a14="http://schemas.microsoft.com/office/drawing/2010/main" val="0"/>
                        </a:ext>
                      </a:extLst>
                    </a:blip>
                    <a:srcRect b="6788"/>
                    <a:stretch/>
                  </pic:blipFill>
                  <pic:spPr bwMode="auto">
                    <a:xfrm>
                      <a:off x="0" y="0"/>
                      <a:ext cx="2507197" cy="2337002"/>
                    </a:xfrm>
                    <a:prstGeom prst="rect">
                      <a:avLst/>
                    </a:prstGeom>
                    <a:ln>
                      <a:noFill/>
                    </a:ln>
                    <a:extLst>
                      <a:ext uri="{53640926-AAD7-44D8-BBD7-CCE9431645EC}">
                        <a14:shadowObscured xmlns:a14="http://schemas.microsoft.com/office/drawing/2010/main"/>
                      </a:ext>
                    </a:extLst>
                  </pic:spPr>
                </pic:pic>
              </a:graphicData>
            </a:graphic>
          </wp:inline>
        </w:drawing>
      </w:r>
    </w:p>
    <w:p w14:paraId="773D6E58" w14:textId="77777777" w:rsidR="00AE5429" w:rsidRPr="001A69AB" w:rsidRDefault="00AE5429" w:rsidP="00D278B9">
      <w:pPr>
        <w:pStyle w:val="BodyText"/>
        <w:rPr>
          <w:noProof/>
        </w:rPr>
      </w:pPr>
    </w:p>
    <w:p w14:paraId="7FF7C6A0" w14:textId="52D9996B" w:rsidR="00D278B9" w:rsidRPr="001A69AB" w:rsidRDefault="00D278B9" w:rsidP="00D278B9"/>
    <w:p w14:paraId="00DF6F79" w14:textId="11B4D1C7" w:rsidR="00AE5429" w:rsidRPr="001A69AB" w:rsidRDefault="00AE5429" w:rsidP="00D278B9">
      <w:pPr>
        <w:rPr>
          <w:rFonts w:ascii="Times New Roman" w:eastAsia="Carlito" w:hAnsi="Times New Roman" w:cs="Carlito"/>
          <w:noProof/>
          <w:sz w:val="24"/>
          <w:szCs w:val="24"/>
        </w:rPr>
      </w:pPr>
      <w:r w:rsidRPr="001A69AB">
        <w:rPr>
          <w:rFonts w:ascii="Times New Roman" w:eastAsia="Carlito" w:hAnsi="Times New Roman" w:cs="Carlito"/>
          <w:noProof/>
          <w:sz w:val="24"/>
          <w:szCs w:val="24"/>
        </w:rPr>
        <w:drawing>
          <wp:inline distT="0" distB="0" distL="0" distR="0" wp14:anchorId="4A4BF5E1" wp14:editId="3E01A384">
            <wp:extent cx="2444750" cy="2279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4" cstate="print">
                      <a:extLst>
                        <a:ext uri="{28A0092B-C50C-407E-A947-70E740481C1C}">
                          <a14:useLocalDpi xmlns:a14="http://schemas.microsoft.com/office/drawing/2010/main" val="0"/>
                        </a:ext>
                      </a:extLst>
                    </a:blip>
                    <a:srcRect b="6753"/>
                    <a:stretch/>
                  </pic:blipFill>
                  <pic:spPr bwMode="auto">
                    <a:xfrm>
                      <a:off x="0" y="0"/>
                      <a:ext cx="2458555" cy="2292523"/>
                    </a:xfrm>
                    <a:prstGeom prst="rect">
                      <a:avLst/>
                    </a:prstGeom>
                    <a:ln>
                      <a:noFill/>
                    </a:ln>
                    <a:extLst>
                      <a:ext uri="{53640926-AAD7-44D8-BBD7-CCE9431645EC}">
                        <a14:shadowObscured xmlns:a14="http://schemas.microsoft.com/office/drawing/2010/main"/>
                      </a:ext>
                    </a:extLst>
                  </pic:spPr>
                </pic:pic>
              </a:graphicData>
            </a:graphic>
          </wp:inline>
        </w:drawing>
      </w:r>
      <w:r w:rsidRPr="001A69AB">
        <w:rPr>
          <w:rFonts w:ascii="Times New Roman" w:eastAsia="Carlito" w:hAnsi="Times New Roman" w:cs="Carlito"/>
          <w:noProof/>
          <w:sz w:val="24"/>
          <w:szCs w:val="24"/>
        </w:rPr>
        <w:drawing>
          <wp:inline distT="0" distB="0" distL="0" distR="0" wp14:anchorId="5D912709" wp14:editId="4CBD15C0">
            <wp:extent cx="2375535" cy="22161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5" cstate="print">
                      <a:extLst>
                        <a:ext uri="{28A0092B-C50C-407E-A947-70E740481C1C}">
                          <a14:useLocalDpi xmlns:a14="http://schemas.microsoft.com/office/drawing/2010/main" val="0"/>
                        </a:ext>
                      </a:extLst>
                    </a:blip>
                    <a:srcRect b="6709"/>
                    <a:stretch/>
                  </pic:blipFill>
                  <pic:spPr bwMode="auto">
                    <a:xfrm>
                      <a:off x="0" y="0"/>
                      <a:ext cx="2392552" cy="2232025"/>
                    </a:xfrm>
                    <a:prstGeom prst="rect">
                      <a:avLst/>
                    </a:prstGeom>
                    <a:ln>
                      <a:noFill/>
                    </a:ln>
                    <a:extLst>
                      <a:ext uri="{53640926-AAD7-44D8-BBD7-CCE9431645EC}">
                        <a14:shadowObscured xmlns:a14="http://schemas.microsoft.com/office/drawing/2010/main"/>
                      </a:ext>
                    </a:extLst>
                  </pic:spPr>
                </pic:pic>
              </a:graphicData>
            </a:graphic>
          </wp:inline>
        </w:drawing>
      </w:r>
    </w:p>
    <w:p w14:paraId="60E06B93" w14:textId="1C8BCDA8" w:rsidR="00EA5EE7" w:rsidRPr="001A69AB" w:rsidRDefault="00EA5EE7" w:rsidP="00D278B9">
      <w:pPr>
        <w:rPr>
          <w:rFonts w:ascii="Times New Roman" w:eastAsia="Carlito" w:hAnsi="Times New Roman" w:cs="Carlito"/>
          <w:noProof/>
          <w:sz w:val="24"/>
          <w:szCs w:val="24"/>
        </w:rPr>
      </w:pPr>
    </w:p>
    <w:p w14:paraId="3A5D650C" w14:textId="77777777" w:rsidR="00EA5EE7" w:rsidRPr="001A69AB" w:rsidRDefault="00EA5EE7" w:rsidP="00D278B9">
      <w:pPr>
        <w:rPr>
          <w:rFonts w:ascii="Times New Roman" w:eastAsia="Carlito" w:hAnsi="Times New Roman" w:cs="Carlito"/>
          <w:noProof/>
          <w:sz w:val="24"/>
          <w:szCs w:val="24"/>
        </w:rPr>
      </w:pPr>
    </w:p>
    <w:p w14:paraId="03197A74" w14:textId="597FF144" w:rsidR="00EA5EE7" w:rsidRPr="001A69AB" w:rsidRDefault="00EA5EE7" w:rsidP="00D278B9">
      <w:pPr>
        <w:rPr>
          <w:rFonts w:ascii="Times New Roman" w:eastAsia="Carlito" w:hAnsi="Times New Roman" w:cs="Carlito"/>
          <w:noProof/>
          <w:sz w:val="24"/>
          <w:szCs w:val="24"/>
        </w:rPr>
      </w:pPr>
      <w:r w:rsidRPr="001A69AB">
        <w:rPr>
          <w:rFonts w:ascii="Times New Roman" w:eastAsia="Carlito" w:hAnsi="Times New Roman" w:cs="Carlito"/>
          <w:noProof/>
          <w:sz w:val="24"/>
          <w:szCs w:val="24"/>
        </w:rPr>
        <w:drawing>
          <wp:inline distT="0" distB="0" distL="0" distR="0" wp14:anchorId="5D27C92E" wp14:editId="29ECBCE0">
            <wp:extent cx="2631440" cy="2451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6" cstate="print">
                      <a:extLst>
                        <a:ext uri="{28A0092B-C50C-407E-A947-70E740481C1C}">
                          <a14:useLocalDpi xmlns:a14="http://schemas.microsoft.com/office/drawing/2010/main" val="0"/>
                        </a:ext>
                      </a:extLst>
                    </a:blip>
                    <a:srcRect b="6854"/>
                    <a:stretch/>
                  </pic:blipFill>
                  <pic:spPr bwMode="auto">
                    <a:xfrm>
                      <a:off x="0" y="0"/>
                      <a:ext cx="2656092" cy="2474063"/>
                    </a:xfrm>
                    <a:prstGeom prst="rect">
                      <a:avLst/>
                    </a:prstGeom>
                    <a:ln>
                      <a:noFill/>
                    </a:ln>
                    <a:extLst>
                      <a:ext uri="{53640926-AAD7-44D8-BBD7-CCE9431645EC}">
                        <a14:shadowObscured xmlns:a14="http://schemas.microsoft.com/office/drawing/2010/main"/>
                      </a:ext>
                    </a:extLst>
                  </pic:spPr>
                </pic:pic>
              </a:graphicData>
            </a:graphic>
          </wp:inline>
        </w:drawing>
      </w:r>
      <w:r w:rsidRPr="001A69AB">
        <w:rPr>
          <w:rFonts w:ascii="Times New Roman" w:eastAsia="Carlito" w:hAnsi="Times New Roman" w:cs="Carlito"/>
          <w:noProof/>
          <w:sz w:val="24"/>
          <w:szCs w:val="24"/>
        </w:rPr>
        <w:drawing>
          <wp:inline distT="0" distB="0" distL="0" distR="0" wp14:anchorId="1C579BD1" wp14:editId="52186654">
            <wp:extent cx="2618105" cy="2451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27" cstate="print">
                      <a:extLst>
                        <a:ext uri="{28A0092B-C50C-407E-A947-70E740481C1C}">
                          <a14:useLocalDpi xmlns:a14="http://schemas.microsoft.com/office/drawing/2010/main" val="0"/>
                        </a:ext>
                      </a:extLst>
                    </a:blip>
                    <a:srcRect b="6379"/>
                    <a:stretch/>
                  </pic:blipFill>
                  <pic:spPr bwMode="auto">
                    <a:xfrm>
                      <a:off x="0" y="0"/>
                      <a:ext cx="2639731" cy="2471347"/>
                    </a:xfrm>
                    <a:prstGeom prst="rect">
                      <a:avLst/>
                    </a:prstGeom>
                    <a:ln>
                      <a:noFill/>
                    </a:ln>
                    <a:extLst>
                      <a:ext uri="{53640926-AAD7-44D8-BBD7-CCE9431645EC}">
                        <a14:shadowObscured xmlns:a14="http://schemas.microsoft.com/office/drawing/2010/main"/>
                      </a:ext>
                    </a:extLst>
                  </pic:spPr>
                </pic:pic>
              </a:graphicData>
            </a:graphic>
          </wp:inline>
        </w:drawing>
      </w:r>
    </w:p>
    <w:p w14:paraId="1625E736" w14:textId="7E815B8C" w:rsidR="00D278B9" w:rsidRPr="001A69AB" w:rsidRDefault="00D278B9" w:rsidP="00D278B9">
      <w:pPr>
        <w:tabs>
          <w:tab w:val="left" w:pos="6924"/>
        </w:tabs>
      </w:pPr>
      <w:r w:rsidRPr="001A69AB">
        <w:tab/>
      </w:r>
    </w:p>
    <w:p w14:paraId="43A20D82" w14:textId="3AED139C" w:rsidR="004929A3" w:rsidRPr="001A69AB" w:rsidRDefault="004929A3" w:rsidP="00D278B9">
      <w:pPr>
        <w:tabs>
          <w:tab w:val="left" w:pos="6924"/>
        </w:tabs>
      </w:pPr>
    </w:p>
    <w:p w14:paraId="34162A47" w14:textId="5160C121" w:rsidR="004929A3" w:rsidRPr="001A69AB" w:rsidRDefault="004929A3" w:rsidP="00D278B9">
      <w:pPr>
        <w:tabs>
          <w:tab w:val="left" w:pos="6924"/>
        </w:tabs>
      </w:pPr>
    </w:p>
    <w:p w14:paraId="07DDF8F1" w14:textId="69A3E2E1" w:rsidR="004929A3" w:rsidRPr="001A69AB" w:rsidRDefault="004929A3" w:rsidP="00D278B9">
      <w:pPr>
        <w:tabs>
          <w:tab w:val="left" w:pos="6924"/>
        </w:tabs>
      </w:pPr>
    </w:p>
    <w:p w14:paraId="4F43CDD2" w14:textId="7F34777D" w:rsidR="004929A3" w:rsidRPr="001A69AB" w:rsidRDefault="004929A3" w:rsidP="00D278B9">
      <w:pPr>
        <w:tabs>
          <w:tab w:val="left" w:pos="6924"/>
        </w:tabs>
      </w:pPr>
    </w:p>
    <w:p w14:paraId="1AD90381" w14:textId="1268208A" w:rsidR="00D45AD2" w:rsidRPr="001A69AB" w:rsidRDefault="00D45AD2" w:rsidP="00D278B9">
      <w:pPr>
        <w:tabs>
          <w:tab w:val="left" w:pos="6924"/>
        </w:tabs>
      </w:pPr>
    </w:p>
    <w:p w14:paraId="3FB51C35" w14:textId="2208016F" w:rsidR="00D45AD2" w:rsidRPr="001A69AB" w:rsidRDefault="00D45AD2" w:rsidP="00D278B9">
      <w:pPr>
        <w:tabs>
          <w:tab w:val="left" w:pos="6924"/>
        </w:tabs>
      </w:pPr>
    </w:p>
    <w:p w14:paraId="282BD38C" w14:textId="345F5BA1" w:rsidR="00D45AD2" w:rsidRPr="001A69AB" w:rsidRDefault="00D45AD2" w:rsidP="00D278B9">
      <w:pPr>
        <w:tabs>
          <w:tab w:val="left" w:pos="6924"/>
        </w:tabs>
      </w:pPr>
    </w:p>
    <w:p w14:paraId="744B11C3" w14:textId="7EF54A9D" w:rsidR="00D45AD2" w:rsidRPr="001A69AB" w:rsidRDefault="00D45AD2" w:rsidP="00D278B9">
      <w:pPr>
        <w:tabs>
          <w:tab w:val="left" w:pos="6924"/>
        </w:tabs>
      </w:pPr>
    </w:p>
    <w:p w14:paraId="233C7514" w14:textId="4CF14326" w:rsidR="00D45AD2" w:rsidRPr="001A69AB" w:rsidRDefault="002F7A74" w:rsidP="00D278B9">
      <w:pPr>
        <w:tabs>
          <w:tab w:val="left" w:pos="6924"/>
        </w:tabs>
      </w:pPr>
      <w:r w:rsidRPr="001A69AB">
        <w:rPr>
          <w:noProof/>
        </w:rPr>
        <w:lastRenderedPageBreak/>
        <w:drawing>
          <wp:inline distT="0" distB="0" distL="0" distR="0" wp14:anchorId="448D075D" wp14:editId="4C4BBC48">
            <wp:extent cx="2604135" cy="2438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28" cstate="print">
                      <a:extLst>
                        <a:ext uri="{28A0092B-C50C-407E-A947-70E740481C1C}">
                          <a14:useLocalDpi xmlns:a14="http://schemas.microsoft.com/office/drawing/2010/main" val="0"/>
                        </a:ext>
                      </a:extLst>
                    </a:blip>
                    <a:srcRect b="6364"/>
                    <a:stretch/>
                  </pic:blipFill>
                  <pic:spPr bwMode="auto">
                    <a:xfrm>
                      <a:off x="0" y="0"/>
                      <a:ext cx="2615770" cy="2449295"/>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45F2B000" wp14:editId="0BD608F3">
            <wp:extent cx="2576830" cy="238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29" cstate="print">
                      <a:extLst>
                        <a:ext uri="{28A0092B-C50C-407E-A947-70E740481C1C}">
                          <a14:useLocalDpi xmlns:a14="http://schemas.microsoft.com/office/drawing/2010/main" val="0"/>
                        </a:ext>
                      </a:extLst>
                    </a:blip>
                    <a:srcRect b="7344"/>
                    <a:stretch/>
                  </pic:blipFill>
                  <pic:spPr bwMode="auto">
                    <a:xfrm>
                      <a:off x="0" y="0"/>
                      <a:ext cx="2589202" cy="2399063"/>
                    </a:xfrm>
                    <a:prstGeom prst="rect">
                      <a:avLst/>
                    </a:prstGeom>
                    <a:ln>
                      <a:noFill/>
                    </a:ln>
                    <a:extLst>
                      <a:ext uri="{53640926-AAD7-44D8-BBD7-CCE9431645EC}">
                        <a14:shadowObscured xmlns:a14="http://schemas.microsoft.com/office/drawing/2010/main"/>
                      </a:ext>
                    </a:extLst>
                  </pic:spPr>
                </pic:pic>
              </a:graphicData>
            </a:graphic>
          </wp:inline>
        </w:drawing>
      </w:r>
    </w:p>
    <w:p w14:paraId="5EA9F393" w14:textId="77777777" w:rsidR="0012369F" w:rsidRPr="001A69AB" w:rsidRDefault="0012369F" w:rsidP="00D278B9">
      <w:pPr>
        <w:tabs>
          <w:tab w:val="left" w:pos="6924"/>
        </w:tabs>
      </w:pPr>
    </w:p>
    <w:p w14:paraId="1A86E811" w14:textId="4481930A" w:rsidR="0012369F" w:rsidRPr="001A69AB" w:rsidRDefault="0012369F" w:rsidP="00D278B9">
      <w:pPr>
        <w:tabs>
          <w:tab w:val="left" w:pos="6924"/>
        </w:tabs>
      </w:pPr>
    </w:p>
    <w:p w14:paraId="7EA339C4" w14:textId="0381ED50" w:rsidR="005B5FC4" w:rsidRPr="001A69AB" w:rsidRDefault="0012369F" w:rsidP="00D278B9">
      <w:pPr>
        <w:tabs>
          <w:tab w:val="left" w:pos="6924"/>
        </w:tabs>
      </w:pPr>
      <w:r w:rsidRPr="001A69AB">
        <w:rPr>
          <w:noProof/>
        </w:rPr>
        <w:drawing>
          <wp:inline distT="0" distB="0" distL="0" distR="0" wp14:anchorId="001EE878" wp14:editId="0BBCA061">
            <wp:extent cx="2617470" cy="24320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30" cstate="print">
                      <a:extLst>
                        <a:ext uri="{28A0092B-C50C-407E-A947-70E740481C1C}">
                          <a14:useLocalDpi xmlns:a14="http://schemas.microsoft.com/office/drawing/2010/main" val="0"/>
                        </a:ext>
                      </a:extLst>
                    </a:blip>
                    <a:srcRect b="7084"/>
                    <a:stretch/>
                  </pic:blipFill>
                  <pic:spPr bwMode="auto">
                    <a:xfrm>
                      <a:off x="0" y="0"/>
                      <a:ext cx="2632166" cy="2445705"/>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2A79CC50" wp14:editId="55DE84CB">
            <wp:extent cx="2686050" cy="24828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31" cstate="print">
                      <a:extLst>
                        <a:ext uri="{28A0092B-C50C-407E-A947-70E740481C1C}">
                          <a14:useLocalDpi xmlns:a14="http://schemas.microsoft.com/office/drawing/2010/main" val="0"/>
                        </a:ext>
                      </a:extLst>
                    </a:blip>
                    <a:srcRect b="7565"/>
                    <a:stretch/>
                  </pic:blipFill>
                  <pic:spPr bwMode="auto">
                    <a:xfrm>
                      <a:off x="0" y="0"/>
                      <a:ext cx="2715262" cy="2509852"/>
                    </a:xfrm>
                    <a:prstGeom prst="rect">
                      <a:avLst/>
                    </a:prstGeom>
                    <a:ln>
                      <a:noFill/>
                    </a:ln>
                    <a:extLst>
                      <a:ext uri="{53640926-AAD7-44D8-BBD7-CCE9431645EC}">
                        <a14:shadowObscured xmlns:a14="http://schemas.microsoft.com/office/drawing/2010/main"/>
                      </a:ext>
                    </a:extLst>
                  </pic:spPr>
                </pic:pic>
              </a:graphicData>
            </a:graphic>
          </wp:inline>
        </w:drawing>
      </w:r>
    </w:p>
    <w:p w14:paraId="4AC1901C" w14:textId="7EC2624D" w:rsidR="004929A3" w:rsidRPr="001A69AB" w:rsidRDefault="004929A3" w:rsidP="00D278B9">
      <w:pPr>
        <w:tabs>
          <w:tab w:val="left" w:pos="6924"/>
        </w:tabs>
      </w:pPr>
    </w:p>
    <w:p w14:paraId="024225E7" w14:textId="3EB4C132" w:rsidR="004929A3" w:rsidRPr="001A69AB" w:rsidRDefault="004929A3" w:rsidP="00D278B9">
      <w:pPr>
        <w:tabs>
          <w:tab w:val="left" w:pos="6924"/>
        </w:tabs>
      </w:pPr>
    </w:p>
    <w:p w14:paraId="37647070" w14:textId="038C2F37" w:rsidR="004929A3" w:rsidRPr="001A69AB" w:rsidRDefault="006D183D" w:rsidP="00D278B9">
      <w:pPr>
        <w:tabs>
          <w:tab w:val="left" w:pos="6924"/>
        </w:tabs>
      </w:pPr>
      <w:r w:rsidRPr="001A69AB">
        <w:rPr>
          <w:noProof/>
        </w:rPr>
        <w:drawing>
          <wp:inline distT="0" distB="0" distL="0" distR="0" wp14:anchorId="24A07AAF" wp14:editId="15EF7968">
            <wp:extent cx="2901950" cy="2705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rotWithShape="1">
                    <a:blip r:embed="rId32" cstate="print">
                      <a:extLst>
                        <a:ext uri="{28A0092B-C50C-407E-A947-70E740481C1C}">
                          <a14:useLocalDpi xmlns:a14="http://schemas.microsoft.com/office/drawing/2010/main" val="0"/>
                        </a:ext>
                      </a:extLst>
                    </a:blip>
                    <a:srcRect b="6783"/>
                    <a:stretch/>
                  </pic:blipFill>
                  <pic:spPr bwMode="auto">
                    <a:xfrm>
                      <a:off x="0" y="0"/>
                      <a:ext cx="2911002" cy="2713538"/>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33FC00A3" wp14:editId="549804AD">
            <wp:extent cx="2846070" cy="26543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33" cstate="print">
                      <a:extLst>
                        <a:ext uri="{28A0092B-C50C-407E-A947-70E740481C1C}">
                          <a14:useLocalDpi xmlns:a14="http://schemas.microsoft.com/office/drawing/2010/main" val="0"/>
                        </a:ext>
                      </a:extLst>
                    </a:blip>
                    <a:srcRect b="6738"/>
                    <a:stretch/>
                  </pic:blipFill>
                  <pic:spPr bwMode="auto">
                    <a:xfrm>
                      <a:off x="0" y="0"/>
                      <a:ext cx="2861830" cy="2668998"/>
                    </a:xfrm>
                    <a:prstGeom prst="rect">
                      <a:avLst/>
                    </a:prstGeom>
                    <a:ln>
                      <a:noFill/>
                    </a:ln>
                    <a:extLst>
                      <a:ext uri="{53640926-AAD7-44D8-BBD7-CCE9431645EC}">
                        <a14:shadowObscured xmlns:a14="http://schemas.microsoft.com/office/drawing/2010/main"/>
                      </a:ext>
                    </a:extLst>
                  </pic:spPr>
                </pic:pic>
              </a:graphicData>
            </a:graphic>
          </wp:inline>
        </w:drawing>
      </w:r>
    </w:p>
    <w:p w14:paraId="0B8064A1" w14:textId="7BC057E3" w:rsidR="004929A3" w:rsidRPr="001A69AB" w:rsidRDefault="004929A3" w:rsidP="00D278B9">
      <w:pPr>
        <w:tabs>
          <w:tab w:val="left" w:pos="6924"/>
        </w:tabs>
      </w:pPr>
    </w:p>
    <w:p w14:paraId="1CF88C7D" w14:textId="063255FB" w:rsidR="006D183D" w:rsidRPr="001A69AB" w:rsidRDefault="006D183D" w:rsidP="00D278B9">
      <w:pPr>
        <w:tabs>
          <w:tab w:val="left" w:pos="6924"/>
        </w:tabs>
      </w:pPr>
    </w:p>
    <w:p w14:paraId="541924FF" w14:textId="63AD27EC" w:rsidR="006D183D" w:rsidRPr="001A69AB" w:rsidRDefault="006D183D" w:rsidP="00D278B9">
      <w:pPr>
        <w:tabs>
          <w:tab w:val="left" w:pos="6924"/>
        </w:tabs>
      </w:pPr>
    </w:p>
    <w:p w14:paraId="04E1680C" w14:textId="566149A2" w:rsidR="006D183D" w:rsidRPr="001A69AB" w:rsidRDefault="006D183D" w:rsidP="00D278B9">
      <w:pPr>
        <w:tabs>
          <w:tab w:val="left" w:pos="6924"/>
        </w:tabs>
      </w:pPr>
    </w:p>
    <w:p w14:paraId="362F297C" w14:textId="4A575010" w:rsidR="006D183D" w:rsidRPr="001A69AB" w:rsidRDefault="006D183D" w:rsidP="00D278B9">
      <w:pPr>
        <w:tabs>
          <w:tab w:val="left" w:pos="6924"/>
        </w:tabs>
      </w:pPr>
    </w:p>
    <w:p w14:paraId="12A763BC" w14:textId="3D144882" w:rsidR="006D183D" w:rsidRPr="001A69AB" w:rsidRDefault="006D183D" w:rsidP="006D183D">
      <w:pPr>
        <w:pStyle w:val="BodyText"/>
      </w:pPr>
      <w:r w:rsidRPr="001A69AB">
        <w:t>From below figure we will be able to figure it out it doesn’t affect to Quality feature</w:t>
      </w:r>
      <w:r w:rsidR="009C3BCB" w:rsidRPr="001A69AB">
        <w:t xml:space="preserve"> </w:t>
      </w:r>
      <w:r w:rsidR="007B4FF6" w:rsidRPr="001A69AB">
        <w:t>distribution</w:t>
      </w:r>
      <w:r w:rsidRPr="001A69AB">
        <w:t xml:space="preserve"> to Scale and the Outlier removal task.</w:t>
      </w:r>
    </w:p>
    <w:p w14:paraId="3B8BC9E7" w14:textId="7CCD7A48" w:rsidR="006D183D" w:rsidRPr="001A69AB" w:rsidRDefault="006D183D" w:rsidP="006D183D">
      <w:pPr>
        <w:pStyle w:val="BodyText"/>
      </w:pPr>
    </w:p>
    <w:p w14:paraId="71D9146A" w14:textId="154FF715" w:rsidR="006D183D" w:rsidRPr="001A69AB" w:rsidRDefault="006D183D" w:rsidP="006D183D">
      <w:pPr>
        <w:pStyle w:val="BodyText"/>
      </w:pPr>
      <w:r w:rsidRPr="001A69AB">
        <w:rPr>
          <w:noProof/>
        </w:rPr>
        <w:lastRenderedPageBreak/>
        <w:drawing>
          <wp:inline distT="0" distB="0" distL="0" distR="0" wp14:anchorId="797706C9" wp14:editId="7C42DE2B">
            <wp:extent cx="2909570" cy="27241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34" cstate="print">
                      <a:extLst>
                        <a:ext uri="{28A0092B-C50C-407E-A947-70E740481C1C}">
                          <a14:useLocalDpi xmlns:a14="http://schemas.microsoft.com/office/drawing/2010/main" val="0"/>
                        </a:ext>
                      </a:extLst>
                    </a:blip>
                    <a:srcRect b="6373"/>
                    <a:stretch/>
                  </pic:blipFill>
                  <pic:spPr bwMode="auto">
                    <a:xfrm>
                      <a:off x="0" y="0"/>
                      <a:ext cx="2909667" cy="2724241"/>
                    </a:xfrm>
                    <a:prstGeom prst="rect">
                      <a:avLst/>
                    </a:prstGeom>
                    <a:ln>
                      <a:noFill/>
                    </a:ln>
                    <a:extLst>
                      <a:ext uri="{53640926-AAD7-44D8-BBD7-CCE9431645EC}">
                        <a14:shadowObscured xmlns:a14="http://schemas.microsoft.com/office/drawing/2010/main"/>
                      </a:ext>
                    </a:extLst>
                  </pic:spPr>
                </pic:pic>
              </a:graphicData>
            </a:graphic>
          </wp:inline>
        </w:drawing>
      </w:r>
      <w:r w:rsidRPr="001A69AB">
        <w:rPr>
          <w:noProof/>
        </w:rPr>
        <w:drawing>
          <wp:inline distT="0" distB="0" distL="0" distR="0" wp14:anchorId="37C697ED" wp14:editId="368538DC">
            <wp:extent cx="2896235" cy="27114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rotWithShape="1">
                    <a:blip r:embed="rId35" cstate="print">
                      <a:extLst>
                        <a:ext uri="{28A0092B-C50C-407E-A947-70E740481C1C}">
                          <a14:useLocalDpi xmlns:a14="http://schemas.microsoft.com/office/drawing/2010/main" val="0"/>
                        </a:ext>
                      </a:extLst>
                    </a:blip>
                    <a:srcRect b="6380"/>
                    <a:stretch/>
                  </pic:blipFill>
                  <pic:spPr bwMode="auto">
                    <a:xfrm>
                      <a:off x="0" y="0"/>
                      <a:ext cx="2896589" cy="2711781"/>
                    </a:xfrm>
                    <a:prstGeom prst="rect">
                      <a:avLst/>
                    </a:prstGeom>
                    <a:ln>
                      <a:noFill/>
                    </a:ln>
                    <a:extLst>
                      <a:ext uri="{53640926-AAD7-44D8-BBD7-CCE9431645EC}">
                        <a14:shadowObscured xmlns:a14="http://schemas.microsoft.com/office/drawing/2010/main"/>
                      </a:ext>
                    </a:extLst>
                  </pic:spPr>
                </pic:pic>
              </a:graphicData>
            </a:graphic>
          </wp:inline>
        </w:drawing>
      </w:r>
    </w:p>
    <w:p w14:paraId="5D3C1841" w14:textId="657B57EB" w:rsidR="004929A3" w:rsidRPr="001A69AB" w:rsidRDefault="004929A3" w:rsidP="00D278B9">
      <w:pPr>
        <w:tabs>
          <w:tab w:val="left" w:pos="6924"/>
        </w:tabs>
      </w:pPr>
    </w:p>
    <w:p w14:paraId="47E8B833" w14:textId="45EF5099" w:rsidR="004929A3" w:rsidRPr="001A69AB" w:rsidRDefault="004929A3" w:rsidP="00D278B9">
      <w:pPr>
        <w:tabs>
          <w:tab w:val="left" w:pos="6924"/>
        </w:tabs>
      </w:pPr>
    </w:p>
    <w:p w14:paraId="08F3CFC8" w14:textId="04537106" w:rsidR="004929A3" w:rsidRPr="001A69AB" w:rsidRDefault="007B4FF6" w:rsidP="007B4FF6">
      <w:pPr>
        <w:pStyle w:val="BodyText"/>
      </w:pPr>
      <w:r w:rsidRPr="001A69AB">
        <w:t xml:space="preserve">Scaling and outlier removal is very important task when doing ML use case, it </w:t>
      </w:r>
      <w:r w:rsidR="00886870" w:rsidRPr="001A69AB">
        <w:t>will be</w:t>
      </w:r>
      <w:r w:rsidRPr="001A69AB">
        <w:t xml:space="preserve"> helpful to increase performance and the accuracy of the Machine Learning Model.</w:t>
      </w:r>
    </w:p>
    <w:p w14:paraId="1023A742" w14:textId="42D44BAB" w:rsidR="00191118" w:rsidRPr="001A69AB" w:rsidRDefault="00191118" w:rsidP="007B4FF6">
      <w:pPr>
        <w:pStyle w:val="BodyText"/>
      </w:pPr>
    </w:p>
    <w:p w14:paraId="6567BDE7" w14:textId="57ED3E81" w:rsidR="00191118" w:rsidRPr="001A69AB" w:rsidRDefault="00191118" w:rsidP="007B4FF6">
      <w:pPr>
        <w:pStyle w:val="BodyText"/>
      </w:pPr>
    </w:p>
    <w:p w14:paraId="4383B0CE" w14:textId="2E22B5CA" w:rsidR="00191118" w:rsidRPr="001A69AB" w:rsidRDefault="00191118" w:rsidP="007B4FF6">
      <w:pPr>
        <w:pStyle w:val="BodyText"/>
      </w:pPr>
    </w:p>
    <w:p w14:paraId="04A4CFE4" w14:textId="41C81892" w:rsidR="00191118" w:rsidRPr="001A69AB" w:rsidRDefault="00191118" w:rsidP="007B4FF6">
      <w:pPr>
        <w:pStyle w:val="BodyText"/>
      </w:pPr>
    </w:p>
    <w:p w14:paraId="34638277" w14:textId="6890D882" w:rsidR="00191118" w:rsidRPr="001A69AB" w:rsidRDefault="00191118" w:rsidP="007B4FF6">
      <w:pPr>
        <w:pStyle w:val="BodyText"/>
      </w:pPr>
    </w:p>
    <w:p w14:paraId="17CEE5CB" w14:textId="77526C2B" w:rsidR="00191118" w:rsidRPr="001A69AB" w:rsidRDefault="00191118" w:rsidP="007B4FF6">
      <w:pPr>
        <w:pStyle w:val="BodyText"/>
      </w:pPr>
    </w:p>
    <w:p w14:paraId="300C9C24" w14:textId="6ECEE7EB" w:rsidR="00191118" w:rsidRPr="001A69AB" w:rsidRDefault="00191118" w:rsidP="007B4FF6">
      <w:pPr>
        <w:pStyle w:val="BodyText"/>
      </w:pPr>
    </w:p>
    <w:p w14:paraId="12A41038" w14:textId="3B0EF2E9" w:rsidR="00191118" w:rsidRPr="001A69AB" w:rsidRDefault="00191118" w:rsidP="007B4FF6">
      <w:pPr>
        <w:pStyle w:val="BodyText"/>
      </w:pPr>
    </w:p>
    <w:p w14:paraId="4789A1D2" w14:textId="0611D294" w:rsidR="00191118" w:rsidRPr="001A69AB" w:rsidRDefault="00191118" w:rsidP="007B4FF6">
      <w:pPr>
        <w:pStyle w:val="BodyText"/>
      </w:pPr>
    </w:p>
    <w:p w14:paraId="74C830B5" w14:textId="3F0191C1" w:rsidR="00191118" w:rsidRPr="001A69AB" w:rsidRDefault="00191118" w:rsidP="007B4FF6">
      <w:pPr>
        <w:pStyle w:val="BodyText"/>
      </w:pPr>
    </w:p>
    <w:p w14:paraId="3A4178A6" w14:textId="7CBE427B" w:rsidR="00191118" w:rsidRPr="001A69AB" w:rsidRDefault="00191118" w:rsidP="007B4FF6">
      <w:pPr>
        <w:pStyle w:val="BodyText"/>
      </w:pPr>
    </w:p>
    <w:p w14:paraId="2A096225" w14:textId="4506E9DA" w:rsidR="00191118" w:rsidRPr="001A69AB" w:rsidRDefault="00191118" w:rsidP="007B4FF6">
      <w:pPr>
        <w:pStyle w:val="BodyText"/>
      </w:pPr>
    </w:p>
    <w:p w14:paraId="354623D1" w14:textId="5ED8D7AD" w:rsidR="00191118" w:rsidRPr="001A69AB" w:rsidRDefault="00191118" w:rsidP="007B4FF6">
      <w:pPr>
        <w:pStyle w:val="BodyText"/>
      </w:pPr>
    </w:p>
    <w:p w14:paraId="3FD6DE04" w14:textId="311014F3" w:rsidR="00191118" w:rsidRPr="001A69AB" w:rsidRDefault="00191118" w:rsidP="007B4FF6">
      <w:pPr>
        <w:pStyle w:val="BodyText"/>
      </w:pPr>
    </w:p>
    <w:p w14:paraId="51006B6B" w14:textId="1825CA1B" w:rsidR="00191118" w:rsidRPr="001A69AB" w:rsidRDefault="00191118" w:rsidP="007B4FF6">
      <w:pPr>
        <w:pStyle w:val="BodyText"/>
      </w:pPr>
    </w:p>
    <w:p w14:paraId="7CC7264D" w14:textId="7F155686" w:rsidR="00191118" w:rsidRPr="001A69AB" w:rsidRDefault="00191118" w:rsidP="007B4FF6">
      <w:pPr>
        <w:pStyle w:val="BodyText"/>
      </w:pPr>
    </w:p>
    <w:p w14:paraId="70A54AF0" w14:textId="1038C78F" w:rsidR="00191118" w:rsidRPr="001A69AB" w:rsidRDefault="00191118" w:rsidP="007B4FF6">
      <w:pPr>
        <w:pStyle w:val="BodyText"/>
      </w:pPr>
    </w:p>
    <w:p w14:paraId="6D4C81DA" w14:textId="2B1E7E49" w:rsidR="00191118" w:rsidRPr="001A69AB" w:rsidRDefault="00191118" w:rsidP="007B4FF6">
      <w:pPr>
        <w:pStyle w:val="BodyText"/>
      </w:pPr>
    </w:p>
    <w:p w14:paraId="4BDF742F" w14:textId="56791BB8" w:rsidR="00191118" w:rsidRPr="001A69AB" w:rsidRDefault="00191118" w:rsidP="007B4FF6">
      <w:pPr>
        <w:pStyle w:val="BodyText"/>
      </w:pPr>
    </w:p>
    <w:p w14:paraId="7F294A37" w14:textId="6E112128" w:rsidR="00191118" w:rsidRPr="001A69AB" w:rsidRDefault="00191118" w:rsidP="007B4FF6">
      <w:pPr>
        <w:pStyle w:val="BodyText"/>
      </w:pPr>
    </w:p>
    <w:p w14:paraId="2231DB11" w14:textId="6DADE56D" w:rsidR="00191118" w:rsidRPr="001A69AB" w:rsidRDefault="00191118" w:rsidP="007B4FF6">
      <w:pPr>
        <w:pStyle w:val="BodyText"/>
      </w:pPr>
    </w:p>
    <w:p w14:paraId="43478706" w14:textId="2A13D7E8" w:rsidR="00191118" w:rsidRPr="001A69AB" w:rsidRDefault="00191118" w:rsidP="007B4FF6">
      <w:pPr>
        <w:pStyle w:val="BodyText"/>
      </w:pPr>
    </w:p>
    <w:p w14:paraId="564EBA3E" w14:textId="254BC9FF" w:rsidR="00191118" w:rsidRPr="001A69AB" w:rsidRDefault="00191118" w:rsidP="007B4FF6">
      <w:pPr>
        <w:pStyle w:val="BodyText"/>
      </w:pPr>
    </w:p>
    <w:p w14:paraId="6790FD92" w14:textId="405CC43F" w:rsidR="00191118" w:rsidRPr="001A69AB" w:rsidRDefault="00191118" w:rsidP="007B4FF6">
      <w:pPr>
        <w:pStyle w:val="BodyText"/>
      </w:pPr>
    </w:p>
    <w:p w14:paraId="41E1888B" w14:textId="0440064E" w:rsidR="00191118" w:rsidRPr="001A69AB" w:rsidRDefault="00191118" w:rsidP="007B4FF6">
      <w:pPr>
        <w:pStyle w:val="BodyText"/>
      </w:pPr>
    </w:p>
    <w:p w14:paraId="273E8E97" w14:textId="25F10FCC" w:rsidR="00191118" w:rsidRPr="001A69AB" w:rsidRDefault="00191118" w:rsidP="007B4FF6">
      <w:pPr>
        <w:pStyle w:val="BodyText"/>
      </w:pPr>
    </w:p>
    <w:p w14:paraId="2BF7CFE4" w14:textId="0D7ED0BF" w:rsidR="00191118" w:rsidRPr="001A69AB" w:rsidRDefault="00191118" w:rsidP="007B4FF6">
      <w:pPr>
        <w:pStyle w:val="BodyText"/>
      </w:pPr>
    </w:p>
    <w:p w14:paraId="551AF7FE" w14:textId="06A8A57E" w:rsidR="0086044C" w:rsidRPr="001A69AB" w:rsidRDefault="0086044C" w:rsidP="007B4FF6">
      <w:pPr>
        <w:pStyle w:val="BodyText"/>
      </w:pPr>
    </w:p>
    <w:p w14:paraId="0EE17A90" w14:textId="7B27AB18" w:rsidR="0086044C" w:rsidRPr="001A69AB" w:rsidRDefault="0086044C" w:rsidP="007B4FF6">
      <w:pPr>
        <w:pStyle w:val="BodyText"/>
      </w:pPr>
    </w:p>
    <w:p w14:paraId="3BDBAE2E" w14:textId="77777777" w:rsidR="0086044C" w:rsidRPr="001A69AB" w:rsidRDefault="0086044C" w:rsidP="007B4FF6">
      <w:pPr>
        <w:pStyle w:val="BodyText"/>
      </w:pPr>
    </w:p>
    <w:p w14:paraId="5C0FDCA4" w14:textId="67907597" w:rsidR="00191118" w:rsidRPr="001A69AB" w:rsidRDefault="00191118" w:rsidP="007B4FF6">
      <w:pPr>
        <w:pStyle w:val="BodyText"/>
      </w:pPr>
    </w:p>
    <w:p w14:paraId="2BFBFEEB" w14:textId="7D6F47C5" w:rsidR="00191118" w:rsidRPr="001A69AB" w:rsidRDefault="00191118" w:rsidP="007B4FF6">
      <w:pPr>
        <w:pStyle w:val="BodyText"/>
      </w:pPr>
    </w:p>
    <w:p w14:paraId="31215EEE" w14:textId="6843AECB" w:rsidR="00191118" w:rsidRPr="001A69AB" w:rsidRDefault="00191118" w:rsidP="007B4FF6">
      <w:pPr>
        <w:pStyle w:val="BodyText"/>
      </w:pPr>
    </w:p>
    <w:p w14:paraId="079595E4" w14:textId="10A3EDC6" w:rsidR="00191118" w:rsidRPr="001A69AB" w:rsidRDefault="00191118" w:rsidP="007B4FF6">
      <w:pPr>
        <w:pStyle w:val="BodyText"/>
      </w:pPr>
    </w:p>
    <w:p w14:paraId="4A7DDA00" w14:textId="592102EC" w:rsidR="00191118" w:rsidRPr="001A69AB" w:rsidRDefault="00191118" w:rsidP="007B4FF6">
      <w:pPr>
        <w:pStyle w:val="BodyText"/>
      </w:pPr>
    </w:p>
    <w:p w14:paraId="6279F82A" w14:textId="1B898F66" w:rsidR="00191118" w:rsidRPr="00D05850" w:rsidRDefault="00191118" w:rsidP="00191118">
      <w:pPr>
        <w:pStyle w:val="Heading2"/>
      </w:pPr>
      <w:r w:rsidRPr="00D05850">
        <w:lastRenderedPageBreak/>
        <w:t>Define the number of cluster centers</w:t>
      </w:r>
    </w:p>
    <w:p w14:paraId="074EEE09" w14:textId="7A0E88A9" w:rsidR="00191118" w:rsidRPr="00D05850" w:rsidRDefault="00191118" w:rsidP="00191118">
      <w:pPr>
        <w:pStyle w:val="BodyText"/>
        <w:rPr>
          <w:u w:val="single"/>
        </w:rPr>
      </w:pPr>
    </w:p>
    <w:p w14:paraId="1A9DC0D8" w14:textId="4158426F" w:rsidR="00191118" w:rsidRPr="00D05850" w:rsidRDefault="00191118" w:rsidP="00191118">
      <w:pPr>
        <w:pStyle w:val="BodyText"/>
        <w:rPr>
          <w:b/>
          <w:bCs/>
          <w:u w:val="single"/>
        </w:rPr>
      </w:pPr>
      <w:r w:rsidRPr="00D05850">
        <w:rPr>
          <w:b/>
          <w:bCs/>
          <w:u w:val="single"/>
        </w:rPr>
        <w:t>Manual Method</w:t>
      </w:r>
    </w:p>
    <w:p w14:paraId="7DF5C758" w14:textId="512A16E1" w:rsidR="00A574DE" w:rsidRPr="00D05850" w:rsidRDefault="00A574DE" w:rsidP="00191118">
      <w:pPr>
        <w:pStyle w:val="BodyText"/>
        <w:rPr>
          <w:b/>
          <w:bCs/>
          <w:u w:val="single"/>
        </w:rPr>
      </w:pPr>
    </w:p>
    <w:p w14:paraId="13F403E8" w14:textId="34CD2E8B" w:rsidR="00A574DE" w:rsidRPr="004F176F" w:rsidRDefault="006B360A" w:rsidP="00191118">
      <w:pPr>
        <w:pStyle w:val="BodyText"/>
      </w:pPr>
      <w:r w:rsidRPr="004F176F">
        <w:t>This red wine dataset originally consisted with 1-10 range qualities but in this dataset, we will be able to detect 4 qualities which are 5,6,7 and 8. So there will be four clusters in this data frame and further clarification we must process with different methods and techniques to evaluate number of clusters in this red wine dataset.</w:t>
      </w:r>
    </w:p>
    <w:p w14:paraId="24AEF3E1" w14:textId="77777777" w:rsidR="006B360A" w:rsidRPr="00D05850" w:rsidRDefault="006B360A" w:rsidP="00191118">
      <w:pPr>
        <w:pStyle w:val="BodyText"/>
        <w:rPr>
          <w:u w:val="single"/>
        </w:rPr>
      </w:pPr>
    </w:p>
    <w:p w14:paraId="15F36DBC" w14:textId="36C592B3" w:rsidR="00A574DE" w:rsidRPr="00D05850" w:rsidRDefault="00A574DE" w:rsidP="00191118">
      <w:pPr>
        <w:pStyle w:val="BodyText"/>
        <w:rPr>
          <w:b/>
          <w:bCs/>
          <w:u w:val="single"/>
        </w:rPr>
      </w:pPr>
    </w:p>
    <w:p w14:paraId="5499A8DB" w14:textId="2391698D" w:rsidR="00A574DE" w:rsidRPr="00D05850" w:rsidRDefault="00A574DE" w:rsidP="00191118">
      <w:pPr>
        <w:pStyle w:val="BodyText"/>
        <w:rPr>
          <w:b/>
          <w:bCs/>
          <w:u w:val="single"/>
        </w:rPr>
      </w:pPr>
      <w:r w:rsidRPr="00D05850">
        <w:rPr>
          <w:b/>
          <w:bCs/>
          <w:u w:val="single"/>
        </w:rPr>
        <w:t>Automated Methods</w:t>
      </w:r>
    </w:p>
    <w:p w14:paraId="1C8B1340" w14:textId="1E6E4D9A" w:rsidR="00A574DE" w:rsidRPr="00D05850" w:rsidRDefault="00A574DE" w:rsidP="00191118">
      <w:pPr>
        <w:pStyle w:val="BodyText"/>
        <w:rPr>
          <w:b/>
          <w:bCs/>
          <w:u w:val="single"/>
        </w:rPr>
      </w:pPr>
    </w:p>
    <w:p w14:paraId="08A3CE23" w14:textId="4B31E14D" w:rsidR="00A574DE" w:rsidRPr="004F176F" w:rsidRDefault="00A574DE" w:rsidP="00191118">
      <w:pPr>
        <w:pStyle w:val="BodyText"/>
        <w:rPr>
          <w:b/>
          <w:bCs/>
        </w:rPr>
      </w:pPr>
      <w:r w:rsidRPr="004F176F">
        <w:rPr>
          <w:b/>
          <w:bCs/>
        </w:rPr>
        <w:t>1.NBclust</w:t>
      </w:r>
    </w:p>
    <w:p w14:paraId="539D30EC" w14:textId="65E0B035" w:rsidR="00A574DE" w:rsidRPr="004F176F" w:rsidRDefault="00A574DE" w:rsidP="00A574DE">
      <w:pPr>
        <w:pStyle w:val="BodyText"/>
        <w:jc w:val="center"/>
        <w:rPr>
          <w:b/>
          <w:bCs/>
        </w:rPr>
      </w:pPr>
      <w:r w:rsidRPr="004F176F">
        <w:rPr>
          <w:b/>
          <w:bCs/>
          <w:noProof/>
        </w:rPr>
        <w:drawing>
          <wp:inline distT="0" distB="0" distL="0" distR="0" wp14:anchorId="77D4E067" wp14:editId="1FF0F1A2">
            <wp:extent cx="6645910" cy="629221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6"/>
                    <a:stretch>
                      <a:fillRect/>
                    </a:stretch>
                  </pic:blipFill>
                  <pic:spPr>
                    <a:xfrm>
                      <a:off x="0" y="0"/>
                      <a:ext cx="6645910" cy="6292215"/>
                    </a:xfrm>
                    <a:prstGeom prst="rect">
                      <a:avLst/>
                    </a:prstGeom>
                  </pic:spPr>
                </pic:pic>
              </a:graphicData>
            </a:graphic>
          </wp:inline>
        </w:drawing>
      </w:r>
    </w:p>
    <w:p w14:paraId="3C9E5215" w14:textId="7DB46062" w:rsidR="00A574DE" w:rsidRPr="004F176F" w:rsidRDefault="00A574DE" w:rsidP="00191118">
      <w:pPr>
        <w:pStyle w:val="BodyText"/>
        <w:rPr>
          <w:b/>
          <w:bCs/>
        </w:rPr>
      </w:pPr>
      <w:r w:rsidRPr="004F176F">
        <w:rPr>
          <w:b/>
          <w:bCs/>
        </w:rPr>
        <w:tab/>
      </w:r>
    </w:p>
    <w:p w14:paraId="0BE284DE" w14:textId="0C0FF678" w:rsidR="0031764B" w:rsidRPr="004F176F" w:rsidRDefault="0031764B" w:rsidP="00191118">
      <w:pPr>
        <w:pStyle w:val="BodyText"/>
        <w:rPr>
          <w:b/>
          <w:bCs/>
        </w:rPr>
      </w:pPr>
    </w:p>
    <w:p w14:paraId="5B6F0773" w14:textId="4D7DA6E9" w:rsidR="0031764B" w:rsidRPr="004F176F" w:rsidRDefault="0031764B" w:rsidP="00191118">
      <w:pPr>
        <w:pStyle w:val="BodyText"/>
        <w:rPr>
          <w:b/>
          <w:bCs/>
        </w:rPr>
      </w:pPr>
    </w:p>
    <w:p w14:paraId="68791434" w14:textId="08090DBF" w:rsidR="0031764B" w:rsidRPr="004F176F" w:rsidRDefault="0031764B" w:rsidP="00191118">
      <w:pPr>
        <w:pStyle w:val="BodyText"/>
        <w:rPr>
          <w:b/>
          <w:bCs/>
        </w:rPr>
      </w:pPr>
    </w:p>
    <w:p w14:paraId="5E611FB8" w14:textId="4F0AACAF" w:rsidR="0031764B" w:rsidRPr="00D05850" w:rsidRDefault="0031764B" w:rsidP="00191118">
      <w:pPr>
        <w:pStyle w:val="BodyText"/>
        <w:rPr>
          <w:b/>
          <w:bCs/>
          <w:u w:val="single"/>
        </w:rPr>
      </w:pPr>
    </w:p>
    <w:p w14:paraId="678FA36B" w14:textId="77777777" w:rsidR="0031764B" w:rsidRPr="00D05850" w:rsidRDefault="0031764B" w:rsidP="00191118">
      <w:pPr>
        <w:pStyle w:val="BodyText"/>
        <w:rPr>
          <w:b/>
          <w:bCs/>
          <w:u w:val="single"/>
        </w:rPr>
      </w:pPr>
    </w:p>
    <w:p w14:paraId="560E2846" w14:textId="20BFB5FD" w:rsidR="00A574DE" w:rsidRPr="004F176F" w:rsidRDefault="00A574DE" w:rsidP="00A574DE">
      <w:pPr>
        <w:pStyle w:val="BodyText"/>
        <w:ind w:firstLine="720"/>
        <w:rPr>
          <w:b/>
          <w:bCs/>
        </w:rPr>
      </w:pPr>
      <w:r w:rsidRPr="004F176F">
        <w:rPr>
          <w:b/>
          <w:bCs/>
        </w:rPr>
        <w:lastRenderedPageBreak/>
        <w:t>i. Euclidian Distance</w:t>
      </w:r>
    </w:p>
    <w:p w14:paraId="1B504DE9" w14:textId="72C99CD0" w:rsidR="00A574DE" w:rsidRPr="004F176F" w:rsidRDefault="00A574DE" w:rsidP="00A574DE">
      <w:pPr>
        <w:pStyle w:val="BodyText"/>
        <w:ind w:firstLine="720"/>
        <w:rPr>
          <w:b/>
          <w:bCs/>
        </w:rPr>
      </w:pPr>
    </w:p>
    <w:p w14:paraId="3B91C81B" w14:textId="3F7C63CD" w:rsidR="00A574DE" w:rsidRPr="004F176F" w:rsidRDefault="00E8532F" w:rsidP="00E8532F">
      <w:pPr>
        <w:pStyle w:val="BodyText"/>
        <w:ind w:firstLine="720"/>
        <w:jc w:val="center"/>
        <w:rPr>
          <w:b/>
          <w:bCs/>
        </w:rPr>
      </w:pPr>
      <w:r w:rsidRPr="004F176F">
        <w:rPr>
          <w:noProof/>
        </w:rPr>
        <w:drawing>
          <wp:inline distT="0" distB="0" distL="0" distR="0" wp14:anchorId="76ED75F8" wp14:editId="013E34E5">
            <wp:extent cx="3063240" cy="1933935"/>
            <wp:effectExtent l="0" t="0" r="0" b="0"/>
            <wp:docPr id="6" name="Picture 6" descr="Calculate Euclidean Distance in TensorFlow: A Step Guide - TensorFlow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lculate Euclidean Distance in TensorFlow: A Step Guide - TensorFlow  Tutorial"/>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79995" cy="1944513"/>
                    </a:xfrm>
                    <a:prstGeom prst="rect">
                      <a:avLst/>
                    </a:prstGeom>
                    <a:noFill/>
                    <a:ln>
                      <a:noFill/>
                    </a:ln>
                  </pic:spPr>
                </pic:pic>
              </a:graphicData>
            </a:graphic>
          </wp:inline>
        </w:drawing>
      </w:r>
    </w:p>
    <w:p w14:paraId="67E680BE" w14:textId="10E5D869" w:rsidR="00A574DE" w:rsidRPr="004F176F" w:rsidRDefault="00A574DE" w:rsidP="00191118">
      <w:pPr>
        <w:pStyle w:val="BodyText"/>
        <w:rPr>
          <w:b/>
          <w:bCs/>
        </w:rPr>
      </w:pPr>
    </w:p>
    <w:p w14:paraId="5CABF063" w14:textId="77777777" w:rsidR="00A574DE" w:rsidRPr="004F176F" w:rsidRDefault="00A574DE" w:rsidP="00191118">
      <w:pPr>
        <w:pStyle w:val="BodyText"/>
        <w:rPr>
          <w:b/>
          <w:bCs/>
        </w:rPr>
      </w:pPr>
    </w:p>
    <w:p w14:paraId="44DBEFA5" w14:textId="44855BEA" w:rsidR="00886870" w:rsidRPr="004F176F" w:rsidRDefault="00886870" w:rsidP="007B4FF6">
      <w:pPr>
        <w:pStyle w:val="BodyText"/>
      </w:pPr>
    </w:p>
    <w:p w14:paraId="4B240B14" w14:textId="649303C4" w:rsidR="00886870" w:rsidRPr="004F176F" w:rsidRDefault="00477637" w:rsidP="00477637">
      <w:pPr>
        <w:pStyle w:val="BodyText"/>
        <w:jc w:val="center"/>
      </w:pPr>
      <w:r w:rsidRPr="004F176F">
        <w:rPr>
          <w:noProof/>
        </w:rPr>
        <w:drawing>
          <wp:inline distT="0" distB="0" distL="0" distR="0" wp14:anchorId="7704556F" wp14:editId="3B3DFEE6">
            <wp:extent cx="6645910" cy="5518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45910" cy="551815"/>
                    </a:xfrm>
                    <a:prstGeom prst="rect">
                      <a:avLst/>
                    </a:prstGeom>
                  </pic:spPr>
                </pic:pic>
              </a:graphicData>
            </a:graphic>
          </wp:inline>
        </w:drawing>
      </w:r>
    </w:p>
    <w:p w14:paraId="1DB3101C" w14:textId="797DB379" w:rsidR="00886870" w:rsidRPr="004F176F" w:rsidRDefault="00886870" w:rsidP="007B4FF6">
      <w:pPr>
        <w:pStyle w:val="BodyText"/>
      </w:pPr>
    </w:p>
    <w:p w14:paraId="665B16BA" w14:textId="3A95A8E0" w:rsidR="00886870" w:rsidRPr="004F176F" w:rsidRDefault="00477637" w:rsidP="00477637">
      <w:pPr>
        <w:pStyle w:val="BodyText"/>
        <w:jc w:val="center"/>
      </w:pPr>
      <w:r w:rsidRPr="004F176F">
        <w:rPr>
          <w:noProof/>
        </w:rPr>
        <w:drawing>
          <wp:inline distT="0" distB="0" distL="0" distR="0" wp14:anchorId="1A7C60A2" wp14:editId="6A803233">
            <wp:extent cx="6645910" cy="102489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9"/>
                    <a:stretch>
                      <a:fillRect/>
                    </a:stretch>
                  </pic:blipFill>
                  <pic:spPr>
                    <a:xfrm>
                      <a:off x="0" y="0"/>
                      <a:ext cx="6645910" cy="1024890"/>
                    </a:xfrm>
                    <a:prstGeom prst="rect">
                      <a:avLst/>
                    </a:prstGeom>
                  </pic:spPr>
                </pic:pic>
              </a:graphicData>
            </a:graphic>
          </wp:inline>
        </w:drawing>
      </w:r>
    </w:p>
    <w:p w14:paraId="6B891C64" w14:textId="06132BFB" w:rsidR="00886870" w:rsidRPr="004F176F" w:rsidRDefault="00886870" w:rsidP="007B4FF6">
      <w:pPr>
        <w:pStyle w:val="BodyText"/>
      </w:pPr>
    </w:p>
    <w:p w14:paraId="3A4C197A" w14:textId="1C07235E" w:rsidR="00886870" w:rsidRPr="004F176F" w:rsidRDefault="00477637" w:rsidP="00477637">
      <w:pPr>
        <w:pStyle w:val="BodyText"/>
        <w:jc w:val="center"/>
      </w:pPr>
      <w:r w:rsidRPr="004F176F">
        <w:rPr>
          <w:noProof/>
        </w:rPr>
        <w:drawing>
          <wp:inline distT="0" distB="0" distL="0" distR="0" wp14:anchorId="37F2545B" wp14:editId="07C2F83D">
            <wp:extent cx="3741420" cy="3741420"/>
            <wp:effectExtent l="0" t="0" r="0" b="0"/>
            <wp:docPr id="11" name="Picture 1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 histo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741743" cy="3741743"/>
                    </a:xfrm>
                    <a:prstGeom prst="rect">
                      <a:avLst/>
                    </a:prstGeom>
                  </pic:spPr>
                </pic:pic>
              </a:graphicData>
            </a:graphic>
          </wp:inline>
        </w:drawing>
      </w:r>
    </w:p>
    <w:p w14:paraId="58E49AEC" w14:textId="55183E67" w:rsidR="001B4123" w:rsidRPr="004F176F" w:rsidRDefault="001B4123" w:rsidP="00477637">
      <w:pPr>
        <w:pStyle w:val="BodyText"/>
        <w:jc w:val="center"/>
      </w:pPr>
    </w:p>
    <w:p w14:paraId="1E1EDA20" w14:textId="0C800123" w:rsidR="001B4123" w:rsidRPr="004F176F" w:rsidRDefault="001B4123" w:rsidP="00477637">
      <w:pPr>
        <w:pStyle w:val="BodyText"/>
        <w:jc w:val="center"/>
      </w:pPr>
      <w:r w:rsidRPr="004F176F">
        <w:rPr>
          <w:noProof/>
        </w:rPr>
        <w:lastRenderedPageBreak/>
        <w:drawing>
          <wp:inline distT="0" distB="0" distL="0" distR="0" wp14:anchorId="25B8593C" wp14:editId="63E38B95">
            <wp:extent cx="6559005" cy="364236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41"/>
                    <a:stretch>
                      <a:fillRect/>
                    </a:stretch>
                  </pic:blipFill>
                  <pic:spPr>
                    <a:xfrm>
                      <a:off x="0" y="0"/>
                      <a:ext cx="6577661" cy="3652720"/>
                    </a:xfrm>
                    <a:prstGeom prst="rect">
                      <a:avLst/>
                    </a:prstGeom>
                  </pic:spPr>
                </pic:pic>
              </a:graphicData>
            </a:graphic>
          </wp:inline>
        </w:drawing>
      </w:r>
    </w:p>
    <w:p w14:paraId="2C5017D9" w14:textId="17AFB16F" w:rsidR="00886870" w:rsidRPr="004F176F" w:rsidRDefault="00886870" w:rsidP="007B4FF6">
      <w:pPr>
        <w:pStyle w:val="BodyText"/>
      </w:pPr>
    </w:p>
    <w:p w14:paraId="4A369B62" w14:textId="2BF3D0F3" w:rsidR="00886870" w:rsidRPr="004F176F" w:rsidRDefault="00886870" w:rsidP="007B4FF6">
      <w:pPr>
        <w:pStyle w:val="BodyText"/>
      </w:pPr>
    </w:p>
    <w:p w14:paraId="43A3C5A8" w14:textId="7CE28D87" w:rsidR="00886870" w:rsidRPr="004F176F" w:rsidRDefault="00886870" w:rsidP="007B4FF6">
      <w:pPr>
        <w:pStyle w:val="BodyText"/>
      </w:pPr>
    </w:p>
    <w:p w14:paraId="1A5C6988" w14:textId="63503755" w:rsidR="00886870" w:rsidRPr="004F176F" w:rsidRDefault="002164C2" w:rsidP="007B4FF6">
      <w:pPr>
        <w:pStyle w:val="BodyText"/>
        <w:rPr>
          <w:b/>
          <w:bCs/>
        </w:rPr>
      </w:pPr>
      <w:r w:rsidRPr="004F176F">
        <w:tab/>
      </w:r>
      <w:r w:rsidRPr="004F176F">
        <w:rPr>
          <w:b/>
          <w:bCs/>
        </w:rPr>
        <w:t xml:space="preserve">ii. </w:t>
      </w:r>
      <w:r w:rsidR="00750906" w:rsidRPr="004F176F">
        <w:rPr>
          <w:b/>
          <w:bCs/>
        </w:rPr>
        <w:t>Manhattan</w:t>
      </w:r>
      <w:r w:rsidRPr="004F176F">
        <w:rPr>
          <w:b/>
          <w:bCs/>
        </w:rPr>
        <w:t xml:space="preserve"> Distance</w:t>
      </w:r>
    </w:p>
    <w:p w14:paraId="26EA2EFA" w14:textId="0118EBD7" w:rsidR="00886870" w:rsidRPr="004F176F" w:rsidRDefault="00886870" w:rsidP="007B4FF6">
      <w:pPr>
        <w:pStyle w:val="BodyText"/>
      </w:pPr>
    </w:p>
    <w:p w14:paraId="341C415E" w14:textId="2212388C" w:rsidR="00886870" w:rsidRPr="004F176F" w:rsidRDefault="002164C2" w:rsidP="007B4FF6">
      <w:pPr>
        <w:pStyle w:val="BodyText"/>
      </w:pPr>
      <w:r w:rsidRPr="004F176F">
        <w:rPr>
          <w:noProof/>
        </w:rPr>
        <w:drawing>
          <wp:inline distT="0" distB="0" distL="0" distR="0" wp14:anchorId="2D922228" wp14:editId="32487DE3">
            <wp:extent cx="6645910" cy="152019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2"/>
                    <a:stretch>
                      <a:fillRect/>
                    </a:stretch>
                  </pic:blipFill>
                  <pic:spPr>
                    <a:xfrm>
                      <a:off x="0" y="0"/>
                      <a:ext cx="6645910" cy="1520190"/>
                    </a:xfrm>
                    <a:prstGeom prst="rect">
                      <a:avLst/>
                    </a:prstGeom>
                  </pic:spPr>
                </pic:pic>
              </a:graphicData>
            </a:graphic>
          </wp:inline>
        </w:drawing>
      </w:r>
    </w:p>
    <w:p w14:paraId="3010067C" w14:textId="71D5A2A7" w:rsidR="002164C2" w:rsidRPr="004F176F" w:rsidRDefault="002164C2" w:rsidP="007B4FF6">
      <w:pPr>
        <w:pStyle w:val="BodyText"/>
      </w:pPr>
    </w:p>
    <w:p w14:paraId="2BCDD82E" w14:textId="62FAA384" w:rsidR="002164C2" w:rsidRPr="004F176F" w:rsidRDefault="002164C2" w:rsidP="002164C2">
      <w:pPr>
        <w:pStyle w:val="BodyText"/>
        <w:jc w:val="center"/>
      </w:pPr>
      <w:r w:rsidRPr="004F176F">
        <w:rPr>
          <w:noProof/>
        </w:rPr>
        <w:drawing>
          <wp:inline distT="0" distB="0" distL="0" distR="0" wp14:anchorId="445FEA53" wp14:editId="23792907">
            <wp:extent cx="3261360" cy="3261360"/>
            <wp:effectExtent l="0" t="0" r="0" b="0"/>
            <wp:docPr id="26" name="Picture 26"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diagram&#10;&#10;Description automatically generated with medium confidenc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61641" cy="3261641"/>
                    </a:xfrm>
                    <a:prstGeom prst="rect">
                      <a:avLst/>
                    </a:prstGeom>
                  </pic:spPr>
                </pic:pic>
              </a:graphicData>
            </a:graphic>
          </wp:inline>
        </w:drawing>
      </w:r>
    </w:p>
    <w:p w14:paraId="357147D0" w14:textId="10EB7917" w:rsidR="00886870" w:rsidRPr="004F176F" w:rsidRDefault="00886870" w:rsidP="007B4FF6">
      <w:pPr>
        <w:pStyle w:val="BodyText"/>
      </w:pPr>
    </w:p>
    <w:p w14:paraId="34911D28" w14:textId="32169F46" w:rsidR="00671BD6" w:rsidRPr="004F176F" w:rsidRDefault="00671BD6" w:rsidP="007B4FF6">
      <w:pPr>
        <w:pStyle w:val="BodyText"/>
      </w:pPr>
      <w:r w:rsidRPr="004F176F">
        <w:rPr>
          <w:noProof/>
        </w:rPr>
        <w:lastRenderedPageBreak/>
        <w:drawing>
          <wp:inline distT="0" distB="0" distL="0" distR="0" wp14:anchorId="1FF019E9" wp14:editId="186AC46E">
            <wp:extent cx="6645910" cy="3745865"/>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4"/>
                    <a:stretch>
                      <a:fillRect/>
                    </a:stretch>
                  </pic:blipFill>
                  <pic:spPr>
                    <a:xfrm>
                      <a:off x="0" y="0"/>
                      <a:ext cx="6645910" cy="3745865"/>
                    </a:xfrm>
                    <a:prstGeom prst="rect">
                      <a:avLst/>
                    </a:prstGeom>
                  </pic:spPr>
                </pic:pic>
              </a:graphicData>
            </a:graphic>
          </wp:inline>
        </w:drawing>
      </w:r>
    </w:p>
    <w:p w14:paraId="28E90045" w14:textId="0DBC279E" w:rsidR="00E14E5B" w:rsidRPr="004F176F" w:rsidRDefault="00E14E5B" w:rsidP="007B4FF6">
      <w:pPr>
        <w:pStyle w:val="BodyText"/>
      </w:pPr>
    </w:p>
    <w:p w14:paraId="064895FE" w14:textId="29AEF097" w:rsidR="00E14E5B" w:rsidRPr="004F176F" w:rsidRDefault="00E14E5B" w:rsidP="007B4FF6">
      <w:pPr>
        <w:pStyle w:val="BodyText"/>
      </w:pPr>
    </w:p>
    <w:p w14:paraId="375096FD" w14:textId="29BD425A" w:rsidR="00E14E5B" w:rsidRPr="004F176F" w:rsidRDefault="00E14E5B" w:rsidP="007B4FF6">
      <w:pPr>
        <w:pStyle w:val="BodyText"/>
      </w:pPr>
    </w:p>
    <w:p w14:paraId="5CA73363" w14:textId="156B3BC1" w:rsidR="00E14E5B" w:rsidRPr="004F176F" w:rsidRDefault="00E14E5B" w:rsidP="007B4FF6">
      <w:pPr>
        <w:pStyle w:val="BodyText"/>
      </w:pPr>
    </w:p>
    <w:p w14:paraId="4DE005F9" w14:textId="2651F767" w:rsidR="00E14E5B" w:rsidRPr="004F176F" w:rsidRDefault="00E14E5B" w:rsidP="007B4FF6">
      <w:pPr>
        <w:pStyle w:val="BodyText"/>
      </w:pPr>
    </w:p>
    <w:p w14:paraId="318CEB02" w14:textId="0620753C" w:rsidR="00E14E5B" w:rsidRPr="004F176F" w:rsidRDefault="00E14E5B" w:rsidP="007B4FF6">
      <w:pPr>
        <w:pStyle w:val="BodyText"/>
      </w:pPr>
    </w:p>
    <w:p w14:paraId="263E398B" w14:textId="3C324C8F" w:rsidR="00E14E5B" w:rsidRPr="004F176F" w:rsidRDefault="00E14E5B" w:rsidP="007B4FF6">
      <w:pPr>
        <w:pStyle w:val="BodyText"/>
      </w:pPr>
    </w:p>
    <w:p w14:paraId="70AFD33A" w14:textId="24474AA3" w:rsidR="00E14E5B" w:rsidRPr="004F176F" w:rsidRDefault="00E14E5B" w:rsidP="007B4FF6">
      <w:pPr>
        <w:pStyle w:val="BodyText"/>
      </w:pPr>
    </w:p>
    <w:p w14:paraId="5E071EB6" w14:textId="5232219B" w:rsidR="00E14E5B" w:rsidRPr="004F176F" w:rsidRDefault="00E14E5B" w:rsidP="007B4FF6">
      <w:pPr>
        <w:pStyle w:val="BodyText"/>
      </w:pPr>
    </w:p>
    <w:p w14:paraId="684009F4" w14:textId="7BCABCE3" w:rsidR="00E14E5B" w:rsidRPr="004F176F" w:rsidRDefault="00E14E5B" w:rsidP="007B4FF6">
      <w:pPr>
        <w:pStyle w:val="BodyText"/>
      </w:pPr>
    </w:p>
    <w:p w14:paraId="2BBD5C35" w14:textId="1A872DF4" w:rsidR="00E14E5B" w:rsidRPr="004F176F" w:rsidRDefault="00E14E5B" w:rsidP="007B4FF6">
      <w:pPr>
        <w:pStyle w:val="BodyText"/>
      </w:pPr>
    </w:p>
    <w:p w14:paraId="4EFAB52B" w14:textId="03051010" w:rsidR="00E14E5B" w:rsidRPr="004F176F" w:rsidRDefault="00E14E5B" w:rsidP="007B4FF6">
      <w:pPr>
        <w:pStyle w:val="BodyText"/>
      </w:pPr>
    </w:p>
    <w:p w14:paraId="7445D654" w14:textId="363C4E47" w:rsidR="00E14E5B" w:rsidRPr="004F176F" w:rsidRDefault="00E14E5B" w:rsidP="007B4FF6">
      <w:pPr>
        <w:pStyle w:val="BodyText"/>
      </w:pPr>
    </w:p>
    <w:p w14:paraId="4293CAA4" w14:textId="3AD1CF0B" w:rsidR="00E14E5B" w:rsidRPr="004F176F" w:rsidRDefault="00E14E5B" w:rsidP="007B4FF6">
      <w:pPr>
        <w:pStyle w:val="BodyText"/>
      </w:pPr>
    </w:p>
    <w:p w14:paraId="1E00AE31" w14:textId="1B27556F" w:rsidR="00E14E5B" w:rsidRPr="004F176F" w:rsidRDefault="00E14E5B" w:rsidP="007B4FF6">
      <w:pPr>
        <w:pStyle w:val="BodyText"/>
      </w:pPr>
    </w:p>
    <w:p w14:paraId="4F054FAD" w14:textId="19CE7D36" w:rsidR="00E14E5B" w:rsidRPr="004F176F" w:rsidRDefault="00E14E5B" w:rsidP="007B4FF6">
      <w:pPr>
        <w:pStyle w:val="BodyText"/>
      </w:pPr>
    </w:p>
    <w:p w14:paraId="21A64088" w14:textId="020678ED" w:rsidR="00E14E5B" w:rsidRPr="004F176F" w:rsidRDefault="00E14E5B" w:rsidP="007B4FF6">
      <w:pPr>
        <w:pStyle w:val="BodyText"/>
      </w:pPr>
    </w:p>
    <w:p w14:paraId="4D59D591" w14:textId="0A6301BC" w:rsidR="00E14E5B" w:rsidRPr="004F176F" w:rsidRDefault="00E14E5B" w:rsidP="007B4FF6">
      <w:pPr>
        <w:pStyle w:val="BodyText"/>
      </w:pPr>
    </w:p>
    <w:p w14:paraId="13463C8D" w14:textId="088DA9FE" w:rsidR="00E14E5B" w:rsidRPr="004F176F" w:rsidRDefault="00E14E5B" w:rsidP="007B4FF6">
      <w:pPr>
        <w:pStyle w:val="BodyText"/>
      </w:pPr>
    </w:p>
    <w:p w14:paraId="3DBF34AA" w14:textId="6B542ADB" w:rsidR="00E14E5B" w:rsidRPr="004F176F" w:rsidRDefault="00E14E5B" w:rsidP="007B4FF6">
      <w:pPr>
        <w:pStyle w:val="BodyText"/>
      </w:pPr>
    </w:p>
    <w:p w14:paraId="16FD103E" w14:textId="0564D798" w:rsidR="00E14E5B" w:rsidRPr="004F176F" w:rsidRDefault="00E14E5B" w:rsidP="007B4FF6">
      <w:pPr>
        <w:pStyle w:val="BodyText"/>
      </w:pPr>
    </w:p>
    <w:p w14:paraId="08AF971F" w14:textId="53453CE1" w:rsidR="00E14E5B" w:rsidRPr="004F176F" w:rsidRDefault="00E14E5B" w:rsidP="007B4FF6">
      <w:pPr>
        <w:pStyle w:val="BodyText"/>
      </w:pPr>
    </w:p>
    <w:p w14:paraId="223D5B8E" w14:textId="26EE2BEE" w:rsidR="00E14E5B" w:rsidRPr="004F176F" w:rsidRDefault="00E14E5B" w:rsidP="007B4FF6">
      <w:pPr>
        <w:pStyle w:val="BodyText"/>
      </w:pPr>
    </w:p>
    <w:p w14:paraId="1A181F08" w14:textId="2A6B3A05" w:rsidR="00E14E5B" w:rsidRPr="004F176F" w:rsidRDefault="00E14E5B" w:rsidP="007B4FF6">
      <w:pPr>
        <w:pStyle w:val="BodyText"/>
      </w:pPr>
    </w:p>
    <w:p w14:paraId="6E9D898F" w14:textId="2CB3388C" w:rsidR="00E14E5B" w:rsidRPr="004F176F" w:rsidRDefault="00E14E5B" w:rsidP="007B4FF6">
      <w:pPr>
        <w:pStyle w:val="BodyText"/>
      </w:pPr>
    </w:p>
    <w:p w14:paraId="728D279A" w14:textId="2C35297F" w:rsidR="00E14E5B" w:rsidRPr="004F176F" w:rsidRDefault="00E14E5B" w:rsidP="007B4FF6">
      <w:pPr>
        <w:pStyle w:val="BodyText"/>
      </w:pPr>
    </w:p>
    <w:p w14:paraId="0E85AC01" w14:textId="3924650D" w:rsidR="00E14E5B" w:rsidRPr="004F176F" w:rsidRDefault="00E14E5B" w:rsidP="007B4FF6">
      <w:pPr>
        <w:pStyle w:val="BodyText"/>
      </w:pPr>
    </w:p>
    <w:p w14:paraId="44457086" w14:textId="36FAA57D" w:rsidR="00E14E5B" w:rsidRPr="004F176F" w:rsidRDefault="00E14E5B" w:rsidP="007B4FF6">
      <w:pPr>
        <w:pStyle w:val="BodyText"/>
      </w:pPr>
    </w:p>
    <w:p w14:paraId="48AB79F6" w14:textId="7572AC21" w:rsidR="00E14E5B" w:rsidRPr="004F176F" w:rsidRDefault="00E14E5B" w:rsidP="007B4FF6">
      <w:pPr>
        <w:pStyle w:val="BodyText"/>
      </w:pPr>
    </w:p>
    <w:p w14:paraId="4B425F0E" w14:textId="4C4579AC" w:rsidR="00E14E5B" w:rsidRPr="004F176F" w:rsidRDefault="00E14E5B" w:rsidP="007B4FF6">
      <w:pPr>
        <w:pStyle w:val="BodyText"/>
      </w:pPr>
    </w:p>
    <w:p w14:paraId="2059904E" w14:textId="2701CB7E" w:rsidR="00E14E5B" w:rsidRPr="004F176F" w:rsidRDefault="00E14E5B" w:rsidP="007B4FF6">
      <w:pPr>
        <w:pStyle w:val="BodyText"/>
      </w:pPr>
    </w:p>
    <w:p w14:paraId="0AE85B5F" w14:textId="0F0600A4" w:rsidR="00E14E5B" w:rsidRPr="004F176F" w:rsidRDefault="00E14E5B" w:rsidP="007B4FF6">
      <w:pPr>
        <w:pStyle w:val="BodyText"/>
      </w:pPr>
    </w:p>
    <w:p w14:paraId="48DD92EB" w14:textId="775A106B" w:rsidR="00E14E5B" w:rsidRPr="004F176F" w:rsidRDefault="00E14E5B" w:rsidP="007B4FF6">
      <w:pPr>
        <w:pStyle w:val="BodyText"/>
      </w:pPr>
    </w:p>
    <w:p w14:paraId="5534CAE9" w14:textId="6559382A" w:rsidR="00E14E5B" w:rsidRPr="004F176F" w:rsidRDefault="00E14E5B" w:rsidP="007B4FF6">
      <w:pPr>
        <w:pStyle w:val="BodyText"/>
      </w:pPr>
    </w:p>
    <w:p w14:paraId="2ACC9633" w14:textId="19BBC571" w:rsidR="00E14E5B" w:rsidRPr="004F176F" w:rsidRDefault="00E14E5B" w:rsidP="007B4FF6">
      <w:pPr>
        <w:pStyle w:val="BodyText"/>
        <w:rPr>
          <w:b/>
          <w:bCs/>
        </w:rPr>
      </w:pPr>
      <w:r w:rsidRPr="004F176F">
        <w:rPr>
          <w:b/>
          <w:bCs/>
        </w:rPr>
        <w:lastRenderedPageBreak/>
        <w:t>2.Elbow Method</w:t>
      </w:r>
    </w:p>
    <w:p w14:paraId="4280A50E" w14:textId="5C48DC95" w:rsidR="00E14E5B" w:rsidRPr="004F176F" w:rsidRDefault="00E14E5B" w:rsidP="007B4FF6">
      <w:pPr>
        <w:pStyle w:val="BodyText"/>
        <w:rPr>
          <w:b/>
          <w:bCs/>
        </w:rPr>
      </w:pPr>
    </w:p>
    <w:p w14:paraId="72431971" w14:textId="1CBCAC79" w:rsidR="00E14E5B" w:rsidRPr="004F176F" w:rsidRDefault="00764B2E" w:rsidP="007B4FF6">
      <w:pPr>
        <w:pStyle w:val="BodyText"/>
        <w:rPr>
          <w:b/>
          <w:bCs/>
        </w:rPr>
      </w:pPr>
      <w:r w:rsidRPr="004F176F">
        <w:rPr>
          <w:b/>
          <w:bCs/>
          <w:noProof/>
        </w:rPr>
        <w:drawing>
          <wp:inline distT="0" distB="0" distL="0" distR="0" wp14:anchorId="0D314D77" wp14:editId="571802B9">
            <wp:extent cx="6645910" cy="2637790"/>
            <wp:effectExtent l="0" t="0" r="0"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pic:nvPicPr>
                  <pic:blipFill>
                    <a:blip r:embed="rId45"/>
                    <a:stretch>
                      <a:fillRect/>
                    </a:stretch>
                  </pic:blipFill>
                  <pic:spPr>
                    <a:xfrm>
                      <a:off x="0" y="0"/>
                      <a:ext cx="6645910" cy="2637790"/>
                    </a:xfrm>
                    <a:prstGeom prst="rect">
                      <a:avLst/>
                    </a:prstGeom>
                  </pic:spPr>
                </pic:pic>
              </a:graphicData>
            </a:graphic>
          </wp:inline>
        </w:drawing>
      </w:r>
    </w:p>
    <w:p w14:paraId="127EB93E" w14:textId="194072A8" w:rsidR="00886870" w:rsidRPr="004F176F" w:rsidRDefault="00886870" w:rsidP="007B4FF6">
      <w:pPr>
        <w:pStyle w:val="BodyText"/>
      </w:pPr>
    </w:p>
    <w:p w14:paraId="587B6016" w14:textId="558A470D" w:rsidR="008C1AE2" w:rsidRPr="004F176F" w:rsidRDefault="008C1AE2" w:rsidP="007B4FF6">
      <w:pPr>
        <w:pStyle w:val="BodyText"/>
      </w:pPr>
      <w:r w:rsidRPr="004F176F">
        <w:t xml:space="preserve">In below figure k value is initializing </w:t>
      </w:r>
      <w:r w:rsidR="00764B2E" w:rsidRPr="004F176F">
        <w:t>1</w:t>
      </w:r>
      <w:r w:rsidRPr="004F176F">
        <w:t xml:space="preserve"> to 10 and it will calculate the “WSS” (With in cluster Sum of Square) and return. We need to plot this output to get </w:t>
      </w:r>
      <w:r w:rsidR="00191DD5" w:rsidRPr="004F176F">
        <w:t>a</w:t>
      </w:r>
      <w:r w:rsidRPr="004F176F">
        <w:t xml:space="preserve"> better idea about that. This elbow point is the optimal cluster value of k. in below figure it is k=</w:t>
      </w:r>
      <w:r w:rsidR="00BB2033" w:rsidRPr="004F176F">
        <w:t>4</w:t>
      </w:r>
    </w:p>
    <w:p w14:paraId="2AEB1661" w14:textId="17C65491" w:rsidR="008C1AE2" w:rsidRPr="004F176F" w:rsidRDefault="008C1AE2" w:rsidP="007B4FF6">
      <w:pPr>
        <w:pStyle w:val="BodyText"/>
      </w:pPr>
    </w:p>
    <w:p w14:paraId="2EA70389" w14:textId="2FCCA44F" w:rsidR="008C1AE2" w:rsidRPr="004F176F" w:rsidRDefault="00764B2E" w:rsidP="008C1AE2">
      <w:pPr>
        <w:pStyle w:val="BodyText"/>
        <w:jc w:val="center"/>
      </w:pPr>
      <w:r w:rsidRPr="004F176F">
        <w:rPr>
          <w:noProof/>
        </w:rPr>
        <w:drawing>
          <wp:inline distT="0" distB="0" distL="0" distR="0" wp14:anchorId="1ADECF95" wp14:editId="5B77D25A">
            <wp:extent cx="3863340" cy="3863340"/>
            <wp:effectExtent l="0" t="0" r="0" b="0"/>
            <wp:docPr id="39" name="Picture 39"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 histo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3863672" cy="3863672"/>
                    </a:xfrm>
                    <a:prstGeom prst="rect">
                      <a:avLst/>
                    </a:prstGeom>
                  </pic:spPr>
                </pic:pic>
              </a:graphicData>
            </a:graphic>
          </wp:inline>
        </w:drawing>
      </w:r>
    </w:p>
    <w:p w14:paraId="58C83DF2" w14:textId="5B24D073" w:rsidR="00C37A30" w:rsidRPr="004F176F" w:rsidRDefault="00C37A30" w:rsidP="008C1AE2">
      <w:pPr>
        <w:pStyle w:val="BodyText"/>
        <w:jc w:val="center"/>
      </w:pPr>
    </w:p>
    <w:p w14:paraId="2E5DC0E4" w14:textId="5DBDC0FF" w:rsidR="00C37A30" w:rsidRPr="004F176F" w:rsidRDefault="00C37A30" w:rsidP="008C1AE2">
      <w:pPr>
        <w:pStyle w:val="BodyText"/>
        <w:jc w:val="center"/>
      </w:pPr>
    </w:p>
    <w:p w14:paraId="53A1CC21" w14:textId="0120F17F" w:rsidR="00C37A30" w:rsidRPr="004F176F" w:rsidRDefault="00C37A30" w:rsidP="008C1AE2">
      <w:pPr>
        <w:pStyle w:val="BodyText"/>
        <w:jc w:val="center"/>
      </w:pPr>
    </w:p>
    <w:p w14:paraId="67DD5101" w14:textId="3079723A" w:rsidR="00C37A30" w:rsidRPr="004F176F" w:rsidRDefault="00C37A30" w:rsidP="008C1AE2">
      <w:pPr>
        <w:pStyle w:val="BodyText"/>
        <w:jc w:val="center"/>
      </w:pPr>
    </w:p>
    <w:p w14:paraId="3E1FD85D" w14:textId="66BC3196" w:rsidR="00C37A30" w:rsidRPr="004F176F" w:rsidRDefault="00C37A30" w:rsidP="008C1AE2">
      <w:pPr>
        <w:pStyle w:val="BodyText"/>
        <w:jc w:val="center"/>
      </w:pPr>
    </w:p>
    <w:p w14:paraId="5CC74479" w14:textId="639AAEE5" w:rsidR="00C37A30" w:rsidRPr="004F176F" w:rsidRDefault="00C37A30" w:rsidP="008C1AE2">
      <w:pPr>
        <w:pStyle w:val="BodyText"/>
        <w:jc w:val="center"/>
      </w:pPr>
    </w:p>
    <w:p w14:paraId="40347855" w14:textId="37F9395C" w:rsidR="00C37A30" w:rsidRPr="004F176F" w:rsidRDefault="00C37A30" w:rsidP="008C1AE2">
      <w:pPr>
        <w:pStyle w:val="BodyText"/>
        <w:jc w:val="center"/>
      </w:pPr>
    </w:p>
    <w:p w14:paraId="6F1A4826" w14:textId="5E4ECFD1" w:rsidR="00C37A30" w:rsidRPr="004F176F" w:rsidRDefault="00C37A30" w:rsidP="008C1AE2">
      <w:pPr>
        <w:pStyle w:val="BodyText"/>
        <w:jc w:val="center"/>
      </w:pPr>
    </w:p>
    <w:p w14:paraId="10876211" w14:textId="34C9D130" w:rsidR="00C37A30" w:rsidRPr="004F176F" w:rsidRDefault="00C37A30" w:rsidP="008C1AE2">
      <w:pPr>
        <w:pStyle w:val="BodyText"/>
        <w:jc w:val="center"/>
      </w:pPr>
    </w:p>
    <w:p w14:paraId="3D6ADBF4" w14:textId="4784FE5A" w:rsidR="00C37A30" w:rsidRPr="004F176F" w:rsidRDefault="00C37A30" w:rsidP="008C1AE2">
      <w:pPr>
        <w:pStyle w:val="BodyText"/>
        <w:jc w:val="center"/>
      </w:pPr>
    </w:p>
    <w:p w14:paraId="693E3CCB" w14:textId="13AF1F4D" w:rsidR="00C37A30" w:rsidRPr="004F176F" w:rsidRDefault="00C37A30" w:rsidP="008C1AE2">
      <w:pPr>
        <w:pStyle w:val="BodyText"/>
        <w:jc w:val="center"/>
      </w:pPr>
    </w:p>
    <w:p w14:paraId="4050817F" w14:textId="0F755511" w:rsidR="00C37A30" w:rsidRPr="004F176F" w:rsidRDefault="00C37A30" w:rsidP="00C37A30">
      <w:pPr>
        <w:pStyle w:val="BodyText"/>
        <w:rPr>
          <w:b/>
          <w:bCs/>
        </w:rPr>
      </w:pPr>
      <w:r w:rsidRPr="004F176F">
        <w:rPr>
          <w:b/>
          <w:bCs/>
        </w:rPr>
        <w:lastRenderedPageBreak/>
        <w:t>3.Silhou</w:t>
      </w:r>
      <w:r w:rsidR="00060F29" w:rsidRPr="004F176F">
        <w:rPr>
          <w:b/>
          <w:bCs/>
        </w:rPr>
        <w:t>e</w:t>
      </w:r>
      <w:r w:rsidRPr="004F176F">
        <w:rPr>
          <w:b/>
          <w:bCs/>
        </w:rPr>
        <w:t>tte Method</w:t>
      </w:r>
    </w:p>
    <w:p w14:paraId="65AD8116" w14:textId="4E5E94AD" w:rsidR="00A7686E" w:rsidRPr="004F176F" w:rsidRDefault="00A7686E" w:rsidP="00C37A30">
      <w:pPr>
        <w:pStyle w:val="BodyText"/>
        <w:rPr>
          <w:b/>
          <w:bCs/>
        </w:rPr>
      </w:pPr>
    </w:p>
    <w:p w14:paraId="1D7A9F98" w14:textId="027029B0" w:rsidR="00060F29" w:rsidRPr="004F176F" w:rsidRDefault="00060F29" w:rsidP="00C37A30">
      <w:pPr>
        <w:pStyle w:val="BodyText"/>
      </w:pPr>
      <w:r w:rsidRPr="004F176F">
        <w:t>This will calculate average Silhouette with each k value and display the optimal solution.</w:t>
      </w:r>
    </w:p>
    <w:p w14:paraId="3DFC9710" w14:textId="77777777" w:rsidR="00060F29" w:rsidRPr="004F176F" w:rsidRDefault="00060F29" w:rsidP="00C37A30">
      <w:pPr>
        <w:pStyle w:val="BodyText"/>
      </w:pPr>
    </w:p>
    <w:p w14:paraId="05A2D89E" w14:textId="575B82C9" w:rsidR="00A7686E" w:rsidRPr="004F176F" w:rsidRDefault="00860B33" w:rsidP="00C37A30">
      <w:pPr>
        <w:pStyle w:val="BodyText"/>
        <w:rPr>
          <w:b/>
          <w:bCs/>
        </w:rPr>
      </w:pPr>
      <w:r w:rsidRPr="004F176F">
        <w:rPr>
          <w:b/>
          <w:bCs/>
          <w:noProof/>
        </w:rPr>
        <w:drawing>
          <wp:inline distT="0" distB="0" distL="0" distR="0" wp14:anchorId="6CB54F41" wp14:editId="36245097">
            <wp:extent cx="6645910" cy="1022985"/>
            <wp:effectExtent l="0" t="0" r="0" b="0"/>
            <wp:docPr id="41" name="Picture 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10;&#10;Description automatically generated"/>
                    <pic:cNvPicPr/>
                  </pic:nvPicPr>
                  <pic:blipFill>
                    <a:blip r:embed="rId47"/>
                    <a:stretch>
                      <a:fillRect/>
                    </a:stretch>
                  </pic:blipFill>
                  <pic:spPr>
                    <a:xfrm>
                      <a:off x="0" y="0"/>
                      <a:ext cx="6645910" cy="1022985"/>
                    </a:xfrm>
                    <a:prstGeom prst="rect">
                      <a:avLst/>
                    </a:prstGeom>
                  </pic:spPr>
                </pic:pic>
              </a:graphicData>
            </a:graphic>
          </wp:inline>
        </w:drawing>
      </w:r>
    </w:p>
    <w:p w14:paraId="4F6B08D6" w14:textId="583EE38A" w:rsidR="00886870" w:rsidRPr="004F176F" w:rsidRDefault="00886870" w:rsidP="007B4FF6">
      <w:pPr>
        <w:pStyle w:val="BodyText"/>
      </w:pPr>
    </w:p>
    <w:p w14:paraId="7FAC1140" w14:textId="2A34781D" w:rsidR="00886870" w:rsidRPr="004F176F" w:rsidRDefault="00886870" w:rsidP="007B4FF6">
      <w:pPr>
        <w:pStyle w:val="BodyText"/>
      </w:pPr>
    </w:p>
    <w:p w14:paraId="39F0C069" w14:textId="59C642FF" w:rsidR="00860B33" w:rsidRPr="004F176F" w:rsidRDefault="00860B33" w:rsidP="00860B33">
      <w:pPr>
        <w:pStyle w:val="BodyText"/>
        <w:jc w:val="center"/>
      </w:pPr>
      <w:r w:rsidRPr="004F176F">
        <w:rPr>
          <w:noProof/>
        </w:rPr>
        <w:drawing>
          <wp:inline distT="0" distB="0" distL="0" distR="0" wp14:anchorId="26050D53" wp14:editId="5A58E13F">
            <wp:extent cx="3794760" cy="3794760"/>
            <wp:effectExtent l="0" t="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795087" cy="3795087"/>
                    </a:xfrm>
                    <a:prstGeom prst="rect">
                      <a:avLst/>
                    </a:prstGeom>
                  </pic:spPr>
                </pic:pic>
              </a:graphicData>
            </a:graphic>
          </wp:inline>
        </w:drawing>
      </w:r>
    </w:p>
    <w:p w14:paraId="430180D9" w14:textId="74AC3008" w:rsidR="00886870" w:rsidRPr="004F176F" w:rsidRDefault="00E857B1" w:rsidP="007B4FF6">
      <w:pPr>
        <w:pStyle w:val="BodyText"/>
      </w:pPr>
      <w:r w:rsidRPr="004F176F">
        <w:t>Above figure silhouette method returned optimal number of clusters as 2.</w:t>
      </w:r>
    </w:p>
    <w:p w14:paraId="0CBB9B78" w14:textId="1448081D" w:rsidR="001B40FD" w:rsidRPr="004F176F" w:rsidRDefault="001B40FD" w:rsidP="007B4FF6">
      <w:pPr>
        <w:pStyle w:val="BodyText"/>
      </w:pPr>
    </w:p>
    <w:p w14:paraId="1A13F28B" w14:textId="4DE67B7F" w:rsidR="001B40FD" w:rsidRPr="004F176F" w:rsidRDefault="001B40FD" w:rsidP="007B4FF6">
      <w:pPr>
        <w:pStyle w:val="BodyText"/>
      </w:pPr>
    </w:p>
    <w:p w14:paraId="1E1C867D" w14:textId="24C93B95" w:rsidR="006F5568" w:rsidRPr="004F176F" w:rsidRDefault="006F5568" w:rsidP="007B4FF6">
      <w:pPr>
        <w:pStyle w:val="BodyText"/>
      </w:pPr>
      <w:r w:rsidRPr="004F176F">
        <w:t xml:space="preserve">As above </w:t>
      </w:r>
      <w:r w:rsidR="00313B8C" w:rsidRPr="004F176F">
        <w:t>mentioned,</w:t>
      </w:r>
      <w:r w:rsidRPr="004F176F">
        <w:t xml:space="preserve"> automated tools most of the tools suggested k=2 for optimal clustering and elbow method suggest k=4, from this idea and as form the instructions given in the problem we will perform k-means clustering from k=2, k=3 and k=4 in next chapter and evaluate each clusters using </w:t>
      </w:r>
      <w:r w:rsidR="008762DA" w:rsidRPr="004F176F">
        <w:t>BSS/TSS and confusion matrix.</w:t>
      </w:r>
    </w:p>
    <w:p w14:paraId="70CFC0CC" w14:textId="6D244319" w:rsidR="00886870" w:rsidRPr="004F176F" w:rsidRDefault="00886870" w:rsidP="007B4FF6">
      <w:pPr>
        <w:pStyle w:val="BodyText"/>
      </w:pPr>
    </w:p>
    <w:p w14:paraId="232F12FD" w14:textId="5FF845F4" w:rsidR="00886870" w:rsidRPr="004F176F" w:rsidRDefault="00886870" w:rsidP="007B4FF6">
      <w:pPr>
        <w:pStyle w:val="BodyText"/>
      </w:pPr>
    </w:p>
    <w:p w14:paraId="52A09DDF" w14:textId="76D553FE" w:rsidR="00886870" w:rsidRPr="004F176F" w:rsidRDefault="00886870" w:rsidP="007B4FF6">
      <w:pPr>
        <w:pStyle w:val="BodyText"/>
      </w:pPr>
    </w:p>
    <w:p w14:paraId="71042B42" w14:textId="47FC8A12" w:rsidR="00886870" w:rsidRPr="004F176F" w:rsidRDefault="00886870" w:rsidP="007B4FF6">
      <w:pPr>
        <w:pStyle w:val="BodyText"/>
      </w:pPr>
    </w:p>
    <w:p w14:paraId="3E49C18F" w14:textId="2E936FCE" w:rsidR="00886870" w:rsidRPr="004F176F" w:rsidRDefault="00886870" w:rsidP="007B4FF6">
      <w:pPr>
        <w:pStyle w:val="BodyText"/>
      </w:pPr>
    </w:p>
    <w:p w14:paraId="6934F80B" w14:textId="301C9F67" w:rsidR="00886870" w:rsidRPr="004F176F" w:rsidRDefault="00886870" w:rsidP="007B4FF6">
      <w:pPr>
        <w:pStyle w:val="BodyText"/>
      </w:pPr>
    </w:p>
    <w:p w14:paraId="551C115A" w14:textId="30D288DB" w:rsidR="00886870" w:rsidRPr="004F176F" w:rsidRDefault="00886870" w:rsidP="007B4FF6">
      <w:pPr>
        <w:pStyle w:val="BodyText"/>
      </w:pPr>
    </w:p>
    <w:p w14:paraId="17D90743" w14:textId="7BF856AD" w:rsidR="00886870" w:rsidRPr="004F176F" w:rsidRDefault="00886870" w:rsidP="007B4FF6">
      <w:pPr>
        <w:pStyle w:val="BodyText"/>
      </w:pPr>
    </w:p>
    <w:p w14:paraId="012213AD" w14:textId="13598BD2" w:rsidR="00886870" w:rsidRPr="004F176F" w:rsidRDefault="00886870" w:rsidP="007B4FF6">
      <w:pPr>
        <w:pStyle w:val="BodyText"/>
      </w:pPr>
    </w:p>
    <w:p w14:paraId="6D55C510" w14:textId="0E75F0FD" w:rsidR="00886870" w:rsidRPr="004F176F" w:rsidRDefault="00886870" w:rsidP="007B4FF6">
      <w:pPr>
        <w:pStyle w:val="BodyText"/>
      </w:pPr>
    </w:p>
    <w:p w14:paraId="5DAAC0A6" w14:textId="7AAD769E" w:rsidR="00886870" w:rsidRPr="004F176F" w:rsidRDefault="00886870" w:rsidP="007B4FF6">
      <w:pPr>
        <w:pStyle w:val="BodyText"/>
      </w:pPr>
    </w:p>
    <w:p w14:paraId="6BAC9530" w14:textId="56E45423" w:rsidR="00886870" w:rsidRPr="004F176F" w:rsidRDefault="00886870" w:rsidP="007B4FF6">
      <w:pPr>
        <w:pStyle w:val="BodyText"/>
      </w:pPr>
    </w:p>
    <w:p w14:paraId="107CACBE" w14:textId="19FBA953" w:rsidR="00886870" w:rsidRPr="004F176F" w:rsidRDefault="00886870" w:rsidP="007B4FF6">
      <w:pPr>
        <w:pStyle w:val="BodyText"/>
      </w:pPr>
    </w:p>
    <w:p w14:paraId="5E7CB36B" w14:textId="70FC0834" w:rsidR="00886870" w:rsidRPr="004F176F" w:rsidRDefault="00886870" w:rsidP="007B4FF6">
      <w:pPr>
        <w:pStyle w:val="BodyText"/>
      </w:pPr>
    </w:p>
    <w:p w14:paraId="4CEDFA29" w14:textId="5450E846" w:rsidR="00886870" w:rsidRPr="00D05850" w:rsidRDefault="00886870" w:rsidP="007B4FF6">
      <w:pPr>
        <w:pStyle w:val="BodyText"/>
        <w:rPr>
          <w:u w:val="single"/>
        </w:rPr>
      </w:pPr>
    </w:p>
    <w:p w14:paraId="3EEB9BBF" w14:textId="2DFDE9C7" w:rsidR="00643F4E" w:rsidRPr="00D05850" w:rsidRDefault="00643F4E" w:rsidP="00643F4E">
      <w:pPr>
        <w:pStyle w:val="Heading2"/>
      </w:pPr>
      <w:r w:rsidRPr="00D05850">
        <w:lastRenderedPageBreak/>
        <w:t>K-means Clustering</w:t>
      </w:r>
    </w:p>
    <w:p w14:paraId="00FE3CD5" w14:textId="03C485D2" w:rsidR="00643F4E" w:rsidRPr="00D05850" w:rsidRDefault="00643F4E" w:rsidP="00643F4E">
      <w:pPr>
        <w:pStyle w:val="BodyText"/>
        <w:rPr>
          <w:u w:val="single"/>
        </w:rPr>
      </w:pPr>
    </w:p>
    <w:p w14:paraId="787C8D35" w14:textId="04914982" w:rsidR="00377F5B" w:rsidRPr="00EF7200" w:rsidRDefault="00377F5B" w:rsidP="00643F4E">
      <w:pPr>
        <w:pStyle w:val="BodyText"/>
      </w:pPr>
      <w:r w:rsidRPr="00EF7200">
        <w:t>From above chapter we discussed some automated and manual methods to select optimal cluster amount for k-means algorithm, in this chapter we will experimenting k=2, k=3 and k=4 as number of clusters and evaluate which is the “winning” clustering approach.</w:t>
      </w:r>
    </w:p>
    <w:p w14:paraId="54BDB5B9" w14:textId="0CF16E93" w:rsidR="003940D6" w:rsidRPr="00EF7200" w:rsidRDefault="003940D6" w:rsidP="00643F4E">
      <w:pPr>
        <w:pStyle w:val="BodyText"/>
      </w:pPr>
    </w:p>
    <w:p w14:paraId="252BB440" w14:textId="3AA220C5" w:rsidR="003940D6" w:rsidRPr="00EF7200" w:rsidRDefault="003940D6" w:rsidP="00643F4E">
      <w:pPr>
        <w:pStyle w:val="BodyText"/>
      </w:pPr>
      <w:r w:rsidRPr="00EF7200">
        <w:t xml:space="preserve">To evaluate this </w:t>
      </w:r>
      <w:r w:rsidR="00E520CA" w:rsidRPr="00EF7200">
        <w:t>process,</w:t>
      </w:r>
      <w:r w:rsidRPr="00EF7200">
        <w:t xml:space="preserve"> we use </w:t>
      </w:r>
      <w:r w:rsidR="00E520CA" w:rsidRPr="00EF7200">
        <w:t>WSS (</w:t>
      </w:r>
      <w:r w:rsidRPr="00EF7200">
        <w:t>Between cluster Sums of Square) over TSS</w:t>
      </w:r>
      <w:r w:rsidR="00E520CA" w:rsidRPr="00EF7200">
        <w:t xml:space="preserve"> </w:t>
      </w:r>
      <w:r w:rsidRPr="00EF7200">
        <w:t>(Total cluster Sums of Square) and Confusion Metrix calculations such as accuracy/precision and recall.</w:t>
      </w:r>
    </w:p>
    <w:p w14:paraId="30F2951B" w14:textId="654F0931" w:rsidR="00E520CA" w:rsidRPr="00EF7200" w:rsidRDefault="00E520CA" w:rsidP="00643F4E">
      <w:pPr>
        <w:pStyle w:val="BodyText"/>
      </w:pPr>
    </w:p>
    <w:p w14:paraId="198CBD3E" w14:textId="77777777" w:rsidR="00DF35D7" w:rsidRPr="00EF7200" w:rsidRDefault="00E520CA" w:rsidP="00DF35D7">
      <w:pPr>
        <w:pStyle w:val="BodyText"/>
        <w:keepNext/>
        <w:jc w:val="center"/>
      </w:pPr>
      <w:r w:rsidRPr="00EF7200">
        <w:rPr>
          <w:noProof/>
        </w:rPr>
        <w:drawing>
          <wp:inline distT="0" distB="0" distL="0" distR="0" wp14:anchorId="646D22B3" wp14:editId="0EB31E14">
            <wp:extent cx="4221480" cy="2379776"/>
            <wp:effectExtent l="0" t="0" r="0" b="0"/>
            <wp:docPr id="44" name="Picture 44" descr="Data Science and Machine Learning : Confus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ta Science and Machine Learning : Confusion Matrix"/>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46647" cy="2393964"/>
                    </a:xfrm>
                    <a:prstGeom prst="rect">
                      <a:avLst/>
                    </a:prstGeom>
                    <a:noFill/>
                    <a:ln>
                      <a:noFill/>
                    </a:ln>
                  </pic:spPr>
                </pic:pic>
              </a:graphicData>
            </a:graphic>
          </wp:inline>
        </w:drawing>
      </w:r>
    </w:p>
    <w:p w14:paraId="24209B95" w14:textId="37F8653A" w:rsidR="00E520CA" w:rsidRPr="00EF7200" w:rsidRDefault="00DF35D7" w:rsidP="006A6993">
      <w:pPr>
        <w:pStyle w:val="Caption"/>
        <w:jc w:val="center"/>
      </w:pPr>
      <w:r w:rsidRPr="00EF7200">
        <w:t xml:space="preserve">Figure </w:t>
      </w:r>
      <w:fldSimple w:instr=" SEQ Figure \* ARABIC ">
        <w:r w:rsidRPr="00EF7200">
          <w:rPr>
            <w:noProof/>
          </w:rPr>
          <w:t>7</w:t>
        </w:r>
      </w:fldSimple>
      <w:r w:rsidRPr="00EF7200">
        <w:t xml:space="preserve"> : confusion matrix</w:t>
      </w:r>
    </w:p>
    <w:p w14:paraId="77D7B4D4" w14:textId="77777777" w:rsidR="00377F5B" w:rsidRPr="00EF7200" w:rsidRDefault="00377F5B" w:rsidP="00643F4E">
      <w:pPr>
        <w:pStyle w:val="BodyText"/>
      </w:pPr>
    </w:p>
    <w:p w14:paraId="6CE3B046" w14:textId="77777777" w:rsidR="00E520CA" w:rsidRPr="00EF7200" w:rsidRDefault="00E520CA" w:rsidP="00643F4E">
      <w:pPr>
        <w:pStyle w:val="BodyText"/>
        <w:rPr>
          <w:b/>
          <w:bCs/>
        </w:rPr>
      </w:pPr>
    </w:p>
    <w:p w14:paraId="24E85026" w14:textId="288D97C6" w:rsidR="00377F5B" w:rsidRPr="00EF7200" w:rsidRDefault="00643F4E" w:rsidP="00643F4E">
      <w:pPr>
        <w:pStyle w:val="BodyText"/>
        <w:rPr>
          <w:b/>
          <w:bCs/>
        </w:rPr>
      </w:pPr>
      <w:r w:rsidRPr="00EF7200">
        <w:rPr>
          <w:b/>
          <w:bCs/>
        </w:rPr>
        <w:t>K=2</w:t>
      </w:r>
    </w:p>
    <w:p w14:paraId="594F3BEC" w14:textId="77777777" w:rsidR="00377F5B" w:rsidRPr="00EF7200" w:rsidRDefault="00377F5B" w:rsidP="00643F4E">
      <w:pPr>
        <w:pStyle w:val="BodyText"/>
      </w:pPr>
    </w:p>
    <w:p w14:paraId="602619DD" w14:textId="5B0457B3" w:rsidR="00886870" w:rsidRPr="00EF7200" w:rsidRDefault="00570972" w:rsidP="007B4FF6">
      <w:pPr>
        <w:pStyle w:val="BodyText"/>
      </w:pPr>
      <w:r w:rsidRPr="00EF7200">
        <w:drawing>
          <wp:inline distT="0" distB="0" distL="0" distR="0" wp14:anchorId="416F69C9" wp14:editId="5644CD87">
            <wp:extent cx="6220693" cy="1038370"/>
            <wp:effectExtent l="0" t="0" r="0" b="9525"/>
            <wp:docPr id="40" name="Picture 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graphical user interface&#10;&#10;Description automatically generated"/>
                    <pic:cNvPicPr/>
                  </pic:nvPicPr>
                  <pic:blipFill>
                    <a:blip r:embed="rId50"/>
                    <a:stretch>
                      <a:fillRect/>
                    </a:stretch>
                  </pic:blipFill>
                  <pic:spPr>
                    <a:xfrm>
                      <a:off x="0" y="0"/>
                      <a:ext cx="6220693" cy="1038370"/>
                    </a:xfrm>
                    <a:prstGeom prst="rect">
                      <a:avLst/>
                    </a:prstGeom>
                  </pic:spPr>
                </pic:pic>
              </a:graphicData>
            </a:graphic>
          </wp:inline>
        </w:drawing>
      </w:r>
    </w:p>
    <w:p w14:paraId="50A566E3" w14:textId="7468EBC7" w:rsidR="00570972" w:rsidRPr="00EF7200" w:rsidRDefault="00570972" w:rsidP="007B4FF6">
      <w:pPr>
        <w:pStyle w:val="BodyText"/>
      </w:pPr>
    </w:p>
    <w:p w14:paraId="782A1EE9" w14:textId="3B1F5C5C" w:rsidR="00570972" w:rsidRPr="00EF7200" w:rsidRDefault="00570972" w:rsidP="007B4FF6">
      <w:pPr>
        <w:pStyle w:val="BodyText"/>
      </w:pPr>
      <w:r w:rsidRPr="00EF7200">
        <w:t>For further analysis we will divide data frame into x and y, x: all numerical features / y: quality.</w:t>
      </w:r>
    </w:p>
    <w:p w14:paraId="3D26FB8E" w14:textId="1B8D5107" w:rsidR="00570972" w:rsidRPr="00EF7200" w:rsidRDefault="00570972" w:rsidP="007B4FF6">
      <w:pPr>
        <w:pStyle w:val="BodyText"/>
      </w:pPr>
    </w:p>
    <w:p w14:paraId="176A363D" w14:textId="50AAF2B5" w:rsidR="00570972" w:rsidRPr="00EF7200" w:rsidRDefault="00570972" w:rsidP="00570972">
      <w:pPr>
        <w:pStyle w:val="BodyText"/>
        <w:jc w:val="center"/>
      </w:pPr>
      <w:r w:rsidRPr="00EF7200">
        <w:drawing>
          <wp:inline distT="0" distB="0" distL="0" distR="0" wp14:anchorId="32438698" wp14:editId="35AD33DA">
            <wp:extent cx="4925112" cy="1819529"/>
            <wp:effectExtent l="0" t="0" r="0" b="9525"/>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51"/>
                    <a:stretch>
                      <a:fillRect/>
                    </a:stretch>
                  </pic:blipFill>
                  <pic:spPr>
                    <a:xfrm>
                      <a:off x="0" y="0"/>
                      <a:ext cx="4925112" cy="1819529"/>
                    </a:xfrm>
                    <a:prstGeom prst="rect">
                      <a:avLst/>
                    </a:prstGeom>
                  </pic:spPr>
                </pic:pic>
              </a:graphicData>
            </a:graphic>
          </wp:inline>
        </w:drawing>
      </w:r>
    </w:p>
    <w:p w14:paraId="492DF2A7" w14:textId="6B146653" w:rsidR="00570972" w:rsidRPr="00EF7200" w:rsidRDefault="00570972" w:rsidP="00570972">
      <w:pPr>
        <w:pStyle w:val="BodyText"/>
      </w:pPr>
    </w:p>
    <w:p w14:paraId="08A675F5" w14:textId="117C3D93" w:rsidR="00570972" w:rsidRPr="00EF7200" w:rsidRDefault="00570972" w:rsidP="00570972">
      <w:pPr>
        <w:pStyle w:val="BodyText"/>
      </w:pPr>
      <w:r w:rsidRPr="00EF7200">
        <w:t>Above figure shows executing k-means inbuilt function in r with data and number of clusters. Then we will see the results.</w:t>
      </w:r>
    </w:p>
    <w:p w14:paraId="6652FB1B" w14:textId="18781852" w:rsidR="00570972" w:rsidRPr="00EF7200" w:rsidRDefault="00570972" w:rsidP="00570972">
      <w:pPr>
        <w:pStyle w:val="BodyText"/>
      </w:pPr>
    </w:p>
    <w:p w14:paraId="5249CFA4" w14:textId="74AF95D9" w:rsidR="00570972" w:rsidRPr="00EF7200" w:rsidRDefault="00570972" w:rsidP="00570972">
      <w:pPr>
        <w:pStyle w:val="BodyText"/>
      </w:pPr>
    </w:p>
    <w:p w14:paraId="0F14ACC8" w14:textId="27352D61" w:rsidR="00570972" w:rsidRPr="00EF7200" w:rsidRDefault="00570972" w:rsidP="00570972">
      <w:pPr>
        <w:pStyle w:val="BodyText"/>
      </w:pPr>
    </w:p>
    <w:p w14:paraId="3E1AA8F9" w14:textId="1FD11DEB" w:rsidR="00570972" w:rsidRPr="00EF7200" w:rsidRDefault="00570972" w:rsidP="00570972">
      <w:pPr>
        <w:pStyle w:val="BodyText"/>
      </w:pPr>
    </w:p>
    <w:p w14:paraId="650549CA" w14:textId="320BEDCA" w:rsidR="00FE0AE5" w:rsidRPr="00EF7200" w:rsidRDefault="00570972" w:rsidP="00570972">
      <w:pPr>
        <w:pStyle w:val="BodyText"/>
      </w:pPr>
      <w:r w:rsidRPr="00EF7200">
        <w:lastRenderedPageBreak/>
        <w:drawing>
          <wp:inline distT="0" distB="0" distL="0" distR="0" wp14:anchorId="163FC44A" wp14:editId="7DF56EB5">
            <wp:extent cx="6645910" cy="6645910"/>
            <wp:effectExtent l="0" t="0" r="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2"/>
                    <a:stretch>
                      <a:fillRect/>
                    </a:stretch>
                  </pic:blipFill>
                  <pic:spPr>
                    <a:xfrm>
                      <a:off x="0" y="0"/>
                      <a:ext cx="6645910" cy="6645910"/>
                    </a:xfrm>
                    <a:prstGeom prst="rect">
                      <a:avLst/>
                    </a:prstGeom>
                  </pic:spPr>
                </pic:pic>
              </a:graphicData>
            </a:graphic>
          </wp:inline>
        </w:drawing>
      </w:r>
    </w:p>
    <w:p w14:paraId="59255329" w14:textId="77777777" w:rsidR="00FE0AE5" w:rsidRPr="00EF7200" w:rsidRDefault="00FE0AE5" w:rsidP="00FE0AE5"/>
    <w:p w14:paraId="12C34996" w14:textId="07F43672" w:rsidR="00FE0AE5" w:rsidRPr="00EF7200" w:rsidRDefault="00FE0AE5" w:rsidP="00570972">
      <w:pPr>
        <w:pStyle w:val="BodyText"/>
      </w:pPr>
      <w:r w:rsidRPr="00EF7200">
        <w:lastRenderedPageBreak/>
        <w:drawing>
          <wp:inline distT="0" distB="0" distL="0" distR="0" wp14:anchorId="3D29EFA9" wp14:editId="55ABDD51">
            <wp:extent cx="6645910" cy="4578985"/>
            <wp:effectExtent l="0" t="0" r="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3"/>
                    <a:stretch>
                      <a:fillRect/>
                    </a:stretch>
                  </pic:blipFill>
                  <pic:spPr>
                    <a:xfrm>
                      <a:off x="0" y="0"/>
                      <a:ext cx="6645910" cy="4578985"/>
                    </a:xfrm>
                    <a:prstGeom prst="rect">
                      <a:avLst/>
                    </a:prstGeom>
                  </pic:spPr>
                </pic:pic>
              </a:graphicData>
            </a:graphic>
          </wp:inline>
        </w:drawing>
      </w:r>
    </w:p>
    <w:p w14:paraId="3ED97221" w14:textId="36FC371A" w:rsidR="00FE0AE5" w:rsidRPr="00EF7200" w:rsidRDefault="00FE0AE5" w:rsidP="00570972">
      <w:pPr>
        <w:pStyle w:val="BodyText"/>
      </w:pPr>
    </w:p>
    <w:p w14:paraId="04DAB57E" w14:textId="55715C78" w:rsidR="00FE0AE5" w:rsidRPr="00EF7200" w:rsidRDefault="00FE0AE5" w:rsidP="00570972">
      <w:pPr>
        <w:pStyle w:val="BodyText"/>
      </w:pPr>
    </w:p>
    <w:p w14:paraId="78F53C2F" w14:textId="2204F4D3" w:rsidR="00FE0AE5" w:rsidRPr="00EF7200" w:rsidRDefault="00FE0AE5" w:rsidP="00570972">
      <w:pPr>
        <w:pStyle w:val="BodyText"/>
      </w:pPr>
      <w:r w:rsidRPr="00EF7200">
        <w:drawing>
          <wp:inline distT="0" distB="0" distL="0" distR="0" wp14:anchorId="0C4A949A" wp14:editId="38940808">
            <wp:extent cx="6645910" cy="379222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4"/>
                    <a:stretch>
                      <a:fillRect/>
                    </a:stretch>
                  </pic:blipFill>
                  <pic:spPr>
                    <a:xfrm>
                      <a:off x="0" y="0"/>
                      <a:ext cx="6645910" cy="3792220"/>
                    </a:xfrm>
                    <a:prstGeom prst="rect">
                      <a:avLst/>
                    </a:prstGeom>
                  </pic:spPr>
                </pic:pic>
              </a:graphicData>
            </a:graphic>
          </wp:inline>
        </w:drawing>
      </w:r>
    </w:p>
    <w:p w14:paraId="3330F4EE" w14:textId="783123BA" w:rsidR="00FE0AE5" w:rsidRPr="00EF7200" w:rsidRDefault="00FE0AE5" w:rsidP="00570972">
      <w:pPr>
        <w:pStyle w:val="BodyText"/>
      </w:pPr>
    </w:p>
    <w:p w14:paraId="10348B89" w14:textId="4AD9CF13" w:rsidR="00FE0AE5" w:rsidRPr="00EF7200" w:rsidRDefault="00FE0AE5" w:rsidP="00570972">
      <w:pPr>
        <w:pStyle w:val="BodyText"/>
      </w:pPr>
    </w:p>
    <w:p w14:paraId="20E9F09C" w14:textId="49C048F1" w:rsidR="00FE0AE5" w:rsidRPr="00EF7200" w:rsidRDefault="00FE0AE5" w:rsidP="00570972">
      <w:pPr>
        <w:pStyle w:val="BodyText"/>
      </w:pPr>
    </w:p>
    <w:p w14:paraId="70BB2F32" w14:textId="580E95B6" w:rsidR="00FE0AE5" w:rsidRPr="00EF7200" w:rsidRDefault="00FE0AE5" w:rsidP="00570972">
      <w:pPr>
        <w:pStyle w:val="BodyText"/>
      </w:pPr>
    </w:p>
    <w:p w14:paraId="42924D65" w14:textId="01AFF336" w:rsidR="00FE0AE5" w:rsidRPr="00EF7200" w:rsidRDefault="00FE0AE5" w:rsidP="00570972">
      <w:pPr>
        <w:pStyle w:val="BodyText"/>
      </w:pPr>
    </w:p>
    <w:p w14:paraId="0A110640" w14:textId="4A296BFD" w:rsidR="00FE0AE5" w:rsidRPr="00EF7200" w:rsidRDefault="00FE0AE5" w:rsidP="00570972">
      <w:pPr>
        <w:pStyle w:val="BodyText"/>
      </w:pPr>
    </w:p>
    <w:p w14:paraId="32209F3B" w14:textId="3EC46955" w:rsidR="00FE0AE5" w:rsidRPr="00EF7200" w:rsidRDefault="00FE0AE5" w:rsidP="00570972">
      <w:pPr>
        <w:pStyle w:val="BodyText"/>
      </w:pPr>
      <w:r w:rsidRPr="00EF7200">
        <w:lastRenderedPageBreak/>
        <w:t>Then we will be able to create confusion matrix, below figure shows the confusion matrix,</w:t>
      </w:r>
    </w:p>
    <w:p w14:paraId="244DF5CA" w14:textId="06C8E9B3" w:rsidR="00FE0AE5" w:rsidRPr="00EF7200" w:rsidRDefault="00FE0AE5" w:rsidP="00896450">
      <w:pPr>
        <w:pStyle w:val="BodyText"/>
      </w:pPr>
    </w:p>
    <w:p w14:paraId="31118AFC" w14:textId="090DB01B" w:rsidR="00F0049C" w:rsidRPr="00EF7200" w:rsidRDefault="00F0049C" w:rsidP="00FE0AE5">
      <w:pPr>
        <w:pStyle w:val="BodyText"/>
        <w:jc w:val="center"/>
      </w:pPr>
    </w:p>
    <w:p w14:paraId="6A4C80E8" w14:textId="6FDFD6BE" w:rsidR="00896450" w:rsidRPr="00EF7200" w:rsidRDefault="00F0049C" w:rsidP="00896450">
      <w:pPr>
        <w:pStyle w:val="BodyText"/>
        <w:jc w:val="center"/>
      </w:pPr>
      <w:r w:rsidRPr="00EF7200">
        <w:drawing>
          <wp:inline distT="0" distB="0" distL="0" distR="0" wp14:anchorId="03D5898D" wp14:editId="54100CD3">
            <wp:extent cx="5227614" cy="1851660"/>
            <wp:effectExtent l="0" t="0" r="0"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5"/>
                    <a:stretch>
                      <a:fillRect/>
                    </a:stretch>
                  </pic:blipFill>
                  <pic:spPr>
                    <a:xfrm>
                      <a:off x="0" y="0"/>
                      <a:ext cx="5236299" cy="1854736"/>
                    </a:xfrm>
                    <a:prstGeom prst="rect">
                      <a:avLst/>
                    </a:prstGeom>
                  </pic:spPr>
                </pic:pic>
              </a:graphicData>
            </a:graphic>
          </wp:inline>
        </w:drawing>
      </w:r>
    </w:p>
    <w:p w14:paraId="793E3CEB" w14:textId="77777777" w:rsidR="00896450" w:rsidRPr="00EF7200" w:rsidRDefault="00896450" w:rsidP="00896450">
      <w:pPr>
        <w:pStyle w:val="BodyText"/>
        <w:jc w:val="center"/>
      </w:pPr>
    </w:p>
    <w:p w14:paraId="73ED170F" w14:textId="3CC19A62" w:rsidR="00403C42" w:rsidRPr="00EF7200" w:rsidRDefault="00896450" w:rsidP="00896450">
      <w:pPr>
        <w:pStyle w:val="BodyText"/>
        <w:jc w:val="center"/>
      </w:pPr>
      <w:r w:rsidRPr="00EF7200">
        <w:drawing>
          <wp:inline distT="0" distB="0" distL="0" distR="0" wp14:anchorId="46D25AAE" wp14:editId="3B776EBB">
            <wp:extent cx="5392288" cy="673608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56"/>
                    <a:stretch>
                      <a:fillRect/>
                    </a:stretch>
                  </pic:blipFill>
                  <pic:spPr>
                    <a:xfrm>
                      <a:off x="0" y="0"/>
                      <a:ext cx="5395703" cy="6740346"/>
                    </a:xfrm>
                    <a:prstGeom prst="rect">
                      <a:avLst/>
                    </a:prstGeom>
                  </pic:spPr>
                </pic:pic>
              </a:graphicData>
            </a:graphic>
          </wp:inline>
        </w:drawing>
      </w:r>
    </w:p>
    <w:p w14:paraId="67035F50" w14:textId="076C80CB" w:rsidR="00AC6E9A" w:rsidRPr="00EF7200" w:rsidRDefault="00AC6E9A" w:rsidP="003F2E2D">
      <w:pPr>
        <w:pStyle w:val="BodyText"/>
        <w:jc w:val="center"/>
      </w:pPr>
    </w:p>
    <w:p w14:paraId="2CAB3864" w14:textId="77777777" w:rsidR="00D12E52" w:rsidRPr="00EF7200" w:rsidRDefault="00D12E52" w:rsidP="00AC6E9A">
      <w:pPr>
        <w:pStyle w:val="BodyText"/>
      </w:pPr>
    </w:p>
    <w:p w14:paraId="04D96973" w14:textId="341F37C4" w:rsidR="00AC6E9A" w:rsidRPr="00EF7200" w:rsidRDefault="00AC6E9A" w:rsidP="00AC6E9A">
      <w:pPr>
        <w:pStyle w:val="BodyText"/>
      </w:pPr>
      <w:r w:rsidRPr="00EF7200">
        <w:lastRenderedPageBreak/>
        <w:t>Then we visualize this result with the help of visualization libraries.</w:t>
      </w:r>
    </w:p>
    <w:p w14:paraId="58B1D267" w14:textId="38E19F65" w:rsidR="00AC6E9A" w:rsidRPr="00EF7200" w:rsidRDefault="00AC6E9A" w:rsidP="00AC6E9A">
      <w:pPr>
        <w:pStyle w:val="BodyText"/>
      </w:pPr>
    </w:p>
    <w:p w14:paraId="42ACC7B3" w14:textId="44CCFC78" w:rsidR="00AC6E9A" w:rsidRPr="00EF7200" w:rsidRDefault="00AC6E9A" w:rsidP="00AC6E9A">
      <w:pPr>
        <w:pStyle w:val="BodyText"/>
      </w:pPr>
      <w:r w:rsidRPr="00EF7200">
        <w:rPr>
          <w:noProof/>
        </w:rPr>
        <w:drawing>
          <wp:inline distT="0" distB="0" distL="0" distR="0" wp14:anchorId="3DC55F82" wp14:editId="30252AEB">
            <wp:extent cx="6401355" cy="6401355"/>
            <wp:effectExtent l="0" t="0" r="0" b="0"/>
            <wp:docPr id="51" name="Picture 5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scatter char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06FE6A5A" w14:textId="6942C19B" w:rsidR="00C22C4F" w:rsidRPr="00EF7200" w:rsidRDefault="00C22C4F" w:rsidP="00AC6E9A">
      <w:pPr>
        <w:pStyle w:val="BodyText"/>
      </w:pPr>
    </w:p>
    <w:p w14:paraId="410A3904" w14:textId="403A22E6" w:rsidR="00C22C4F" w:rsidRPr="00EF7200" w:rsidRDefault="00C22C4F" w:rsidP="00AC6E9A">
      <w:pPr>
        <w:pStyle w:val="BodyText"/>
      </w:pPr>
    </w:p>
    <w:p w14:paraId="1159A03C" w14:textId="3664C6A2" w:rsidR="00C22C4F" w:rsidRPr="00EF7200" w:rsidRDefault="00C22C4F" w:rsidP="00AC6E9A">
      <w:pPr>
        <w:pStyle w:val="BodyText"/>
      </w:pPr>
    </w:p>
    <w:p w14:paraId="53250E77" w14:textId="4FA8CE5C" w:rsidR="00C22C4F" w:rsidRPr="00EF7200" w:rsidRDefault="00C22C4F" w:rsidP="00AC6E9A">
      <w:pPr>
        <w:pStyle w:val="BodyText"/>
      </w:pPr>
    </w:p>
    <w:p w14:paraId="1A01852D" w14:textId="475EDC73" w:rsidR="00C22C4F" w:rsidRPr="00EF7200" w:rsidRDefault="00C22C4F" w:rsidP="00AC6E9A">
      <w:pPr>
        <w:pStyle w:val="BodyText"/>
      </w:pPr>
    </w:p>
    <w:p w14:paraId="1D3BFE19" w14:textId="218FC227" w:rsidR="00C22C4F" w:rsidRPr="00EF7200" w:rsidRDefault="00C22C4F" w:rsidP="00AC6E9A">
      <w:pPr>
        <w:pStyle w:val="BodyText"/>
      </w:pPr>
    </w:p>
    <w:p w14:paraId="23180712" w14:textId="6BD3FA27" w:rsidR="00C22C4F" w:rsidRPr="00EF7200" w:rsidRDefault="00C22C4F" w:rsidP="00AC6E9A">
      <w:pPr>
        <w:pStyle w:val="BodyText"/>
      </w:pPr>
    </w:p>
    <w:p w14:paraId="3E30A859" w14:textId="6BB733AC" w:rsidR="00C22C4F" w:rsidRPr="00EF7200" w:rsidRDefault="00C22C4F" w:rsidP="00AC6E9A">
      <w:pPr>
        <w:pStyle w:val="BodyText"/>
      </w:pPr>
    </w:p>
    <w:p w14:paraId="6E46496A" w14:textId="197B5222" w:rsidR="00C22C4F" w:rsidRPr="00EF7200" w:rsidRDefault="00C22C4F" w:rsidP="00AC6E9A">
      <w:pPr>
        <w:pStyle w:val="BodyText"/>
      </w:pPr>
    </w:p>
    <w:p w14:paraId="2B0AA81D" w14:textId="52E01822" w:rsidR="00C22C4F" w:rsidRPr="00EF7200" w:rsidRDefault="00C22C4F" w:rsidP="00AC6E9A">
      <w:pPr>
        <w:pStyle w:val="BodyText"/>
      </w:pPr>
    </w:p>
    <w:p w14:paraId="7A0AA1A5" w14:textId="04E83A38" w:rsidR="00C22C4F" w:rsidRPr="00EF7200" w:rsidRDefault="00C22C4F" w:rsidP="00AC6E9A">
      <w:pPr>
        <w:pStyle w:val="BodyText"/>
      </w:pPr>
    </w:p>
    <w:p w14:paraId="5C0E32CF" w14:textId="27C01F72" w:rsidR="00C22C4F" w:rsidRPr="00EF7200" w:rsidRDefault="00C22C4F" w:rsidP="00AC6E9A">
      <w:pPr>
        <w:pStyle w:val="BodyText"/>
      </w:pPr>
    </w:p>
    <w:p w14:paraId="10830FA4" w14:textId="0EFBB509" w:rsidR="00C22C4F" w:rsidRPr="00EF7200" w:rsidRDefault="00C22C4F" w:rsidP="00AC6E9A">
      <w:pPr>
        <w:pStyle w:val="BodyText"/>
      </w:pPr>
    </w:p>
    <w:p w14:paraId="695CE56C" w14:textId="2BDA4131" w:rsidR="00C22C4F" w:rsidRPr="00EF7200" w:rsidRDefault="00C22C4F" w:rsidP="00AC6E9A">
      <w:pPr>
        <w:pStyle w:val="BodyText"/>
      </w:pPr>
    </w:p>
    <w:p w14:paraId="6F03D049" w14:textId="005A7869" w:rsidR="00C22C4F" w:rsidRPr="00EF7200" w:rsidRDefault="00C22C4F" w:rsidP="00AC6E9A">
      <w:pPr>
        <w:pStyle w:val="BodyText"/>
      </w:pPr>
    </w:p>
    <w:p w14:paraId="29C9F93C" w14:textId="446B4944" w:rsidR="00C22C4F" w:rsidRPr="00EF7200" w:rsidRDefault="00C22C4F" w:rsidP="00AC6E9A">
      <w:pPr>
        <w:pStyle w:val="BodyText"/>
      </w:pPr>
    </w:p>
    <w:p w14:paraId="62E68F17" w14:textId="420C59F2" w:rsidR="00C22C4F" w:rsidRPr="00EF7200" w:rsidRDefault="00C22C4F" w:rsidP="00AC6E9A">
      <w:pPr>
        <w:pStyle w:val="BodyText"/>
      </w:pPr>
    </w:p>
    <w:p w14:paraId="6EE364AA" w14:textId="69F2861E" w:rsidR="00C22C4F" w:rsidRPr="00EF7200" w:rsidRDefault="00C22C4F" w:rsidP="00AC6E9A">
      <w:pPr>
        <w:pStyle w:val="BodyText"/>
        <w:rPr>
          <w:b/>
          <w:bCs/>
        </w:rPr>
      </w:pPr>
      <w:r w:rsidRPr="00EF7200">
        <w:rPr>
          <w:b/>
          <w:bCs/>
        </w:rPr>
        <w:lastRenderedPageBreak/>
        <w:t>K=3</w:t>
      </w:r>
    </w:p>
    <w:p w14:paraId="18102563" w14:textId="6E93C4C0" w:rsidR="00C22C4F" w:rsidRPr="00EF7200" w:rsidRDefault="00C22C4F" w:rsidP="00AC6E9A">
      <w:pPr>
        <w:pStyle w:val="BodyText"/>
      </w:pPr>
    </w:p>
    <w:p w14:paraId="3D382C01" w14:textId="25B4472C" w:rsidR="00B1790D" w:rsidRPr="00EF7200" w:rsidRDefault="00AF728D" w:rsidP="00B1790D">
      <w:pPr>
        <w:pStyle w:val="BodyText"/>
        <w:jc w:val="center"/>
      </w:pPr>
      <w:r w:rsidRPr="00EF7200">
        <w:drawing>
          <wp:inline distT="0" distB="0" distL="0" distR="0" wp14:anchorId="433C9BE3" wp14:editId="2AA82265">
            <wp:extent cx="4968240" cy="2151112"/>
            <wp:effectExtent l="0" t="0" r="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58"/>
                    <a:stretch>
                      <a:fillRect/>
                    </a:stretch>
                  </pic:blipFill>
                  <pic:spPr>
                    <a:xfrm>
                      <a:off x="0" y="0"/>
                      <a:ext cx="5032410" cy="2178896"/>
                    </a:xfrm>
                    <a:prstGeom prst="rect">
                      <a:avLst/>
                    </a:prstGeom>
                  </pic:spPr>
                </pic:pic>
              </a:graphicData>
            </a:graphic>
          </wp:inline>
        </w:drawing>
      </w:r>
    </w:p>
    <w:p w14:paraId="39D46F08" w14:textId="77777777" w:rsidR="00B1790D" w:rsidRPr="00EF7200" w:rsidRDefault="00B1790D" w:rsidP="00B1790D"/>
    <w:p w14:paraId="1AF6D7F0" w14:textId="315E5D19" w:rsidR="00625B81" w:rsidRPr="00EF7200" w:rsidRDefault="00625B81" w:rsidP="00AF728D">
      <w:pPr>
        <w:pStyle w:val="BodyText"/>
        <w:jc w:val="center"/>
      </w:pPr>
    </w:p>
    <w:p w14:paraId="2CD9306D" w14:textId="0C26684B" w:rsidR="00625B81" w:rsidRPr="00EF7200" w:rsidRDefault="00C75889" w:rsidP="00AF728D">
      <w:pPr>
        <w:pStyle w:val="BodyText"/>
        <w:jc w:val="center"/>
      </w:pPr>
      <w:r w:rsidRPr="00EF7200">
        <w:drawing>
          <wp:inline distT="0" distB="0" distL="0" distR="0" wp14:anchorId="0DAE85C3" wp14:editId="300F406E">
            <wp:extent cx="6645910" cy="6922135"/>
            <wp:effectExtent l="0" t="0" r="0" b="0"/>
            <wp:docPr id="54" name="Picture 5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ext&#10;&#10;Description automatically generated"/>
                    <pic:cNvPicPr/>
                  </pic:nvPicPr>
                  <pic:blipFill>
                    <a:blip r:embed="rId59"/>
                    <a:stretch>
                      <a:fillRect/>
                    </a:stretch>
                  </pic:blipFill>
                  <pic:spPr>
                    <a:xfrm>
                      <a:off x="0" y="0"/>
                      <a:ext cx="6645910" cy="6922135"/>
                    </a:xfrm>
                    <a:prstGeom prst="rect">
                      <a:avLst/>
                    </a:prstGeom>
                  </pic:spPr>
                </pic:pic>
              </a:graphicData>
            </a:graphic>
          </wp:inline>
        </w:drawing>
      </w:r>
    </w:p>
    <w:p w14:paraId="5C5E0DBA" w14:textId="1F416F1D" w:rsidR="00B1790D" w:rsidRPr="00EF7200" w:rsidRDefault="00B1790D" w:rsidP="00AF728D">
      <w:pPr>
        <w:pStyle w:val="BodyText"/>
        <w:jc w:val="center"/>
      </w:pPr>
    </w:p>
    <w:p w14:paraId="2C507D82" w14:textId="5A634478" w:rsidR="00B1790D" w:rsidRPr="00EF7200" w:rsidRDefault="00B1790D" w:rsidP="00AF728D">
      <w:pPr>
        <w:pStyle w:val="BodyText"/>
        <w:jc w:val="center"/>
      </w:pPr>
      <w:r w:rsidRPr="00EF7200">
        <w:drawing>
          <wp:inline distT="0" distB="0" distL="0" distR="0" wp14:anchorId="35349D91" wp14:editId="53400742">
            <wp:extent cx="6624991" cy="3619500"/>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60"/>
                    <a:stretch>
                      <a:fillRect/>
                    </a:stretch>
                  </pic:blipFill>
                  <pic:spPr>
                    <a:xfrm>
                      <a:off x="0" y="0"/>
                      <a:ext cx="6658810" cy="3637977"/>
                    </a:xfrm>
                    <a:prstGeom prst="rect">
                      <a:avLst/>
                    </a:prstGeom>
                  </pic:spPr>
                </pic:pic>
              </a:graphicData>
            </a:graphic>
          </wp:inline>
        </w:drawing>
      </w:r>
    </w:p>
    <w:p w14:paraId="2D46931A" w14:textId="07860851" w:rsidR="00B1790D" w:rsidRPr="00EF7200" w:rsidRDefault="00B1790D" w:rsidP="00AF728D">
      <w:pPr>
        <w:pStyle w:val="BodyText"/>
        <w:jc w:val="center"/>
      </w:pPr>
    </w:p>
    <w:p w14:paraId="3BF9C3EC" w14:textId="7EB7D3E0" w:rsidR="00B1790D" w:rsidRPr="00EF7200" w:rsidRDefault="00B1790D" w:rsidP="00AF728D">
      <w:pPr>
        <w:pStyle w:val="BodyText"/>
        <w:jc w:val="center"/>
      </w:pPr>
      <w:r w:rsidRPr="00EF7200">
        <w:drawing>
          <wp:inline distT="0" distB="0" distL="0" distR="0" wp14:anchorId="731D3778" wp14:editId="31BC9545">
            <wp:extent cx="6541950" cy="3169920"/>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61"/>
                    <a:stretch>
                      <a:fillRect/>
                    </a:stretch>
                  </pic:blipFill>
                  <pic:spPr>
                    <a:xfrm>
                      <a:off x="0" y="0"/>
                      <a:ext cx="6544029" cy="3170927"/>
                    </a:xfrm>
                    <a:prstGeom prst="rect">
                      <a:avLst/>
                    </a:prstGeom>
                  </pic:spPr>
                </pic:pic>
              </a:graphicData>
            </a:graphic>
          </wp:inline>
        </w:drawing>
      </w:r>
    </w:p>
    <w:p w14:paraId="6D482671" w14:textId="03F7B6D0" w:rsidR="00B1790D" w:rsidRPr="00EF7200" w:rsidRDefault="00B1790D" w:rsidP="00AF728D">
      <w:pPr>
        <w:pStyle w:val="BodyText"/>
        <w:jc w:val="center"/>
      </w:pPr>
    </w:p>
    <w:p w14:paraId="512D037B" w14:textId="29AFCDC2" w:rsidR="00B1790D" w:rsidRPr="00EF7200" w:rsidRDefault="00B1790D" w:rsidP="00AF728D">
      <w:pPr>
        <w:pStyle w:val="BodyText"/>
        <w:jc w:val="center"/>
      </w:pPr>
    </w:p>
    <w:p w14:paraId="587554AE" w14:textId="482F47A3" w:rsidR="00FD2557" w:rsidRPr="00EF7200" w:rsidRDefault="00FD2557" w:rsidP="00AF728D">
      <w:pPr>
        <w:pStyle w:val="BodyText"/>
        <w:jc w:val="center"/>
      </w:pPr>
      <w:r w:rsidRPr="00EF7200">
        <w:lastRenderedPageBreak/>
        <w:drawing>
          <wp:inline distT="0" distB="0" distL="0" distR="0" wp14:anchorId="683A1E20" wp14:editId="18A29C8D">
            <wp:extent cx="6506483" cy="7401958"/>
            <wp:effectExtent l="0" t="0" r="8890" b="8890"/>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62"/>
                    <a:stretch>
                      <a:fillRect/>
                    </a:stretch>
                  </pic:blipFill>
                  <pic:spPr>
                    <a:xfrm>
                      <a:off x="0" y="0"/>
                      <a:ext cx="6506483" cy="7401958"/>
                    </a:xfrm>
                    <a:prstGeom prst="rect">
                      <a:avLst/>
                    </a:prstGeom>
                  </pic:spPr>
                </pic:pic>
              </a:graphicData>
            </a:graphic>
          </wp:inline>
        </w:drawing>
      </w:r>
    </w:p>
    <w:p w14:paraId="58DC205D" w14:textId="0FD27C0F" w:rsidR="0068442D" w:rsidRPr="00EF7200" w:rsidRDefault="0068442D" w:rsidP="00AF728D">
      <w:pPr>
        <w:pStyle w:val="BodyText"/>
        <w:jc w:val="center"/>
      </w:pPr>
    </w:p>
    <w:p w14:paraId="18EE10FC" w14:textId="000E5C9B" w:rsidR="0068442D" w:rsidRPr="00EF7200" w:rsidRDefault="0068442D" w:rsidP="00AF728D">
      <w:pPr>
        <w:pStyle w:val="BodyText"/>
        <w:jc w:val="center"/>
      </w:pPr>
    </w:p>
    <w:p w14:paraId="42035D9B" w14:textId="162ADF1A" w:rsidR="0068442D" w:rsidRPr="00EF7200" w:rsidRDefault="0068442D" w:rsidP="00AF728D">
      <w:pPr>
        <w:pStyle w:val="BodyText"/>
        <w:jc w:val="center"/>
      </w:pPr>
    </w:p>
    <w:p w14:paraId="05BD96C1" w14:textId="554D2754" w:rsidR="0068442D" w:rsidRPr="00EF7200" w:rsidRDefault="0068442D" w:rsidP="00AF728D">
      <w:pPr>
        <w:pStyle w:val="BodyText"/>
        <w:jc w:val="center"/>
      </w:pPr>
    </w:p>
    <w:p w14:paraId="0BEAAAB8" w14:textId="44A40938" w:rsidR="0068442D" w:rsidRPr="00EF7200" w:rsidRDefault="0068442D" w:rsidP="00AF728D">
      <w:pPr>
        <w:pStyle w:val="BodyText"/>
        <w:jc w:val="center"/>
      </w:pPr>
    </w:p>
    <w:p w14:paraId="640281E8" w14:textId="4F3E95F2" w:rsidR="0068442D" w:rsidRPr="00EF7200" w:rsidRDefault="0068442D" w:rsidP="00AF728D">
      <w:pPr>
        <w:pStyle w:val="BodyText"/>
        <w:jc w:val="center"/>
      </w:pPr>
    </w:p>
    <w:p w14:paraId="2F0B37A3" w14:textId="5C623012" w:rsidR="0068442D" w:rsidRPr="00EF7200" w:rsidRDefault="0068442D" w:rsidP="00AF728D">
      <w:pPr>
        <w:pStyle w:val="BodyText"/>
        <w:jc w:val="center"/>
      </w:pPr>
    </w:p>
    <w:p w14:paraId="3DDB03CC" w14:textId="162D7A1C" w:rsidR="0068442D" w:rsidRPr="00EF7200" w:rsidRDefault="0068442D" w:rsidP="00AF728D">
      <w:pPr>
        <w:pStyle w:val="BodyText"/>
        <w:jc w:val="center"/>
      </w:pPr>
    </w:p>
    <w:p w14:paraId="69B24535" w14:textId="7715F591" w:rsidR="0068442D" w:rsidRPr="00EF7200" w:rsidRDefault="0068442D" w:rsidP="00AF728D">
      <w:pPr>
        <w:pStyle w:val="BodyText"/>
        <w:jc w:val="center"/>
      </w:pPr>
    </w:p>
    <w:p w14:paraId="207AAA6C" w14:textId="1CE8B6B2" w:rsidR="0068442D" w:rsidRPr="00EF7200" w:rsidRDefault="0068442D" w:rsidP="00AF728D">
      <w:pPr>
        <w:pStyle w:val="BodyText"/>
        <w:jc w:val="center"/>
      </w:pPr>
    </w:p>
    <w:p w14:paraId="26B58CC1" w14:textId="1DE58389" w:rsidR="0068442D" w:rsidRPr="00EF7200" w:rsidRDefault="0068442D" w:rsidP="00AF728D">
      <w:pPr>
        <w:pStyle w:val="BodyText"/>
        <w:jc w:val="center"/>
      </w:pPr>
    </w:p>
    <w:p w14:paraId="08F3D3D3" w14:textId="0D11E9D9" w:rsidR="0068442D" w:rsidRPr="00EF7200" w:rsidRDefault="0068442D" w:rsidP="00AF728D">
      <w:pPr>
        <w:pStyle w:val="BodyText"/>
        <w:jc w:val="center"/>
      </w:pPr>
    </w:p>
    <w:p w14:paraId="3156CDEF" w14:textId="6A2718CC" w:rsidR="0068442D" w:rsidRPr="00EF7200" w:rsidRDefault="0068442D" w:rsidP="00AF728D">
      <w:pPr>
        <w:pStyle w:val="BodyText"/>
        <w:jc w:val="center"/>
      </w:pPr>
    </w:p>
    <w:p w14:paraId="78EF352E" w14:textId="525AC2DE" w:rsidR="0068442D" w:rsidRPr="00EF7200" w:rsidRDefault="0068442D" w:rsidP="00AF728D">
      <w:pPr>
        <w:pStyle w:val="BodyText"/>
        <w:jc w:val="center"/>
      </w:pPr>
      <w:r w:rsidRPr="00EF7200">
        <w:rPr>
          <w:noProof/>
        </w:rPr>
        <w:lastRenderedPageBreak/>
        <w:drawing>
          <wp:inline distT="0" distB="0" distL="0" distR="0" wp14:anchorId="02C7D5FD" wp14:editId="7046925A">
            <wp:extent cx="6401355" cy="6401355"/>
            <wp:effectExtent l="0" t="0" r="0" b="0"/>
            <wp:docPr id="60" name="Picture 6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scatter char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EF2B242" w14:textId="3FAD9898" w:rsidR="0098526C" w:rsidRPr="00EF7200" w:rsidRDefault="0098526C" w:rsidP="00AF728D">
      <w:pPr>
        <w:pStyle w:val="BodyText"/>
        <w:jc w:val="center"/>
      </w:pPr>
    </w:p>
    <w:p w14:paraId="01C3DA8F" w14:textId="51A46389" w:rsidR="0098526C" w:rsidRPr="00EF7200" w:rsidRDefault="0098526C" w:rsidP="00AF728D">
      <w:pPr>
        <w:pStyle w:val="BodyText"/>
        <w:jc w:val="center"/>
      </w:pPr>
    </w:p>
    <w:p w14:paraId="2A8B5278" w14:textId="3DE78BF4" w:rsidR="0098526C" w:rsidRPr="00EF7200" w:rsidRDefault="0098526C" w:rsidP="00AF728D">
      <w:pPr>
        <w:pStyle w:val="BodyText"/>
        <w:jc w:val="center"/>
      </w:pPr>
    </w:p>
    <w:p w14:paraId="76F0D89E" w14:textId="10B32275" w:rsidR="0098526C" w:rsidRPr="00EF7200" w:rsidRDefault="0098526C" w:rsidP="00AF728D">
      <w:pPr>
        <w:pStyle w:val="BodyText"/>
        <w:jc w:val="center"/>
      </w:pPr>
    </w:p>
    <w:p w14:paraId="433D9C20" w14:textId="2D9B4541" w:rsidR="0098526C" w:rsidRPr="00EF7200" w:rsidRDefault="0098526C" w:rsidP="00AF728D">
      <w:pPr>
        <w:pStyle w:val="BodyText"/>
        <w:jc w:val="center"/>
      </w:pPr>
    </w:p>
    <w:p w14:paraId="38BC88FC" w14:textId="33DFF221" w:rsidR="0098526C" w:rsidRPr="00EF7200" w:rsidRDefault="0098526C" w:rsidP="00AF728D">
      <w:pPr>
        <w:pStyle w:val="BodyText"/>
        <w:jc w:val="center"/>
      </w:pPr>
    </w:p>
    <w:p w14:paraId="3158B9E0" w14:textId="33DF90B4" w:rsidR="0098526C" w:rsidRPr="00EF7200" w:rsidRDefault="0098526C" w:rsidP="00AF728D">
      <w:pPr>
        <w:pStyle w:val="BodyText"/>
        <w:jc w:val="center"/>
      </w:pPr>
    </w:p>
    <w:p w14:paraId="22BF2A6D" w14:textId="1ACB53B1" w:rsidR="0098526C" w:rsidRPr="00EF7200" w:rsidRDefault="0098526C" w:rsidP="00AF728D">
      <w:pPr>
        <w:pStyle w:val="BodyText"/>
        <w:jc w:val="center"/>
      </w:pPr>
    </w:p>
    <w:p w14:paraId="05567AB5" w14:textId="61AE1737" w:rsidR="0098526C" w:rsidRPr="00EF7200" w:rsidRDefault="0098526C" w:rsidP="00AF728D">
      <w:pPr>
        <w:pStyle w:val="BodyText"/>
        <w:jc w:val="center"/>
      </w:pPr>
    </w:p>
    <w:p w14:paraId="6EBD9249" w14:textId="79A1FDA4" w:rsidR="0098526C" w:rsidRPr="00EF7200" w:rsidRDefault="0098526C" w:rsidP="00AF728D">
      <w:pPr>
        <w:pStyle w:val="BodyText"/>
        <w:jc w:val="center"/>
      </w:pPr>
    </w:p>
    <w:p w14:paraId="568C77FC" w14:textId="65E3DEAE" w:rsidR="0098526C" w:rsidRPr="00EF7200" w:rsidRDefault="0098526C" w:rsidP="00AF728D">
      <w:pPr>
        <w:pStyle w:val="BodyText"/>
        <w:jc w:val="center"/>
      </w:pPr>
    </w:p>
    <w:p w14:paraId="71E294C5" w14:textId="1C72486C" w:rsidR="0098526C" w:rsidRPr="00EF7200" w:rsidRDefault="0098526C" w:rsidP="00AF728D">
      <w:pPr>
        <w:pStyle w:val="BodyText"/>
        <w:jc w:val="center"/>
      </w:pPr>
    </w:p>
    <w:p w14:paraId="67511EA4" w14:textId="2E115764" w:rsidR="0098526C" w:rsidRPr="00EF7200" w:rsidRDefault="0098526C" w:rsidP="00AF728D">
      <w:pPr>
        <w:pStyle w:val="BodyText"/>
        <w:jc w:val="center"/>
      </w:pPr>
    </w:p>
    <w:p w14:paraId="6A525AB0" w14:textId="746DF716" w:rsidR="0098526C" w:rsidRPr="00EF7200" w:rsidRDefault="0098526C" w:rsidP="00AF728D">
      <w:pPr>
        <w:pStyle w:val="BodyText"/>
        <w:jc w:val="center"/>
      </w:pPr>
    </w:p>
    <w:p w14:paraId="39AD0F70" w14:textId="3F360CAF" w:rsidR="0098526C" w:rsidRPr="00EF7200" w:rsidRDefault="0098526C" w:rsidP="00AF728D">
      <w:pPr>
        <w:pStyle w:val="BodyText"/>
        <w:jc w:val="center"/>
      </w:pPr>
    </w:p>
    <w:p w14:paraId="17917CFA" w14:textId="43744FC6" w:rsidR="0098526C" w:rsidRPr="00EF7200" w:rsidRDefault="0098526C" w:rsidP="00AF728D">
      <w:pPr>
        <w:pStyle w:val="BodyText"/>
        <w:jc w:val="center"/>
      </w:pPr>
    </w:p>
    <w:p w14:paraId="6025274F" w14:textId="0C61ED60" w:rsidR="0098526C" w:rsidRPr="00EF7200" w:rsidRDefault="0098526C" w:rsidP="00AF728D">
      <w:pPr>
        <w:pStyle w:val="BodyText"/>
        <w:jc w:val="center"/>
      </w:pPr>
    </w:p>
    <w:p w14:paraId="23DC3007" w14:textId="512B4034" w:rsidR="0098526C" w:rsidRPr="00EF7200" w:rsidRDefault="0098526C" w:rsidP="00AF728D">
      <w:pPr>
        <w:pStyle w:val="BodyText"/>
        <w:jc w:val="center"/>
      </w:pPr>
    </w:p>
    <w:p w14:paraId="034AE58F" w14:textId="6B554A2E" w:rsidR="0098526C" w:rsidRPr="00EF7200" w:rsidRDefault="0098526C" w:rsidP="00AF728D">
      <w:pPr>
        <w:pStyle w:val="BodyText"/>
        <w:jc w:val="center"/>
      </w:pPr>
    </w:p>
    <w:p w14:paraId="420BBF7F" w14:textId="0D190737" w:rsidR="0098526C" w:rsidRPr="00EF7200" w:rsidRDefault="00A268F2" w:rsidP="00A268F2">
      <w:pPr>
        <w:pStyle w:val="BodyText"/>
        <w:rPr>
          <w:b/>
          <w:bCs/>
        </w:rPr>
      </w:pPr>
      <w:r w:rsidRPr="00EF7200">
        <w:rPr>
          <w:b/>
          <w:bCs/>
        </w:rPr>
        <w:lastRenderedPageBreak/>
        <w:t>K=4</w:t>
      </w:r>
    </w:p>
    <w:p w14:paraId="14367E68" w14:textId="099C22D1" w:rsidR="00A268F2" w:rsidRPr="00EF7200" w:rsidRDefault="00A268F2" w:rsidP="00A268F2">
      <w:pPr>
        <w:pStyle w:val="BodyText"/>
        <w:rPr>
          <w:b/>
          <w:bCs/>
        </w:rPr>
      </w:pPr>
    </w:p>
    <w:p w14:paraId="45F066E5" w14:textId="54078AE1" w:rsidR="00A268F2" w:rsidRPr="00EF7200" w:rsidRDefault="008C2C9E" w:rsidP="008C2C9E">
      <w:pPr>
        <w:pStyle w:val="BodyText"/>
        <w:jc w:val="center"/>
      </w:pPr>
      <w:r w:rsidRPr="00EF7200">
        <w:drawing>
          <wp:inline distT="0" distB="0" distL="0" distR="0" wp14:anchorId="4067C842" wp14:editId="56160732">
            <wp:extent cx="6645910" cy="1915795"/>
            <wp:effectExtent l="0" t="0" r="0" b="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64"/>
                    <a:stretch>
                      <a:fillRect/>
                    </a:stretch>
                  </pic:blipFill>
                  <pic:spPr>
                    <a:xfrm>
                      <a:off x="0" y="0"/>
                      <a:ext cx="6645910" cy="1915795"/>
                    </a:xfrm>
                    <a:prstGeom prst="rect">
                      <a:avLst/>
                    </a:prstGeom>
                  </pic:spPr>
                </pic:pic>
              </a:graphicData>
            </a:graphic>
          </wp:inline>
        </w:drawing>
      </w:r>
    </w:p>
    <w:p w14:paraId="25EC3E58" w14:textId="261EFC55" w:rsidR="0072170C" w:rsidRPr="00EF7200" w:rsidRDefault="0072170C" w:rsidP="00AF728D">
      <w:pPr>
        <w:pStyle w:val="BodyText"/>
        <w:jc w:val="center"/>
      </w:pPr>
    </w:p>
    <w:p w14:paraId="0DC30354" w14:textId="0FC83A8B" w:rsidR="008C2C9E" w:rsidRPr="00EF7200" w:rsidRDefault="008C2C9E" w:rsidP="00AF728D">
      <w:pPr>
        <w:pStyle w:val="BodyText"/>
        <w:jc w:val="center"/>
      </w:pPr>
      <w:r w:rsidRPr="00EF7200">
        <w:drawing>
          <wp:inline distT="0" distB="0" distL="0" distR="0" wp14:anchorId="3E775A1A" wp14:editId="4EC5A7EE">
            <wp:extent cx="6645910" cy="7319010"/>
            <wp:effectExtent l="0" t="0" r="0"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65"/>
                    <a:stretch>
                      <a:fillRect/>
                    </a:stretch>
                  </pic:blipFill>
                  <pic:spPr>
                    <a:xfrm>
                      <a:off x="0" y="0"/>
                      <a:ext cx="6645910" cy="7319010"/>
                    </a:xfrm>
                    <a:prstGeom prst="rect">
                      <a:avLst/>
                    </a:prstGeom>
                  </pic:spPr>
                </pic:pic>
              </a:graphicData>
            </a:graphic>
          </wp:inline>
        </w:drawing>
      </w:r>
    </w:p>
    <w:p w14:paraId="0F7A9B40" w14:textId="5EAC395C" w:rsidR="008C2C9E" w:rsidRPr="00EF7200" w:rsidRDefault="008C2C9E" w:rsidP="00AF728D">
      <w:pPr>
        <w:pStyle w:val="BodyText"/>
        <w:jc w:val="center"/>
      </w:pPr>
      <w:r w:rsidRPr="00EF7200">
        <w:lastRenderedPageBreak/>
        <w:drawing>
          <wp:inline distT="0" distB="0" distL="0" distR="0" wp14:anchorId="31740FFE" wp14:editId="72C73AB3">
            <wp:extent cx="6645910" cy="680720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6"/>
                    <a:stretch>
                      <a:fillRect/>
                    </a:stretch>
                  </pic:blipFill>
                  <pic:spPr>
                    <a:xfrm>
                      <a:off x="0" y="0"/>
                      <a:ext cx="6645910" cy="6807200"/>
                    </a:xfrm>
                    <a:prstGeom prst="rect">
                      <a:avLst/>
                    </a:prstGeom>
                  </pic:spPr>
                </pic:pic>
              </a:graphicData>
            </a:graphic>
          </wp:inline>
        </w:drawing>
      </w:r>
    </w:p>
    <w:p w14:paraId="102167ED" w14:textId="6C9C98FB" w:rsidR="00ED0DFA" w:rsidRPr="00EF7200" w:rsidRDefault="00ED0DFA" w:rsidP="00AF728D">
      <w:pPr>
        <w:pStyle w:val="BodyText"/>
        <w:jc w:val="center"/>
      </w:pPr>
    </w:p>
    <w:p w14:paraId="4EA5C3A1" w14:textId="3C4B837E" w:rsidR="00ED0DFA" w:rsidRPr="00EF7200" w:rsidRDefault="00ED0DFA" w:rsidP="00AF728D">
      <w:pPr>
        <w:pStyle w:val="BodyText"/>
        <w:jc w:val="center"/>
      </w:pPr>
      <w:r w:rsidRPr="00EF7200">
        <w:lastRenderedPageBreak/>
        <w:drawing>
          <wp:inline distT="0" distB="0" distL="0" distR="0" wp14:anchorId="6B7445B2" wp14:editId="36DB4826">
            <wp:extent cx="6645910" cy="5921375"/>
            <wp:effectExtent l="0" t="0" r="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7"/>
                    <a:stretch>
                      <a:fillRect/>
                    </a:stretch>
                  </pic:blipFill>
                  <pic:spPr>
                    <a:xfrm>
                      <a:off x="0" y="0"/>
                      <a:ext cx="6645910" cy="5921375"/>
                    </a:xfrm>
                    <a:prstGeom prst="rect">
                      <a:avLst/>
                    </a:prstGeom>
                  </pic:spPr>
                </pic:pic>
              </a:graphicData>
            </a:graphic>
          </wp:inline>
        </w:drawing>
      </w:r>
    </w:p>
    <w:p w14:paraId="380044FA" w14:textId="7D62FA3E" w:rsidR="001F233E" w:rsidRPr="00EF7200" w:rsidRDefault="001F233E" w:rsidP="00AF728D">
      <w:pPr>
        <w:pStyle w:val="BodyText"/>
        <w:jc w:val="center"/>
      </w:pPr>
    </w:p>
    <w:p w14:paraId="59270B0B" w14:textId="2DCC814D" w:rsidR="001F233E" w:rsidRPr="00EF7200" w:rsidRDefault="001F233E" w:rsidP="00AF728D">
      <w:pPr>
        <w:pStyle w:val="BodyText"/>
        <w:jc w:val="center"/>
      </w:pPr>
      <w:r w:rsidRPr="00EF7200">
        <w:lastRenderedPageBreak/>
        <w:drawing>
          <wp:inline distT="0" distB="0" distL="0" distR="0" wp14:anchorId="19893786" wp14:editId="18DD4D2C">
            <wp:extent cx="6645910" cy="7301230"/>
            <wp:effectExtent l="0" t="0" r="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68"/>
                    <a:stretch>
                      <a:fillRect/>
                    </a:stretch>
                  </pic:blipFill>
                  <pic:spPr>
                    <a:xfrm>
                      <a:off x="0" y="0"/>
                      <a:ext cx="6645910" cy="7301230"/>
                    </a:xfrm>
                    <a:prstGeom prst="rect">
                      <a:avLst/>
                    </a:prstGeom>
                  </pic:spPr>
                </pic:pic>
              </a:graphicData>
            </a:graphic>
          </wp:inline>
        </w:drawing>
      </w:r>
    </w:p>
    <w:p w14:paraId="3E3203CF" w14:textId="1FC8FA89" w:rsidR="0072170C" w:rsidRPr="00EF7200" w:rsidRDefault="0072170C" w:rsidP="00AF728D">
      <w:pPr>
        <w:pStyle w:val="BodyText"/>
        <w:jc w:val="center"/>
      </w:pPr>
    </w:p>
    <w:p w14:paraId="7C40278B" w14:textId="71DCBCE3" w:rsidR="0072170C" w:rsidRPr="00EF7200" w:rsidRDefault="0072170C" w:rsidP="00AF728D">
      <w:pPr>
        <w:pStyle w:val="BodyText"/>
        <w:jc w:val="center"/>
      </w:pPr>
    </w:p>
    <w:p w14:paraId="3C474DD2" w14:textId="168146C9" w:rsidR="00A56EDA" w:rsidRPr="00EF7200" w:rsidRDefault="00A56EDA" w:rsidP="00AF728D">
      <w:pPr>
        <w:pStyle w:val="BodyText"/>
        <w:jc w:val="center"/>
      </w:pPr>
    </w:p>
    <w:p w14:paraId="78854A28" w14:textId="2C7AE921" w:rsidR="00A56EDA" w:rsidRPr="00EF7200" w:rsidRDefault="00A56EDA" w:rsidP="00AF728D">
      <w:pPr>
        <w:pStyle w:val="BodyText"/>
        <w:jc w:val="center"/>
      </w:pPr>
    </w:p>
    <w:p w14:paraId="024E4F90" w14:textId="114F001C" w:rsidR="00A56EDA" w:rsidRPr="00EF7200" w:rsidRDefault="00A56EDA" w:rsidP="00AF728D">
      <w:pPr>
        <w:pStyle w:val="BodyText"/>
        <w:jc w:val="center"/>
      </w:pPr>
    </w:p>
    <w:p w14:paraId="1EC3FFE1" w14:textId="603C0CB7" w:rsidR="00A56EDA" w:rsidRPr="00EF7200" w:rsidRDefault="00A56EDA" w:rsidP="00AF728D">
      <w:pPr>
        <w:pStyle w:val="BodyText"/>
        <w:jc w:val="center"/>
      </w:pPr>
    </w:p>
    <w:p w14:paraId="7AC0A83C" w14:textId="4C030B3E" w:rsidR="00A56EDA" w:rsidRPr="00EF7200" w:rsidRDefault="00A56EDA" w:rsidP="00AF728D">
      <w:pPr>
        <w:pStyle w:val="BodyText"/>
        <w:jc w:val="center"/>
      </w:pPr>
    </w:p>
    <w:p w14:paraId="2BD336B2" w14:textId="60E61717" w:rsidR="00A56EDA" w:rsidRPr="00EF7200" w:rsidRDefault="00A56EDA" w:rsidP="00AF728D">
      <w:pPr>
        <w:pStyle w:val="BodyText"/>
        <w:jc w:val="center"/>
      </w:pPr>
    </w:p>
    <w:p w14:paraId="7610B1AE" w14:textId="797D68BA" w:rsidR="00A56EDA" w:rsidRPr="00EF7200" w:rsidRDefault="00A56EDA" w:rsidP="00AF728D">
      <w:pPr>
        <w:pStyle w:val="BodyText"/>
        <w:jc w:val="center"/>
      </w:pPr>
    </w:p>
    <w:p w14:paraId="5B27A5F9" w14:textId="1B172BC8" w:rsidR="00A56EDA" w:rsidRPr="00EF7200" w:rsidRDefault="00A56EDA" w:rsidP="00AF728D">
      <w:pPr>
        <w:pStyle w:val="BodyText"/>
        <w:jc w:val="center"/>
      </w:pPr>
    </w:p>
    <w:p w14:paraId="62F767D4" w14:textId="4857177E" w:rsidR="00A56EDA" w:rsidRPr="00EF7200" w:rsidRDefault="00A56EDA" w:rsidP="00AF728D">
      <w:pPr>
        <w:pStyle w:val="BodyText"/>
        <w:jc w:val="center"/>
      </w:pPr>
    </w:p>
    <w:p w14:paraId="502D10B1" w14:textId="6BE640EC" w:rsidR="00A56EDA" w:rsidRPr="00EF7200" w:rsidRDefault="00A56EDA" w:rsidP="00AF728D">
      <w:pPr>
        <w:pStyle w:val="BodyText"/>
        <w:jc w:val="center"/>
      </w:pPr>
    </w:p>
    <w:p w14:paraId="7B5589C7" w14:textId="1B9394CD" w:rsidR="00A56EDA" w:rsidRPr="00EF7200" w:rsidRDefault="00A56EDA" w:rsidP="00AF728D">
      <w:pPr>
        <w:pStyle w:val="BodyText"/>
        <w:jc w:val="center"/>
      </w:pPr>
    </w:p>
    <w:p w14:paraId="07C0398B" w14:textId="746C3E65" w:rsidR="00A56EDA" w:rsidRPr="00EF7200" w:rsidRDefault="00A56EDA" w:rsidP="00AF728D">
      <w:pPr>
        <w:pStyle w:val="BodyText"/>
        <w:jc w:val="center"/>
      </w:pPr>
    </w:p>
    <w:p w14:paraId="77A28BAB" w14:textId="38F32591" w:rsidR="00A56EDA" w:rsidRPr="00EF7200" w:rsidRDefault="00A56EDA" w:rsidP="00AF728D">
      <w:pPr>
        <w:pStyle w:val="BodyText"/>
        <w:jc w:val="center"/>
      </w:pPr>
      <w:r w:rsidRPr="00EF7200">
        <w:rPr>
          <w:noProof/>
        </w:rPr>
        <w:lastRenderedPageBreak/>
        <w:drawing>
          <wp:inline distT="0" distB="0" distL="0" distR="0" wp14:anchorId="59FCD5CD" wp14:editId="6837D896">
            <wp:extent cx="6401355" cy="6401355"/>
            <wp:effectExtent l="0" t="0" r="0" b="0"/>
            <wp:docPr id="67" name="Picture 6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with medium confidence"/>
                    <pic:cNvPicPr/>
                  </pic:nvPicPr>
                  <pic:blipFill>
                    <a:blip r:embed="rId69">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62F50B22" w14:textId="646CF662" w:rsidR="00790F65" w:rsidRPr="00EF7200" w:rsidRDefault="00790F65" w:rsidP="00AF728D">
      <w:pPr>
        <w:pStyle w:val="BodyText"/>
        <w:jc w:val="center"/>
      </w:pPr>
    </w:p>
    <w:p w14:paraId="43350437" w14:textId="63EF7A0F" w:rsidR="00790F65" w:rsidRPr="00EF7200" w:rsidRDefault="00790F65" w:rsidP="00AF728D">
      <w:pPr>
        <w:pStyle w:val="BodyText"/>
        <w:jc w:val="center"/>
      </w:pPr>
    </w:p>
    <w:p w14:paraId="752A879C" w14:textId="7BA156AB" w:rsidR="00790F65" w:rsidRPr="00EF7200" w:rsidRDefault="00790F65" w:rsidP="00AF728D">
      <w:pPr>
        <w:pStyle w:val="BodyText"/>
        <w:jc w:val="center"/>
      </w:pPr>
    </w:p>
    <w:p w14:paraId="7786C6A5" w14:textId="087F90C5" w:rsidR="00790F65" w:rsidRPr="00EF7200" w:rsidRDefault="00790F65" w:rsidP="00AF728D">
      <w:pPr>
        <w:pStyle w:val="BodyText"/>
        <w:jc w:val="center"/>
      </w:pPr>
    </w:p>
    <w:p w14:paraId="20E18D8A" w14:textId="07FFB4EA" w:rsidR="00790F65" w:rsidRPr="00EF7200" w:rsidRDefault="00790F65" w:rsidP="00AF728D">
      <w:pPr>
        <w:pStyle w:val="BodyText"/>
        <w:jc w:val="center"/>
      </w:pPr>
    </w:p>
    <w:p w14:paraId="77CC16F2" w14:textId="6B994CFB" w:rsidR="00790F65" w:rsidRPr="00EF7200" w:rsidRDefault="00790F65" w:rsidP="00AF728D">
      <w:pPr>
        <w:pStyle w:val="BodyText"/>
        <w:jc w:val="center"/>
      </w:pPr>
    </w:p>
    <w:p w14:paraId="732B17D1" w14:textId="573D96A6" w:rsidR="00790F65" w:rsidRPr="00EF7200" w:rsidRDefault="00790F65" w:rsidP="00AF728D">
      <w:pPr>
        <w:pStyle w:val="BodyText"/>
        <w:jc w:val="center"/>
      </w:pPr>
    </w:p>
    <w:p w14:paraId="70C94388" w14:textId="7430A174" w:rsidR="00790F65" w:rsidRPr="00EF7200" w:rsidRDefault="00790F65" w:rsidP="00AF728D">
      <w:pPr>
        <w:pStyle w:val="BodyText"/>
        <w:jc w:val="center"/>
      </w:pPr>
    </w:p>
    <w:p w14:paraId="08AED275" w14:textId="35CC9AF6" w:rsidR="00790F65" w:rsidRPr="00EF7200" w:rsidRDefault="00790F65" w:rsidP="00AF728D">
      <w:pPr>
        <w:pStyle w:val="BodyText"/>
        <w:jc w:val="center"/>
      </w:pPr>
    </w:p>
    <w:p w14:paraId="05619BA6" w14:textId="0C9CDF56" w:rsidR="00790F65" w:rsidRPr="00EF7200" w:rsidRDefault="00790F65" w:rsidP="00AF728D">
      <w:pPr>
        <w:pStyle w:val="BodyText"/>
        <w:jc w:val="center"/>
      </w:pPr>
    </w:p>
    <w:p w14:paraId="7930AA46" w14:textId="5B013CEF" w:rsidR="00790F65" w:rsidRPr="00EF7200" w:rsidRDefault="00790F65" w:rsidP="00AF728D">
      <w:pPr>
        <w:pStyle w:val="BodyText"/>
        <w:jc w:val="center"/>
      </w:pPr>
    </w:p>
    <w:p w14:paraId="598B8041" w14:textId="57C418E0" w:rsidR="00790F65" w:rsidRPr="00EF7200" w:rsidRDefault="00790F65" w:rsidP="00AF728D">
      <w:pPr>
        <w:pStyle w:val="BodyText"/>
        <w:jc w:val="center"/>
      </w:pPr>
    </w:p>
    <w:p w14:paraId="18FB2C5C" w14:textId="76E176DF" w:rsidR="00790F65" w:rsidRPr="00EF7200" w:rsidRDefault="00790F65" w:rsidP="00AF728D">
      <w:pPr>
        <w:pStyle w:val="BodyText"/>
        <w:jc w:val="center"/>
      </w:pPr>
    </w:p>
    <w:p w14:paraId="429A44B8" w14:textId="334B1C7D" w:rsidR="00790F65" w:rsidRPr="00EF7200" w:rsidRDefault="00790F65" w:rsidP="00AF728D">
      <w:pPr>
        <w:pStyle w:val="BodyText"/>
        <w:jc w:val="center"/>
      </w:pPr>
    </w:p>
    <w:p w14:paraId="6390B27D" w14:textId="411C3F66" w:rsidR="00790F65" w:rsidRPr="00EF7200" w:rsidRDefault="00790F65" w:rsidP="00AF728D">
      <w:pPr>
        <w:pStyle w:val="BodyText"/>
        <w:jc w:val="center"/>
      </w:pPr>
    </w:p>
    <w:p w14:paraId="73B90BA9" w14:textId="18186078" w:rsidR="00790F65" w:rsidRPr="00EF7200" w:rsidRDefault="00790F65" w:rsidP="00AF728D">
      <w:pPr>
        <w:pStyle w:val="BodyText"/>
        <w:jc w:val="center"/>
      </w:pPr>
    </w:p>
    <w:p w14:paraId="7A39A3F9" w14:textId="10547322" w:rsidR="00D905BA" w:rsidRPr="00EF7200" w:rsidRDefault="00D905BA" w:rsidP="00AF728D">
      <w:pPr>
        <w:pStyle w:val="BodyText"/>
        <w:jc w:val="center"/>
      </w:pPr>
    </w:p>
    <w:p w14:paraId="12D19394" w14:textId="0D175F66" w:rsidR="00D905BA" w:rsidRPr="00EF7200" w:rsidRDefault="00D905BA" w:rsidP="00AF728D">
      <w:pPr>
        <w:pStyle w:val="BodyText"/>
        <w:jc w:val="center"/>
      </w:pPr>
    </w:p>
    <w:p w14:paraId="508A207E" w14:textId="5E0D6607" w:rsidR="00D905BA" w:rsidRPr="00EF7200" w:rsidRDefault="00D905BA" w:rsidP="00D905BA">
      <w:pPr>
        <w:pStyle w:val="BodyText"/>
      </w:pPr>
    </w:p>
    <w:p w14:paraId="430FF5BB" w14:textId="42E0AC4A" w:rsidR="00D905BA" w:rsidRPr="00EF7200" w:rsidRDefault="00D905BA" w:rsidP="00D905BA">
      <w:pPr>
        <w:pStyle w:val="BodyText"/>
      </w:pPr>
      <w:r w:rsidRPr="00EF7200">
        <w:lastRenderedPageBreak/>
        <w:t>Visualizing all together,</w:t>
      </w:r>
    </w:p>
    <w:p w14:paraId="211B55E4" w14:textId="5B6FD8A7" w:rsidR="00790F65" w:rsidRPr="00EF7200" w:rsidRDefault="00D905BA" w:rsidP="00AF728D">
      <w:pPr>
        <w:pStyle w:val="BodyText"/>
        <w:jc w:val="center"/>
      </w:pPr>
      <w:r w:rsidRPr="00EF7200">
        <w:rPr>
          <w:noProof/>
        </w:rPr>
        <w:drawing>
          <wp:inline distT="0" distB="0" distL="0" distR="0" wp14:anchorId="6CD772BB" wp14:editId="31E651FB">
            <wp:extent cx="6401355" cy="6401355"/>
            <wp:effectExtent l="0" t="0" r="0" b="0"/>
            <wp:docPr id="68" name="Picture 68"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Scatter char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7D72A608" w14:textId="32588CE0" w:rsidR="0072170C" w:rsidRPr="00EF7200" w:rsidRDefault="0072170C" w:rsidP="00AF728D">
      <w:pPr>
        <w:pStyle w:val="BodyText"/>
        <w:jc w:val="center"/>
      </w:pPr>
    </w:p>
    <w:p w14:paraId="0A212C8B" w14:textId="35B688B1" w:rsidR="0072170C" w:rsidRPr="00EF7200" w:rsidRDefault="0072170C" w:rsidP="00AF728D">
      <w:pPr>
        <w:pStyle w:val="BodyText"/>
        <w:jc w:val="center"/>
      </w:pPr>
    </w:p>
    <w:p w14:paraId="36A6D0FB" w14:textId="1A9B2022" w:rsidR="0072170C" w:rsidRPr="00EF7200" w:rsidRDefault="0072170C" w:rsidP="00AF728D">
      <w:pPr>
        <w:pStyle w:val="BodyText"/>
        <w:jc w:val="center"/>
      </w:pPr>
    </w:p>
    <w:p w14:paraId="4C2C732B" w14:textId="604B2903" w:rsidR="003476A0" w:rsidRPr="00EF7200" w:rsidRDefault="003476A0" w:rsidP="00AF728D">
      <w:pPr>
        <w:pStyle w:val="BodyText"/>
        <w:jc w:val="center"/>
      </w:pPr>
    </w:p>
    <w:p w14:paraId="3E71439D" w14:textId="1A3BAA9D" w:rsidR="003476A0" w:rsidRPr="00EF7200" w:rsidRDefault="003476A0" w:rsidP="00AF728D">
      <w:pPr>
        <w:pStyle w:val="BodyText"/>
        <w:jc w:val="center"/>
      </w:pPr>
    </w:p>
    <w:p w14:paraId="7E0D14EF" w14:textId="56E9151A" w:rsidR="003476A0" w:rsidRPr="00EF7200" w:rsidRDefault="003476A0" w:rsidP="00AF728D">
      <w:pPr>
        <w:pStyle w:val="BodyText"/>
        <w:jc w:val="center"/>
      </w:pPr>
    </w:p>
    <w:p w14:paraId="46DB5F16" w14:textId="68DBA442" w:rsidR="003476A0" w:rsidRPr="00EF7200" w:rsidRDefault="003476A0" w:rsidP="00AF728D">
      <w:pPr>
        <w:pStyle w:val="BodyText"/>
        <w:jc w:val="center"/>
      </w:pPr>
    </w:p>
    <w:p w14:paraId="4D396CF0" w14:textId="2F1521C8" w:rsidR="003476A0" w:rsidRPr="00EF7200" w:rsidRDefault="003476A0" w:rsidP="00AF728D">
      <w:pPr>
        <w:pStyle w:val="BodyText"/>
        <w:jc w:val="center"/>
      </w:pPr>
    </w:p>
    <w:p w14:paraId="58BDD364" w14:textId="05638616" w:rsidR="003476A0" w:rsidRPr="00EF7200" w:rsidRDefault="003476A0" w:rsidP="00AF728D">
      <w:pPr>
        <w:pStyle w:val="BodyText"/>
        <w:jc w:val="center"/>
      </w:pPr>
    </w:p>
    <w:p w14:paraId="561BBCE7" w14:textId="012ACBA1" w:rsidR="003476A0" w:rsidRPr="00EF7200" w:rsidRDefault="003476A0" w:rsidP="00AF728D">
      <w:pPr>
        <w:pStyle w:val="BodyText"/>
        <w:jc w:val="center"/>
      </w:pPr>
    </w:p>
    <w:p w14:paraId="61D28D91" w14:textId="658DE8B7" w:rsidR="003476A0" w:rsidRPr="00EF7200" w:rsidRDefault="003476A0" w:rsidP="00AF728D">
      <w:pPr>
        <w:pStyle w:val="BodyText"/>
        <w:jc w:val="center"/>
      </w:pPr>
    </w:p>
    <w:p w14:paraId="10258F26" w14:textId="0BF1500B" w:rsidR="003476A0" w:rsidRPr="00EF7200" w:rsidRDefault="003476A0" w:rsidP="00AF728D">
      <w:pPr>
        <w:pStyle w:val="BodyText"/>
        <w:jc w:val="center"/>
      </w:pPr>
    </w:p>
    <w:p w14:paraId="4398620E" w14:textId="47F6856F" w:rsidR="003476A0" w:rsidRPr="00EF7200" w:rsidRDefault="003476A0" w:rsidP="00AF728D">
      <w:pPr>
        <w:pStyle w:val="BodyText"/>
        <w:jc w:val="center"/>
      </w:pPr>
    </w:p>
    <w:p w14:paraId="5769BEB3" w14:textId="0EC5CEE5" w:rsidR="003476A0" w:rsidRPr="00EF7200" w:rsidRDefault="003476A0" w:rsidP="00AF728D">
      <w:pPr>
        <w:pStyle w:val="BodyText"/>
        <w:jc w:val="center"/>
      </w:pPr>
    </w:p>
    <w:p w14:paraId="559ECFF4" w14:textId="489C9649" w:rsidR="003476A0" w:rsidRPr="00EF7200" w:rsidRDefault="003476A0" w:rsidP="00AF728D">
      <w:pPr>
        <w:pStyle w:val="BodyText"/>
        <w:jc w:val="center"/>
      </w:pPr>
    </w:p>
    <w:p w14:paraId="3A3E55C5" w14:textId="046D4BF3" w:rsidR="003476A0" w:rsidRPr="00EF7200" w:rsidRDefault="003476A0" w:rsidP="00AF728D">
      <w:pPr>
        <w:pStyle w:val="BodyText"/>
        <w:jc w:val="center"/>
      </w:pPr>
    </w:p>
    <w:p w14:paraId="70075389" w14:textId="641C99B1" w:rsidR="003476A0" w:rsidRPr="00EF7200" w:rsidRDefault="003476A0" w:rsidP="00AF728D">
      <w:pPr>
        <w:pStyle w:val="BodyText"/>
        <w:jc w:val="center"/>
      </w:pPr>
    </w:p>
    <w:p w14:paraId="75897EF8" w14:textId="36D8D8D8" w:rsidR="003476A0" w:rsidRPr="00EF7200" w:rsidRDefault="003476A0" w:rsidP="00AF728D">
      <w:pPr>
        <w:pStyle w:val="BodyText"/>
        <w:jc w:val="center"/>
      </w:pPr>
    </w:p>
    <w:p w14:paraId="3803ADE9" w14:textId="5D6F1D6A" w:rsidR="003476A0" w:rsidRPr="00EF7200" w:rsidRDefault="004B0B70" w:rsidP="004B0B70">
      <w:pPr>
        <w:pStyle w:val="BodyText"/>
        <w:rPr>
          <w:b/>
          <w:bCs/>
        </w:rPr>
      </w:pPr>
      <w:r w:rsidRPr="00EF7200">
        <w:rPr>
          <w:b/>
          <w:bCs/>
        </w:rPr>
        <w:lastRenderedPageBreak/>
        <w:t>Compression Table</w:t>
      </w:r>
    </w:p>
    <w:p w14:paraId="0AC851CA" w14:textId="41F66389" w:rsidR="004B0B70" w:rsidRPr="00EF7200" w:rsidRDefault="004B0B70" w:rsidP="004B0B70">
      <w:pPr>
        <w:pStyle w:val="BodyText"/>
        <w:rPr>
          <w:b/>
          <w:bCs/>
        </w:rPr>
      </w:pPr>
    </w:p>
    <w:tbl>
      <w:tblPr>
        <w:tblStyle w:val="TableGrid"/>
        <w:tblW w:w="0" w:type="auto"/>
        <w:tblLook w:val="04A0" w:firstRow="1" w:lastRow="0" w:firstColumn="1" w:lastColumn="0" w:noHBand="0" w:noVBand="1"/>
      </w:tblPr>
      <w:tblGrid>
        <w:gridCol w:w="2136"/>
        <w:gridCol w:w="2136"/>
        <w:gridCol w:w="2136"/>
        <w:gridCol w:w="2137"/>
        <w:gridCol w:w="2137"/>
      </w:tblGrid>
      <w:tr w:rsidR="004B0B70" w:rsidRPr="00EF7200" w14:paraId="1621610D" w14:textId="77777777" w:rsidTr="004B0B70">
        <w:trPr>
          <w:trHeight w:val="701"/>
        </w:trPr>
        <w:tc>
          <w:tcPr>
            <w:tcW w:w="2136" w:type="dxa"/>
          </w:tcPr>
          <w:p w14:paraId="191FAD6F" w14:textId="694C5F18" w:rsidR="004B0B70" w:rsidRPr="00EF7200" w:rsidRDefault="004B0B70" w:rsidP="004B0B70">
            <w:pPr>
              <w:pStyle w:val="BodyText"/>
            </w:pPr>
            <w:r w:rsidRPr="00EF7200">
              <w:t>Cluster amount</w:t>
            </w:r>
          </w:p>
        </w:tc>
        <w:tc>
          <w:tcPr>
            <w:tcW w:w="2136" w:type="dxa"/>
          </w:tcPr>
          <w:p w14:paraId="6F4D3072" w14:textId="30084911" w:rsidR="004B0B70" w:rsidRPr="00EF7200" w:rsidRDefault="004B0B70" w:rsidP="004B0B70">
            <w:pPr>
              <w:pStyle w:val="BodyText"/>
            </w:pPr>
            <w:r w:rsidRPr="00EF7200">
              <w:t>BSS/TSS</w:t>
            </w:r>
          </w:p>
        </w:tc>
        <w:tc>
          <w:tcPr>
            <w:tcW w:w="2136" w:type="dxa"/>
          </w:tcPr>
          <w:p w14:paraId="7F487D4C" w14:textId="6F83CF89" w:rsidR="004B0B70" w:rsidRPr="00EF7200" w:rsidRDefault="004B0B70" w:rsidP="004B0B70">
            <w:pPr>
              <w:pStyle w:val="BodyText"/>
            </w:pPr>
            <w:r w:rsidRPr="00EF7200">
              <w:t>Accuracy</w:t>
            </w:r>
          </w:p>
        </w:tc>
        <w:tc>
          <w:tcPr>
            <w:tcW w:w="2137" w:type="dxa"/>
          </w:tcPr>
          <w:p w14:paraId="1AFBBE6E" w14:textId="77D921C7" w:rsidR="004B0B70" w:rsidRPr="00EF7200" w:rsidRDefault="004B0B70" w:rsidP="004B0B70">
            <w:pPr>
              <w:pStyle w:val="BodyText"/>
            </w:pPr>
            <w:r w:rsidRPr="00EF7200">
              <w:t>Recall/Sensitivity</w:t>
            </w:r>
          </w:p>
        </w:tc>
        <w:tc>
          <w:tcPr>
            <w:tcW w:w="2137" w:type="dxa"/>
          </w:tcPr>
          <w:p w14:paraId="46C53224" w14:textId="3EC58C76" w:rsidR="004B0B70" w:rsidRPr="00EF7200" w:rsidRDefault="00A71090" w:rsidP="004B0B70">
            <w:pPr>
              <w:pStyle w:val="BodyText"/>
            </w:pPr>
            <w:r w:rsidRPr="00EF7200">
              <w:t>Specificity</w:t>
            </w:r>
          </w:p>
        </w:tc>
      </w:tr>
      <w:tr w:rsidR="00006D74" w:rsidRPr="00EF7200" w14:paraId="44E97DF8" w14:textId="77777777" w:rsidTr="007664F6">
        <w:trPr>
          <w:trHeight w:val="710"/>
        </w:trPr>
        <w:tc>
          <w:tcPr>
            <w:tcW w:w="2136" w:type="dxa"/>
          </w:tcPr>
          <w:p w14:paraId="1994FEA0" w14:textId="625B2A8A" w:rsidR="00006D74" w:rsidRPr="00EF7200" w:rsidRDefault="00006D74" w:rsidP="00006D74">
            <w:pPr>
              <w:pStyle w:val="BodyText"/>
            </w:pPr>
            <w:r w:rsidRPr="00EF7200">
              <w:t>k=2</w:t>
            </w:r>
          </w:p>
        </w:tc>
        <w:tc>
          <w:tcPr>
            <w:tcW w:w="2136" w:type="dxa"/>
          </w:tcPr>
          <w:p w14:paraId="03F8FDDF" w14:textId="1B561406" w:rsidR="00006D74" w:rsidRPr="00EF7200" w:rsidRDefault="00006D74" w:rsidP="00006D74">
            <w:pPr>
              <w:pStyle w:val="BodyText"/>
            </w:pPr>
            <w:r w:rsidRPr="00EF7200">
              <w:t>24.9%</w:t>
            </w:r>
          </w:p>
        </w:tc>
        <w:tc>
          <w:tcPr>
            <w:tcW w:w="2136" w:type="dxa"/>
          </w:tcPr>
          <w:p w14:paraId="022FFAE7" w14:textId="159CD5D8" w:rsidR="00006D74" w:rsidRPr="00EF7200" w:rsidRDefault="00006D74" w:rsidP="00006D74">
            <w:pPr>
              <w:pStyle w:val="BodyText"/>
            </w:pPr>
            <w:r w:rsidRPr="00EF7200">
              <w:t>45.69%</w:t>
            </w:r>
          </w:p>
        </w:tc>
        <w:tc>
          <w:tcPr>
            <w:tcW w:w="2137" w:type="dxa"/>
          </w:tcPr>
          <w:p w14:paraId="05B92DD0" w14:textId="5BE1D74E" w:rsidR="00006D74" w:rsidRPr="00EF7200" w:rsidRDefault="00006D74" w:rsidP="00006D74">
            <w:pPr>
              <w:pStyle w:val="BodyText"/>
            </w:pPr>
            <w:r w:rsidRPr="00EF7200">
              <w:t>class1:</w:t>
            </w:r>
            <w:r w:rsidR="00847D3B" w:rsidRPr="00EF7200">
              <w:t>56.04%</w:t>
            </w:r>
            <w:r w:rsidRPr="00EF7200">
              <w:br/>
              <w:t>class2:</w:t>
            </w:r>
            <w:r w:rsidR="00847D3B" w:rsidRPr="00EF7200">
              <w:t>61.86%</w:t>
            </w:r>
          </w:p>
        </w:tc>
        <w:tc>
          <w:tcPr>
            <w:tcW w:w="2137" w:type="dxa"/>
          </w:tcPr>
          <w:p w14:paraId="2C1F3964" w14:textId="6135E328" w:rsidR="00006D74" w:rsidRPr="00EF7200" w:rsidRDefault="00006D74" w:rsidP="00006D74">
            <w:pPr>
              <w:pStyle w:val="BodyText"/>
            </w:pPr>
            <w:r w:rsidRPr="00EF7200">
              <w:t>class1:</w:t>
            </w:r>
            <w:r w:rsidR="007664F6" w:rsidRPr="00EF7200">
              <w:t>68.68%</w:t>
            </w:r>
            <w:r w:rsidRPr="00EF7200">
              <w:br/>
              <w:t>class2:</w:t>
            </w:r>
            <w:r w:rsidR="007664F6" w:rsidRPr="00EF7200">
              <w:t>39.23%</w:t>
            </w:r>
          </w:p>
        </w:tc>
      </w:tr>
      <w:tr w:rsidR="00006D74" w:rsidRPr="00EF7200" w14:paraId="77C2105C" w14:textId="77777777" w:rsidTr="00EE3F07">
        <w:trPr>
          <w:trHeight w:val="431"/>
        </w:trPr>
        <w:tc>
          <w:tcPr>
            <w:tcW w:w="2136" w:type="dxa"/>
          </w:tcPr>
          <w:p w14:paraId="4C927D14" w14:textId="4BD04F76" w:rsidR="00006D74" w:rsidRPr="00EF7200" w:rsidRDefault="00006D74" w:rsidP="00006D74">
            <w:pPr>
              <w:pStyle w:val="BodyText"/>
            </w:pPr>
            <w:r w:rsidRPr="00EF7200">
              <w:t>k=3</w:t>
            </w:r>
          </w:p>
        </w:tc>
        <w:tc>
          <w:tcPr>
            <w:tcW w:w="2136" w:type="dxa"/>
          </w:tcPr>
          <w:p w14:paraId="2AD552AA" w14:textId="33F86BED" w:rsidR="00006D74" w:rsidRPr="00EF7200" w:rsidRDefault="00006D74" w:rsidP="00006D74">
            <w:pPr>
              <w:pStyle w:val="BodyText"/>
            </w:pPr>
            <w:r w:rsidRPr="00EF7200">
              <w:t>32.0%</w:t>
            </w:r>
          </w:p>
        </w:tc>
        <w:tc>
          <w:tcPr>
            <w:tcW w:w="2136" w:type="dxa"/>
          </w:tcPr>
          <w:p w14:paraId="54D11AE6" w14:textId="402A7D10" w:rsidR="00006D74" w:rsidRPr="00EF7200" w:rsidRDefault="00006D74" w:rsidP="00006D74">
            <w:pPr>
              <w:pStyle w:val="BodyText"/>
            </w:pPr>
            <w:r w:rsidRPr="00EF7200">
              <w:t>40.53%</w:t>
            </w:r>
          </w:p>
        </w:tc>
        <w:tc>
          <w:tcPr>
            <w:tcW w:w="2137" w:type="dxa"/>
          </w:tcPr>
          <w:p w14:paraId="7501CCE8" w14:textId="26CF2129" w:rsidR="00006D74" w:rsidRPr="00EF7200" w:rsidRDefault="00006D74" w:rsidP="00006D74">
            <w:pPr>
              <w:pStyle w:val="BodyText"/>
            </w:pPr>
            <w:r w:rsidRPr="00EF7200">
              <w:t>class1:</w:t>
            </w:r>
            <w:r w:rsidR="007664F6" w:rsidRPr="00EF7200">
              <w:t>53.12%</w:t>
            </w:r>
            <w:r w:rsidRPr="00EF7200">
              <w:br/>
              <w:t>class2:</w:t>
            </w:r>
            <w:r w:rsidR="007664F6" w:rsidRPr="00EF7200">
              <w:t>31.38%</w:t>
            </w:r>
            <w:r w:rsidRPr="00EF7200">
              <w:br/>
              <w:t>class3:</w:t>
            </w:r>
            <w:r w:rsidR="007664F6" w:rsidRPr="00EF7200">
              <w:t>50.88%</w:t>
            </w:r>
          </w:p>
        </w:tc>
        <w:tc>
          <w:tcPr>
            <w:tcW w:w="2137" w:type="dxa"/>
          </w:tcPr>
          <w:p w14:paraId="611EDAF0" w14:textId="61B159ED" w:rsidR="00006D74" w:rsidRPr="00EF7200" w:rsidRDefault="00006D74" w:rsidP="00006D74">
            <w:pPr>
              <w:pStyle w:val="BodyText"/>
            </w:pPr>
            <w:r w:rsidRPr="00EF7200">
              <w:t>class1:</w:t>
            </w:r>
            <w:r w:rsidR="007664F6" w:rsidRPr="00EF7200">
              <w:t>70.85%</w:t>
            </w:r>
            <w:r w:rsidRPr="00EF7200">
              <w:br/>
              <w:t>class2:</w:t>
            </w:r>
            <w:r w:rsidR="007664F6" w:rsidRPr="00EF7200">
              <w:t>70.11%</w:t>
            </w:r>
            <w:r w:rsidRPr="00EF7200">
              <w:br/>
              <w:t>class3:</w:t>
            </w:r>
            <w:r w:rsidR="007664F6" w:rsidRPr="00EF7200">
              <w:t>71.24%</w:t>
            </w:r>
          </w:p>
        </w:tc>
      </w:tr>
      <w:tr w:rsidR="00006D74" w:rsidRPr="00EF7200" w14:paraId="3E97EFA0" w14:textId="77777777" w:rsidTr="00EE3F07">
        <w:trPr>
          <w:trHeight w:val="440"/>
        </w:trPr>
        <w:tc>
          <w:tcPr>
            <w:tcW w:w="2136" w:type="dxa"/>
          </w:tcPr>
          <w:p w14:paraId="6AFA9E31" w14:textId="4186027B" w:rsidR="00006D74" w:rsidRPr="00EF7200" w:rsidRDefault="00006D74" w:rsidP="00006D74">
            <w:pPr>
              <w:pStyle w:val="BodyText"/>
            </w:pPr>
            <w:r w:rsidRPr="00EF7200">
              <w:t>k=4</w:t>
            </w:r>
          </w:p>
        </w:tc>
        <w:tc>
          <w:tcPr>
            <w:tcW w:w="2136" w:type="dxa"/>
          </w:tcPr>
          <w:p w14:paraId="2B93B8E9" w14:textId="67D0A2DE" w:rsidR="00006D74" w:rsidRPr="00EF7200" w:rsidRDefault="00006D74" w:rsidP="00006D74">
            <w:pPr>
              <w:pStyle w:val="BodyText"/>
              <w:spacing w:line="360" w:lineRule="auto"/>
            </w:pPr>
            <w:r w:rsidRPr="00EF7200">
              <w:t>36.7%</w:t>
            </w:r>
          </w:p>
        </w:tc>
        <w:tc>
          <w:tcPr>
            <w:tcW w:w="2136" w:type="dxa"/>
          </w:tcPr>
          <w:p w14:paraId="5D2986E7" w14:textId="3892B388" w:rsidR="00006D74" w:rsidRPr="00EF7200" w:rsidRDefault="00006D74" w:rsidP="00006D74">
            <w:pPr>
              <w:pStyle w:val="BodyText"/>
            </w:pPr>
            <w:r w:rsidRPr="00EF7200">
              <w:t>34.59%</w:t>
            </w:r>
          </w:p>
        </w:tc>
        <w:tc>
          <w:tcPr>
            <w:tcW w:w="2137" w:type="dxa"/>
          </w:tcPr>
          <w:p w14:paraId="62AA66A0" w14:textId="6A918EA6" w:rsidR="00006D74" w:rsidRPr="00EF7200" w:rsidRDefault="00006D74" w:rsidP="00006D74">
            <w:pPr>
              <w:pStyle w:val="BodyText"/>
            </w:pPr>
            <w:r w:rsidRPr="00EF7200">
              <w:t>class1:</w:t>
            </w:r>
            <w:r w:rsidR="007664F6" w:rsidRPr="00EF7200">
              <w:t>48.65%</w:t>
            </w:r>
            <w:r w:rsidRPr="00EF7200">
              <w:br/>
              <w:t>class2:</w:t>
            </w:r>
            <w:r w:rsidR="007664F6" w:rsidRPr="00EF7200">
              <w:t>24.04%</w:t>
            </w:r>
            <w:r w:rsidRPr="00EF7200">
              <w:br/>
              <w:t>class3:</w:t>
            </w:r>
            <w:r w:rsidR="007664F6" w:rsidRPr="00EF7200">
              <w:t>41.12%</w:t>
            </w:r>
          </w:p>
          <w:p w14:paraId="1D2937F8" w14:textId="430F3930" w:rsidR="00006D74" w:rsidRPr="00EF7200" w:rsidRDefault="00006D74" w:rsidP="00006D74">
            <w:pPr>
              <w:pStyle w:val="BodyText"/>
            </w:pPr>
            <w:r w:rsidRPr="00EF7200">
              <w:t>class4:</w:t>
            </w:r>
            <w:r w:rsidR="007664F6" w:rsidRPr="00EF7200">
              <w:t>19.75%</w:t>
            </w:r>
          </w:p>
        </w:tc>
        <w:tc>
          <w:tcPr>
            <w:tcW w:w="2137" w:type="dxa"/>
          </w:tcPr>
          <w:p w14:paraId="13D4C0CE" w14:textId="72C5517F" w:rsidR="00006D74" w:rsidRPr="00EF7200" w:rsidRDefault="00006D74" w:rsidP="00006D74">
            <w:pPr>
              <w:pStyle w:val="BodyText"/>
            </w:pPr>
            <w:r w:rsidRPr="00EF7200">
              <w:t>class1:</w:t>
            </w:r>
            <w:r w:rsidR="007664F6" w:rsidRPr="00EF7200">
              <w:t>74.95%</w:t>
            </w:r>
            <w:r w:rsidRPr="00EF7200">
              <w:br/>
              <w:t>class2:</w:t>
            </w:r>
            <w:r w:rsidR="007664F6" w:rsidRPr="00EF7200">
              <w:t>77.16%</w:t>
            </w:r>
            <w:r w:rsidRPr="00EF7200">
              <w:br/>
              <w:t>class3:</w:t>
            </w:r>
            <w:r w:rsidR="007664F6" w:rsidRPr="00EF7200">
              <w:t>84.96%</w:t>
            </w:r>
          </w:p>
          <w:p w14:paraId="5154D5B9" w14:textId="7642A35F" w:rsidR="00006D74" w:rsidRPr="00EF7200" w:rsidRDefault="00006D74" w:rsidP="00006D74">
            <w:pPr>
              <w:pStyle w:val="BodyText"/>
            </w:pPr>
            <w:r w:rsidRPr="00EF7200">
              <w:t>class4:</w:t>
            </w:r>
            <w:r w:rsidR="007664F6" w:rsidRPr="00EF7200">
              <w:t>75.45%</w:t>
            </w:r>
          </w:p>
        </w:tc>
      </w:tr>
    </w:tbl>
    <w:p w14:paraId="24555E9B" w14:textId="77777777" w:rsidR="004B0B70" w:rsidRPr="00EF7200" w:rsidRDefault="004B0B70" w:rsidP="004B0B70">
      <w:pPr>
        <w:pStyle w:val="BodyText"/>
        <w:rPr>
          <w:b/>
          <w:bCs/>
        </w:rPr>
      </w:pPr>
    </w:p>
    <w:p w14:paraId="3BDB143D" w14:textId="5EA43C3A" w:rsidR="0072170C" w:rsidRPr="00EF7200" w:rsidRDefault="0072170C" w:rsidP="00AF728D">
      <w:pPr>
        <w:pStyle w:val="BodyText"/>
        <w:jc w:val="center"/>
      </w:pPr>
    </w:p>
    <w:p w14:paraId="5DA775A1" w14:textId="7C58854A" w:rsidR="0072170C" w:rsidRPr="00EF7200" w:rsidRDefault="0072170C" w:rsidP="00AF728D">
      <w:pPr>
        <w:pStyle w:val="BodyText"/>
        <w:jc w:val="center"/>
      </w:pPr>
    </w:p>
    <w:p w14:paraId="6AFE65FC" w14:textId="191ED803" w:rsidR="0072170C" w:rsidRPr="00EF7200" w:rsidRDefault="001D2365" w:rsidP="000C4F92">
      <w:pPr>
        <w:pStyle w:val="BodyText"/>
        <w:rPr>
          <w:b/>
          <w:bCs/>
        </w:rPr>
      </w:pPr>
      <w:r w:rsidRPr="00EF7200">
        <w:rPr>
          <w:b/>
          <w:bCs/>
        </w:rPr>
        <w:t>Define “winning”</w:t>
      </w:r>
      <w:r w:rsidR="00693721" w:rsidRPr="00EF7200">
        <w:rPr>
          <w:b/>
          <w:bCs/>
        </w:rPr>
        <w:t xml:space="preserve"> cluster</w:t>
      </w:r>
    </w:p>
    <w:p w14:paraId="5057CFF4" w14:textId="53D190E4" w:rsidR="00627DEB" w:rsidRDefault="00627DEB" w:rsidP="000C4F92">
      <w:pPr>
        <w:pStyle w:val="BodyText"/>
      </w:pPr>
    </w:p>
    <w:p w14:paraId="39051214" w14:textId="5B0C396C" w:rsidR="004018C0" w:rsidRPr="00EF7200" w:rsidRDefault="009C50F9" w:rsidP="000C4F92">
      <w:pPr>
        <w:pStyle w:val="BodyText"/>
        <w:rPr>
          <w:b/>
          <w:bCs/>
        </w:rPr>
      </w:pPr>
      <w:r>
        <w:t>From above automated tools form previous chapter gives mo</w:t>
      </w:r>
      <w:r w:rsidR="001646CF">
        <w:t xml:space="preserve">st optimal cluster is k=2 and after experimenting with different k values form this chapter, we will be able to see accuracy was changing time to time when executing the code with different times, but BSS/TSS percentage didn’t changed. For considering about BSS/TSS percentage </w:t>
      </w:r>
      <w:r w:rsidR="009E6C7E">
        <w:t xml:space="preserve">reflect good fit of the clusters. The highest BSS/TSS percentage is k=4 and good to have as 4 clusters because we are dealing with some quality factor and if we consider as k=2 there are lots of different variations of wine samples may be together as same cluster. Because of </w:t>
      </w:r>
      <w:r w:rsidR="00C872E1">
        <w:t xml:space="preserve">those </w:t>
      </w:r>
      <w:r w:rsidR="004216EB">
        <w:t>reasons I</w:t>
      </w:r>
      <w:r w:rsidR="009E6C7E">
        <w:t xml:space="preserve"> will consider k=4 is the “winning” cluster for this dataset and clustering is subjective and it can be use as different purposes.</w:t>
      </w:r>
    </w:p>
    <w:p w14:paraId="380C39FC" w14:textId="481957C8" w:rsidR="004018C0" w:rsidRPr="00EF7200" w:rsidRDefault="004018C0" w:rsidP="000C4F92">
      <w:pPr>
        <w:pStyle w:val="BodyText"/>
        <w:rPr>
          <w:b/>
          <w:bCs/>
        </w:rPr>
      </w:pPr>
    </w:p>
    <w:p w14:paraId="0F496854" w14:textId="0E341BBC" w:rsidR="004018C0" w:rsidRPr="00EF7200" w:rsidRDefault="004018C0" w:rsidP="000C4F92">
      <w:pPr>
        <w:pStyle w:val="BodyText"/>
        <w:rPr>
          <w:b/>
          <w:bCs/>
        </w:rPr>
      </w:pPr>
    </w:p>
    <w:p w14:paraId="0018BE23" w14:textId="5042F917" w:rsidR="004018C0" w:rsidRPr="00EF7200" w:rsidRDefault="004018C0" w:rsidP="000C4F92">
      <w:pPr>
        <w:pStyle w:val="BodyText"/>
        <w:rPr>
          <w:b/>
          <w:bCs/>
        </w:rPr>
      </w:pPr>
    </w:p>
    <w:p w14:paraId="345ABFEC" w14:textId="18819CAD" w:rsidR="004018C0" w:rsidRPr="00EF7200" w:rsidRDefault="004018C0" w:rsidP="000C4F92">
      <w:pPr>
        <w:pStyle w:val="BodyText"/>
        <w:rPr>
          <w:b/>
          <w:bCs/>
        </w:rPr>
      </w:pPr>
    </w:p>
    <w:p w14:paraId="3F644774" w14:textId="0516063C" w:rsidR="004018C0" w:rsidRPr="00EF7200" w:rsidRDefault="004018C0" w:rsidP="000C4F92">
      <w:pPr>
        <w:pStyle w:val="BodyText"/>
        <w:rPr>
          <w:b/>
          <w:bCs/>
        </w:rPr>
      </w:pPr>
    </w:p>
    <w:p w14:paraId="38F9DE26" w14:textId="64CC340A" w:rsidR="004018C0" w:rsidRPr="00EF7200" w:rsidRDefault="004018C0" w:rsidP="000C4F92">
      <w:pPr>
        <w:pStyle w:val="BodyText"/>
        <w:rPr>
          <w:b/>
          <w:bCs/>
        </w:rPr>
      </w:pPr>
    </w:p>
    <w:p w14:paraId="08F5547A" w14:textId="46B694ED" w:rsidR="004018C0" w:rsidRPr="00EF7200" w:rsidRDefault="004018C0" w:rsidP="000C4F92">
      <w:pPr>
        <w:pStyle w:val="BodyText"/>
        <w:rPr>
          <w:b/>
          <w:bCs/>
        </w:rPr>
      </w:pPr>
    </w:p>
    <w:p w14:paraId="657C224F" w14:textId="663D2536" w:rsidR="004018C0" w:rsidRPr="00EF7200" w:rsidRDefault="004018C0" w:rsidP="000C4F92">
      <w:pPr>
        <w:pStyle w:val="BodyText"/>
        <w:rPr>
          <w:b/>
          <w:bCs/>
        </w:rPr>
      </w:pPr>
    </w:p>
    <w:p w14:paraId="52C973C4" w14:textId="156AF64E" w:rsidR="004018C0" w:rsidRPr="00EF7200" w:rsidRDefault="004018C0" w:rsidP="000C4F92">
      <w:pPr>
        <w:pStyle w:val="BodyText"/>
        <w:rPr>
          <w:b/>
          <w:bCs/>
        </w:rPr>
      </w:pPr>
    </w:p>
    <w:p w14:paraId="4377C87B" w14:textId="6552EEB9" w:rsidR="004018C0" w:rsidRPr="00EF7200" w:rsidRDefault="004018C0" w:rsidP="000C4F92">
      <w:pPr>
        <w:pStyle w:val="BodyText"/>
        <w:rPr>
          <w:b/>
          <w:bCs/>
        </w:rPr>
      </w:pPr>
    </w:p>
    <w:p w14:paraId="399D1975" w14:textId="5AE666B5" w:rsidR="004018C0" w:rsidRPr="00EF7200" w:rsidRDefault="004018C0" w:rsidP="000C4F92">
      <w:pPr>
        <w:pStyle w:val="BodyText"/>
        <w:rPr>
          <w:b/>
          <w:bCs/>
        </w:rPr>
      </w:pPr>
    </w:p>
    <w:p w14:paraId="53FF195A" w14:textId="7C7C653D" w:rsidR="004018C0" w:rsidRPr="00EF7200" w:rsidRDefault="004018C0" w:rsidP="000C4F92">
      <w:pPr>
        <w:pStyle w:val="BodyText"/>
        <w:rPr>
          <w:b/>
          <w:bCs/>
        </w:rPr>
      </w:pPr>
    </w:p>
    <w:p w14:paraId="4B44C34E" w14:textId="280561C7" w:rsidR="004018C0" w:rsidRPr="00EF7200" w:rsidRDefault="004018C0" w:rsidP="000C4F92">
      <w:pPr>
        <w:pStyle w:val="BodyText"/>
        <w:rPr>
          <w:b/>
          <w:bCs/>
        </w:rPr>
      </w:pPr>
    </w:p>
    <w:p w14:paraId="7184CBFB" w14:textId="0E926156" w:rsidR="004018C0" w:rsidRPr="00EF7200" w:rsidRDefault="004018C0" w:rsidP="000C4F92">
      <w:pPr>
        <w:pStyle w:val="BodyText"/>
        <w:rPr>
          <w:b/>
          <w:bCs/>
        </w:rPr>
      </w:pPr>
    </w:p>
    <w:p w14:paraId="20ACCB2E" w14:textId="1FFB5A43" w:rsidR="004018C0" w:rsidRPr="00EF7200" w:rsidRDefault="004018C0" w:rsidP="000C4F92">
      <w:pPr>
        <w:pStyle w:val="BodyText"/>
        <w:rPr>
          <w:b/>
          <w:bCs/>
        </w:rPr>
      </w:pPr>
    </w:p>
    <w:p w14:paraId="08C278D0" w14:textId="27A16715" w:rsidR="004018C0" w:rsidRPr="00EF7200" w:rsidRDefault="004018C0" w:rsidP="000C4F92">
      <w:pPr>
        <w:pStyle w:val="BodyText"/>
        <w:rPr>
          <w:b/>
          <w:bCs/>
        </w:rPr>
      </w:pPr>
    </w:p>
    <w:p w14:paraId="75FC47D9" w14:textId="6A5D4B03" w:rsidR="004018C0" w:rsidRPr="00EF7200" w:rsidRDefault="004018C0" w:rsidP="000C4F92">
      <w:pPr>
        <w:pStyle w:val="BodyText"/>
        <w:rPr>
          <w:b/>
          <w:bCs/>
        </w:rPr>
      </w:pPr>
    </w:p>
    <w:p w14:paraId="1813A39C" w14:textId="44785244" w:rsidR="004018C0" w:rsidRPr="00EF7200" w:rsidRDefault="004018C0" w:rsidP="000C4F92">
      <w:pPr>
        <w:pStyle w:val="BodyText"/>
        <w:rPr>
          <w:b/>
          <w:bCs/>
        </w:rPr>
      </w:pPr>
    </w:p>
    <w:p w14:paraId="56F8D631" w14:textId="233DE753" w:rsidR="004018C0" w:rsidRPr="00EF7200" w:rsidRDefault="004018C0" w:rsidP="000C4F92">
      <w:pPr>
        <w:pStyle w:val="BodyText"/>
        <w:rPr>
          <w:b/>
          <w:bCs/>
        </w:rPr>
      </w:pPr>
    </w:p>
    <w:p w14:paraId="18E0269C" w14:textId="6A35DEC6" w:rsidR="004018C0" w:rsidRPr="00EF7200" w:rsidRDefault="004018C0" w:rsidP="000C4F92">
      <w:pPr>
        <w:pStyle w:val="BodyText"/>
        <w:rPr>
          <w:b/>
          <w:bCs/>
        </w:rPr>
      </w:pPr>
    </w:p>
    <w:p w14:paraId="2FB0434C" w14:textId="18128DA2" w:rsidR="004018C0" w:rsidRPr="00EF7200" w:rsidRDefault="004018C0" w:rsidP="000C4F92">
      <w:pPr>
        <w:pStyle w:val="BodyText"/>
        <w:rPr>
          <w:b/>
          <w:bCs/>
        </w:rPr>
      </w:pPr>
    </w:p>
    <w:p w14:paraId="1AD03D38" w14:textId="41C95E1E" w:rsidR="004018C0" w:rsidRPr="00EF7200" w:rsidRDefault="004018C0" w:rsidP="000C4F92">
      <w:pPr>
        <w:pStyle w:val="BodyText"/>
        <w:rPr>
          <w:b/>
          <w:bCs/>
        </w:rPr>
      </w:pPr>
    </w:p>
    <w:p w14:paraId="652C7764" w14:textId="75ED3701" w:rsidR="004018C0" w:rsidRPr="00EF7200" w:rsidRDefault="004018C0" w:rsidP="000C4F92">
      <w:pPr>
        <w:pStyle w:val="BodyText"/>
        <w:rPr>
          <w:b/>
          <w:bCs/>
        </w:rPr>
      </w:pPr>
    </w:p>
    <w:p w14:paraId="28640EFC" w14:textId="219FA97F" w:rsidR="004018C0" w:rsidRPr="00EF7200" w:rsidRDefault="004018C0" w:rsidP="000C4F92">
      <w:pPr>
        <w:pStyle w:val="BodyText"/>
        <w:rPr>
          <w:b/>
          <w:bCs/>
        </w:rPr>
      </w:pPr>
    </w:p>
    <w:p w14:paraId="05363FB6" w14:textId="0D36E30A" w:rsidR="004018C0" w:rsidRPr="00EF7200" w:rsidRDefault="004018C0" w:rsidP="000C4F92">
      <w:pPr>
        <w:pStyle w:val="BodyText"/>
        <w:rPr>
          <w:b/>
          <w:bCs/>
        </w:rPr>
      </w:pPr>
    </w:p>
    <w:p w14:paraId="0DB0B9C6" w14:textId="4FD38AD0" w:rsidR="004018C0" w:rsidRPr="00EF7200" w:rsidRDefault="004018C0" w:rsidP="000C4F92">
      <w:pPr>
        <w:pStyle w:val="BodyText"/>
        <w:rPr>
          <w:b/>
          <w:bCs/>
        </w:rPr>
      </w:pPr>
    </w:p>
    <w:p w14:paraId="01813C03" w14:textId="55E7E886" w:rsidR="004018C0" w:rsidRPr="00EF7200" w:rsidRDefault="004018C0" w:rsidP="000C4F92">
      <w:pPr>
        <w:pStyle w:val="BodyText"/>
        <w:rPr>
          <w:b/>
          <w:bCs/>
        </w:rPr>
      </w:pPr>
    </w:p>
    <w:p w14:paraId="08134A28" w14:textId="77777777" w:rsidR="00351BC5" w:rsidRDefault="00351BC5" w:rsidP="000C4F92">
      <w:pPr>
        <w:pStyle w:val="BodyText"/>
        <w:rPr>
          <w:b/>
          <w:bCs/>
        </w:rPr>
      </w:pPr>
    </w:p>
    <w:p w14:paraId="16CF632F" w14:textId="1916504D" w:rsidR="004018C0" w:rsidRPr="00EF7200" w:rsidRDefault="004018C0" w:rsidP="000C4F92">
      <w:pPr>
        <w:pStyle w:val="BodyText"/>
        <w:rPr>
          <w:b/>
          <w:bCs/>
        </w:rPr>
      </w:pPr>
      <w:r w:rsidRPr="00EF7200">
        <w:rPr>
          <w:b/>
          <w:bCs/>
        </w:rPr>
        <w:lastRenderedPageBreak/>
        <w:t>Evaluation Metrics,</w:t>
      </w:r>
    </w:p>
    <w:p w14:paraId="19C03A46" w14:textId="7E884227" w:rsidR="004018C0" w:rsidRPr="00EF7200" w:rsidRDefault="004018C0" w:rsidP="000C4F92">
      <w:pPr>
        <w:pStyle w:val="BodyText"/>
        <w:rPr>
          <w:b/>
          <w:bCs/>
        </w:rPr>
      </w:pPr>
    </w:p>
    <w:p w14:paraId="4C5ED13F" w14:textId="62512B95" w:rsidR="004018C0" w:rsidRPr="00EF7200" w:rsidRDefault="004018C0" w:rsidP="000C4F92">
      <w:pPr>
        <w:pStyle w:val="BodyText"/>
      </w:pPr>
      <w:r w:rsidRPr="00EF7200">
        <w:t xml:space="preserve">After we are doing </w:t>
      </w:r>
      <w:r w:rsidR="00217804" w:rsidRPr="00EF7200">
        <w:t>Machine</w:t>
      </w:r>
      <w:r w:rsidRPr="00EF7200">
        <w:t xml:space="preserve"> Learning </w:t>
      </w:r>
      <w:r w:rsidR="00D47C7E" w:rsidRPr="00EF7200">
        <w:t>Task,</w:t>
      </w:r>
      <w:r w:rsidRPr="00EF7200">
        <w:t xml:space="preserve"> </w:t>
      </w:r>
      <w:r w:rsidR="00217804" w:rsidRPr="00EF7200">
        <w:t>we</w:t>
      </w:r>
      <w:r w:rsidRPr="00EF7200">
        <w:t xml:space="preserve"> </w:t>
      </w:r>
      <w:r w:rsidR="00F80B41" w:rsidRPr="00EF7200">
        <w:t>must</w:t>
      </w:r>
      <w:r w:rsidRPr="00EF7200">
        <w:t xml:space="preserve"> evaluate our results, so for that reason we use some evaluation metrics,</w:t>
      </w:r>
    </w:p>
    <w:p w14:paraId="5BF61BEF" w14:textId="0E7C4329" w:rsidR="004018C0" w:rsidRPr="00EF7200" w:rsidRDefault="004018C0" w:rsidP="000C4F92">
      <w:pPr>
        <w:pStyle w:val="BodyText"/>
      </w:pPr>
    </w:p>
    <w:p w14:paraId="50292CBF" w14:textId="746DC30A" w:rsidR="00D47C7E" w:rsidRPr="00EF7200" w:rsidRDefault="00D47C7E" w:rsidP="00D47C7E">
      <w:pPr>
        <w:pStyle w:val="BodyText"/>
        <w:jc w:val="center"/>
      </w:pPr>
      <w:r w:rsidRPr="00EF7200">
        <w:rPr>
          <w:noProof/>
        </w:rPr>
        <w:drawing>
          <wp:inline distT="0" distB="0" distL="0" distR="0" wp14:anchorId="464ABCE4" wp14:editId="060B23EC">
            <wp:extent cx="4251960" cy="1066800"/>
            <wp:effectExtent l="0" t="0" r="0" b="0"/>
            <wp:docPr id="69" name="Picture 69" descr="Accuracy, Precision, Recall &amp; F1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uracy, Precision, Recall &amp; F1 Scor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51960" cy="1066800"/>
                    </a:xfrm>
                    <a:prstGeom prst="rect">
                      <a:avLst/>
                    </a:prstGeom>
                    <a:noFill/>
                    <a:ln>
                      <a:noFill/>
                    </a:ln>
                  </pic:spPr>
                </pic:pic>
              </a:graphicData>
            </a:graphic>
          </wp:inline>
        </w:drawing>
      </w:r>
    </w:p>
    <w:p w14:paraId="3FA4C728" w14:textId="77777777" w:rsidR="004018C0" w:rsidRPr="00EF7200" w:rsidRDefault="004018C0" w:rsidP="000C4F92">
      <w:pPr>
        <w:pStyle w:val="BodyText"/>
      </w:pPr>
    </w:p>
    <w:p w14:paraId="3125CF28" w14:textId="1288F81E" w:rsidR="0072170C" w:rsidRPr="00EF7200" w:rsidRDefault="0072170C" w:rsidP="00AF728D">
      <w:pPr>
        <w:pStyle w:val="BodyText"/>
        <w:jc w:val="center"/>
      </w:pPr>
    </w:p>
    <w:p w14:paraId="2BA34E6C" w14:textId="4565289E" w:rsidR="0072170C" w:rsidRPr="00EF7200" w:rsidRDefault="00217804" w:rsidP="00217804">
      <w:pPr>
        <w:pStyle w:val="BodyText"/>
      </w:pPr>
      <w:r w:rsidRPr="00EF7200">
        <w:t xml:space="preserve">When we have labeled dataset to perform our task after the </w:t>
      </w:r>
      <w:r w:rsidR="00F80B41" w:rsidRPr="00EF7200">
        <w:t>prediction,</w:t>
      </w:r>
      <w:r w:rsidRPr="00EF7200">
        <w:t xml:space="preserve"> we will be able to define above matrix this is call confusion </w:t>
      </w:r>
      <w:r w:rsidR="00047173" w:rsidRPr="00EF7200">
        <w:t>matrix,</w:t>
      </w:r>
    </w:p>
    <w:p w14:paraId="54D41FB9" w14:textId="68D1CC61" w:rsidR="00047173" w:rsidRPr="00EF7200" w:rsidRDefault="00047173" w:rsidP="00217804">
      <w:pPr>
        <w:pStyle w:val="BodyText"/>
      </w:pPr>
    </w:p>
    <w:p w14:paraId="2F804B6A" w14:textId="7CC5A4EE" w:rsidR="00047173" w:rsidRPr="00EF7200" w:rsidRDefault="00047173" w:rsidP="00217804">
      <w:pPr>
        <w:pStyle w:val="BodyText"/>
      </w:pPr>
      <w:r w:rsidRPr="00EF7200">
        <w:rPr>
          <w:b/>
          <w:bCs/>
        </w:rPr>
        <w:t>True Positives</w:t>
      </w:r>
      <w:r w:rsidRPr="00EF7200">
        <w:t>: these values correctly predicted</w:t>
      </w:r>
      <w:r w:rsidR="00D6180C" w:rsidRPr="00EF7200">
        <w:t xml:space="preserve"> positive </w:t>
      </w:r>
      <w:r w:rsidRPr="00EF7200">
        <w:t>by model and actual class of predicted value is also yes</w:t>
      </w:r>
    </w:p>
    <w:p w14:paraId="455538D2" w14:textId="77777777" w:rsidR="00D6180C" w:rsidRPr="00EF7200" w:rsidRDefault="00D6180C" w:rsidP="00217804">
      <w:pPr>
        <w:pStyle w:val="BodyText"/>
      </w:pPr>
    </w:p>
    <w:p w14:paraId="31558DF4" w14:textId="71719B97" w:rsidR="00047173" w:rsidRPr="00EF7200" w:rsidRDefault="00047173" w:rsidP="00217804">
      <w:pPr>
        <w:pStyle w:val="BodyText"/>
      </w:pPr>
      <w:r w:rsidRPr="00EF7200">
        <w:rPr>
          <w:b/>
          <w:bCs/>
        </w:rPr>
        <w:t>True Negatives</w:t>
      </w:r>
      <w:r w:rsidRPr="00EF7200">
        <w:t xml:space="preserve">: </w:t>
      </w:r>
      <w:r w:rsidR="00D6180C" w:rsidRPr="00EF7200">
        <w:t>these values correctly predicted negative by model and actual class of predicted value is also no</w:t>
      </w:r>
    </w:p>
    <w:p w14:paraId="2E6ADEC0" w14:textId="54F03EFF" w:rsidR="00D6180C" w:rsidRPr="00EF7200" w:rsidRDefault="00D6180C" w:rsidP="00217804">
      <w:pPr>
        <w:pStyle w:val="BodyText"/>
      </w:pPr>
    </w:p>
    <w:p w14:paraId="1FAD8EE9" w14:textId="34F88866" w:rsidR="00D6180C" w:rsidRPr="00EF7200" w:rsidRDefault="00D6180C" w:rsidP="00217804">
      <w:pPr>
        <w:pStyle w:val="BodyText"/>
      </w:pPr>
      <w:r w:rsidRPr="00EF7200">
        <w:rPr>
          <w:b/>
          <w:bCs/>
        </w:rPr>
        <w:t>False Positives</w:t>
      </w:r>
      <w:r w:rsidRPr="00EF7200">
        <w:t>: when actual class is no, and predicted class is yes</w:t>
      </w:r>
    </w:p>
    <w:p w14:paraId="5C657A25" w14:textId="3C0BD002" w:rsidR="00D6180C" w:rsidRPr="00EF7200" w:rsidRDefault="00D6180C" w:rsidP="00217804">
      <w:pPr>
        <w:pStyle w:val="BodyText"/>
      </w:pPr>
    </w:p>
    <w:p w14:paraId="2C37AC27" w14:textId="27BBA502" w:rsidR="00D6180C" w:rsidRPr="00EF7200" w:rsidRDefault="00D6180C" w:rsidP="00217804">
      <w:pPr>
        <w:pStyle w:val="BodyText"/>
      </w:pPr>
      <w:r w:rsidRPr="00EF7200">
        <w:rPr>
          <w:b/>
          <w:bCs/>
        </w:rPr>
        <w:t>False Negative</w:t>
      </w:r>
      <w:r w:rsidRPr="00EF7200">
        <w:t>: when actual class in yes, and predicted class is no</w:t>
      </w:r>
    </w:p>
    <w:p w14:paraId="1D6561C3" w14:textId="209F58C5" w:rsidR="00FC0ECE" w:rsidRPr="00EF7200" w:rsidRDefault="00FC0ECE" w:rsidP="00217804">
      <w:pPr>
        <w:pStyle w:val="BodyText"/>
      </w:pPr>
    </w:p>
    <w:p w14:paraId="1C1D5370" w14:textId="25559CF4" w:rsidR="00693721" w:rsidRPr="007F196F" w:rsidRDefault="00693721" w:rsidP="00217804">
      <w:pPr>
        <w:pStyle w:val="BodyText"/>
        <w:rPr>
          <w:u w:val="single"/>
        </w:rPr>
      </w:pPr>
      <w:r w:rsidRPr="007F196F">
        <w:rPr>
          <w:u w:val="single"/>
        </w:rPr>
        <w:t>Accuracy:</w:t>
      </w:r>
    </w:p>
    <w:p w14:paraId="6072F330" w14:textId="4DDC2626" w:rsidR="00CD5240" w:rsidRPr="00EF7200" w:rsidRDefault="00CD5240" w:rsidP="00217804">
      <w:pPr>
        <w:pStyle w:val="BodyText"/>
      </w:pPr>
    </w:p>
    <w:p w14:paraId="11B069FA" w14:textId="57B288C4" w:rsidR="00AA02FA" w:rsidRPr="00EF7200" w:rsidRDefault="00574501" w:rsidP="00217804">
      <w:pPr>
        <w:pStyle w:val="BodyText"/>
      </w:pPr>
      <w:r w:rsidRPr="00EF7200">
        <w:t>Accuracy is the most common performance measure, and it is simply a ratio of correctly predicted values vs total observations.</w:t>
      </w:r>
    </w:p>
    <w:p w14:paraId="7735BB90" w14:textId="636986E2" w:rsidR="003940BA" w:rsidRPr="00EF7200" w:rsidRDefault="003940BA" w:rsidP="00217804">
      <w:pPr>
        <w:pStyle w:val="BodyText"/>
      </w:pPr>
    </w:p>
    <w:p w14:paraId="62688ACE" w14:textId="4C2154AB" w:rsidR="003940BA" w:rsidRPr="00EF7200" w:rsidRDefault="003940BA" w:rsidP="003940BA">
      <w:pPr>
        <w:pStyle w:val="BodyText"/>
        <w:jc w:val="center"/>
      </w:pPr>
      <w:r w:rsidRPr="00EF7200">
        <w:drawing>
          <wp:inline distT="0" distB="0" distL="0" distR="0" wp14:anchorId="6D43CD2A" wp14:editId="2E32B96A">
            <wp:extent cx="1752600" cy="990600"/>
            <wp:effectExtent l="0" t="0" r="0" b="0"/>
            <wp:docPr id="70" name="Picture 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able&#10;&#10;Description automatically generated"/>
                    <pic:cNvPicPr/>
                  </pic:nvPicPr>
                  <pic:blipFill rotWithShape="1">
                    <a:blip r:embed="rId72"/>
                    <a:srcRect b="15447"/>
                    <a:stretch/>
                  </pic:blipFill>
                  <pic:spPr bwMode="auto">
                    <a:xfrm>
                      <a:off x="0" y="0"/>
                      <a:ext cx="1752845" cy="990739"/>
                    </a:xfrm>
                    <a:prstGeom prst="rect">
                      <a:avLst/>
                    </a:prstGeom>
                    <a:ln>
                      <a:noFill/>
                    </a:ln>
                    <a:extLst>
                      <a:ext uri="{53640926-AAD7-44D8-BBD7-CCE9431645EC}">
                        <a14:shadowObscured xmlns:a14="http://schemas.microsoft.com/office/drawing/2010/main"/>
                      </a:ext>
                    </a:extLst>
                  </pic:spPr>
                </pic:pic>
              </a:graphicData>
            </a:graphic>
          </wp:inline>
        </w:drawing>
      </w:r>
    </w:p>
    <w:p w14:paraId="35B9F99D" w14:textId="3AA9DF8A" w:rsidR="00D05850" w:rsidRPr="00D05850" w:rsidRDefault="00D05850" w:rsidP="003940BA">
      <w:pPr>
        <w:pStyle w:val="BodyText"/>
        <w:jc w:val="center"/>
        <w:rPr>
          <w:u w:val="single"/>
        </w:rPr>
      </w:pPr>
    </w:p>
    <w:p w14:paraId="21F1935E" w14:textId="1027991E" w:rsidR="00D05850" w:rsidRDefault="00D05850" w:rsidP="00D05850">
      <w:pPr>
        <w:pStyle w:val="BodyText"/>
        <w:rPr>
          <w:u w:val="single"/>
        </w:rPr>
      </w:pPr>
      <w:r w:rsidRPr="00D05850">
        <w:rPr>
          <w:u w:val="single"/>
        </w:rPr>
        <w:t>Precision:</w:t>
      </w:r>
    </w:p>
    <w:p w14:paraId="5A29CA25" w14:textId="103CDAC4" w:rsidR="00D05850" w:rsidRDefault="00D05850" w:rsidP="00D05850">
      <w:pPr>
        <w:pStyle w:val="BodyText"/>
        <w:rPr>
          <w:u w:val="single"/>
        </w:rPr>
      </w:pPr>
    </w:p>
    <w:p w14:paraId="09A14535" w14:textId="5969138C" w:rsidR="00D05850" w:rsidRDefault="00C0507C" w:rsidP="00D05850">
      <w:pPr>
        <w:pStyle w:val="BodyText"/>
      </w:pPr>
      <w:r>
        <w:t>Ratio of correctly predicted positive values to the total predicted positive observations</w:t>
      </w:r>
    </w:p>
    <w:p w14:paraId="2F1FBA20" w14:textId="6F34366A" w:rsidR="00C0507C" w:rsidRDefault="00C0507C" w:rsidP="00D05850">
      <w:pPr>
        <w:pStyle w:val="BodyText"/>
      </w:pPr>
    </w:p>
    <w:p w14:paraId="411863B7" w14:textId="77777777" w:rsidR="00C0507C" w:rsidRPr="00D05850" w:rsidRDefault="00C0507C" w:rsidP="00D05850">
      <w:pPr>
        <w:pStyle w:val="BodyText"/>
      </w:pPr>
    </w:p>
    <w:p w14:paraId="22AB387F" w14:textId="6EBD4FAE" w:rsidR="00D05850" w:rsidRDefault="00C0507C" w:rsidP="00C0507C">
      <w:pPr>
        <w:pStyle w:val="BodyText"/>
        <w:jc w:val="center"/>
        <w:rPr>
          <w:u w:val="single"/>
        </w:rPr>
      </w:pPr>
      <w:r w:rsidRPr="006437CE">
        <w:drawing>
          <wp:inline distT="0" distB="0" distL="0" distR="0" wp14:anchorId="648D218F" wp14:editId="154D4A30">
            <wp:extent cx="1495634" cy="990738"/>
            <wp:effectExtent l="0" t="0" r="9525" b="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73"/>
                    <a:stretch>
                      <a:fillRect/>
                    </a:stretch>
                  </pic:blipFill>
                  <pic:spPr>
                    <a:xfrm>
                      <a:off x="0" y="0"/>
                      <a:ext cx="1495634" cy="990738"/>
                    </a:xfrm>
                    <a:prstGeom prst="rect">
                      <a:avLst/>
                    </a:prstGeom>
                  </pic:spPr>
                </pic:pic>
              </a:graphicData>
            </a:graphic>
          </wp:inline>
        </w:drawing>
      </w:r>
    </w:p>
    <w:p w14:paraId="6FA6AAD6" w14:textId="0165EAD1" w:rsidR="00CB7504" w:rsidRDefault="00CB7504" w:rsidP="00C0507C">
      <w:pPr>
        <w:pStyle w:val="BodyText"/>
        <w:jc w:val="center"/>
        <w:rPr>
          <w:u w:val="single"/>
        </w:rPr>
      </w:pPr>
    </w:p>
    <w:p w14:paraId="3DEE138A" w14:textId="77777777" w:rsidR="00CB7504" w:rsidRPr="00D05850" w:rsidRDefault="00CB7504" w:rsidP="00C0507C">
      <w:pPr>
        <w:pStyle w:val="BodyText"/>
        <w:jc w:val="center"/>
        <w:rPr>
          <w:u w:val="single"/>
        </w:rPr>
      </w:pPr>
    </w:p>
    <w:p w14:paraId="14651D83" w14:textId="108CB640" w:rsidR="00D05850" w:rsidRDefault="00D05850" w:rsidP="00D05850">
      <w:pPr>
        <w:pStyle w:val="BodyText"/>
        <w:rPr>
          <w:u w:val="single"/>
        </w:rPr>
      </w:pPr>
    </w:p>
    <w:p w14:paraId="01386E80" w14:textId="755AC262" w:rsidR="000C5084" w:rsidRDefault="000C5084" w:rsidP="00D05850">
      <w:pPr>
        <w:pStyle w:val="BodyText"/>
        <w:rPr>
          <w:u w:val="single"/>
        </w:rPr>
      </w:pPr>
    </w:p>
    <w:p w14:paraId="35E0180C" w14:textId="7107544E" w:rsidR="000C5084" w:rsidRDefault="000C5084" w:rsidP="00D05850">
      <w:pPr>
        <w:pStyle w:val="BodyText"/>
        <w:rPr>
          <w:u w:val="single"/>
        </w:rPr>
      </w:pPr>
    </w:p>
    <w:p w14:paraId="15E97EB8" w14:textId="6EAD1A63" w:rsidR="000C5084" w:rsidRDefault="000C5084" w:rsidP="00D05850">
      <w:pPr>
        <w:pStyle w:val="BodyText"/>
        <w:rPr>
          <w:u w:val="single"/>
        </w:rPr>
      </w:pPr>
    </w:p>
    <w:p w14:paraId="01DA3956" w14:textId="662912D0" w:rsidR="007F196F" w:rsidRDefault="007F196F" w:rsidP="00D05850">
      <w:pPr>
        <w:pStyle w:val="BodyText"/>
        <w:rPr>
          <w:u w:val="single"/>
        </w:rPr>
      </w:pPr>
    </w:p>
    <w:p w14:paraId="50C3B47E" w14:textId="77777777" w:rsidR="009103FE" w:rsidRDefault="009103FE" w:rsidP="00D05850">
      <w:pPr>
        <w:pStyle w:val="BodyText"/>
        <w:rPr>
          <w:u w:val="single"/>
        </w:rPr>
      </w:pPr>
    </w:p>
    <w:p w14:paraId="0D7260B4" w14:textId="2BD644FA" w:rsidR="000C5084" w:rsidRDefault="000C5084" w:rsidP="00D05850">
      <w:pPr>
        <w:pStyle w:val="BodyText"/>
        <w:rPr>
          <w:u w:val="single"/>
        </w:rPr>
      </w:pPr>
      <w:r>
        <w:rPr>
          <w:u w:val="single"/>
        </w:rPr>
        <w:t>Recall (Sensitivity)</w:t>
      </w:r>
      <w:r w:rsidR="007F196F">
        <w:rPr>
          <w:u w:val="single"/>
        </w:rPr>
        <w:t>:</w:t>
      </w:r>
    </w:p>
    <w:p w14:paraId="7536D49E" w14:textId="5387AA68" w:rsidR="000C5084" w:rsidRDefault="000C5084" w:rsidP="00D05850">
      <w:pPr>
        <w:pStyle w:val="BodyText"/>
        <w:rPr>
          <w:u w:val="single"/>
        </w:rPr>
      </w:pPr>
    </w:p>
    <w:p w14:paraId="2F3F447E" w14:textId="599E1A21" w:rsidR="00693721" w:rsidRDefault="000C5084" w:rsidP="00217804">
      <w:pPr>
        <w:pStyle w:val="BodyText"/>
      </w:pPr>
      <w:r>
        <w:t>Ratio of correctly predicted positive observations to all observation in actual class.</w:t>
      </w:r>
    </w:p>
    <w:p w14:paraId="237E4502" w14:textId="7A249D3C" w:rsidR="000C5084" w:rsidRDefault="000C5084" w:rsidP="00217804">
      <w:pPr>
        <w:pStyle w:val="BodyText"/>
      </w:pPr>
    </w:p>
    <w:p w14:paraId="69B0FB29" w14:textId="4E09A695" w:rsidR="00D175E1" w:rsidRPr="000C5084" w:rsidRDefault="00D175E1" w:rsidP="00D175E1">
      <w:pPr>
        <w:pStyle w:val="BodyText"/>
        <w:jc w:val="center"/>
      </w:pPr>
      <w:r w:rsidRPr="00D175E1">
        <w:drawing>
          <wp:inline distT="0" distB="0" distL="0" distR="0" wp14:anchorId="63486E2E" wp14:editId="6CB7C28F">
            <wp:extent cx="1467055" cy="781159"/>
            <wp:effectExtent l="0" t="0" r="0" b="0"/>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pic:nvPicPr>
                  <pic:blipFill>
                    <a:blip r:embed="rId74"/>
                    <a:stretch>
                      <a:fillRect/>
                    </a:stretch>
                  </pic:blipFill>
                  <pic:spPr>
                    <a:xfrm>
                      <a:off x="0" y="0"/>
                      <a:ext cx="1467055" cy="781159"/>
                    </a:xfrm>
                    <a:prstGeom prst="rect">
                      <a:avLst/>
                    </a:prstGeom>
                  </pic:spPr>
                </pic:pic>
              </a:graphicData>
            </a:graphic>
          </wp:inline>
        </w:drawing>
      </w:r>
    </w:p>
    <w:p w14:paraId="31CCD40F" w14:textId="77777777" w:rsidR="00693721" w:rsidRPr="00D05850" w:rsidRDefault="00693721" w:rsidP="00217804">
      <w:pPr>
        <w:pStyle w:val="BodyText"/>
        <w:rPr>
          <w:u w:val="single"/>
        </w:rPr>
      </w:pPr>
    </w:p>
    <w:p w14:paraId="1A99BFA8" w14:textId="77777777" w:rsidR="00D6180C" w:rsidRPr="00D05850" w:rsidRDefault="00D6180C" w:rsidP="00217804">
      <w:pPr>
        <w:pStyle w:val="BodyText"/>
        <w:rPr>
          <w:u w:val="single"/>
        </w:rPr>
      </w:pPr>
    </w:p>
    <w:p w14:paraId="664CE29A" w14:textId="77777777" w:rsidR="00047173" w:rsidRPr="00D05850" w:rsidRDefault="00047173" w:rsidP="00217804">
      <w:pPr>
        <w:pStyle w:val="BodyText"/>
        <w:rPr>
          <w:u w:val="single"/>
        </w:rPr>
      </w:pPr>
    </w:p>
    <w:p w14:paraId="3573D3F6" w14:textId="37976121" w:rsidR="0072170C" w:rsidRPr="00D05850" w:rsidRDefault="0072170C" w:rsidP="00AF728D">
      <w:pPr>
        <w:pStyle w:val="BodyText"/>
        <w:jc w:val="center"/>
        <w:rPr>
          <w:u w:val="single"/>
        </w:rPr>
      </w:pPr>
    </w:p>
    <w:p w14:paraId="457603E2" w14:textId="6E3C83D0" w:rsidR="0072170C" w:rsidRDefault="0072170C" w:rsidP="00AF728D">
      <w:pPr>
        <w:pStyle w:val="BodyText"/>
        <w:jc w:val="center"/>
        <w:rPr>
          <w:u w:val="single"/>
        </w:rPr>
      </w:pPr>
    </w:p>
    <w:p w14:paraId="2299C4F1" w14:textId="00250721" w:rsidR="00627DEB" w:rsidRDefault="00627DEB" w:rsidP="00AF728D">
      <w:pPr>
        <w:pStyle w:val="BodyText"/>
        <w:jc w:val="center"/>
        <w:rPr>
          <w:u w:val="single"/>
        </w:rPr>
      </w:pPr>
    </w:p>
    <w:p w14:paraId="278F2B98" w14:textId="3A883F50" w:rsidR="00627DEB" w:rsidRDefault="00627DEB" w:rsidP="00AF728D">
      <w:pPr>
        <w:pStyle w:val="BodyText"/>
        <w:jc w:val="center"/>
        <w:rPr>
          <w:u w:val="single"/>
        </w:rPr>
      </w:pPr>
    </w:p>
    <w:p w14:paraId="17F1A0CE" w14:textId="2BB2AFEA" w:rsidR="00627DEB" w:rsidRDefault="00627DEB" w:rsidP="00AF728D">
      <w:pPr>
        <w:pStyle w:val="BodyText"/>
        <w:jc w:val="center"/>
        <w:rPr>
          <w:u w:val="single"/>
        </w:rPr>
      </w:pPr>
    </w:p>
    <w:p w14:paraId="01137CE0" w14:textId="63AA612F" w:rsidR="00627DEB" w:rsidRDefault="00627DEB" w:rsidP="00AF728D">
      <w:pPr>
        <w:pStyle w:val="BodyText"/>
        <w:jc w:val="center"/>
        <w:rPr>
          <w:u w:val="single"/>
        </w:rPr>
      </w:pPr>
    </w:p>
    <w:p w14:paraId="1A5F30AE" w14:textId="50DB31AA" w:rsidR="00627DEB" w:rsidRDefault="00627DEB" w:rsidP="00AF728D">
      <w:pPr>
        <w:pStyle w:val="BodyText"/>
        <w:jc w:val="center"/>
        <w:rPr>
          <w:u w:val="single"/>
        </w:rPr>
      </w:pPr>
    </w:p>
    <w:p w14:paraId="040D3847" w14:textId="0A34B664" w:rsidR="00627DEB" w:rsidRDefault="00627DEB" w:rsidP="00AF728D">
      <w:pPr>
        <w:pStyle w:val="BodyText"/>
        <w:jc w:val="center"/>
        <w:rPr>
          <w:u w:val="single"/>
        </w:rPr>
      </w:pPr>
    </w:p>
    <w:p w14:paraId="2345CF74" w14:textId="483466AA" w:rsidR="00627DEB" w:rsidRDefault="00627DEB" w:rsidP="00AF728D">
      <w:pPr>
        <w:pStyle w:val="BodyText"/>
        <w:jc w:val="center"/>
        <w:rPr>
          <w:u w:val="single"/>
        </w:rPr>
      </w:pPr>
    </w:p>
    <w:p w14:paraId="1D535337" w14:textId="20AC1516" w:rsidR="00627DEB" w:rsidRDefault="00627DEB" w:rsidP="00AF728D">
      <w:pPr>
        <w:pStyle w:val="BodyText"/>
        <w:jc w:val="center"/>
        <w:rPr>
          <w:u w:val="single"/>
        </w:rPr>
      </w:pPr>
    </w:p>
    <w:p w14:paraId="04B1B800" w14:textId="30EC84A9" w:rsidR="00627DEB" w:rsidRDefault="00627DEB" w:rsidP="00AF728D">
      <w:pPr>
        <w:pStyle w:val="BodyText"/>
        <w:jc w:val="center"/>
        <w:rPr>
          <w:u w:val="single"/>
        </w:rPr>
      </w:pPr>
    </w:p>
    <w:p w14:paraId="7CAA04C2" w14:textId="21857D9D" w:rsidR="00627DEB" w:rsidRDefault="00627DEB" w:rsidP="00AF728D">
      <w:pPr>
        <w:pStyle w:val="BodyText"/>
        <w:jc w:val="center"/>
        <w:rPr>
          <w:u w:val="single"/>
        </w:rPr>
      </w:pPr>
    </w:p>
    <w:p w14:paraId="1930C2AF" w14:textId="7EA97475" w:rsidR="00627DEB" w:rsidRDefault="00627DEB" w:rsidP="00AF728D">
      <w:pPr>
        <w:pStyle w:val="BodyText"/>
        <w:jc w:val="center"/>
        <w:rPr>
          <w:u w:val="single"/>
        </w:rPr>
      </w:pPr>
    </w:p>
    <w:p w14:paraId="45E5B83F" w14:textId="18DA1996" w:rsidR="00627DEB" w:rsidRDefault="00627DEB" w:rsidP="00AF728D">
      <w:pPr>
        <w:pStyle w:val="BodyText"/>
        <w:jc w:val="center"/>
        <w:rPr>
          <w:u w:val="single"/>
        </w:rPr>
      </w:pPr>
    </w:p>
    <w:p w14:paraId="02145B06" w14:textId="61F4AC40" w:rsidR="00627DEB" w:rsidRDefault="00627DEB" w:rsidP="00AF728D">
      <w:pPr>
        <w:pStyle w:val="BodyText"/>
        <w:jc w:val="center"/>
        <w:rPr>
          <w:u w:val="single"/>
        </w:rPr>
      </w:pPr>
    </w:p>
    <w:p w14:paraId="02810080" w14:textId="29FCF289" w:rsidR="00627DEB" w:rsidRDefault="00627DEB" w:rsidP="00AF728D">
      <w:pPr>
        <w:pStyle w:val="BodyText"/>
        <w:jc w:val="center"/>
        <w:rPr>
          <w:u w:val="single"/>
        </w:rPr>
      </w:pPr>
    </w:p>
    <w:p w14:paraId="67F148E9" w14:textId="2E870D01" w:rsidR="00627DEB" w:rsidRDefault="00627DEB" w:rsidP="00AF728D">
      <w:pPr>
        <w:pStyle w:val="BodyText"/>
        <w:jc w:val="center"/>
        <w:rPr>
          <w:u w:val="single"/>
        </w:rPr>
      </w:pPr>
    </w:p>
    <w:p w14:paraId="0E0AAA98" w14:textId="4A3F4AC8" w:rsidR="00627DEB" w:rsidRDefault="00627DEB" w:rsidP="00AF728D">
      <w:pPr>
        <w:pStyle w:val="BodyText"/>
        <w:jc w:val="center"/>
        <w:rPr>
          <w:u w:val="single"/>
        </w:rPr>
      </w:pPr>
    </w:p>
    <w:p w14:paraId="7924B205" w14:textId="0FCE6214" w:rsidR="00627DEB" w:rsidRDefault="00627DEB" w:rsidP="00AF728D">
      <w:pPr>
        <w:pStyle w:val="BodyText"/>
        <w:jc w:val="center"/>
        <w:rPr>
          <w:u w:val="single"/>
        </w:rPr>
      </w:pPr>
    </w:p>
    <w:p w14:paraId="7B956145" w14:textId="2CC18343" w:rsidR="00627DEB" w:rsidRDefault="00627DEB" w:rsidP="00AF728D">
      <w:pPr>
        <w:pStyle w:val="BodyText"/>
        <w:jc w:val="center"/>
        <w:rPr>
          <w:u w:val="single"/>
        </w:rPr>
      </w:pPr>
    </w:p>
    <w:p w14:paraId="16D56A19" w14:textId="145402DF" w:rsidR="00627DEB" w:rsidRDefault="00627DEB" w:rsidP="00AF728D">
      <w:pPr>
        <w:pStyle w:val="BodyText"/>
        <w:jc w:val="center"/>
        <w:rPr>
          <w:u w:val="single"/>
        </w:rPr>
      </w:pPr>
    </w:p>
    <w:p w14:paraId="75FEEAEB" w14:textId="4F872544" w:rsidR="00627DEB" w:rsidRDefault="00627DEB" w:rsidP="00AF728D">
      <w:pPr>
        <w:pStyle w:val="BodyText"/>
        <w:jc w:val="center"/>
        <w:rPr>
          <w:u w:val="single"/>
        </w:rPr>
      </w:pPr>
    </w:p>
    <w:p w14:paraId="0EAD9120" w14:textId="33A52FEC" w:rsidR="00627DEB" w:rsidRDefault="00627DEB" w:rsidP="00AF728D">
      <w:pPr>
        <w:pStyle w:val="BodyText"/>
        <w:jc w:val="center"/>
        <w:rPr>
          <w:u w:val="single"/>
        </w:rPr>
      </w:pPr>
    </w:p>
    <w:p w14:paraId="632C4C85" w14:textId="358077B6" w:rsidR="00627DEB" w:rsidRDefault="00627DEB" w:rsidP="00AF728D">
      <w:pPr>
        <w:pStyle w:val="BodyText"/>
        <w:jc w:val="center"/>
        <w:rPr>
          <w:u w:val="single"/>
        </w:rPr>
      </w:pPr>
    </w:p>
    <w:p w14:paraId="1C7D6274" w14:textId="1136ADBF" w:rsidR="00627DEB" w:rsidRDefault="00627DEB" w:rsidP="00AF728D">
      <w:pPr>
        <w:pStyle w:val="BodyText"/>
        <w:jc w:val="center"/>
        <w:rPr>
          <w:u w:val="single"/>
        </w:rPr>
      </w:pPr>
    </w:p>
    <w:p w14:paraId="79B4354D" w14:textId="116DBEAA" w:rsidR="00627DEB" w:rsidRDefault="00627DEB" w:rsidP="00AF728D">
      <w:pPr>
        <w:pStyle w:val="BodyText"/>
        <w:jc w:val="center"/>
        <w:rPr>
          <w:u w:val="single"/>
        </w:rPr>
      </w:pPr>
    </w:p>
    <w:p w14:paraId="3A38449E" w14:textId="1BAD3878" w:rsidR="00627DEB" w:rsidRDefault="00627DEB" w:rsidP="00AF728D">
      <w:pPr>
        <w:pStyle w:val="BodyText"/>
        <w:jc w:val="center"/>
        <w:rPr>
          <w:u w:val="single"/>
        </w:rPr>
      </w:pPr>
    </w:p>
    <w:p w14:paraId="5F5C099E" w14:textId="68E9CAD0" w:rsidR="00627DEB" w:rsidRDefault="00627DEB" w:rsidP="00AF728D">
      <w:pPr>
        <w:pStyle w:val="BodyText"/>
        <w:jc w:val="center"/>
        <w:rPr>
          <w:u w:val="single"/>
        </w:rPr>
      </w:pPr>
    </w:p>
    <w:p w14:paraId="6C167449" w14:textId="347815D9" w:rsidR="00627DEB" w:rsidRDefault="00627DEB" w:rsidP="00AF728D">
      <w:pPr>
        <w:pStyle w:val="BodyText"/>
        <w:jc w:val="center"/>
        <w:rPr>
          <w:u w:val="single"/>
        </w:rPr>
      </w:pPr>
    </w:p>
    <w:p w14:paraId="7DEAED16" w14:textId="38965B3B" w:rsidR="00627DEB" w:rsidRDefault="00627DEB" w:rsidP="00AF728D">
      <w:pPr>
        <w:pStyle w:val="BodyText"/>
        <w:jc w:val="center"/>
        <w:rPr>
          <w:u w:val="single"/>
        </w:rPr>
      </w:pPr>
    </w:p>
    <w:p w14:paraId="7B36B22F" w14:textId="7C5EA769" w:rsidR="00627DEB" w:rsidRDefault="00627DEB" w:rsidP="00AF728D">
      <w:pPr>
        <w:pStyle w:val="BodyText"/>
        <w:jc w:val="center"/>
        <w:rPr>
          <w:u w:val="single"/>
        </w:rPr>
      </w:pPr>
    </w:p>
    <w:p w14:paraId="56496E8A" w14:textId="5A2286AA" w:rsidR="00627DEB" w:rsidRDefault="00627DEB" w:rsidP="00AF728D">
      <w:pPr>
        <w:pStyle w:val="BodyText"/>
        <w:jc w:val="center"/>
        <w:rPr>
          <w:u w:val="single"/>
        </w:rPr>
      </w:pPr>
    </w:p>
    <w:p w14:paraId="7994FC20" w14:textId="639945B1" w:rsidR="00627DEB" w:rsidRDefault="00627DEB" w:rsidP="00AF728D">
      <w:pPr>
        <w:pStyle w:val="BodyText"/>
        <w:jc w:val="center"/>
        <w:rPr>
          <w:u w:val="single"/>
        </w:rPr>
      </w:pPr>
    </w:p>
    <w:p w14:paraId="0A139110" w14:textId="2BB0CCA9" w:rsidR="00627DEB" w:rsidRDefault="00627DEB" w:rsidP="00AF728D">
      <w:pPr>
        <w:pStyle w:val="BodyText"/>
        <w:jc w:val="center"/>
        <w:rPr>
          <w:u w:val="single"/>
        </w:rPr>
      </w:pPr>
    </w:p>
    <w:p w14:paraId="38A82B90" w14:textId="269C07AF" w:rsidR="00627DEB" w:rsidRDefault="00627DEB" w:rsidP="00AF728D">
      <w:pPr>
        <w:pStyle w:val="BodyText"/>
        <w:jc w:val="center"/>
        <w:rPr>
          <w:u w:val="single"/>
        </w:rPr>
      </w:pPr>
    </w:p>
    <w:p w14:paraId="4ADF8C48" w14:textId="7D157979" w:rsidR="00627DEB" w:rsidRDefault="00627DEB" w:rsidP="00AF728D">
      <w:pPr>
        <w:pStyle w:val="BodyText"/>
        <w:jc w:val="center"/>
        <w:rPr>
          <w:u w:val="single"/>
        </w:rPr>
      </w:pPr>
    </w:p>
    <w:p w14:paraId="3BE2168F" w14:textId="6B8852AC" w:rsidR="00627DEB" w:rsidRDefault="00627DEB" w:rsidP="00AF728D">
      <w:pPr>
        <w:pStyle w:val="BodyText"/>
        <w:jc w:val="center"/>
        <w:rPr>
          <w:u w:val="single"/>
        </w:rPr>
      </w:pPr>
    </w:p>
    <w:p w14:paraId="67D891CF" w14:textId="7A5E9FD1" w:rsidR="00627DEB" w:rsidRDefault="00627DEB" w:rsidP="00AF728D">
      <w:pPr>
        <w:pStyle w:val="BodyText"/>
        <w:jc w:val="center"/>
        <w:rPr>
          <w:u w:val="single"/>
        </w:rPr>
      </w:pPr>
    </w:p>
    <w:p w14:paraId="1B260B2A" w14:textId="1D871603" w:rsidR="00627DEB" w:rsidRDefault="00627DEB" w:rsidP="00AF728D">
      <w:pPr>
        <w:pStyle w:val="BodyText"/>
        <w:jc w:val="center"/>
        <w:rPr>
          <w:u w:val="single"/>
        </w:rPr>
      </w:pPr>
    </w:p>
    <w:p w14:paraId="38937AE0" w14:textId="28D74D9F" w:rsidR="00627DEB" w:rsidRDefault="00627DEB" w:rsidP="003848FF">
      <w:pPr>
        <w:pStyle w:val="BodyText"/>
        <w:rPr>
          <w:u w:val="single"/>
        </w:rPr>
      </w:pPr>
    </w:p>
    <w:p w14:paraId="66C999A3" w14:textId="77777777" w:rsidR="003848FF" w:rsidRDefault="003848FF" w:rsidP="003848FF">
      <w:pPr>
        <w:pStyle w:val="BodyText"/>
        <w:rPr>
          <w:u w:val="single"/>
        </w:rPr>
      </w:pPr>
    </w:p>
    <w:p w14:paraId="7600CD98" w14:textId="17DC37E2" w:rsidR="00627DEB" w:rsidRDefault="00627DEB" w:rsidP="00AF728D">
      <w:pPr>
        <w:pStyle w:val="BodyText"/>
        <w:jc w:val="center"/>
        <w:rPr>
          <w:u w:val="single"/>
        </w:rPr>
      </w:pPr>
    </w:p>
    <w:p w14:paraId="76588FB9" w14:textId="26A1D0F5" w:rsidR="00627DEB" w:rsidRDefault="00627DEB" w:rsidP="00627DEB">
      <w:pPr>
        <w:pStyle w:val="Heading2"/>
      </w:pPr>
      <w:r>
        <w:lastRenderedPageBreak/>
        <w:t>Dimensionality Reduction (PCA)</w:t>
      </w:r>
    </w:p>
    <w:p w14:paraId="38545FCA" w14:textId="17EB9A82" w:rsidR="00A345EC" w:rsidRDefault="00A345EC" w:rsidP="00A345EC">
      <w:pPr>
        <w:pStyle w:val="BodyText"/>
      </w:pPr>
    </w:p>
    <w:p w14:paraId="449323B3" w14:textId="2023B590" w:rsidR="00A345EC" w:rsidRDefault="001F72A5" w:rsidP="00A345EC">
      <w:pPr>
        <w:pStyle w:val="BodyText"/>
      </w:pPr>
      <w:r>
        <w:t xml:space="preserve">In this chapter we will reduce the intentionality of our dataset and evaluate which features are mostly </w:t>
      </w:r>
      <w:r w:rsidR="006A27F0">
        <w:t>affect</w:t>
      </w:r>
      <w:r>
        <w:t xml:space="preserve"> to the quality of the wine sample and perform k-means “winning” clustering number for new dataset which is reduced dimensionality by using PCA.</w:t>
      </w:r>
    </w:p>
    <w:p w14:paraId="14F922CB" w14:textId="34B8892F" w:rsidR="00E801FB" w:rsidRDefault="00E801FB" w:rsidP="00A345EC">
      <w:pPr>
        <w:pStyle w:val="BodyText"/>
      </w:pPr>
    </w:p>
    <w:p w14:paraId="267395D6" w14:textId="1BE5D374" w:rsidR="00E801FB" w:rsidRDefault="00E801FB" w:rsidP="00A345EC">
      <w:pPr>
        <w:pStyle w:val="BodyText"/>
      </w:pPr>
      <w:r w:rsidRPr="00E801FB">
        <w:drawing>
          <wp:inline distT="0" distB="0" distL="0" distR="0" wp14:anchorId="3CDF2EE2" wp14:editId="36B0136B">
            <wp:extent cx="6645910" cy="2430780"/>
            <wp:effectExtent l="0" t="0" r="0" b="0"/>
            <wp:docPr id="73" name="Picture 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10;&#10;Description automatically generated"/>
                    <pic:cNvPicPr/>
                  </pic:nvPicPr>
                  <pic:blipFill>
                    <a:blip r:embed="rId75"/>
                    <a:stretch>
                      <a:fillRect/>
                    </a:stretch>
                  </pic:blipFill>
                  <pic:spPr>
                    <a:xfrm>
                      <a:off x="0" y="0"/>
                      <a:ext cx="6645910" cy="2430780"/>
                    </a:xfrm>
                    <a:prstGeom prst="rect">
                      <a:avLst/>
                    </a:prstGeom>
                  </pic:spPr>
                </pic:pic>
              </a:graphicData>
            </a:graphic>
          </wp:inline>
        </w:drawing>
      </w:r>
    </w:p>
    <w:p w14:paraId="5AEDCBFA" w14:textId="6FB7108E" w:rsidR="00E801FB" w:rsidRDefault="00E801FB" w:rsidP="00A345EC">
      <w:pPr>
        <w:pStyle w:val="BodyText"/>
      </w:pPr>
    </w:p>
    <w:p w14:paraId="5D031683" w14:textId="6FD8EAC9" w:rsidR="00E801FB" w:rsidRDefault="00E801FB" w:rsidP="00A345EC">
      <w:pPr>
        <w:pStyle w:val="BodyText"/>
      </w:pPr>
      <w:r>
        <w:t>Above figure shows the dataset used for PCA analysis and the PCA function with numerical features.</w:t>
      </w:r>
    </w:p>
    <w:p w14:paraId="6FB40712" w14:textId="688026A9" w:rsidR="00E801FB" w:rsidRDefault="00E801FB" w:rsidP="00A345EC">
      <w:pPr>
        <w:pStyle w:val="BodyText"/>
      </w:pPr>
    </w:p>
    <w:p w14:paraId="17581B9B" w14:textId="21691CEC" w:rsidR="00E801FB" w:rsidRDefault="00E801FB" w:rsidP="00E801FB">
      <w:pPr>
        <w:pStyle w:val="BodyText"/>
        <w:jc w:val="center"/>
      </w:pPr>
      <w:r w:rsidRPr="00E801FB">
        <w:drawing>
          <wp:inline distT="0" distB="0" distL="0" distR="0" wp14:anchorId="602629E5" wp14:editId="11502537">
            <wp:extent cx="5538916" cy="5271655"/>
            <wp:effectExtent l="0" t="0" r="0" b="0"/>
            <wp:docPr id="74" name="Picture 7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10;&#10;Description automatically generated with medium confidence"/>
                    <pic:cNvPicPr/>
                  </pic:nvPicPr>
                  <pic:blipFill>
                    <a:blip r:embed="rId76"/>
                    <a:stretch>
                      <a:fillRect/>
                    </a:stretch>
                  </pic:blipFill>
                  <pic:spPr>
                    <a:xfrm>
                      <a:off x="0" y="0"/>
                      <a:ext cx="5557683" cy="5289517"/>
                    </a:xfrm>
                    <a:prstGeom prst="rect">
                      <a:avLst/>
                    </a:prstGeom>
                  </pic:spPr>
                </pic:pic>
              </a:graphicData>
            </a:graphic>
          </wp:inline>
        </w:drawing>
      </w:r>
    </w:p>
    <w:p w14:paraId="58874706" w14:textId="58BCA159" w:rsidR="002D241A" w:rsidRDefault="002D241A" w:rsidP="00E801FB">
      <w:pPr>
        <w:pStyle w:val="BodyText"/>
        <w:jc w:val="center"/>
      </w:pPr>
    </w:p>
    <w:p w14:paraId="037036C2" w14:textId="02F159C4" w:rsidR="002D241A" w:rsidRDefault="002D241A" w:rsidP="00E801FB">
      <w:pPr>
        <w:pStyle w:val="BodyText"/>
        <w:jc w:val="center"/>
      </w:pPr>
    </w:p>
    <w:p w14:paraId="000D7667" w14:textId="25409113" w:rsidR="002D241A" w:rsidRDefault="002D241A" w:rsidP="00E801FB">
      <w:pPr>
        <w:pStyle w:val="BodyText"/>
        <w:jc w:val="center"/>
      </w:pPr>
      <w:r w:rsidRPr="002D241A">
        <w:lastRenderedPageBreak/>
        <w:drawing>
          <wp:inline distT="0" distB="0" distL="0" distR="0" wp14:anchorId="25BCC1B2" wp14:editId="049D6537">
            <wp:extent cx="5749636" cy="2916570"/>
            <wp:effectExtent l="0" t="0" r="0" b="0"/>
            <wp:docPr id="75" name="Picture 7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10;&#10;Description automatically generated with medium confidence"/>
                    <pic:cNvPicPr/>
                  </pic:nvPicPr>
                  <pic:blipFill>
                    <a:blip r:embed="rId77"/>
                    <a:stretch>
                      <a:fillRect/>
                    </a:stretch>
                  </pic:blipFill>
                  <pic:spPr>
                    <a:xfrm>
                      <a:off x="0" y="0"/>
                      <a:ext cx="5783294" cy="2933643"/>
                    </a:xfrm>
                    <a:prstGeom prst="rect">
                      <a:avLst/>
                    </a:prstGeom>
                  </pic:spPr>
                </pic:pic>
              </a:graphicData>
            </a:graphic>
          </wp:inline>
        </w:drawing>
      </w:r>
    </w:p>
    <w:p w14:paraId="390A522E" w14:textId="5BFF851A" w:rsidR="002D241A" w:rsidRDefault="002D241A" w:rsidP="00E801FB">
      <w:pPr>
        <w:pStyle w:val="BodyText"/>
        <w:jc w:val="center"/>
      </w:pPr>
    </w:p>
    <w:p w14:paraId="74A220D7" w14:textId="4A96DCE1" w:rsidR="002D241A" w:rsidRDefault="002D241A" w:rsidP="00CD15CF">
      <w:pPr>
        <w:pStyle w:val="BodyText"/>
      </w:pPr>
    </w:p>
    <w:p w14:paraId="18A47EB4" w14:textId="7E7F674B" w:rsidR="00CD15CF" w:rsidRDefault="00CD15CF" w:rsidP="00CD15CF">
      <w:pPr>
        <w:pStyle w:val="BodyText"/>
      </w:pPr>
      <w:r>
        <w:t>Below figure shows summary details of principle components in our data frame</w:t>
      </w:r>
    </w:p>
    <w:p w14:paraId="78AA95CA" w14:textId="77777777" w:rsidR="00CD15CF" w:rsidRDefault="00CD15CF" w:rsidP="00CD15CF">
      <w:pPr>
        <w:pStyle w:val="BodyText"/>
      </w:pPr>
    </w:p>
    <w:p w14:paraId="3C771E01" w14:textId="34808FE7" w:rsidR="00CD15CF" w:rsidRDefault="00CD15CF" w:rsidP="00CD15CF">
      <w:pPr>
        <w:pStyle w:val="BodyText"/>
        <w:jc w:val="center"/>
      </w:pPr>
      <w:r w:rsidRPr="00CD15CF">
        <w:drawing>
          <wp:inline distT="0" distB="0" distL="0" distR="0" wp14:anchorId="0F4F6852" wp14:editId="02C3EDC8">
            <wp:extent cx="5874327" cy="2937164"/>
            <wp:effectExtent l="0" t="0" r="0" b="0"/>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78"/>
                    <a:stretch>
                      <a:fillRect/>
                    </a:stretch>
                  </pic:blipFill>
                  <pic:spPr>
                    <a:xfrm>
                      <a:off x="0" y="0"/>
                      <a:ext cx="5901440" cy="2950720"/>
                    </a:xfrm>
                    <a:prstGeom prst="rect">
                      <a:avLst/>
                    </a:prstGeom>
                  </pic:spPr>
                </pic:pic>
              </a:graphicData>
            </a:graphic>
          </wp:inline>
        </w:drawing>
      </w:r>
    </w:p>
    <w:p w14:paraId="431D7240" w14:textId="5BB4D937" w:rsidR="00F72936" w:rsidRDefault="00F72936" w:rsidP="00CD15CF">
      <w:pPr>
        <w:pStyle w:val="BodyText"/>
        <w:jc w:val="center"/>
      </w:pPr>
    </w:p>
    <w:p w14:paraId="43FDF643" w14:textId="00DD35AC" w:rsidR="00F72936" w:rsidRDefault="00F72936" w:rsidP="00CD15CF">
      <w:pPr>
        <w:pStyle w:val="BodyText"/>
        <w:jc w:val="center"/>
      </w:pPr>
    </w:p>
    <w:p w14:paraId="4160A5FB" w14:textId="49BFB1CD" w:rsidR="00F72936" w:rsidRDefault="00F72936" w:rsidP="00F72936">
      <w:pPr>
        <w:pStyle w:val="BodyText"/>
        <w:jc w:val="center"/>
      </w:pPr>
      <w:r>
        <w:rPr>
          <w:noProof/>
        </w:rPr>
        <w:drawing>
          <wp:inline distT="0" distB="0" distL="0" distR="0" wp14:anchorId="240D45F0" wp14:editId="61E3AE81">
            <wp:extent cx="2507672" cy="2507672"/>
            <wp:effectExtent l="0" t="0" r="0" b="0"/>
            <wp:docPr id="78" name="Picture 7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line chart&#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517474" cy="2517474"/>
                    </a:xfrm>
                    <a:prstGeom prst="rect">
                      <a:avLst/>
                    </a:prstGeom>
                  </pic:spPr>
                </pic:pic>
              </a:graphicData>
            </a:graphic>
          </wp:inline>
        </w:drawing>
      </w:r>
      <w:r>
        <w:rPr>
          <w:noProof/>
        </w:rPr>
        <w:drawing>
          <wp:inline distT="0" distB="0" distL="0" distR="0" wp14:anchorId="5A14E441" wp14:editId="56840998">
            <wp:extent cx="2445327" cy="2445327"/>
            <wp:effectExtent l="0" t="0" r="0" b="0"/>
            <wp:docPr id="79" name="Picture 7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histogram&#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462351" cy="2462351"/>
                    </a:xfrm>
                    <a:prstGeom prst="rect">
                      <a:avLst/>
                    </a:prstGeom>
                  </pic:spPr>
                </pic:pic>
              </a:graphicData>
            </a:graphic>
          </wp:inline>
        </w:drawing>
      </w:r>
    </w:p>
    <w:p w14:paraId="05A633DF" w14:textId="064DEEE6" w:rsidR="00F72936" w:rsidRDefault="00F72936" w:rsidP="00CD15CF">
      <w:pPr>
        <w:pStyle w:val="BodyText"/>
        <w:jc w:val="center"/>
      </w:pPr>
    </w:p>
    <w:p w14:paraId="76D2AA65" w14:textId="0ADFD16A" w:rsidR="00F72936" w:rsidRDefault="00F72936" w:rsidP="00CD15CF">
      <w:pPr>
        <w:pStyle w:val="BodyText"/>
        <w:jc w:val="center"/>
      </w:pPr>
    </w:p>
    <w:p w14:paraId="47719890" w14:textId="4404B0F1" w:rsidR="00F72936" w:rsidRDefault="006B7C32" w:rsidP="00F72936">
      <w:pPr>
        <w:pStyle w:val="BodyText"/>
      </w:pPr>
      <w:r>
        <w:lastRenderedPageBreak/>
        <w:t xml:space="preserve">We can pot PCA’s to get some idea about it, but it’s difficult to get exact idea about that because we are plotting 2d graph and this PCA’s </w:t>
      </w:r>
      <w:r w:rsidR="00DC2416">
        <w:t>in</w:t>
      </w:r>
      <w:r>
        <w:t xml:space="preserve"> various 12 dimensions.</w:t>
      </w:r>
    </w:p>
    <w:p w14:paraId="0125D9F8" w14:textId="2427B964" w:rsidR="006B7C32" w:rsidRDefault="006B7C32" w:rsidP="00F72936">
      <w:pPr>
        <w:pStyle w:val="BodyText"/>
      </w:pPr>
    </w:p>
    <w:p w14:paraId="22FFF0F2" w14:textId="0304E6D5" w:rsidR="006B7C32" w:rsidRDefault="006B7C32" w:rsidP="006B7C32">
      <w:pPr>
        <w:pStyle w:val="BodyText"/>
        <w:jc w:val="center"/>
      </w:pPr>
      <w:r>
        <w:rPr>
          <w:noProof/>
        </w:rPr>
        <w:drawing>
          <wp:inline distT="0" distB="0" distL="0" distR="0" wp14:anchorId="633AE2B9" wp14:editId="1B541D15">
            <wp:extent cx="4066309" cy="4066309"/>
            <wp:effectExtent l="0" t="0" r="0" b="0"/>
            <wp:docPr id="80" name="Picture 8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 scatter chart&#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4074124" cy="4074124"/>
                    </a:xfrm>
                    <a:prstGeom prst="rect">
                      <a:avLst/>
                    </a:prstGeom>
                  </pic:spPr>
                </pic:pic>
              </a:graphicData>
            </a:graphic>
          </wp:inline>
        </w:drawing>
      </w:r>
    </w:p>
    <w:p w14:paraId="6E1829EE" w14:textId="300D8447" w:rsidR="00DC2416" w:rsidRDefault="00DC2416" w:rsidP="006B7C32">
      <w:pPr>
        <w:pStyle w:val="BodyText"/>
        <w:jc w:val="center"/>
      </w:pPr>
    </w:p>
    <w:p w14:paraId="11986918" w14:textId="2FDB89C2" w:rsidR="00DC2416" w:rsidRDefault="00DC2416" w:rsidP="00DC2416">
      <w:pPr>
        <w:pStyle w:val="BodyText"/>
      </w:pPr>
      <w:r>
        <w:t>Changing the Scale,</w:t>
      </w:r>
    </w:p>
    <w:p w14:paraId="144091EC" w14:textId="40123C83" w:rsidR="00DC2416" w:rsidRDefault="00DC2416" w:rsidP="00DC2416">
      <w:pPr>
        <w:pStyle w:val="BodyText"/>
        <w:jc w:val="center"/>
      </w:pPr>
      <w:r>
        <w:rPr>
          <w:noProof/>
        </w:rPr>
        <w:drawing>
          <wp:inline distT="0" distB="0" distL="0" distR="0" wp14:anchorId="29BBE241" wp14:editId="2F80EFF4">
            <wp:extent cx="3830782" cy="3830782"/>
            <wp:effectExtent l="0" t="0" r="0" b="0"/>
            <wp:docPr id="81" name="Picture 8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scatter char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835390" cy="3835390"/>
                    </a:xfrm>
                    <a:prstGeom prst="rect">
                      <a:avLst/>
                    </a:prstGeom>
                  </pic:spPr>
                </pic:pic>
              </a:graphicData>
            </a:graphic>
          </wp:inline>
        </w:drawing>
      </w:r>
    </w:p>
    <w:p w14:paraId="16A83CA4" w14:textId="4F2B2B41" w:rsidR="00E742C5" w:rsidRDefault="00E742C5" w:rsidP="00DC2416">
      <w:pPr>
        <w:pStyle w:val="BodyText"/>
        <w:jc w:val="center"/>
      </w:pPr>
    </w:p>
    <w:p w14:paraId="462747FC" w14:textId="6C01738C" w:rsidR="00E742C5" w:rsidRDefault="00E742C5" w:rsidP="00DC2416">
      <w:pPr>
        <w:pStyle w:val="BodyText"/>
        <w:jc w:val="center"/>
      </w:pPr>
    </w:p>
    <w:p w14:paraId="0EBABC5F" w14:textId="2CD93B64" w:rsidR="00E742C5" w:rsidRDefault="00E742C5" w:rsidP="00DC2416">
      <w:pPr>
        <w:pStyle w:val="BodyText"/>
        <w:jc w:val="center"/>
      </w:pPr>
    </w:p>
    <w:p w14:paraId="24C82B9E" w14:textId="2E3E2065" w:rsidR="00E742C5" w:rsidRDefault="00E742C5" w:rsidP="00DC2416">
      <w:pPr>
        <w:pStyle w:val="BodyText"/>
        <w:jc w:val="center"/>
      </w:pPr>
    </w:p>
    <w:p w14:paraId="206D8DEC" w14:textId="25EA584C" w:rsidR="00E742C5" w:rsidRDefault="00E742C5" w:rsidP="00DC2416">
      <w:pPr>
        <w:pStyle w:val="BodyText"/>
        <w:jc w:val="center"/>
      </w:pPr>
    </w:p>
    <w:p w14:paraId="2A4A32FA" w14:textId="541F1BAC" w:rsidR="00E742C5" w:rsidRDefault="00E742C5" w:rsidP="00E742C5">
      <w:pPr>
        <w:pStyle w:val="BodyText"/>
      </w:pPr>
      <w:r>
        <w:lastRenderedPageBreak/>
        <w:t>Merging new columns with data frame,</w:t>
      </w:r>
    </w:p>
    <w:p w14:paraId="48756CA0" w14:textId="77777777" w:rsidR="00DF5377" w:rsidRDefault="00DF5377" w:rsidP="00E742C5">
      <w:pPr>
        <w:pStyle w:val="BodyText"/>
      </w:pPr>
    </w:p>
    <w:p w14:paraId="08B38FAC" w14:textId="5B292F3A" w:rsidR="00E742C5" w:rsidRDefault="00E742C5" w:rsidP="00E742C5">
      <w:pPr>
        <w:pStyle w:val="BodyText"/>
      </w:pPr>
      <w:r w:rsidRPr="00E742C5">
        <w:drawing>
          <wp:inline distT="0" distB="0" distL="0" distR="0" wp14:anchorId="0616D45E" wp14:editId="4DF8C1A1">
            <wp:extent cx="6645910" cy="2050415"/>
            <wp:effectExtent l="0" t="0" r="0" b="0"/>
            <wp:docPr id="82" name="Picture 82"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A screenshot of a computer screen&#10;&#10;Description automatically generated with medium confidence"/>
                    <pic:cNvPicPr/>
                  </pic:nvPicPr>
                  <pic:blipFill>
                    <a:blip r:embed="rId83"/>
                    <a:stretch>
                      <a:fillRect/>
                    </a:stretch>
                  </pic:blipFill>
                  <pic:spPr>
                    <a:xfrm>
                      <a:off x="0" y="0"/>
                      <a:ext cx="6645910" cy="2050415"/>
                    </a:xfrm>
                    <a:prstGeom prst="rect">
                      <a:avLst/>
                    </a:prstGeom>
                  </pic:spPr>
                </pic:pic>
              </a:graphicData>
            </a:graphic>
          </wp:inline>
        </w:drawing>
      </w:r>
    </w:p>
    <w:p w14:paraId="5605B9EE" w14:textId="34BAD4F3" w:rsidR="00E742C5" w:rsidRDefault="00E742C5" w:rsidP="00E742C5">
      <w:pPr>
        <w:pStyle w:val="BodyText"/>
      </w:pPr>
    </w:p>
    <w:p w14:paraId="7E8840EB" w14:textId="4C2F84FC" w:rsidR="00E742C5" w:rsidRDefault="00E742C5" w:rsidP="00E742C5">
      <w:pPr>
        <w:pStyle w:val="BodyText"/>
      </w:pPr>
    </w:p>
    <w:p w14:paraId="560D9D13" w14:textId="11A80383" w:rsidR="00E742C5" w:rsidRDefault="000D4A8B" w:rsidP="00E742C5">
      <w:pPr>
        <w:pStyle w:val="BodyText"/>
      </w:pPr>
      <w:r>
        <w:t xml:space="preserve">Plotting cumulative score &gt; 96% </w:t>
      </w:r>
      <w:r w:rsidR="001D6DFB">
        <w:t>features (</w:t>
      </w:r>
      <w:r>
        <w:t>PC9, PC</w:t>
      </w:r>
      <w:proofErr w:type="gramStart"/>
      <w:r>
        <w:t>10,PC</w:t>
      </w:r>
      <w:proofErr w:type="gramEnd"/>
      <w:r>
        <w:t>11)</w:t>
      </w:r>
      <w:r w:rsidR="001D6DFB">
        <w:t>,</w:t>
      </w:r>
    </w:p>
    <w:p w14:paraId="79F147CC" w14:textId="385C4AE1" w:rsidR="000D4A8B" w:rsidRDefault="000D4A8B" w:rsidP="00E742C5">
      <w:pPr>
        <w:pStyle w:val="BodyText"/>
      </w:pPr>
    </w:p>
    <w:p w14:paraId="47B177A0" w14:textId="5D4B734B" w:rsidR="000D4A8B" w:rsidRDefault="000D4A8B" w:rsidP="00E742C5">
      <w:pPr>
        <w:pStyle w:val="BodyText"/>
      </w:pPr>
      <w:r>
        <w:rPr>
          <w:noProof/>
        </w:rPr>
        <w:drawing>
          <wp:inline distT="0" distB="0" distL="0" distR="0" wp14:anchorId="44050884" wp14:editId="5818A5C3">
            <wp:extent cx="6401355" cy="6401355"/>
            <wp:effectExtent l="0" t="0" r="0" b="0"/>
            <wp:docPr id="83" name="Picture 8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 scatter char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3292F384" w14:textId="4A94DEAD" w:rsidR="00F92D0C" w:rsidRDefault="00F92D0C" w:rsidP="00E742C5">
      <w:pPr>
        <w:pStyle w:val="BodyText"/>
      </w:pPr>
    </w:p>
    <w:p w14:paraId="4C2F76E0" w14:textId="6971A90E" w:rsidR="00F92D0C" w:rsidRDefault="00E82ECC" w:rsidP="00F92D0C">
      <w:pPr>
        <w:pStyle w:val="BodyText"/>
        <w:rPr>
          <w:b/>
          <w:bCs/>
        </w:rPr>
      </w:pPr>
      <w:r>
        <w:rPr>
          <w:b/>
          <w:bCs/>
        </w:rPr>
        <w:lastRenderedPageBreak/>
        <w:t>K-means Clustering</w:t>
      </w:r>
    </w:p>
    <w:p w14:paraId="486F5C1F" w14:textId="732DE986" w:rsidR="00F52BBB" w:rsidRDefault="00F52BBB" w:rsidP="00F92D0C">
      <w:pPr>
        <w:pStyle w:val="BodyText"/>
      </w:pPr>
    </w:p>
    <w:p w14:paraId="4364B8D5" w14:textId="3F38FF52" w:rsidR="00F52BBB" w:rsidRPr="00F52BBB" w:rsidRDefault="00F52BBB" w:rsidP="00F92D0C">
      <w:pPr>
        <w:pStyle w:val="BodyText"/>
      </w:pPr>
      <w:r w:rsidRPr="00F52BBB">
        <w:drawing>
          <wp:inline distT="0" distB="0" distL="0" distR="0" wp14:anchorId="08A7BCAB" wp14:editId="5BDA517F">
            <wp:extent cx="6645910" cy="1678305"/>
            <wp:effectExtent l="0" t="0" r="0" b="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85"/>
                    <a:stretch>
                      <a:fillRect/>
                    </a:stretch>
                  </pic:blipFill>
                  <pic:spPr>
                    <a:xfrm>
                      <a:off x="0" y="0"/>
                      <a:ext cx="6645910" cy="1678305"/>
                    </a:xfrm>
                    <a:prstGeom prst="rect">
                      <a:avLst/>
                    </a:prstGeom>
                  </pic:spPr>
                </pic:pic>
              </a:graphicData>
            </a:graphic>
          </wp:inline>
        </w:drawing>
      </w:r>
    </w:p>
    <w:p w14:paraId="323185C5" w14:textId="30E5A1CC" w:rsidR="000D4A8B" w:rsidRDefault="000D4A8B" w:rsidP="00E742C5">
      <w:pPr>
        <w:pStyle w:val="BodyText"/>
      </w:pPr>
    </w:p>
    <w:p w14:paraId="747CD0AB" w14:textId="7A9CEAE8" w:rsidR="000D4A8B" w:rsidRDefault="00F52BBB" w:rsidP="00E742C5">
      <w:pPr>
        <w:pStyle w:val="BodyText"/>
      </w:pPr>
      <w:r>
        <w:t>Above figure shows getting data and labels to do clustering and perform clustering with k=4</w:t>
      </w:r>
    </w:p>
    <w:p w14:paraId="70ECC522" w14:textId="4653971F" w:rsidR="00897280" w:rsidRDefault="00897280" w:rsidP="00E742C5">
      <w:pPr>
        <w:pStyle w:val="BodyText"/>
      </w:pPr>
    </w:p>
    <w:p w14:paraId="0FD95E26" w14:textId="5EBE8386" w:rsidR="00897280" w:rsidRDefault="00897280" w:rsidP="00E742C5">
      <w:pPr>
        <w:pStyle w:val="BodyText"/>
      </w:pPr>
      <w:r w:rsidRPr="00897280">
        <w:drawing>
          <wp:inline distT="0" distB="0" distL="0" distR="0" wp14:anchorId="0794B3D6" wp14:editId="5995B145">
            <wp:extent cx="6645910" cy="6066790"/>
            <wp:effectExtent l="0" t="0" r="0" b="0"/>
            <wp:docPr id="85" name="Picture 8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A picture containing background pattern&#10;&#10;Description automatically generated"/>
                    <pic:cNvPicPr/>
                  </pic:nvPicPr>
                  <pic:blipFill>
                    <a:blip r:embed="rId86"/>
                    <a:stretch>
                      <a:fillRect/>
                    </a:stretch>
                  </pic:blipFill>
                  <pic:spPr>
                    <a:xfrm>
                      <a:off x="0" y="0"/>
                      <a:ext cx="6645910" cy="6066790"/>
                    </a:xfrm>
                    <a:prstGeom prst="rect">
                      <a:avLst/>
                    </a:prstGeom>
                  </pic:spPr>
                </pic:pic>
              </a:graphicData>
            </a:graphic>
          </wp:inline>
        </w:drawing>
      </w:r>
    </w:p>
    <w:p w14:paraId="4DC89541" w14:textId="2312B5D5" w:rsidR="00897280" w:rsidRDefault="00897280" w:rsidP="00E742C5">
      <w:pPr>
        <w:pStyle w:val="BodyText"/>
      </w:pPr>
    </w:p>
    <w:p w14:paraId="1FD67057" w14:textId="00A089C8" w:rsidR="00897280" w:rsidRDefault="00897280" w:rsidP="00E742C5">
      <w:pPr>
        <w:pStyle w:val="BodyText"/>
      </w:pPr>
    </w:p>
    <w:p w14:paraId="29D27EC5" w14:textId="0B561F7E" w:rsidR="00897280" w:rsidRDefault="00897280" w:rsidP="00E742C5">
      <w:pPr>
        <w:pStyle w:val="BodyText"/>
      </w:pPr>
    </w:p>
    <w:p w14:paraId="0202CE2D" w14:textId="40AC4251" w:rsidR="00897280" w:rsidRDefault="00897280" w:rsidP="00E742C5">
      <w:pPr>
        <w:pStyle w:val="BodyText"/>
      </w:pPr>
    </w:p>
    <w:p w14:paraId="2B78F4D5" w14:textId="5A55688B" w:rsidR="00897280" w:rsidRDefault="00897280" w:rsidP="00E742C5">
      <w:pPr>
        <w:pStyle w:val="BodyText"/>
      </w:pPr>
    </w:p>
    <w:p w14:paraId="19987C2F" w14:textId="09E0C8D5" w:rsidR="00897280" w:rsidRDefault="00897280" w:rsidP="00E742C5">
      <w:pPr>
        <w:pStyle w:val="BodyText"/>
      </w:pPr>
    </w:p>
    <w:p w14:paraId="0F8537DF" w14:textId="6E4FF750" w:rsidR="00897280" w:rsidRDefault="00280517" w:rsidP="00E742C5">
      <w:pPr>
        <w:pStyle w:val="BodyText"/>
      </w:pPr>
      <w:r w:rsidRPr="00280517">
        <w:lastRenderedPageBreak/>
        <w:drawing>
          <wp:inline distT="0" distB="0" distL="0" distR="0" wp14:anchorId="0CCFAB28" wp14:editId="494BBF55">
            <wp:extent cx="6645910" cy="5595620"/>
            <wp:effectExtent l="0" t="0" r="0" b="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pic:cNvPicPr/>
                  </pic:nvPicPr>
                  <pic:blipFill>
                    <a:blip r:embed="rId87"/>
                    <a:stretch>
                      <a:fillRect/>
                    </a:stretch>
                  </pic:blipFill>
                  <pic:spPr>
                    <a:xfrm>
                      <a:off x="0" y="0"/>
                      <a:ext cx="6645910" cy="5595620"/>
                    </a:xfrm>
                    <a:prstGeom prst="rect">
                      <a:avLst/>
                    </a:prstGeom>
                  </pic:spPr>
                </pic:pic>
              </a:graphicData>
            </a:graphic>
          </wp:inline>
        </w:drawing>
      </w:r>
    </w:p>
    <w:p w14:paraId="7084D2BC" w14:textId="32957287" w:rsidR="00897280" w:rsidRDefault="00897280" w:rsidP="00E742C5">
      <w:pPr>
        <w:pStyle w:val="BodyText"/>
      </w:pPr>
    </w:p>
    <w:p w14:paraId="2A57852D" w14:textId="3C27E9B8" w:rsidR="00897280" w:rsidRDefault="00280517" w:rsidP="00E742C5">
      <w:pPr>
        <w:pStyle w:val="BodyText"/>
      </w:pPr>
      <w:r>
        <w:t>We can see BSS/TSS is improved than previous chapter and it tells this clusters are fitted well.</w:t>
      </w:r>
    </w:p>
    <w:p w14:paraId="623DFAD4" w14:textId="7ECC7FB0" w:rsidR="0098073F" w:rsidRDefault="0098073F" w:rsidP="00E742C5">
      <w:pPr>
        <w:pStyle w:val="BodyText"/>
      </w:pPr>
    </w:p>
    <w:p w14:paraId="064B79A1" w14:textId="1885BE2D" w:rsidR="0098073F" w:rsidRDefault="0098073F" w:rsidP="00E742C5">
      <w:pPr>
        <w:pStyle w:val="BodyText"/>
      </w:pPr>
    </w:p>
    <w:p w14:paraId="5DDD9006" w14:textId="17EB218E" w:rsidR="0098073F" w:rsidRDefault="0098073F" w:rsidP="00E742C5">
      <w:pPr>
        <w:pStyle w:val="BodyText"/>
      </w:pPr>
    </w:p>
    <w:p w14:paraId="3273033A" w14:textId="014F9C38" w:rsidR="0098073F" w:rsidRDefault="0098073F" w:rsidP="00E742C5">
      <w:pPr>
        <w:pStyle w:val="BodyText"/>
      </w:pPr>
    </w:p>
    <w:p w14:paraId="6628C325" w14:textId="44D34220" w:rsidR="0098073F" w:rsidRDefault="0098073F" w:rsidP="00E742C5">
      <w:pPr>
        <w:pStyle w:val="BodyText"/>
      </w:pPr>
    </w:p>
    <w:p w14:paraId="779CA934" w14:textId="50141917" w:rsidR="0098073F" w:rsidRDefault="0098073F" w:rsidP="00E742C5">
      <w:pPr>
        <w:pStyle w:val="BodyText"/>
      </w:pPr>
    </w:p>
    <w:p w14:paraId="2E136218" w14:textId="38A70B49" w:rsidR="0098073F" w:rsidRDefault="0098073F" w:rsidP="00E742C5">
      <w:pPr>
        <w:pStyle w:val="BodyText"/>
      </w:pPr>
    </w:p>
    <w:p w14:paraId="7B68BDD1" w14:textId="7C46F402" w:rsidR="0098073F" w:rsidRDefault="0098073F" w:rsidP="00E742C5">
      <w:pPr>
        <w:pStyle w:val="BodyText"/>
      </w:pPr>
    </w:p>
    <w:p w14:paraId="490BDEF2" w14:textId="6774CB3E" w:rsidR="0098073F" w:rsidRDefault="0098073F" w:rsidP="00E742C5">
      <w:pPr>
        <w:pStyle w:val="BodyText"/>
      </w:pPr>
    </w:p>
    <w:p w14:paraId="06A607DB" w14:textId="2A88197A" w:rsidR="0098073F" w:rsidRDefault="0098073F" w:rsidP="00E742C5">
      <w:pPr>
        <w:pStyle w:val="BodyText"/>
      </w:pPr>
    </w:p>
    <w:p w14:paraId="42462AA6" w14:textId="18DEE72B" w:rsidR="0098073F" w:rsidRDefault="0098073F" w:rsidP="00E742C5">
      <w:pPr>
        <w:pStyle w:val="BodyText"/>
      </w:pPr>
    </w:p>
    <w:p w14:paraId="3A570D53" w14:textId="38A7058A" w:rsidR="0098073F" w:rsidRDefault="0098073F" w:rsidP="00E742C5">
      <w:pPr>
        <w:pStyle w:val="BodyText"/>
      </w:pPr>
    </w:p>
    <w:p w14:paraId="7A8C578C" w14:textId="75077C95" w:rsidR="0098073F" w:rsidRDefault="0098073F" w:rsidP="00E742C5">
      <w:pPr>
        <w:pStyle w:val="BodyText"/>
      </w:pPr>
    </w:p>
    <w:p w14:paraId="3B436188" w14:textId="23016C8F" w:rsidR="0098073F" w:rsidRDefault="0098073F" w:rsidP="00E742C5">
      <w:pPr>
        <w:pStyle w:val="BodyText"/>
      </w:pPr>
    </w:p>
    <w:p w14:paraId="08AE6EBD" w14:textId="26DAF266" w:rsidR="0098073F" w:rsidRDefault="0098073F" w:rsidP="00E742C5">
      <w:pPr>
        <w:pStyle w:val="BodyText"/>
      </w:pPr>
    </w:p>
    <w:p w14:paraId="3891ED33" w14:textId="51459591" w:rsidR="0098073F" w:rsidRDefault="0098073F" w:rsidP="00E742C5">
      <w:pPr>
        <w:pStyle w:val="BodyText"/>
      </w:pPr>
    </w:p>
    <w:p w14:paraId="7587C5EC" w14:textId="74C0DE4D" w:rsidR="0098073F" w:rsidRDefault="0098073F" w:rsidP="00E742C5">
      <w:pPr>
        <w:pStyle w:val="BodyText"/>
      </w:pPr>
    </w:p>
    <w:p w14:paraId="261D1BA6" w14:textId="45BA6388" w:rsidR="0098073F" w:rsidRDefault="0098073F" w:rsidP="00E742C5">
      <w:pPr>
        <w:pStyle w:val="BodyText"/>
      </w:pPr>
    </w:p>
    <w:p w14:paraId="1A89230A" w14:textId="1A11E6D0" w:rsidR="0098073F" w:rsidRDefault="0098073F" w:rsidP="00E742C5">
      <w:pPr>
        <w:pStyle w:val="BodyText"/>
      </w:pPr>
    </w:p>
    <w:p w14:paraId="3BD08B89" w14:textId="4A85D5AB" w:rsidR="0098073F" w:rsidRDefault="0098073F" w:rsidP="00E742C5">
      <w:pPr>
        <w:pStyle w:val="BodyText"/>
      </w:pPr>
    </w:p>
    <w:p w14:paraId="45C55794" w14:textId="3EBD97E4" w:rsidR="0098073F" w:rsidRDefault="0098073F" w:rsidP="00E742C5">
      <w:pPr>
        <w:pStyle w:val="BodyText"/>
      </w:pPr>
    </w:p>
    <w:p w14:paraId="0A78D87A" w14:textId="55648A60" w:rsidR="0098073F" w:rsidRDefault="0098073F" w:rsidP="00E742C5">
      <w:pPr>
        <w:pStyle w:val="BodyText"/>
      </w:pPr>
      <w:r>
        <w:rPr>
          <w:noProof/>
        </w:rPr>
        <w:lastRenderedPageBreak/>
        <w:drawing>
          <wp:inline distT="0" distB="0" distL="0" distR="0" wp14:anchorId="1A9A1E7A" wp14:editId="157F72D1">
            <wp:extent cx="6401355" cy="6401355"/>
            <wp:effectExtent l="0" t="0" r="0" b="0"/>
            <wp:docPr id="87" name="Picture 8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Chart, scatter chart&#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6401355" cy="6401355"/>
                    </a:xfrm>
                    <a:prstGeom prst="rect">
                      <a:avLst/>
                    </a:prstGeom>
                  </pic:spPr>
                </pic:pic>
              </a:graphicData>
            </a:graphic>
          </wp:inline>
        </w:drawing>
      </w:r>
    </w:p>
    <w:p w14:paraId="0D1D6589" w14:textId="3BCCF862" w:rsidR="0098073F" w:rsidRDefault="0098073F" w:rsidP="00E742C5">
      <w:pPr>
        <w:pStyle w:val="BodyText"/>
      </w:pPr>
    </w:p>
    <w:p w14:paraId="4161A99C" w14:textId="5AB48FA0" w:rsidR="0098073F" w:rsidRDefault="0098073F" w:rsidP="00E742C5">
      <w:pPr>
        <w:pStyle w:val="BodyText"/>
      </w:pPr>
    </w:p>
    <w:p w14:paraId="5BF6D1AD" w14:textId="26D6D0E9" w:rsidR="0098073F" w:rsidRDefault="0098073F" w:rsidP="00E742C5">
      <w:pPr>
        <w:pStyle w:val="BodyText"/>
      </w:pPr>
    </w:p>
    <w:p w14:paraId="1A19462D" w14:textId="56A5E36B" w:rsidR="0098073F" w:rsidRDefault="0098073F" w:rsidP="00E742C5">
      <w:pPr>
        <w:pStyle w:val="BodyText"/>
      </w:pPr>
    </w:p>
    <w:p w14:paraId="35126D1E" w14:textId="1EF0EB4C" w:rsidR="0098073F" w:rsidRDefault="0098073F" w:rsidP="00E742C5">
      <w:pPr>
        <w:pStyle w:val="BodyText"/>
      </w:pPr>
    </w:p>
    <w:p w14:paraId="1B7F7C75" w14:textId="04D650AD" w:rsidR="0098073F" w:rsidRDefault="0098073F" w:rsidP="00E742C5">
      <w:pPr>
        <w:pStyle w:val="BodyText"/>
      </w:pPr>
    </w:p>
    <w:p w14:paraId="2CE1AADB" w14:textId="68645B43" w:rsidR="0098073F" w:rsidRDefault="0098073F" w:rsidP="00E742C5">
      <w:pPr>
        <w:pStyle w:val="BodyText"/>
      </w:pPr>
    </w:p>
    <w:p w14:paraId="6D0E1305" w14:textId="4FFCA66B" w:rsidR="0098073F" w:rsidRDefault="0098073F" w:rsidP="00E742C5">
      <w:pPr>
        <w:pStyle w:val="BodyText"/>
      </w:pPr>
    </w:p>
    <w:p w14:paraId="2A893D99" w14:textId="6E0CF18B" w:rsidR="0098073F" w:rsidRDefault="0098073F" w:rsidP="00E742C5">
      <w:pPr>
        <w:pStyle w:val="BodyText"/>
      </w:pPr>
    </w:p>
    <w:p w14:paraId="019B4EF8" w14:textId="3E31421B" w:rsidR="0098073F" w:rsidRDefault="0098073F" w:rsidP="00E742C5">
      <w:pPr>
        <w:pStyle w:val="BodyText"/>
      </w:pPr>
    </w:p>
    <w:p w14:paraId="02C1E0A0" w14:textId="62D31EC2" w:rsidR="0098073F" w:rsidRDefault="0098073F" w:rsidP="00E742C5">
      <w:pPr>
        <w:pStyle w:val="BodyText"/>
      </w:pPr>
    </w:p>
    <w:p w14:paraId="584FE101" w14:textId="0B77BCC2" w:rsidR="0098073F" w:rsidRDefault="0098073F" w:rsidP="00E742C5">
      <w:pPr>
        <w:pStyle w:val="BodyText"/>
      </w:pPr>
    </w:p>
    <w:p w14:paraId="0B910658" w14:textId="55AD035B" w:rsidR="0098073F" w:rsidRDefault="0098073F" w:rsidP="00E742C5">
      <w:pPr>
        <w:pStyle w:val="BodyText"/>
      </w:pPr>
    </w:p>
    <w:p w14:paraId="6966AC66" w14:textId="22F0A5F0" w:rsidR="0098073F" w:rsidRDefault="0098073F" w:rsidP="00E742C5">
      <w:pPr>
        <w:pStyle w:val="BodyText"/>
      </w:pPr>
    </w:p>
    <w:p w14:paraId="051ABCB6" w14:textId="6DC64165" w:rsidR="0098073F" w:rsidRDefault="0098073F" w:rsidP="00E742C5">
      <w:pPr>
        <w:pStyle w:val="BodyText"/>
      </w:pPr>
    </w:p>
    <w:p w14:paraId="69C7B121" w14:textId="2CE33F7E" w:rsidR="0098073F" w:rsidRDefault="0098073F" w:rsidP="00E742C5">
      <w:pPr>
        <w:pStyle w:val="BodyText"/>
      </w:pPr>
    </w:p>
    <w:p w14:paraId="25078BF5" w14:textId="2D90FEE9" w:rsidR="0098073F" w:rsidRDefault="0098073F" w:rsidP="00E742C5">
      <w:pPr>
        <w:pStyle w:val="BodyText"/>
      </w:pPr>
    </w:p>
    <w:p w14:paraId="2E90005F" w14:textId="656AFA2D" w:rsidR="0098073F" w:rsidRDefault="0098073F" w:rsidP="00E742C5">
      <w:pPr>
        <w:pStyle w:val="BodyText"/>
      </w:pPr>
    </w:p>
    <w:p w14:paraId="1AE37981" w14:textId="23B91CF6" w:rsidR="0098073F" w:rsidRDefault="0098073F" w:rsidP="00E742C5">
      <w:pPr>
        <w:pStyle w:val="BodyText"/>
      </w:pPr>
    </w:p>
    <w:p w14:paraId="0F98CDB4" w14:textId="6F7A5079" w:rsidR="0098073F" w:rsidRDefault="00F415F5" w:rsidP="00F415F5">
      <w:pPr>
        <w:pStyle w:val="BodyText"/>
        <w:jc w:val="center"/>
      </w:pPr>
      <w:r w:rsidRPr="00F415F5">
        <w:lastRenderedPageBreak/>
        <w:drawing>
          <wp:inline distT="0" distB="0" distL="0" distR="0" wp14:anchorId="27511E02" wp14:editId="1096424D">
            <wp:extent cx="3609109" cy="2373022"/>
            <wp:effectExtent l="0" t="0" r="0" b="0"/>
            <wp:docPr id="88" name="Picture 8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with medium confidence"/>
                    <pic:cNvPicPr/>
                  </pic:nvPicPr>
                  <pic:blipFill>
                    <a:blip r:embed="rId89"/>
                    <a:stretch>
                      <a:fillRect/>
                    </a:stretch>
                  </pic:blipFill>
                  <pic:spPr>
                    <a:xfrm>
                      <a:off x="0" y="0"/>
                      <a:ext cx="3629773" cy="2386609"/>
                    </a:xfrm>
                    <a:prstGeom prst="rect">
                      <a:avLst/>
                    </a:prstGeom>
                  </pic:spPr>
                </pic:pic>
              </a:graphicData>
            </a:graphic>
          </wp:inline>
        </w:drawing>
      </w:r>
    </w:p>
    <w:p w14:paraId="426E1D41" w14:textId="156524A7" w:rsidR="00B07250" w:rsidRDefault="00B07250" w:rsidP="00F415F5">
      <w:pPr>
        <w:pStyle w:val="BodyText"/>
        <w:jc w:val="center"/>
      </w:pPr>
    </w:p>
    <w:p w14:paraId="643BCC91" w14:textId="20CF9E73" w:rsidR="00B07250" w:rsidRDefault="00B07250" w:rsidP="00E07656">
      <w:pPr>
        <w:pStyle w:val="BodyText"/>
      </w:pPr>
      <w:r w:rsidRPr="00E07656">
        <w:drawing>
          <wp:inline distT="0" distB="0" distL="0" distR="0" wp14:anchorId="5F99A9E2" wp14:editId="62BA4EC9">
            <wp:extent cx="6075218" cy="7188563"/>
            <wp:effectExtent l="0" t="0" r="0" b="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10;&#10;Description automatically generated"/>
                    <pic:cNvPicPr/>
                  </pic:nvPicPr>
                  <pic:blipFill>
                    <a:blip r:embed="rId90"/>
                    <a:stretch>
                      <a:fillRect/>
                    </a:stretch>
                  </pic:blipFill>
                  <pic:spPr>
                    <a:xfrm>
                      <a:off x="0" y="0"/>
                      <a:ext cx="6078509" cy="7192457"/>
                    </a:xfrm>
                    <a:prstGeom prst="rect">
                      <a:avLst/>
                    </a:prstGeom>
                  </pic:spPr>
                </pic:pic>
              </a:graphicData>
            </a:graphic>
          </wp:inline>
        </w:drawing>
      </w:r>
    </w:p>
    <w:p w14:paraId="57FE78C5" w14:textId="2B71CB2E" w:rsidR="00E07656" w:rsidRDefault="00852050" w:rsidP="00E07656">
      <w:pPr>
        <w:pStyle w:val="BodyText"/>
      </w:pPr>
      <w:r>
        <w:lastRenderedPageBreak/>
        <w:t>In previous chapter we perform k-means clustering with the original features of the dataset and at ‘winning” cluster value we got BSS/TSS as 36.7% then after we performed PCA to reduce the dimensionality of the dataset and we was able to reduce the dimension of the dataset</w:t>
      </w:r>
      <w:r w:rsidR="00990F4C">
        <w:t>. Them after we performed k-means clustering and got BSS/TSS=60.6% so we can see in 2</w:t>
      </w:r>
      <w:r w:rsidR="00990F4C" w:rsidRPr="00990F4C">
        <w:rPr>
          <w:vertAlign w:val="superscript"/>
        </w:rPr>
        <w:t>nd</w:t>
      </w:r>
      <w:r w:rsidR="00990F4C">
        <w:t xml:space="preserve"> stage we got more fitted clusters with the new dataset after clustering, while k-means is an unsupervised machine learning algorithm and reduce the dimensionality of the dataset affected to the improvement of the machine learning </w:t>
      </w:r>
      <w:r w:rsidR="00946A56">
        <w:t>algorithm’s performance.</w:t>
      </w:r>
    </w:p>
    <w:p w14:paraId="48DEA793" w14:textId="77777777" w:rsidR="00E07656" w:rsidRDefault="00E07656" w:rsidP="00F415F5">
      <w:pPr>
        <w:pStyle w:val="BodyText"/>
        <w:jc w:val="center"/>
      </w:pPr>
    </w:p>
    <w:p w14:paraId="7DF7B26E" w14:textId="6127FCF2" w:rsidR="00BC1DAA" w:rsidRDefault="00BC1DAA" w:rsidP="00BC1DAA">
      <w:pPr>
        <w:pStyle w:val="BodyText"/>
        <w:rPr>
          <w:b/>
          <w:bCs/>
        </w:rPr>
      </w:pPr>
      <w:r>
        <w:rPr>
          <w:b/>
          <w:bCs/>
        </w:rPr>
        <w:t>Conclusion</w:t>
      </w:r>
    </w:p>
    <w:p w14:paraId="561FBAD6" w14:textId="2E6B034C" w:rsidR="00BC1DAA" w:rsidRDefault="00BC1DAA" w:rsidP="00BC1DAA">
      <w:pPr>
        <w:pStyle w:val="BodyText"/>
      </w:pPr>
      <w:r>
        <w:t xml:space="preserve">When we are dealing with Machine Learning first, we must clean the dataset and must do some preprocessing before dealing with machine learning. Then it will be very important to increase the performance of the Machine Learning model and after the machine learning stage we need to evaluate our outputs with some methods. Following these steps </w:t>
      </w:r>
      <w:r w:rsidR="007C5839">
        <w:t>in sequency help to smooth the machine learning journey.</w:t>
      </w:r>
    </w:p>
    <w:p w14:paraId="5A6A5439" w14:textId="3C2DF1D6" w:rsidR="005D4119" w:rsidRDefault="005D4119" w:rsidP="00BC1DAA">
      <w:pPr>
        <w:pStyle w:val="BodyText"/>
      </w:pPr>
    </w:p>
    <w:p w14:paraId="49A3847F" w14:textId="211EC93D" w:rsidR="005D4119" w:rsidRDefault="005D4119" w:rsidP="00BC1DAA">
      <w:pPr>
        <w:pStyle w:val="BodyText"/>
      </w:pPr>
    </w:p>
    <w:p w14:paraId="351AFF7B" w14:textId="67C7CEC0" w:rsidR="005D4119" w:rsidRDefault="005D4119" w:rsidP="00BC1DAA">
      <w:pPr>
        <w:pStyle w:val="BodyText"/>
      </w:pPr>
    </w:p>
    <w:p w14:paraId="77537702" w14:textId="58099112" w:rsidR="005D4119" w:rsidRDefault="005D4119" w:rsidP="00BC1DAA">
      <w:pPr>
        <w:pStyle w:val="BodyText"/>
      </w:pPr>
    </w:p>
    <w:p w14:paraId="020F376F" w14:textId="1CCE5346" w:rsidR="005D4119" w:rsidRDefault="005D4119" w:rsidP="00BC1DAA">
      <w:pPr>
        <w:pStyle w:val="BodyText"/>
      </w:pPr>
    </w:p>
    <w:p w14:paraId="325D75E1" w14:textId="4680143A" w:rsidR="005D4119" w:rsidRDefault="005D4119" w:rsidP="00BC1DAA">
      <w:pPr>
        <w:pStyle w:val="BodyText"/>
      </w:pPr>
    </w:p>
    <w:p w14:paraId="3A94C698" w14:textId="789380AB" w:rsidR="005D4119" w:rsidRDefault="005D4119" w:rsidP="00BC1DAA">
      <w:pPr>
        <w:pStyle w:val="BodyText"/>
      </w:pPr>
    </w:p>
    <w:p w14:paraId="4DBC1CF3" w14:textId="44AF87CB" w:rsidR="005D4119" w:rsidRDefault="005D4119" w:rsidP="00BC1DAA">
      <w:pPr>
        <w:pStyle w:val="BodyText"/>
      </w:pPr>
    </w:p>
    <w:p w14:paraId="1CF957B5" w14:textId="24A66FE1" w:rsidR="005D4119" w:rsidRDefault="005D4119" w:rsidP="00BC1DAA">
      <w:pPr>
        <w:pStyle w:val="BodyText"/>
      </w:pPr>
    </w:p>
    <w:p w14:paraId="201EDC43" w14:textId="5AF4C1CB" w:rsidR="005D4119" w:rsidRDefault="005D4119" w:rsidP="00BC1DAA">
      <w:pPr>
        <w:pStyle w:val="BodyText"/>
      </w:pPr>
    </w:p>
    <w:p w14:paraId="7ABB5F36" w14:textId="01408BFD" w:rsidR="005D4119" w:rsidRDefault="005D4119" w:rsidP="00BC1DAA">
      <w:pPr>
        <w:pStyle w:val="BodyText"/>
      </w:pPr>
    </w:p>
    <w:p w14:paraId="244715A5" w14:textId="56161F47" w:rsidR="005D4119" w:rsidRDefault="005D4119" w:rsidP="00BC1DAA">
      <w:pPr>
        <w:pStyle w:val="BodyText"/>
      </w:pPr>
    </w:p>
    <w:p w14:paraId="29BABEF3" w14:textId="7C3C2B78" w:rsidR="005D4119" w:rsidRDefault="005D4119" w:rsidP="00BC1DAA">
      <w:pPr>
        <w:pStyle w:val="BodyText"/>
      </w:pPr>
    </w:p>
    <w:p w14:paraId="2B5C8777" w14:textId="17C5B73A" w:rsidR="005D4119" w:rsidRDefault="005D4119" w:rsidP="00BC1DAA">
      <w:pPr>
        <w:pStyle w:val="BodyText"/>
      </w:pPr>
    </w:p>
    <w:p w14:paraId="1712DB21" w14:textId="496D3729" w:rsidR="005D4119" w:rsidRDefault="005D4119" w:rsidP="00BC1DAA">
      <w:pPr>
        <w:pStyle w:val="BodyText"/>
      </w:pPr>
    </w:p>
    <w:p w14:paraId="7DEA063E" w14:textId="15FE7D60" w:rsidR="005D4119" w:rsidRDefault="005D4119" w:rsidP="00BC1DAA">
      <w:pPr>
        <w:pStyle w:val="BodyText"/>
      </w:pPr>
    </w:p>
    <w:p w14:paraId="5F1C814C" w14:textId="63992E01" w:rsidR="005D4119" w:rsidRDefault="005D4119" w:rsidP="00BC1DAA">
      <w:pPr>
        <w:pStyle w:val="BodyText"/>
      </w:pPr>
    </w:p>
    <w:p w14:paraId="0686BDB3" w14:textId="7A282DA0" w:rsidR="005D4119" w:rsidRDefault="005D4119" w:rsidP="00BC1DAA">
      <w:pPr>
        <w:pStyle w:val="BodyText"/>
      </w:pPr>
    </w:p>
    <w:p w14:paraId="726B5CC4" w14:textId="1BD2BEF8" w:rsidR="005D4119" w:rsidRDefault="005D4119" w:rsidP="00BC1DAA">
      <w:pPr>
        <w:pStyle w:val="BodyText"/>
      </w:pPr>
    </w:p>
    <w:p w14:paraId="7EF4FBFE" w14:textId="17743F8E" w:rsidR="005D4119" w:rsidRDefault="005D4119" w:rsidP="00BC1DAA">
      <w:pPr>
        <w:pStyle w:val="BodyText"/>
      </w:pPr>
    </w:p>
    <w:p w14:paraId="61B6DCDC" w14:textId="3F43DF8E" w:rsidR="005D4119" w:rsidRDefault="005D4119" w:rsidP="00BC1DAA">
      <w:pPr>
        <w:pStyle w:val="BodyText"/>
      </w:pPr>
    </w:p>
    <w:p w14:paraId="29E41930" w14:textId="2EA70EAB" w:rsidR="005D4119" w:rsidRDefault="005D4119" w:rsidP="00BC1DAA">
      <w:pPr>
        <w:pStyle w:val="BodyText"/>
      </w:pPr>
    </w:p>
    <w:p w14:paraId="59EA93DB" w14:textId="17371B51" w:rsidR="005D4119" w:rsidRDefault="005D4119" w:rsidP="00BC1DAA">
      <w:pPr>
        <w:pStyle w:val="BodyText"/>
      </w:pPr>
    </w:p>
    <w:p w14:paraId="381FB556" w14:textId="337C85F3" w:rsidR="005D4119" w:rsidRDefault="005D4119" w:rsidP="00BC1DAA">
      <w:pPr>
        <w:pStyle w:val="BodyText"/>
      </w:pPr>
    </w:p>
    <w:p w14:paraId="4B2B8FB9" w14:textId="61357AE1" w:rsidR="005D4119" w:rsidRDefault="005D4119" w:rsidP="00BC1DAA">
      <w:pPr>
        <w:pStyle w:val="BodyText"/>
      </w:pPr>
    </w:p>
    <w:p w14:paraId="5BB7FF4D" w14:textId="3CCA0696" w:rsidR="005D4119" w:rsidRDefault="005D4119" w:rsidP="00BC1DAA">
      <w:pPr>
        <w:pStyle w:val="BodyText"/>
      </w:pPr>
    </w:p>
    <w:p w14:paraId="2D6B8BA0" w14:textId="11D83884" w:rsidR="005D4119" w:rsidRDefault="005D4119" w:rsidP="00BC1DAA">
      <w:pPr>
        <w:pStyle w:val="BodyText"/>
      </w:pPr>
    </w:p>
    <w:p w14:paraId="2EFCED0E" w14:textId="381F0867" w:rsidR="005D4119" w:rsidRDefault="005D4119" w:rsidP="00BC1DAA">
      <w:pPr>
        <w:pStyle w:val="BodyText"/>
      </w:pPr>
    </w:p>
    <w:p w14:paraId="19923ADA" w14:textId="19E87219" w:rsidR="005D4119" w:rsidRDefault="005D4119" w:rsidP="00BC1DAA">
      <w:pPr>
        <w:pStyle w:val="BodyText"/>
      </w:pPr>
    </w:p>
    <w:p w14:paraId="056DE5B4" w14:textId="6411DBD7" w:rsidR="005D4119" w:rsidRDefault="005D4119" w:rsidP="00BC1DAA">
      <w:pPr>
        <w:pStyle w:val="BodyText"/>
      </w:pPr>
    </w:p>
    <w:p w14:paraId="1C2BC2D1" w14:textId="55DD7B21" w:rsidR="005D4119" w:rsidRDefault="005D4119" w:rsidP="00BC1DAA">
      <w:pPr>
        <w:pStyle w:val="BodyText"/>
      </w:pPr>
    </w:p>
    <w:p w14:paraId="2CC98B76" w14:textId="4AF80BFA" w:rsidR="005D4119" w:rsidRDefault="005D4119" w:rsidP="00BC1DAA">
      <w:pPr>
        <w:pStyle w:val="BodyText"/>
      </w:pPr>
    </w:p>
    <w:p w14:paraId="28F0550E" w14:textId="26FBCEC2" w:rsidR="005D4119" w:rsidRDefault="005D4119" w:rsidP="00BC1DAA">
      <w:pPr>
        <w:pStyle w:val="BodyText"/>
      </w:pPr>
    </w:p>
    <w:p w14:paraId="2537A5B2" w14:textId="62DC6080" w:rsidR="005D4119" w:rsidRDefault="005D4119" w:rsidP="00BC1DAA">
      <w:pPr>
        <w:pStyle w:val="BodyText"/>
      </w:pPr>
    </w:p>
    <w:p w14:paraId="3B6EE93D" w14:textId="28F6A1BA" w:rsidR="005D4119" w:rsidRDefault="005D4119" w:rsidP="00BC1DAA">
      <w:pPr>
        <w:pStyle w:val="BodyText"/>
      </w:pPr>
    </w:p>
    <w:p w14:paraId="18A72AE0" w14:textId="60247FBB" w:rsidR="005D4119" w:rsidRDefault="005D4119" w:rsidP="00BC1DAA">
      <w:pPr>
        <w:pStyle w:val="BodyText"/>
      </w:pPr>
    </w:p>
    <w:p w14:paraId="73451726" w14:textId="3C96146D" w:rsidR="005D4119" w:rsidRDefault="005D4119" w:rsidP="00BC1DAA">
      <w:pPr>
        <w:pStyle w:val="BodyText"/>
      </w:pPr>
    </w:p>
    <w:p w14:paraId="649A6ABE" w14:textId="12FDF05D" w:rsidR="005D4119" w:rsidRDefault="005D4119" w:rsidP="00BC1DAA">
      <w:pPr>
        <w:pStyle w:val="BodyText"/>
      </w:pPr>
    </w:p>
    <w:p w14:paraId="32FAE47F" w14:textId="5E1CA544" w:rsidR="005D4119" w:rsidRDefault="005D4119" w:rsidP="00BC1DAA">
      <w:pPr>
        <w:pStyle w:val="BodyText"/>
      </w:pPr>
    </w:p>
    <w:p w14:paraId="0BFD0656" w14:textId="04E8C28D" w:rsidR="005D4119" w:rsidRDefault="005D4119" w:rsidP="00BC1DAA">
      <w:pPr>
        <w:pStyle w:val="BodyText"/>
      </w:pPr>
    </w:p>
    <w:p w14:paraId="707C3C43" w14:textId="6920DA83" w:rsidR="005D4119" w:rsidRDefault="005D4119" w:rsidP="00BC1DAA">
      <w:pPr>
        <w:pStyle w:val="BodyText"/>
      </w:pPr>
    </w:p>
    <w:p w14:paraId="2C6BBD51" w14:textId="3C4A8B37" w:rsidR="005D4119" w:rsidRDefault="005D4119" w:rsidP="00BC1DAA">
      <w:pPr>
        <w:pStyle w:val="BodyText"/>
      </w:pPr>
    </w:p>
    <w:p w14:paraId="1C256529" w14:textId="61A68D44" w:rsidR="005D4119" w:rsidRDefault="005D4119" w:rsidP="00BC1DAA">
      <w:pPr>
        <w:pStyle w:val="BodyText"/>
      </w:pPr>
    </w:p>
    <w:p w14:paraId="4D864C75" w14:textId="24851BB4" w:rsidR="005D4119" w:rsidRDefault="005D4119" w:rsidP="005D4119">
      <w:pPr>
        <w:pStyle w:val="Heading1"/>
      </w:pPr>
      <w:r>
        <w:lastRenderedPageBreak/>
        <w:t xml:space="preserve">Time Series </w:t>
      </w:r>
      <w:r w:rsidR="00B14404">
        <w:t>Forecasting</w:t>
      </w:r>
    </w:p>
    <w:p w14:paraId="66AA63E2" w14:textId="77777777" w:rsidR="00427FFB" w:rsidRPr="00BC1DAA" w:rsidRDefault="00427FFB" w:rsidP="00427FFB">
      <w:pPr>
        <w:pStyle w:val="BodyText"/>
      </w:pPr>
    </w:p>
    <w:p w14:paraId="2026BA29" w14:textId="08C08952" w:rsidR="00C810C7" w:rsidRDefault="00C810C7" w:rsidP="00F415F5">
      <w:pPr>
        <w:pStyle w:val="BodyText"/>
        <w:jc w:val="center"/>
      </w:pPr>
    </w:p>
    <w:p w14:paraId="5D60BAC5" w14:textId="62EA094E" w:rsidR="00C810C7" w:rsidRDefault="00C810C7" w:rsidP="00F415F5">
      <w:pPr>
        <w:pStyle w:val="BodyText"/>
        <w:jc w:val="center"/>
      </w:pPr>
    </w:p>
    <w:p w14:paraId="4773EB33" w14:textId="77777777" w:rsidR="00C810C7" w:rsidRPr="00C810C7" w:rsidRDefault="00C810C7" w:rsidP="00C810C7">
      <w:pPr>
        <w:pStyle w:val="BodyText"/>
      </w:pPr>
    </w:p>
    <w:sectPr w:rsidR="00C810C7" w:rsidRPr="00C810C7" w:rsidSect="00B1790D">
      <w:pgSz w:w="11906" w:h="16838" w:code="9"/>
      <w:pgMar w:top="720" w:right="720" w:bottom="720" w:left="720" w:header="144" w:footer="14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F227F" w14:textId="77777777" w:rsidR="00B1718C" w:rsidRDefault="00B1718C" w:rsidP="000743FA">
      <w:r>
        <w:separator/>
      </w:r>
    </w:p>
  </w:endnote>
  <w:endnote w:type="continuationSeparator" w:id="0">
    <w:p w14:paraId="4E432969" w14:textId="77777777" w:rsidR="00B1718C" w:rsidRDefault="00B1718C" w:rsidP="00074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35F08" w14:textId="39852179" w:rsidR="008D0062" w:rsidRPr="008D0062" w:rsidRDefault="008D0062" w:rsidP="008D0062">
    <w:pPr>
      <w:pStyle w:val="BodyText"/>
      <w:rPr>
        <w:sz w:val="18"/>
        <w:szCs w:val="18"/>
      </w:rPr>
    </w:pPr>
    <w:r w:rsidRPr="008D0062">
      <w:rPr>
        <w:sz w:val="18"/>
        <w:szCs w:val="18"/>
      </w:rPr>
      <w:t>W1790958 / 201995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D2DBF" w14:textId="77777777" w:rsidR="00B1718C" w:rsidRDefault="00B1718C" w:rsidP="000743FA">
      <w:r>
        <w:separator/>
      </w:r>
    </w:p>
  </w:footnote>
  <w:footnote w:type="continuationSeparator" w:id="0">
    <w:p w14:paraId="6160A676" w14:textId="77777777" w:rsidR="00B1718C" w:rsidRDefault="00B1718C" w:rsidP="000743F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NABSBoYGZuaGBko6SsGpxcWZ+XkgBYa1AN3qF2osAAAA"/>
  </w:docVars>
  <w:rsids>
    <w:rsidRoot w:val="0088737B"/>
    <w:rsid w:val="00003C7C"/>
    <w:rsid w:val="00006D74"/>
    <w:rsid w:val="00014958"/>
    <w:rsid w:val="00016528"/>
    <w:rsid w:val="00035080"/>
    <w:rsid w:val="000423CA"/>
    <w:rsid w:val="00047173"/>
    <w:rsid w:val="00052CB3"/>
    <w:rsid w:val="00060F29"/>
    <w:rsid w:val="000743FA"/>
    <w:rsid w:val="000933D8"/>
    <w:rsid w:val="000A0073"/>
    <w:rsid w:val="000B02F7"/>
    <w:rsid w:val="000B401D"/>
    <w:rsid w:val="000C4F92"/>
    <w:rsid w:val="000C5084"/>
    <w:rsid w:val="000D4A8B"/>
    <w:rsid w:val="000E6789"/>
    <w:rsid w:val="000F0B01"/>
    <w:rsid w:val="000F3D49"/>
    <w:rsid w:val="000F7A7A"/>
    <w:rsid w:val="0010437C"/>
    <w:rsid w:val="001079B2"/>
    <w:rsid w:val="0012369F"/>
    <w:rsid w:val="00125955"/>
    <w:rsid w:val="001646CF"/>
    <w:rsid w:val="001709A4"/>
    <w:rsid w:val="00171CF3"/>
    <w:rsid w:val="00174943"/>
    <w:rsid w:val="00185E01"/>
    <w:rsid w:val="00191118"/>
    <w:rsid w:val="00191DD5"/>
    <w:rsid w:val="0019592B"/>
    <w:rsid w:val="001A1E8A"/>
    <w:rsid w:val="001A69AB"/>
    <w:rsid w:val="001B40FD"/>
    <w:rsid w:val="001B4123"/>
    <w:rsid w:val="001B7BB2"/>
    <w:rsid w:val="001D0925"/>
    <w:rsid w:val="001D2365"/>
    <w:rsid w:val="001D3414"/>
    <w:rsid w:val="001D6DFB"/>
    <w:rsid w:val="001E73AB"/>
    <w:rsid w:val="001F233E"/>
    <w:rsid w:val="001F72A5"/>
    <w:rsid w:val="002164C2"/>
    <w:rsid w:val="00217804"/>
    <w:rsid w:val="0024710E"/>
    <w:rsid w:val="0025458A"/>
    <w:rsid w:val="00254993"/>
    <w:rsid w:val="00280517"/>
    <w:rsid w:val="00285B17"/>
    <w:rsid w:val="002A5EF9"/>
    <w:rsid w:val="002B752D"/>
    <w:rsid w:val="002C08F8"/>
    <w:rsid w:val="002C3016"/>
    <w:rsid w:val="002D0813"/>
    <w:rsid w:val="002D241A"/>
    <w:rsid w:val="002F4EF8"/>
    <w:rsid w:val="002F7A74"/>
    <w:rsid w:val="0031367D"/>
    <w:rsid w:val="00313B8C"/>
    <w:rsid w:val="0031764B"/>
    <w:rsid w:val="00332063"/>
    <w:rsid w:val="0033603D"/>
    <w:rsid w:val="00340EA3"/>
    <w:rsid w:val="0034710B"/>
    <w:rsid w:val="003476A0"/>
    <w:rsid w:val="00351BC5"/>
    <w:rsid w:val="00357B69"/>
    <w:rsid w:val="0037779B"/>
    <w:rsid w:val="00377F5B"/>
    <w:rsid w:val="003848FF"/>
    <w:rsid w:val="003940BA"/>
    <w:rsid w:val="003940D6"/>
    <w:rsid w:val="00395D57"/>
    <w:rsid w:val="00397BAE"/>
    <w:rsid w:val="003A470A"/>
    <w:rsid w:val="003A554F"/>
    <w:rsid w:val="003C4D67"/>
    <w:rsid w:val="003D1A92"/>
    <w:rsid w:val="003E01CC"/>
    <w:rsid w:val="003E14E3"/>
    <w:rsid w:val="003F2E2D"/>
    <w:rsid w:val="003F44ED"/>
    <w:rsid w:val="0040045B"/>
    <w:rsid w:val="004018C0"/>
    <w:rsid w:val="00403C42"/>
    <w:rsid w:val="00412F52"/>
    <w:rsid w:val="00413702"/>
    <w:rsid w:val="00413DB6"/>
    <w:rsid w:val="004203FD"/>
    <w:rsid w:val="004216EB"/>
    <w:rsid w:val="00427BDD"/>
    <w:rsid w:val="00427FFB"/>
    <w:rsid w:val="0043360E"/>
    <w:rsid w:val="00436C3E"/>
    <w:rsid w:val="00437FE7"/>
    <w:rsid w:val="00445B88"/>
    <w:rsid w:val="004547AD"/>
    <w:rsid w:val="004615E5"/>
    <w:rsid w:val="004766D6"/>
    <w:rsid w:val="00477637"/>
    <w:rsid w:val="00480503"/>
    <w:rsid w:val="00480960"/>
    <w:rsid w:val="00480D50"/>
    <w:rsid w:val="00481204"/>
    <w:rsid w:val="00485042"/>
    <w:rsid w:val="0049103D"/>
    <w:rsid w:val="004929A3"/>
    <w:rsid w:val="004A2472"/>
    <w:rsid w:val="004B0B70"/>
    <w:rsid w:val="004C3680"/>
    <w:rsid w:val="004D1B61"/>
    <w:rsid w:val="004D780B"/>
    <w:rsid w:val="004E568E"/>
    <w:rsid w:val="004F176F"/>
    <w:rsid w:val="004F6D41"/>
    <w:rsid w:val="00514665"/>
    <w:rsid w:val="005201B3"/>
    <w:rsid w:val="00521FF4"/>
    <w:rsid w:val="00532557"/>
    <w:rsid w:val="0053712C"/>
    <w:rsid w:val="00543D0D"/>
    <w:rsid w:val="00554AD2"/>
    <w:rsid w:val="0055509A"/>
    <w:rsid w:val="00570972"/>
    <w:rsid w:val="00574501"/>
    <w:rsid w:val="0059488E"/>
    <w:rsid w:val="005A2072"/>
    <w:rsid w:val="005B0CE4"/>
    <w:rsid w:val="005B5FC4"/>
    <w:rsid w:val="005C19CF"/>
    <w:rsid w:val="005C5FE0"/>
    <w:rsid w:val="005D0CB4"/>
    <w:rsid w:val="005D12DC"/>
    <w:rsid w:val="005D291C"/>
    <w:rsid w:val="005D4119"/>
    <w:rsid w:val="005E571B"/>
    <w:rsid w:val="005E7DF9"/>
    <w:rsid w:val="005F4FD6"/>
    <w:rsid w:val="00610928"/>
    <w:rsid w:val="00611C6F"/>
    <w:rsid w:val="00617313"/>
    <w:rsid w:val="00625B81"/>
    <w:rsid w:val="0062688F"/>
    <w:rsid w:val="00627DEB"/>
    <w:rsid w:val="006347D3"/>
    <w:rsid w:val="006437CE"/>
    <w:rsid w:val="00643F4E"/>
    <w:rsid w:val="00660318"/>
    <w:rsid w:val="00671BD6"/>
    <w:rsid w:val="00672F50"/>
    <w:rsid w:val="0068442D"/>
    <w:rsid w:val="00693721"/>
    <w:rsid w:val="006958BF"/>
    <w:rsid w:val="006A27F0"/>
    <w:rsid w:val="006A6993"/>
    <w:rsid w:val="006A6EEF"/>
    <w:rsid w:val="006B360A"/>
    <w:rsid w:val="006B7C32"/>
    <w:rsid w:val="006C1F9C"/>
    <w:rsid w:val="006D183D"/>
    <w:rsid w:val="006F5568"/>
    <w:rsid w:val="00701114"/>
    <w:rsid w:val="00703334"/>
    <w:rsid w:val="0070709B"/>
    <w:rsid w:val="0072170C"/>
    <w:rsid w:val="00730282"/>
    <w:rsid w:val="007337A1"/>
    <w:rsid w:val="00750906"/>
    <w:rsid w:val="00764B2E"/>
    <w:rsid w:val="00765A74"/>
    <w:rsid w:val="007664F6"/>
    <w:rsid w:val="007673A4"/>
    <w:rsid w:val="007841F8"/>
    <w:rsid w:val="00790F65"/>
    <w:rsid w:val="00792D69"/>
    <w:rsid w:val="00797F1D"/>
    <w:rsid w:val="007A00A8"/>
    <w:rsid w:val="007A0E8F"/>
    <w:rsid w:val="007A2E9C"/>
    <w:rsid w:val="007A78AF"/>
    <w:rsid w:val="007B4FF6"/>
    <w:rsid w:val="007C1D58"/>
    <w:rsid w:val="007C3055"/>
    <w:rsid w:val="007C5839"/>
    <w:rsid w:val="007C7B0A"/>
    <w:rsid w:val="007E5E1F"/>
    <w:rsid w:val="007F196F"/>
    <w:rsid w:val="007F46FF"/>
    <w:rsid w:val="007F5815"/>
    <w:rsid w:val="00802C7A"/>
    <w:rsid w:val="00805975"/>
    <w:rsid w:val="00817114"/>
    <w:rsid w:val="008320AD"/>
    <w:rsid w:val="00847D3B"/>
    <w:rsid w:val="00852050"/>
    <w:rsid w:val="00852FD4"/>
    <w:rsid w:val="0086044C"/>
    <w:rsid w:val="00860B33"/>
    <w:rsid w:val="00874C27"/>
    <w:rsid w:val="008762DA"/>
    <w:rsid w:val="00876897"/>
    <w:rsid w:val="008779CE"/>
    <w:rsid w:val="00881673"/>
    <w:rsid w:val="00886870"/>
    <w:rsid w:val="0088737B"/>
    <w:rsid w:val="00896044"/>
    <w:rsid w:val="00896450"/>
    <w:rsid w:val="00897280"/>
    <w:rsid w:val="008B20A9"/>
    <w:rsid w:val="008B74B1"/>
    <w:rsid w:val="008C1AE2"/>
    <w:rsid w:val="008C2C9E"/>
    <w:rsid w:val="008D0062"/>
    <w:rsid w:val="008D37A1"/>
    <w:rsid w:val="008D7FAA"/>
    <w:rsid w:val="008F752E"/>
    <w:rsid w:val="00903939"/>
    <w:rsid w:val="00904ACE"/>
    <w:rsid w:val="009103FE"/>
    <w:rsid w:val="00921294"/>
    <w:rsid w:val="00921D36"/>
    <w:rsid w:val="00925F4C"/>
    <w:rsid w:val="00946A56"/>
    <w:rsid w:val="00970863"/>
    <w:rsid w:val="0097303D"/>
    <w:rsid w:val="00975030"/>
    <w:rsid w:val="009752ED"/>
    <w:rsid w:val="0098073F"/>
    <w:rsid w:val="00983DD1"/>
    <w:rsid w:val="0098526C"/>
    <w:rsid w:val="00990F4C"/>
    <w:rsid w:val="009A00FA"/>
    <w:rsid w:val="009A6B98"/>
    <w:rsid w:val="009A74AB"/>
    <w:rsid w:val="009B5708"/>
    <w:rsid w:val="009C0553"/>
    <w:rsid w:val="009C09AB"/>
    <w:rsid w:val="009C3BCB"/>
    <w:rsid w:val="009C50F9"/>
    <w:rsid w:val="009E0B46"/>
    <w:rsid w:val="009E6C7E"/>
    <w:rsid w:val="009F1080"/>
    <w:rsid w:val="00A047C9"/>
    <w:rsid w:val="00A268F2"/>
    <w:rsid w:val="00A3164F"/>
    <w:rsid w:val="00A345EC"/>
    <w:rsid w:val="00A56C7C"/>
    <w:rsid w:val="00A56EDA"/>
    <w:rsid w:val="00A574DE"/>
    <w:rsid w:val="00A61362"/>
    <w:rsid w:val="00A61C56"/>
    <w:rsid w:val="00A71090"/>
    <w:rsid w:val="00A713DF"/>
    <w:rsid w:val="00A76613"/>
    <w:rsid w:val="00A7686E"/>
    <w:rsid w:val="00A80773"/>
    <w:rsid w:val="00A941DA"/>
    <w:rsid w:val="00A94BE4"/>
    <w:rsid w:val="00AA02FA"/>
    <w:rsid w:val="00AA2195"/>
    <w:rsid w:val="00AA2556"/>
    <w:rsid w:val="00AC6E9A"/>
    <w:rsid w:val="00AE5429"/>
    <w:rsid w:val="00AE7D2D"/>
    <w:rsid w:val="00AF37ED"/>
    <w:rsid w:val="00AF471F"/>
    <w:rsid w:val="00AF728D"/>
    <w:rsid w:val="00B008A7"/>
    <w:rsid w:val="00B06451"/>
    <w:rsid w:val="00B07250"/>
    <w:rsid w:val="00B07B87"/>
    <w:rsid w:val="00B12302"/>
    <w:rsid w:val="00B14404"/>
    <w:rsid w:val="00B1718C"/>
    <w:rsid w:val="00B1790D"/>
    <w:rsid w:val="00B221C6"/>
    <w:rsid w:val="00B23387"/>
    <w:rsid w:val="00B24FFE"/>
    <w:rsid w:val="00B33DC5"/>
    <w:rsid w:val="00B36C1D"/>
    <w:rsid w:val="00B36F8C"/>
    <w:rsid w:val="00B43A68"/>
    <w:rsid w:val="00B56345"/>
    <w:rsid w:val="00B602BE"/>
    <w:rsid w:val="00B618D4"/>
    <w:rsid w:val="00B671CB"/>
    <w:rsid w:val="00B674AC"/>
    <w:rsid w:val="00B70386"/>
    <w:rsid w:val="00B70421"/>
    <w:rsid w:val="00B70BAE"/>
    <w:rsid w:val="00B92A0C"/>
    <w:rsid w:val="00B96679"/>
    <w:rsid w:val="00BA42C0"/>
    <w:rsid w:val="00BA4B44"/>
    <w:rsid w:val="00BB2033"/>
    <w:rsid w:val="00BC1DAA"/>
    <w:rsid w:val="00BD66B2"/>
    <w:rsid w:val="00BE44B9"/>
    <w:rsid w:val="00C0507C"/>
    <w:rsid w:val="00C22C4F"/>
    <w:rsid w:val="00C24449"/>
    <w:rsid w:val="00C37A30"/>
    <w:rsid w:val="00C419B6"/>
    <w:rsid w:val="00C41D2F"/>
    <w:rsid w:val="00C43E6E"/>
    <w:rsid w:val="00C560C0"/>
    <w:rsid w:val="00C57AAC"/>
    <w:rsid w:val="00C743A8"/>
    <w:rsid w:val="00C75889"/>
    <w:rsid w:val="00C810C7"/>
    <w:rsid w:val="00C872E1"/>
    <w:rsid w:val="00C92B5D"/>
    <w:rsid w:val="00CA1B2E"/>
    <w:rsid w:val="00CB7504"/>
    <w:rsid w:val="00CB7641"/>
    <w:rsid w:val="00CD15CF"/>
    <w:rsid w:val="00CD5240"/>
    <w:rsid w:val="00CD71A6"/>
    <w:rsid w:val="00CF064B"/>
    <w:rsid w:val="00CF5954"/>
    <w:rsid w:val="00D05850"/>
    <w:rsid w:val="00D12E52"/>
    <w:rsid w:val="00D1556A"/>
    <w:rsid w:val="00D175E1"/>
    <w:rsid w:val="00D26030"/>
    <w:rsid w:val="00D26C5E"/>
    <w:rsid w:val="00D278B9"/>
    <w:rsid w:val="00D316DF"/>
    <w:rsid w:val="00D33C5E"/>
    <w:rsid w:val="00D40E90"/>
    <w:rsid w:val="00D45AD2"/>
    <w:rsid w:val="00D47C7E"/>
    <w:rsid w:val="00D6180C"/>
    <w:rsid w:val="00D718C9"/>
    <w:rsid w:val="00D766B8"/>
    <w:rsid w:val="00D834F7"/>
    <w:rsid w:val="00D905BA"/>
    <w:rsid w:val="00D94700"/>
    <w:rsid w:val="00D96B4B"/>
    <w:rsid w:val="00DA6F28"/>
    <w:rsid w:val="00DC2416"/>
    <w:rsid w:val="00DD4AA2"/>
    <w:rsid w:val="00DF2B04"/>
    <w:rsid w:val="00DF35D7"/>
    <w:rsid w:val="00DF50F1"/>
    <w:rsid w:val="00DF5377"/>
    <w:rsid w:val="00E0656A"/>
    <w:rsid w:val="00E07656"/>
    <w:rsid w:val="00E14E5B"/>
    <w:rsid w:val="00E41A6D"/>
    <w:rsid w:val="00E5115F"/>
    <w:rsid w:val="00E51F46"/>
    <w:rsid w:val="00E520CA"/>
    <w:rsid w:val="00E63C11"/>
    <w:rsid w:val="00E742C5"/>
    <w:rsid w:val="00E801FB"/>
    <w:rsid w:val="00E82ECC"/>
    <w:rsid w:val="00E8532F"/>
    <w:rsid w:val="00E857B1"/>
    <w:rsid w:val="00EA1F4B"/>
    <w:rsid w:val="00EA4434"/>
    <w:rsid w:val="00EA5EE7"/>
    <w:rsid w:val="00ED0DFA"/>
    <w:rsid w:val="00EE3F07"/>
    <w:rsid w:val="00EF07C9"/>
    <w:rsid w:val="00EF66A8"/>
    <w:rsid w:val="00EF7200"/>
    <w:rsid w:val="00F0049C"/>
    <w:rsid w:val="00F10E04"/>
    <w:rsid w:val="00F225A4"/>
    <w:rsid w:val="00F34AAA"/>
    <w:rsid w:val="00F415F5"/>
    <w:rsid w:val="00F52BBB"/>
    <w:rsid w:val="00F53CA2"/>
    <w:rsid w:val="00F55611"/>
    <w:rsid w:val="00F63DD2"/>
    <w:rsid w:val="00F6723E"/>
    <w:rsid w:val="00F70398"/>
    <w:rsid w:val="00F72784"/>
    <w:rsid w:val="00F72936"/>
    <w:rsid w:val="00F75C82"/>
    <w:rsid w:val="00F76EE9"/>
    <w:rsid w:val="00F80B41"/>
    <w:rsid w:val="00F92D0C"/>
    <w:rsid w:val="00F93032"/>
    <w:rsid w:val="00FB28C2"/>
    <w:rsid w:val="00FC0ECE"/>
    <w:rsid w:val="00FC4677"/>
    <w:rsid w:val="00FD2557"/>
    <w:rsid w:val="00FE0AE5"/>
    <w:rsid w:val="00FE155F"/>
    <w:rsid w:val="00FE2DCF"/>
    <w:rsid w:val="00FF5DD3"/>
    <w:rsid w:val="00FF66A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ABD53AA"/>
  <w15:docId w15:val="{E294BA44-D53D-4886-8E02-C147B975F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rsid w:val="006958BF"/>
    <w:pPr>
      <w:spacing w:before="28"/>
      <w:ind w:left="1360" w:right="1455"/>
      <w:jc w:val="center"/>
      <w:outlineLvl w:val="0"/>
    </w:pPr>
    <w:rPr>
      <w:rFonts w:ascii="Times New Roman" w:eastAsia="Carlito" w:hAnsi="Times New Roman" w:cs="Carlito"/>
      <w:b/>
      <w:bCs/>
      <w:sz w:val="36"/>
      <w:szCs w:val="36"/>
      <w:u w:val="single" w:color="000000"/>
    </w:rPr>
  </w:style>
  <w:style w:type="paragraph" w:styleId="Heading2">
    <w:name w:val="heading 2"/>
    <w:basedOn w:val="Normal"/>
    <w:uiPriority w:val="1"/>
    <w:qFormat/>
    <w:rsid w:val="006958BF"/>
    <w:pPr>
      <w:spacing w:before="24"/>
      <w:ind w:left="100"/>
      <w:outlineLvl w:val="1"/>
    </w:pPr>
    <w:rPr>
      <w:rFonts w:ascii="Times New Roman" w:eastAsia="Carlito" w:hAnsi="Times New Roman" w:cs="Carlito"/>
      <w:sz w:val="32"/>
      <w:szCs w:val="3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6958BF"/>
    <w:rPr>
      <w:rFonts w:ascii="Times New Roman" w:eastAsia="Carlito" w:hAnsi="Times New Roman" w:cs="Carlito"/>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181" w:lineRule="exact"/>
      <w:ind w:left="32"/>
    </w:pPr>
  </w:style>
  <w:style w:type="paragraph" w:styleId="TOCHeading">
    <w:name w:val="TOC Heading"/>
    <w:basedOn w:val="Heading1"/>
    <w:next w:val="Normal"/>
    <w:uiPriority w:val="39"/>
    <w:unhideWhenUsed/>
    <w:qFormat/>
    <w:rsid w:val="00D834F7"/>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u w:val="none"/>
    </w:rPr>
  </w:style>
  <w:style w:type="paragraph" w:styleId="TOC1">
    <w:name w:val="toc 1"/>
    <w:basedOn w:val="Normal"/>
    <w:next w:val="Normal"/>
    <w:autoRedefine/>
    <w:uiPriority w:val="39"/>
    <w:unhideWhenUsed/>
    <w:rsid w:val="00D834F7"/>
    <w:pPr>
      <w:spacing w:after="100"/>
    </w:pPr>
  </w:style>
  <w:style w:type="paragraph" w:styleId="TOC2">
    <w:name w:val="toc 2"/>
    <w:basedOn w:val="Normal"/>
    <w:next w:val="Normal"/>
    <w:autoRedefine/>
    <w:uiPriority w:val="39"/>
    <w:unhideWhenUsed/>
    <w:rsid w:val="00D834F7"/>
    <w:pPr>
      <w:spacing w:after="100"/>
      <w:ind w:left="220"/>
    </w:pPr>
  </w:style>
  <w:style w:type="character" w:styleId="Hyperlink">
    <w:name w:val="Hyperlink"/>
    <w:basedOn w:val="DefaultParagraphFont"/>
    <w:uiPriority w:val="99"/>
    <w:unhideWhenUsed/>
    <w:rsid w:val="00D834F7"/>
    <w:rPr>
      <w:color w:val="0000FF" w:themeColor="hyperlink"/>
      <w:u w:val="single"/>
    </w:rPr>
  </w:style>
  <w:style w:type="character" w:styleId="Strong">
    <w:name w:val="Strong"/>
    <w:basedOn w:val="DefaultParagraphFont"/>
    <w:uiPriority w:val="22"/>
    <w:qFormat/>
    <w:rsid w:val="00AE7D2D"/>
    <w:rPr>
      <w:b/>
      <w:bCs/>
    </w:rPr>
  </w:style>
  <w:style w:type="paragraph" w:styleId="Caption">
    <w:name w:val="caption"/>
    <w:basedOn w:val="Normal"/>
    <w:next w:val="Normal"/>
    <w:uiPriority w:val="35"/>
    <w:unhideWhenUsed/>
    <w:qFormat/>
    <w:rsid w:val="00F34AAA"/>
    <w:pPr>
      <w:spacing w:after="200"/>
    </w:pPr>
    <w:rPr>
      <w:i/>
      <w:iCs/>
      <w:color w:val="1F497D" w:themeColor="text2"/>
      <w:sz w:val="18"/>
      <w:szCs w:val="18"/>
    </w:rPr>
  </w:style>
  <w:style w:type="paragraph" w:styleId="Header">
    <w:name w:val="header"/>
    <w:basedOn w:val="Normal"/>
    <w:link w:val="HeaderChar"/>
    <w:uiPriority w:val="99"/>
    <w:unhideWhenUsed/>
    <w:rsid w:val="000743FA"/>
    <w:pPr>
      <w:tabs>
        <w:tab w:val="center" w:pos="4680"/>
        <w:tab w:val="right" w:pos="9360"/>
      </w:tabs>
    </w:pPr>
  </w:style>
  <w:style w:type="character" w:customStyle="1" w:styleId="HeaderChar">
    <w:name w:val="Header Char"/>
    <w:basedOn w:val="DefaultParagraphFont"/>
    <w:link w:val="Header"/>
    <w:uiPriority w:val="99"/>
    <w:rsid w:val="000743FA"/>
    <w:rPr>
      <w:rFonts w:ascii="Arial" w:eastAsia="Arial" w:hAnsi="Arial" w:cs="Arial"/>
    </w:rPr>
  </w:style>
  <w:style w:type="paragraph" w:styleId="Footer">
    <w:name w:val="footer"/>
    <w:basedOn w:val="Normal"/>
    <w:link w:val="FooterChar"/>
    <w:uiPriority w:val="99"/>
    <w:unhideWhenUsed/>
    <w:rsid w:val="000743FA"/>
    <w:pPr>
      <w:tabs>
        <w:tab w:val="center" w:pos="4680"/>
        <w:tab w:val="right" w:pos="9360"/>
      </w:tabs>
    </w:pPr>
  </w:style>
  <w:style w:type="character" w:customStyle="1" w:styleId="FooterChar">
    <w:name w:val="Footer Char"/>
    <w:basedOn w:val="DefaultParagraphFont"/>
    <w:link w:val="Footer"/>
    <w:uiPriority w:val="99"/>
    <w:rsid w:val="000743FA"/>
    <w:rPr>
      <w:rFonts w:ascii="Arial" w:eastAsia="Arial" w:hAnsi="Arial" w:cs="Arial"/>
    </w:rPr>
  </w:style>
  <w:style w:type="table" w:styleId="TableGrid">
    <w:name w:val="Table Grid"/>
    <w:basedOn w:val="TableNormal"/>
    <w:uiPriority w:val="39"/>
    <w:rsid w:val="004B0B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1779">
      <w:bodyDiv w:val="1"/>
      <w:marLeft w:val="0"/>
      <w:marRight w:val="0"/>
      <w:marTop w:val="0"/>
      <w:marBottom w:val="0"/>
      <w:divBdr>
        <w:top w:val="none" w:sz="0" w:space="0" w:color="auto"/>
        <w:left w:val="none" w:sz="0" w:space="0" w:color="auto"/>
        <w:bottom w:val="none" w:sz="0" w:space="0" w:color="auto"/>
        <w:right w:val="none" w:sz="0" w:space="0" w:color="auto"/>
      </w:divBdr>
    </w:div>
    <w:div w:id="206645856">
      <w:bodyDiv w:val="1"/>
      <w:marLeft w:val="0"/>
      <w:marRight w:val="0"/>
      <w:marTop w:val="0"/>
      <w:marBottom w:val="0"/>
      <w:divBdr>
        <w:top w:val="none" w:sz="0" w:space="0" w:color="auto"/>
        <w:left w:val="none" w:sz="0" w:space="0" w:color="auto"/>
        <w:bottom w:val="none" w:sz="0" w:space="0" w:color="auto"/>
        <w:right w:val="none" w:sz="0" w:space="0" w:color="auto"/>
      </w:divBdr>
    </w:div>
    <w:div w:id="1072459623">
      <w:bodyDiv w:val="1"/>
      <w:marLeft w:val="0"/>
      <w:marRight w:val="0"/>
      <w:marTop w:val="0"/>
      <w:marBottom w:val="0"/>
      <w:divBdr>
        <w:top w:val="none" w:sz="0" w:space="0" w:color="auto"/>
        <w:left w:val="none" w:sz="0" w:space="0" w:color="auto"/>
        <w:bottom w:val="none" w:sz="0" w:space="0" w:color="auto"/>
        <w:right w:val="none" w:sz="0" w:space="0" w:color="auto"/>
      </w:divBdr>
    </w:div>
    <w:div w:id="1617760978">
      <w:bodyDiv w:val="1"/>
      <w:marLeft w:val="0"/>
      <w:marRight w:val="0"/>
      <w:marTop w:val="0"/>
      <w:marBottom w:val="0"/>
      <w:divBdr>
        <w:top w:val="none" w:sz="0" w:space="0" w:color="auto"/>
        <w:left w:val="none" w:sz="0" w:space="0" w:color="auto"/>
        <w:bottom w:val="none" w:sz="0" w:space="0" w:color="auto"/>
        <w:right w:val="none" w:sz="0" w:space="0" w:color="auto"/>
      </w:divBdr>
      <w:divsChild>
        <w:div w:id="393507442">
          <w:blockQuote w:val="1"/>
          <w:marLeft w:val="30"/>
          <w:marRight w:val="30"/>
          <w:marTop w:val="240"/>
          <w:marBottom w:val="240"/>
          <w:divBdr>
            <w:top w:val="none" w:sz="0" w:space="0" w:color="auto"/>
            <w:left w:val="single" w:sz="12" w:space="18" w:color="DEDFE0"/>
            <w:bottom w:val="none" w:sz="0" w:space="0" w:color="auto"/>
            <w:right w:val="none" w:sz="0" w:space="0" w:color="auto"/>
          </w:divBdr>
        </w:div>
        <w:div w:id="509103796">
          <w:marLeft w:val="0"/>
          <w:marRight w:val="0"/>
          <w:marTop w:val="240"/>
          <w:marBottom w:val="0"/>
          <w:divBdr>
            <w:top w:val="single" w:sz="6" w:space="11" w:color="BCE8F1"/>
            <w:left w:val="single" w:sz="6" w:space="11" w:color="BCE8F1"/>
            <w:bottom w:val="single" w:sz="6" w:space="11" w:color="BCE8F1"/>
            <w:right w:val="single" w:sz="6" w:space="11" w:color="BCE8F1"/>
          </w:divBdr>
        </w:div>
      </w:divsChild>
    </w:div>
    <w:div w:id="1867256833">
      <w:bodyDiv w:val="1"/>
      <w:marLeft w:val="0"/>
      <w:marRight w:val="0"/>
      <w:marTop w:val="0"/>
      <w:marBottom w:val="0"/>
      <w:divBdr>
        <w:top w:val="none" w:sz="0" w:space="0" w:color="auto"/>
        <w:left w:val="none" w:sz="0" w:space="0" w:color="auto"/>
        <w:bottom w:val="none" w:sz="0" w:space="0" w:color="auto"/>
        <w:right w:val="none" w:sz="0" w:space="0" w:color="auto"/>
      </w:divBdr>
      <w:divsChild>
        <w:div w:id="1109545736">
          <w:marLeft w:val="0"/>
          <w:marRight w:val="0"/>
          <w:marTop w:val="0"/>
          <w:marBottom w:val="0"/>
          <w:divBdr>
            <w:top w:val="none" w:sz="0" w:space="0" w:color="auto"/>
            <w:left w:val="none" w:sz="0" w:space="0" w:color="auto"/>
            <w:bottom w:val="none" w:sz="0" w:space="0" w:color="auto"/>
            <w:right w:val="none" w:sz="0" w:space="0" w:color="auto"/>
          </w:divBdr>
          <w:divsChild>
            <w:div w:id="1611812656">
              <w:marLeft w:val="0"/>
              <w:marRight w:val="0"/>
              <w:marTop w:val="0"/>
              <w:marBottom w:val="0"/>
              <w:divBdr>
                <w:top w:val="none" w:sz="0" w:space="0" w:color="auto"/>
                <w:left w:val="none" w:sz="0" w:space="0" w:color="auto"/>
                <w:bottom w:val="none" w:sz="0" w:space="0" w:color="auto"/>
                <w:right w:val="none" w:sz="0" w:space="0" w:color="auto"/>
              </w:divBdr>
            </w:div>
            <w:div w:id="2120754896">
              <w:marLeft w:val="0"/>
              <w:marRight w:val="0"/>
              <w:marTop w:val="0"/>
              <w:marBottom w:val="0"/>
              <w:divBdr>
                <w:top w:val="none" w:sz="0" w:space="0" w:color="auto"/>
                <w:left w:val="none" w:sz="0" w:space="0" w:color="auto"/>
                <w:bottom w:val="none" w:sz="0" w:space="0" w:color="auto"/>
                <w:right w:val="none" w:sz="0" w:space="0" w:color="auto"/>
              </w:divBdr>
            </w:div>
            <w:div w:id="59406191">
              <w:marLeft w:val="0"/>
              <w:marRight w:val="0"/>
              <w:marTop w:val="0"/>
              <w:marBottom w:val="0"/>
              <w:divBdr>
                <w:top w:val="none" w:sz="0" w:space="0" w:color="auto"/>
                <w:left w:val="none" w:sz="0" w:space="0" w:color="auto"/>
                <w:bottom w:val="none" w:sz="0" w:space="0" w:color="auto"/>
                <w:right w:val="none" w:sz="0" w:space="0" w:color="auto"/>
              </w:divBdr>
            </w:div>
            <w:div w:id="124549431">
              <w:marLeft w:val="0"/>
              <w:marRight w:val="0"/>
              <w:marTop w:val="0"/>
              <w:marBottom w:val="0"/>
              <w:divBdr>
                <w:top w:val="none" w:sz="0" w:space="0" w:color="auto"/>
                <w:left w:val="none" w:sz="0" w:space="0" w:color="auto"/>
                <w:bottom w:val="none" w:sz="0" w:space="0" w:color="auto"/>
                <w:right w:val="none" w:sz="0" w:space="0" w:color="auto"/>
              </w:divBdr>
            </w:div>
            <w:div w:id="1767728798">
              <w:marLeft w:val="0"/>
              <w:marRight w:val="0"/>
              <w:marTop w:val="0"/>
              <w:marBottom w:val="0"/>
              <w:divBdr>
                <w:top w:val="none" w:sz="0" w:space="0" w:color="auto"/>
                <w:left w:val="none" w:sz="0" w:space="0" w:color="auto"/>
                <w:bottom w:val="none" w:sz="0" w:space="0" w:color="auto"/>
                <w:right w:val="none" w:sz="0" w:space="0" w:color="auto"/>
              </w:divBdr>
            </w:div>
            <w:div w:id="1922640823">
              <w:marLeft w:val="0"/>
              <w:marRight w:val="0"/>
              <w:marTop w:val="0"/>
              <w:marBottom w:val="0"/>
              <w:divBdr>
                <w:top w:val="none" w:sz="0" w:space="0" w:color="auto"/>
                <w:left w:val="none" w:sz="0" w:space="0" w:color="auto"/>
                <w:bottom w:val="none" w:sz="0" w:space="0" w:color="auto"/>
                <w:right w:val="none" w:sz="0" w:space="0" w:color="auto"/>
              </w:divBdr>
            </w:div>
            <w:div w:id="419565577">
              <w:marLeft w:val="0"/>
              <w:marRight w:val="0"/>
              <w:marTop w:val="0"/>
              <w:marBottom w:val="0"/>
              <w:divBdr>
                <w:top w:val="none" w:sz="0" w:space="0" w:color="auto"/>
                <w:left w:val="none" w:sz="0" w:space="0" w:color="auto"/>
                <w:bottom w:val="none" w:sz="0" w:space="0" w:color="auto"/>
                <w:right w:val="none" w:sz="0" w:space="0" w:color="auto"/>
              </w:divBdr>
            </w:div>
            <w:div w:id="1076825380">
              <w:marLeft w:val="0"/>
              <w:marRight w:val="0"/>
              <w:marTop w:val="0"/>
              <w:marBottom w:val="0"/>
              <w:divBdr>
                <w:top w:val="none" w:sz="0" w:space="0" w:color="auto"/>
                <w:left w:val="none" w:sz="0" w:space="0" w:color="auto"/>
                <w:bottom w:val="none" w:sz="0" w:space="0" w:color="auto"/>
                <w:right w:val="none" w:sz="0" w:space="0" w:color="auto"/>
              </w:divBdr>
            </w:div>
            <w:div w:id="434984624">
              <w:marLeft w:val="0"/>
              <w:marRight w:val="0"/>
              <w:marTop w:val="0"/>
              <w:marBottom w:val="0"/>
              <w:divBdr>
                <w:top w:val="none" w:sz="0" w:space="0" w:color="auto"/>
                <w:left w:val="none" w:sz="0" w:space="0" w:color="auto"/>
                <w:bottom w:val="none" w:sz="0" w:space="0" w:color="auto"/>
                <w:right w:val="none" w:sz="0" w:space="0" w:color="auto"/>
              </w:divBdr>
            </w:div>
            <w:div w:id="1316108097">
              <w:marLeft w:val="0"/>
              <w:marRight w:val="0"/>
              <w:marTop w:val="0"/>
              <w:marBottom w:val="0"/>
              <w:divBdr>
                <w:top w:val="none" w:sz="0" w:space="0" w:color="auto"/>
                <w:left w:val="none" w:sz="0" w:space="0" w:color="auto"/>
                <w:bottom w:val="none" w:sz="0" w:space="0" w:color="auto"/>
                <w:right w:val="none" w:sz="0" w:space="0" w:color="auto"/>
              </w:divBdr>
            </w:div>
            <w:div w:id="1098259372">
              <w:marLeft w:val="0"/>
              <w:marRight w:val="0"/>
              <w:marTop w:val="0"/>
              <w:marBottom w:val="0"/>
              <w:divBdr>
                <w:top w:val="none" w:sz="0" w:space="0" w:color="auto"/>
                <w:left w:val="none" w:sz="0" w:space="0" w:color="auto"/>
                <w:bottom w:val="none" w:sz="0" w:space="0" w:color="auto"/>
                <w:right w:val="none" w:sz="0" w:space="0" w:color="auto"/>
              </w:divBdr>
            </w:div>
            <w:div w:id="896360376">
              <w:marLeft w:val="0"/>
              <w:marRight w:val="0"/>
              <w:marTop w:val="0"/>
              <w:marBottom w:val="0"/>
              <w:divBdr>
                <w:top w:val="none" w:sz="0" w:space="0" w:color="auto"/>
                <w:left w:val="none" w:sz="0" w:space="0" w:color="auto"/>
                <w:bottom w:val="none" w:sz="0" w:space="0" w:color="auto"/>
                <w:right w:val="none" w:sz="0" w:space="0" w:color="auto"/>
              </w:divBdr>
            </w:div>
            <w:div w:id="880751801">
              <w:marLeft w:val="0"/>
              <w:marRight w:val="0"/>
              <w:marTop w:val="0"/>
              <w:marBottom w:val="0"/>
              <w:divBdr>
                <w:top w:val="none" w:sz="0" w:space="0" w:color="auto"/>
                <w:left w:val="none" w:sz="0" w:space="0" w:color="auto"/>
                <w:bottom w:val="none" w:sz="0" w:space="0" w:color="auto"/>
                <w:right w:val="none" w:sz="0" w:space="0" w:color="auto"/>
              </w:divBdr>
            </w:div>
            <w:div w:id="587690591">
              <w:marLeft w:val="0"/>
              <w:marRight w:val="0"/>
              <w:marTop w:val="0"/>
              <w:marBottom w:val="0"/>
              <w:divBdr>
                <w:top w:val="none" w:sz="0" w:space="0" w:color="auto"/>
                <w:left w:val="none" w:sz="0" w:space="0" w:color="auto"/>
                <w:bottom w:val="none" w:sz="0" w:space="0" w:color="auto"/>
                <w:right w:val="none" w:sz="0" w:space="0" w:color="auto"/>
              </w:divBdr>
            </w:div>
            <w:div w:id="1426540493">
              <w:marLeft w:val="0"/>
              <w:marRight w:val="0"/>
              <w:marTop w:val="0"/>
              <w:marBottom w:val="0"/>
              <w:divBdr>
                <w:top w:val="none" w:sz="0" w:space="0" w:color="auto"/>
                <w:left w:val="none" w:sz="0" w:space="0" w:color="auto"/>
                <w:bottom w:val="none" w:sz="0" w:space="0" w:color="auto"/>
                <w:right w:val="none" w:sz="0" w:space="0" w:color="auto"/>
              </w:divBdr>
            </w:div>
            <w:div w:id="437915279">
              <w:marLeft w:val="0"/>
              <w:marRight w:val="0"/>
              <w:marTop w:val="0"/>
              <w:marBottom w:val="0"/>
              <w:divBdr>
                <w:top w:val="none" w:sz="0" w:space="0" w:color="auto"/>
                <w:left w:val="none" w:sz="0" w:space="0" w:color="auto"/>
                <w:bottom w:val="none" w:sz="0" w:space="0" w:color="auto"/>
                <w:right w:val="none" w:sz="0" w:space="0" w:color="auto"/>
              </w:divBdr>
            </w:div>
            <w:div w:id="553545892">
              <w:marLeft w:val="0"/>
              <w:marRight w:val="0"/>
              <w:marTop w:val="0"/>
              <w:marBottom w:val="0"/>
              <w:divBdr>
                <w:top w:val="none" w:sz="0" w:space="0" w:color="auto"/>
                <w:left w:val="none" w:sz="0" w:space="0" w:color="auto"/>
                <w:bottom w:val="none" w:sz="0" w:space="0" w:color="auto"/>
                <w:right w:val="none" w:sz="0" w:space="0" w:color="auto"/>
              </w:divBdr>
            </w:div>
            <w:div w:id="1781489203">
              <w:marLeft w:val="0"/>
              <w:marRight w:val="0"/>
              <w:marTop w:val="0"/>
              <w:marBottom w:val="0"/>
              <w:divBdr>
                <w:top w:val="none" w:sz="0" w:space="0" w:color="auto"/>
                <w:left w:val="none" w:sz="0" w:space="0" w:color="auto"/>
                <w:bottom w:val="none" w:sz="0" w:space="0" w:color="auto"/>
                <w:right w:val="none" w:sz="0" w:space="0" w:color="auto"/>
              </w:divBdr>
            </w:div>
            <w:div w:id="1743329576">
              <w:marLeft w:val="0"/>
              <w:marRight w:val="0"/>
              <w:marTop w:val="0"/>
              <w:marBottom w:val="0"/>
              <w:divBdr>
                <w:top w:val="none" w:sz="0" w:space="0" w:color="auto"/>
                <w:left w:val="none" w:sz="0" w:space="0" w:color="auto"/>
                <w:bottom w:val="none" w:sz="0" w:space="0" w:color="auto"/>
                <w:right w:val="none" w:sz="0" w:space="0" w:color="auto"/>
              </w:divBdr>
            </w:div>
            <w:div w:id="458649251">
              <w:marLeft w:val="0"/>
              <w:marRight w:val="0"/>
              <w:marTop w:val="0"/>
              <w:marBottom w:val="0"/>
              <w:divBdr>
                <w:top w:val="none" w:sz="0" w:space="0" w:color="auto"/>
                <w:left w:val="none" w:sz="0" w:space="0" w:color="auto"/>
                <w:bottom w:val="none" w:sz="0" w:space="0" w:color="auto"/>
                <w:right w:val="none" w:sz="0" w:space="0" w:color="auto"/>
              </w:divBdr>
            </w:div>
            <w:div w:id="2096824483">
              <w:marLeft w:val="0"/>
              <w:marRight w:val="0"/>
              <w:marTop w:val="0"/>
              <w:marBottom w:val="0"/>
              <w:divBdr>
                <w:top w:val="none" w:sz="0" w:space="0" w:color="auto"/>
                <w:left w:val="none" w:sz="0" w:space="0" w:color="auto"/>
                <w:bottom w:val="none" w:sz="0" w:space="0" w:color="auto"/>
                <w:right w:val="none" w:sz="0" w:space="0" w:color="auto"/>
              </w:divBdr>
            </w:div>
            <w:div w:id="1882859375">
              <w:marLeft w:val="0"/>
              <w:marRight w:val="0"/>
              <w:marTop w:val="0"/>
              <w:marBottom w:val="0"/>
              <w:divBdr>
                <w:top w:val="none" w:sz="0" w:space="0" w:color="auto"/>
                <w:left w:val="none" w:sz="0" w:space="0" w:color="auto"/>
                <w:bottom w:val="none" w:sz="0" w:space="0" w:color="auto"/>
                <w:right w:val="none" w:sz="0" w:space="0" w:color="auto"/>
              </w:divBdr>
            </w:div>
            <w:div w:id="1390305269">
              <w:marLeft w:val="0"/>
              <w:marRight w:val="0"/>
              <w:marTop w:val="0"/>
              <w:marBottom w:val="0"/>
              <w:divBdr>
                <w:top w:val="none" w:sz="0" w:space="0" w:color="auto"/>
                <w:left w:val="none" w:sz="0" w:space="0" w:color="auto"/>
                <w:bottom w:val="none" w:sz="0" w:space="0" w:color="auto"/>
                <w:right w:val="none" w:sz="0" w:space="0" w:color="auto"/>
              </w:divBdr>
            </w:div>
            <w:div w:id="1428162391">
              <w:marLeft w:val="0"/>
              <w:marRight w:val="0"/>
              <w:marTop w:val="0"/>
              <w:marBottom w:val="0"/>
              <w:divBdr>
                <w:top w:val="none" w:sz="0" w:space="0" w:color="auto"/>
                <w:left w:val="none" w:sz="0" w:space="0" w:color="auto"/>
                <w:bottom w:val="none" w:sz="0" w:space="0" w:color="auto"/>
                <w:right w:val="none" w:sz="0" w:space="0" w:color="auto"/>
              </w:divBdr>
            </w:div>
            <w:div w:id="754866834">
              <w:marLeft w:val="0"/>
              <w:marRight w:val="0"/>
              <w:marTop w:val="0"/>
              <w:marBottom w:val="0"/>
              <w:divBdr>
                <w:top w:val="none" w:sz="0" w:space="0" w:color="auto"/>
                <w:left w:val="none" w:sz="0" w:space="0" w:color="auto"/>
                <w:bottom w:val="none" w:sz="0" w:space="0" w:color="auto"/>
                <w:right w:val="none" w:sz="0" w:space="0" w:color="auto"/>
              </w:divBdr>
            </w:div>
            <w:div w:id="1053849814">
              <w:marLeft w:val="0"/>
              <w:marRight w:val="0"/>
              <w:marTop w:val="0"/>
              <w:marBottom w:val="0"/>
              <w:divBdr>
                <w:top w:val="none" w:sz="0" w:space="0" w:color="auto"/>
                <w:left w:val="none" w:sz="0" w:space="0" w:color="auto"/>
                <w:bottom w:val="none" w:sz="0" w:space="0" w:color="auto"/>
                <w:right w:val="none" w:sz="0" w:space="0" w:color="auto"/>
              </w:divBdr>
            </w:div>
            <w:div w:id="1403334370">
              <w:marLeft w:val="0"/>
              <w:marRight w:val="0"/>
              <w:marTop w:val="0"/>
              <w:marBottom w:val="0"/>
              <w:divBdr>
                <w:top w:val="none" w:sz="0" w:space="0" w:color="auto"/>
                <w:left w:val="none" w:sz="0" w:space="0" w:color="auto"/>
                <w:bottom w:val="none" w:sz="0" w:space="0" w:color="auto"/>
                <w:right w:val="none" w:sz="0" w:space="0" w:color="auto"/>
              </w:divBdr>
            </w:div>
            <w:div w:id="526798735">
              <w:marLeft w:val="0"/>
              <w:marRight w:val="0"/>
              <w:marTop w:val="0"/>
              <w:marBottom w:val="0"/>
              <w:divBdr>
                <w:top w:val="none" w:sz="0" w:space="0" w:color="auto"/>
                <w:left w:val="none" w:sz="0" w:space="0" w:color="auto"/>
                <w:bottom w:val="none" w:sz="0" w:space="0" w:color="auto"/>
                <w:right w:val="none" w:sz="0" w:space="0" w:color="auto"/>
              </w:divBdr>
            </w:div>
            <w:div w:id="1236284255">
              <w:marLeft w:val="0"/>
              <w:marRight w:val="0"/>
              <w:marTop w:val="0"/>
              <w:marBottom w:val="0"/>
              <w:divBdr>
                <w:top w:val="none" w:sz="0" w:space="0" w:color="auto"/>
                <w:left w:val="none" w:sz="0" w:space="0" w:color="auto"/>
                <w:bottom w:val="none" w:sz="0" w:space="0" w:color="auto"/>
                <w:right w:val="none" w:sz="0" w:space="0" w:color="auto"/>
              </w:divBdr>
            </w:div>
            <w:div w:id="1450389770">
              <w:marLeft w:val="0"/>
              <w:marRight w:val="0"/>
              <w:marTop w:val="0"/>
              <w:marBottom w:val="0"/>
              <w:divBdr>
                <w:top w:val="none" w:sz="0" w:space="0" w:color="auto"/>
                <w:left w:val="none" w:sz="0" w:space="0" w:color="auto"/>
                <w:bottom w:val="none" w:sz="0" w:space="0" w:color="auto"/>
                <w:right w:val="none" w:sz="0" w:space="0" w:color="auto"/>
              </w:divBdr>
            </w:div>
            <w:div w:id="1971739392">
              <w:marLeft w:val="0"/>
              <w:marRight w:val="0"/>
              <w:marTop w:val="0"/>
              <w:marBottom w:val="0"/>
              <w:divBdr>
                <w:top w:val="none" w:sz="0" w:space="0" w:color="auto"/>
                <w:left w:val="none" w:sz="0" w:space="0" w:color="auto"/>
                <w:bottom w:val="none" w:sz="0" w:space="0" w:color="auto"/>
                <w:right w:val="none" w:sz="0" w:space="0" w:color="auto"/>
              </w:divBdr>
            </w:div>
            <w:div w:id="953054843">
              <w:marLeft w:val="0"/>
              <w:marRight w:val="0"/>
              <w:marTop w:val="0"/>
              <w:marBottom w:val="0"/>
              <w:divBdr>
                <w:top w:val="none" w:sz="0" w:space="0" w:color="auto"/>
                <w:left w:val="none" w:sz="0" w:space="0" w:color="auto"/>
                <w:bottom w:val="none" w:sz="0" w:space="0" w:color="auto"/>
                <w:right w:val="none" w:sz="0" w:space="0" w:color="auto"/>
              </w:divBdr>
            </w:div>
            <w:div w:id="1986271741">
              <w:marLeft w:val="0"/>
              <w:marRight w:val="0"/>
              <w:marTop w:val="0"/>
              <w:marBottom w:val="0"/>
              <w:divBdr>
                <w:top w:val="none" w:sz="0" w:space="0" w:color="auto"/>
                <w:left w:val="none" w:sz="0" w:space="0" w:color="auto"/>
                <w:bottom w:val="none" w:sz="0" w:space="0" w:color="auto"/>
                <w:right w:val="none" w:sz="0" w:space="0" w:color="auto"/>
              </w:divBdr>
            </w:div>
            <w:div w:id="2120682721">
              <w:marLeft w:val="0"/>
              <w:marRight w:val="0"/>
              <w:marTop w:val="0"/>
              <w:marBottom w:val="0"/>
              <w:divBdr>
                <w:top w:val="none" w:sz="0" w:space="0" w:color="auto"/>
                <w:left w:val="none" w:sz="0" w:space="0" w:color="auto"/>
                <w:bottom w:val="none" w:sz="0" w:space="0" w:color="auto"/>
                <w:right w:val="none" w:sz="0" w:space="0" w:color="auto"/>
              </w:divBdr>
            </w:div>
            <w:div w:id="811946033">
              <w:marLeft w:val="0"/>
              <w:marRight w:val="0"/>
              <w:marTop w:val="0"/>
              <w:marBottom w:val="0"/>
              <w:divBdr>
                <w:top w:val="none" w:sz="0" w:space="0" w:color="auto"/>
                <w:left w:val="none" w:sz="0" w:space="0" w:color="auto"/>
                <w:bottom w:val="none" w:sz="0" w:space="0" w:color="auto"/>
                <w:right w:val="none" w:sz="0" w:space="0" w:color="auto"/>
              </w:divBdr>
            </w:div>
            <w:div w:id="1988626944">
              <w:marLeft w:val="0"/>
              <w:marRight w:val="0"/>
              <w:marTop w:val="0"/>
              <w:marBottom w:val="0"/>
              <w:divBdr>
                <w:top w:val="none" w:sz="0" w:space="0" w:color="auto"/>
                <w:left w:val="none" w:sz="0" w:space="0" w:color="auto"/>
                <w:bottom w:val="none" w:sz="0" w:space="0" w:color="auto"/>
                <w:right w:val="none" w:sz="0" w:space="0" w:color="auto"/>
              </w:divBdr>
            </w:div>
            <w:div w:id="1032652516">
              <w:marLeft w:val="0"/>
              <w:marRight w:val="0"/>
              <w:marTop w:val="0"/>
              <w:marBottom w:val="0"/>
              <w:divBdr>
                <w:top w:val="none" w:sz="0" w:space="0" w:color="auto"/>
                <w:left w:val="none" w:sz="0" w:space="0" w:color="auto"/>
                <w:bottom w:val="none" w:sz="0" w:space="0" w:color="auto"/>
                <w:right w:val="none" w:sz="0" w:space="0" w:color="auto"/>
              </w:divBdr>
            </w:div>
            <w:div w:id="1733654558">
              <w:marLeft w:val="0"/>
              <w:marRight w:val="0"/>
              <w:marTop w:val="0"/>
              <w:marBottom w:val="0"/>
              <w:divBdr>
                <w:top w:val="none" w:sz="0" w:space="0" w:color="auto"/>
                <w:left w:val="none" w:sz="0" w:space="0" w:color="auto"/>
                <w:bottom w:val="none" w:sz="0" w:space="0" w:color="auto"/>
                <w:right w:val="none" w:sz="0" w:space="0" w:color="auto"/>
              </w:divBdr>
            </w:div>
            <w:div w:id="1074083281">
              <w:marLeft w:val="0"/>
              <w:marRight w:val="0"/>
              <w:marTop w:val="0"/>
              <w:marBottom w:val="0"/>
              <w:divBdr>
                <w:top w:val="none" w:sz="0" w:space="0" w:color="auto"/>
                <w:left w:val="none" w:sz="0" w:space="0" w:color="auto"/>
                <w:bottom w:val="none" w:sz="0" w:space="0" w:color="auto"/>
                <w:right w:val="none" w:sz="0" w:space="0" w:color="auto"/>
              </w:divBdr>
            </w:div>
            <w:div w:id="1006592236">
              <w:marLeft w:val="0"/>
              <w:marRight w:val="0"/>
              <w:marTop w:val="0"/>
              <w:marBottom w:val="0"/>
              <w:divBdr>
                <w:top w:val="none" w:sz="0" w:space="0" w:color="auto"/>
                <w:left w:val="none" w:sz="0" w:space="0" w:color="auto"/>
                <w:bottom w:val="none" w:sz="0" w:space="0" w:color="auto"/>
                <w:right w:val="none" w:sz="0" w:space="0" w:color="auto"/>
              </w:divBdr>
            </w:div>
            <w:div w:id="1933782998">
              <w:marLeft w:val="0"/>
              <w:marRight w:val="0"/>
              <w:marTop w:val="0"/>
              <w:marBottom w:val="0"/>
              <w:divBdr>
                <w:top w:val="none" w:sz="0" w:space="0" w:color="auto"/>
                <w:left w:val="none" w:sz="0" w:space="0" w:color="auto"/>
                <w:bottom w:val="none" w:sz="0" w:space="0" w:color="auto"/>
                <w:right w:val="none" w:sz="0" w:space="0" w:color="auto"/>
              </w:divBdr>
            </w:div>
            <w:div w:id="849610112">
              <w:marLeft w:val="0"/>
              <w:marRight w:val="0"/>
              <w:marTop w:val="0"/>
              <w:marBottom w:val="0"/>
              <w:divBdr>
                <w:top w:val="none" w:sz="0" w:space="0" w:color="auto"/>
                <w:left w:val="none" w:sz="0" w:space="0" w:color="auto"/>
                <w:bottom w:val="none" w:sz="0" w:space="0" w:color="auto"/>
                <w:right w:val="none" w:sz="0" w:space="0" w:color="auto"/>
              </w:divBdr>
            </w:div>
            <w:div w:id="136732012">
              <w:marLeft w:val="0"/>
              <w:marRight w:val="0"/>
              <w:marTop w:val="0"/>
              <w:marBottom w:val="0"/>
              <w:divBdr>
                <w:top w:val="none" w:sz="0" w:space="0" w:color="auto"/>
                <w:left w:val="none" w:sz="0" w:space="0" w:color="auto"/>
                <w:bottom w:val="none" w:sz="0" w:space="0" w:color="auto"/>
                <w:right w:val="none" w:sz="0" w:space="0" w:color="auto"/>
              </w:divBdr>
            </w:div>
            <w:div w:id="45332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jpe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footnotes" Target="footnotes.xml"/><Relationship Id="rId90" Type="http://schemas.openxmlformats.org/officeDocument/2006/relationships/image" Target="media/image8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2.jpe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jpe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image" Target="media/image1.jpeg"/><Relationship Id="rId71" Type="http://schemas.openxmlformats.org/officeDocument/2006/relationships/image" Target="media/image64.png"/><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4A08B-E7F7-4BFE-B8DE-B9F9FD5011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0</TotalTime>
  <Pages>45</Pages>
  <Words>1628</Words>
  <Characters>928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013501</dc:creator>
  <cp:lastModifiedBy>99156</cp:lastModifiedBy>
  <cp:revision>755</cp:revision>
  <dcterms:created xsi:type="dcterms:W3CDTF">2021-02-11T05:02:00Z</dcterms:created>
  <dcterms:modified xsi:type="dcterms:W3CDTF">2022-05-02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5T00:00:00Z</vt:filetime>
  </property>
  <property fmtid="{D5CDD505-2E9C-101B-9397-08002B2CF9AE}" pid="3" name="Creator">
    <vt:lpwstr>Microsoft® Word 2016</vt:lpwstr>
  </property>
  <property fmtid="{D5CDD505-2E9C-101B-9397-08002B2CF9AE}" pid="4" name="LastSaved">
    <vt:filetime>2021-02-11T00:00:00Z</vt:filetime>
  </property>
</Properties>
</file>